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8509D" w14:textId="77777777" w:rsidR="006439C2" w:rsidRPr="00CB6006" w:rsidRDefault="006439C2" w:rsidP="00DF3A1A">
      <w:pPr>
        <w:rPr>
          <w:bCs/>
          <w:sz w:val="24"/>
          <w:szCs w:val="24"/>
        </w:rPr>
      </w:pPr>
    </w:p>
    <w:tbl>
      <w:tblPr>
        <w:tblW w:w="92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5"/>
        <w:gridCol w:w="1350"/>
        <w:gridCol w:w="4230"/>
        <w:gridCol w:w="2855"/>
      </w:tblGrid>
      <w:tr w:rsidR="009622B9" w:rsidRPr="00CB6006" w14:paraId="56AB15FB" w14:textId="77777777" w:rsidTr="001B09EE">
        <w:trPr>
          <w:trHeight w:val="710"/>
          <w:jc w:val="center"/>
        </w:trPr>
        <w:tc>
          <w:tcPr>
            <w:tcW w:w="9220" w:type="dxa"/>
            <w:gridSpan w:val="4"/>
            <w:shd w:val="pct20" w:color="auto" w:fill="auto"/>
          </w:tcPr>
          <w:p w14:paraId="3A8988B4" w14:textId="77777777" w:rsidR="009622B9" w:rsidRPr="00CB6006" w:rsidRDefault="009622B9" w:rsidP="0071566F">
            <w:pPr>
              <w:pStyle w:val="Header"/>
              <w:tabs>
                <w:tab w:val="clear" w:pos="4320"/>
                <w:tab w:val="clear" w:pos="8640"/>
              </w:tabs>
              <w:rPr>
                <w:rFonts w:ascii="Arial" w:hAnsi="Arial" w:cs="Arial"/>
                <w:b/>
                <w:bCs/>
              </w:rPr>
            </w:pPr>
          </w:p>
          <w:p w14:paraId="494E29EC" w14:textId="77777777" w:rsidR="009622B9" w:rsidRPr="00CB6006" w:rsidRDefault="009622B9" w:rsidP="0071566F">
            <w:pPr>
              <w:pStyle w:val="Header"/>
              <w:tabs>
                <w:tab w:val="clear" w:pos="4320"/>
                <w:tab w:val="clear" w:pos="8640"/>
              </w:tabs>
              <w:rPr>
                <w:rFonts w:ascii="Arial" w:hAnsi="Arial" w:cs="Arial"/>
                <w:b/>
                <w:bCs/>
              </w:rPr>
            </w:pPr>
            <w:r w:rsidRPr="00CB6006">
              <w:rPr>
                <w:rFonts w:ascii="Arial" w:hAnsi="Arial" w:cs="Arial"/>
                <w:b/>
                <w:bCs/>
              </w:rPr>
              <w:t>Coursework #1</w:t>
            </w:r>
          </w:p>
        </w:tc>
      </w:tr>
      <w:tr w:rsidR="009622B9" w:rsidRPr="00CB6006" w14:paraId="04C510B5" w14:textId="77777777" w:rsidTr="001B09EE">
        <w:trPr>
          <w:trHeight w:val="710"/>
          <w:jc w:val="center"/>
        </w:trPr>
        <w:tc>
          <w:tcPr>
            <w:tcW w:w="9220" w:type="dxa"/>
            <w:gridSpan w:val="4"/>
            <w:shd w:val="pct20" w:color="auto" w:fill="auto"/>
          </w:tcPr>
          <w:p w14:paraId="7C771074" w14:textId="77777777" w:rsidR="009622B9" w:rsidRPr="00CB6006" w:rsidRDefault="009622B9" w:rsidP="0071566F">
            <w:pPr>
              <w:pStyle w:val="Header"/>
              <w:tabs>
                <w:tab w:val="clear" w:pos="4320"/>
                <w:tab w:val="clear" w:pos="8640"/>
              </w:tabs>
              <w:rPr>
                <w:rFonts w:ascii="Arial" w:hAnsi="Arial" w:cs="Arial"/>
                <w:b/>
                <w:bCs/>
              </w:rPr>
            </w:pPr>
          </w:p>
          <w:p w14:paraId="7EBF1CE9" w14:textId="77777777" w:rsidR="009622B9" w:rsidRPr="00CB6006" w:rsidRDefault="009622B9" w:rsidP="0071566F">
            <w:pPr>
              <w:pStyle w:val="Header"/>
              <w:tabs>
                <w:tab w:val="clear" w:pos="4320"/>
                <w:tab w:val="clear" w:pos="8640"/>
              </w:tabs>
              <w:rPr>
                <w:rFonts w:ascii="Arial" w:hAnsi="Arial" w:cs="Arial"/>
                <w:b/>
                <w:bCs/>
              </w:rPr>
            </w:pPr>
            <w:r w:rsidRPr="00CB6006">
              <w:rPr>
                <w:rFonts w:ascii="Arial" w:hAnsi="Arial" w:cs="Arial"/>
                <w:b/>
                <w:bCs/>
              </w:rPr>
              <w:t>Module’s Information:</w:t>
            </w:r>
          </w:p>
        </w:tc>
      </w:tr>
      <w:tr w:rsidR="009622B9" w:rsidRPr="00CB6006" w14:paraId="488FEF1A" w14:textId="77777777" w:rsidTr="001B09EE">
        <w:trPr>
          <w:trHeight w:val="171"/>
          <w:jc w:val="center"/>
        </w:trPr>
        <w:tc>
          <w:tcPr>
            <w:tcW w:w="2135" w:type="dxa"/>
            <w:gridSpan w:val="2"/>
          </w:tcPr>
          <w:p w14:paraId="171E9F30" w14:textId="77777777" w:rsidR="009622B9" w:rsidRPr="00CB6006" w:rsidRDefault="009622B9" w:rsidP="0071566F">
            <w:pPr>
              <w:spacing w:line="360" w:lineRule="auto"/>
              <w:ind w:right="-18"/>
              <w:jc w:val="right"/>
              <w:rPr>
                <w:rFonts w:ascii="Arial" w:hAnsi="Arial" w:cs="Arial"/>
                <w:bCs/>
              </w:rPr>
            </w:pPr>
            <w:r w:rsidRPr="00CB6006">
              <w:rPr>
                <w:rFonts w:ascii="Arial" w:hAnsi="Arial" w:cs="Arial"/>
                <w:bCs/>
              </w:rPr>
              <w:t>Module</w:t>
            </w:r>
          </w:p>
        </w:tc>
        <w:tc>
          <w:tcPr>
            <w:tcW w:w="7085" w:type="dxa"/>
            <w:gridSpan w:val="2"/>
          </w:tcPr>
          <w:p w14:paraId="0CCDA718" w14:textId="77777777" w:rsidR="009622B9" w:rsidRPr="00CB6006" w:rsidRDefault="00D67C06" w:rsidP="00A65113">
            <w:pPr>
              <w:spacing w:line="360" w:lineRule="auto"/>
              <w:rPr>
                <w:rFonts w:ascii="Arial" w:hAnsi="Arial" w:cs="Arial"/>
                <w:bCs/>
              </w:rPr>
            </w:pPr>
            <w:r>
              <w:rPr>
                <w:rFonts w:ascii="Arial" w:hAnsi="Arial" w:cs="Arial"/>
                <w:bCs/>
              </w:rPr>
              <w:t>ICT2102</w:t>
            </w:r>
            <w:r w:rsidRPr="00CB6006">
              <w:rPr>
                <w:rFonts w:ascii="Arial" w:hAnsi="Arial" w:cs="Arial"/>
                <w:bCs/>
              </w:rPr>
              <w:t xml:space="preserve"> </w:t>
            </w:r>
            <w:r>
              <w:rPr>
                <w:rFonts w:ascii="Arial" w:hAnsi="Arial" w:cs="Arial"/>
                <w:bCs/>
              </w:rPr>
              <w:t xml:space="preserve">Introduction to </w:t>
            </w:r>
            <w:r w:rsidRPr="00CB6006">
              <w:rPr>
                <w:rFonts w:ascii="Arial" w:hAnsi="Arial" w:cs="Arial"/>
                <w:bCs/>
              </w:rPr>
              <w:t>Data Structure</w:t>
            </w:r>
          </w:p>
        </w:tc>
      </w:tr>
      <w:tr w:rsidR="009622B9" w:rsidRPr="00CB6006" w14:paraId="6C2049AD" w14:textId="77777777" w:rsidTr="001B09EE">
        <w:trPr>
          <w:trHeight w:val="169"/>
          <w:jc w:val="center"/>
        </w:trPr>
        <w:tc>
          <w:tcPr>
            <w:tcW w:w="2135" w:type="dxa"/>
            <w:gridSpan w:val="2"/>
          </w:tcPr>
          <w:p w14:paraId="54D498CD" w14:textId="77777777" w:rsidR="009622B9" w:rsidRPr="00CB6006" w:rsidRDefault="009622B9" w:rsidP="0071566F">
            <w:pPr>
              <w:spacing w:line="360" w:lineRule="auto"/>
              <w:jc w:val="right"/>
              <w:rPr>
                <w:rFonts w:ascii="Arial" w:hAnsi="Arial" w:cs="Arial"/>
                <w:bCs/>
              </w:rPr>
            </w:pPr>
            <w:r w:rsidRPr="00CB6006">
              <w:rPr>
                <w:rFonts w:ascii="Arial" w:hAnsi="Arial" w:cs="Arial"/>
                <w:bCs/>
              </w:rPr>
              <w:t>Session</w:t>
            </w:r>
          </w:p>
        </w:tc>
        <w:tc>
          <w:tcPr>
            <w:tcW w:w="7085" w:type="dxa"/>
            <w:gridSpan w:val="2"/>
          </w:tcPr>
          <w:p w14:paraId="7AF6E0F0" w14:textId="77777777" w:rsidR="009622B9" w:rsidRPr="00CB6006" w:rsidRDefault="00ED0CA9" w:rsidP="00E0715A">
            <w:pPr>
              <w:spacing w:line="360" w:lineRule="auto"/>
              <w:rPr>
                <w:rFonts w:ascii="Arial" w:hAnsi="Arial" w:cs="Arial"/>
                <w:bCs/>
              </w:rPr>
            </w:pPr>
            <w:r>
              <w:rPr>
                <w:rFonts w:ascii="Arial" w:hAnsi="Arial" w:cs="Arial"/>
                <w:bCs/>
              </w:rPr>
              <w:t>January 2020</w:t>
            </w:r>
          </w:p>
        </w:tc>
      </w:tr>
      <w:tr w:rsidR="009622B9" w:rsidRPr="00CB6006" w14:paraId="12F69B52" w14:textId="77777777" w:rsidTr="001B09EE">
        <w:trPr>
          <w:trHeight w:val="169"/>
          <w:jc w:val="center"/>
        </w:trPr>
        <w:tc>
          <w:tcPr>
            <w:tcW w:w="2135" w:type="dxa"/>
            <w:gridSpan w:val="2"/>
          </w:tcPr>
          <w:p w14:paraId="2DB760AB" w14:textId="77777777" w:rsidR="009622B9" w:rsidRPr="00CB6006" w:rsidRDefault="009622B9" w:rsidP="0071566F">
            <w:pPr>
              <w:spacing w:line="360" w:lineRule="auto"/>
              <w:jc w:val="right"/>
              <w:rPr>
                <w:rFonts w:ascii="Arial" w:hAnsi="Arial" w:cs="Arial"/>
                <w:bCs/>
              </w:rPr>
            </w:pPr>
            <w:r w:rsidRPr="00CB6006">
              <w:rPr>
                <w:rFonts w:ascii="Arial" w:hAnsi="Arial" w:cs="Arial"/>
                <w:bCs/>
              </w:rPr>
              <w:t>Programme</w:t>
            </w:r>
          </w:p>
        </w:tc>
        <w:tc>
          <w:tcPr>
            <w:tcW w:w="7085" w:type="dxa"/>
            <w:gridSpan w:val="2"/>
          </w:tcPr>
          <w:p w14:paraId="6F044C78" w14:textId="77777777" w:rsidR="009622B9" w:rsidRPr="00CB6006" w:rsidRDefault="00B1008B" w:rsidP="0071566F">
            <w:pPr>
              <w:spacing w:line="360" w:lineRule="auto"/>
              <w:rPr>
                <w:rFonts w:ascii="Arial" w:hAnsi="Arial" w:cs="Arial"/>
                <w:bCs/>
              </w:rPr>
            </w:pPr>
            <w:r>
              <w:rPr>
                <w:rFonts w:ascii="Arial" w:hAnsi="Arial" w:cs="Arial"/>
                <w:bCs/>
              </w:rPr>
              <w:t>DITN</w:t>
            </w:r>
          </w:p>
        </w:tc>
      </w:tr>
      <w:tr w:rsidR="009622B9" w:rsidRPr="00CB6006" w14:paraId="00491FE6" w14:textId="77777777" w:rsidTr="001B09EE">
        <w:trPr>
          <w:trHeight w:val="518"/>
          <w:jc w:val="center"/>
        </w:trPr>
        <w:tc>
          <w:tcPr>
            <w:tcW w:w="2135" w:type="dxa"/>
            <w:gridSpan w:val="2"/>
            <w:vMerge w:val="restart"/>
          </w:tcPr>
          <w:p w14:paraId="19B158DB" w14:textId="77777777" w:rsidR="009622B9" w:rsidRPr="00CB6006" w:rsidRDefault="009622B9" w:rsidP="0071566F">
            <w:pPr>
              <w:spacing w:line="360" w:lineRule="auto"/>
              <w:jc w:val="right"/>
              <w:rPr>
                <w:rFonts w:ascii="Arial" w:hAnsi="Arial" w:cs="Arial"/>
                <w:bCs/>
              </w:rPr>
            </w:pPr>
            <w:r w:rsidRPr="00CB6006">
              <w:rPr>
                <w:rFonts w:ascii="Arial" w:hAnsi="Arial" w:cs="Arial"/>
                <w:bCs/>
              </w:rPr>
              <w:t>Lecturer</w:t>
            </w:r>
          </w:p>
        </w:tc>
        <w:tc>
          <w:tcPr>
            <w:tcW w:w="7085" w:type="dxa"/>
            <w:gridSpan w:val="2"/>
          </w:tcPr>
          <w:p w14:paraId="43AA88A6" w14:textId="77777777" w:rsidR="009622B9" w:rsidRPr="00CB6006" w:rsidRDefault="007F7F78" w:rsidP="0071566F">
            <w:pPr>
              <w:spacing w:line="360" w:lineRule="auto"/>
              <w:rPr>
                <w:rFonts w:ascii="Arial" w:hAnsi="Arial" w:cs="Arial"/>
                <w:b/>
                <w:bCs/>
              </w:rPr>
            </w:pPr>
            <w:r w:rsidRPr="00CB6006">
              <w:rPr>
                <w:rFonts w:ascii="Arial" w:hAnsi="Arial" w:cs="Arial"/>
                <w:b/>
                <w:bCs/>
              </w:rPr>
              <w:t>RAJERMANI A/P THINAKARAN</w:t>
            </w:r>
          </w:p>
        </w:tc>
      </w:tr>
      <w:tr w:rsidR="009622B9" w:rsidRPr="00CB6006" w14:paraId="0D8C6EB9" w14:textId="77777777" w:rsidTr="001B09EE">
        <w:trPr>
          <w:trHeight w:val="517"/>
          <w:jc w:val="center"/>
        </w:trPr>
        <w:tc>
          <w:tcPr>
            <w:tcW w:w="2135" w:type="dxa"/>
            <w:gridSpan w:val="2"/>
            <w:vMerge/>
          </w:tcPr>
          <w:p w14:paraId="10597AFF" w14:textId="77777777" w:rsidR="009622B9" w:rsidRPr="00CB6006" w:rsidRDefault="009622B9" w:rsidP="0071566F">
            <w:pPr>
              <w:spacing w:line="360" w:lineRule="auto"/>
              <w:jc w:val="right"/>
              <w:rPr>
                <w:rFonts w:ascii="Arial" w:hAnsi="Arial" w:cs="Arial"/>
                <w:bCs/>
              </w:rPr>
            </w:pPr>
          </w:p>
        </w:tc>
        <w:tc>
          <w:tcPr>
            <w:tcW w:w="4230" w:type="dxa"/>
          </w:tcPr>
          <w:p w14:paraId="53D04435" w14:textId="77777777" w:rsidR="00C25938" w:rsidRPr="00CB6006" w:rsidRDefault="00C25938" w:rsidP="00C25938">
            <w:pPr>
              <w:spacing w:line="360" w:lineRule="auto"/>
              <w:rPr>
                <w:rFonts w:ascii="Arial" w:hAnsi="Arial" w:cs="Arial"/>
                <w:bCs/>
                <w:lang w:val="fr-FR"/>
              </w:rPr>
            </w:pPr>
            <w:r w:rsidRPr="00CB6006">
              <w:rPr>
                <w:rFonts w:ascii="Arial" w:hAnsi="Arial" w:cs="Arial"/>
                <w:bCs/>
                <w:lang w:val="fr-FR"/>
              </w:rPr>
              <w:t xml:space="preserve">Email: </w:t>
            </w:r>
            <w:r w:rsidR="007F7F78" w:rsidRPr="00CB6006">
              <w:rPr>
                <w:rFonts w:ascii="Arial" w:hAnsi="Arial" w:cs="Arial"/>
                <w:bCs/>
                <w:lang w:val="fr-FR"/>
              </w:rPr>
              <w:t>rajermani.thina@newinti.edu.my</w:t>
            </w:r>
          </w:p>
          <w:p w14:paraId="77D5769B" w14:textId="77777777" w:rsidR="009622B9" w:rsidRPr="00CB6006" w:rsidRDefault="00C25938" w:rsidP="00C25938">
            <w:pPr>
              <w:spacing w:line="360" w:lineRule="auto"/>
              <w:rPr>
                <w:rFonts w:ascii="Arial" w:hAnsi="Arial" w:cs="Arial"/>
                <w:bCs/>
              </w:rPr>
            </w:pPr>
            <w:r w:rsidRPr="00CB6006">
              <w:rPr>
                <w:rFonts w:ascii="Arial" w:hAnsi="Arial" w:cs="Arial"/>
                <w:bCs/>
                <w:lang w:val="fr-FR"/>
              </w:rPr>
              <w:t>Phone: 06-7982</w:t>
            </w:r>
            <w:r w:rsidR="00C55717" w:rsidRPr="00CB6006">
              <w:rPr>
                <w:rFonts w:ascii="Arial" w:hAnsi="Arial" w:cs="Arial"/>
                <w:bCs/>
                <w:lang w:val="fr-FR"/>
              </w:rPr>
              <w:t xml:space="preserve">000 - </w:t>
            </w:r>
            <w:r w:rsidR="007F7F78" w:rsidRPr="00CB6006">
              <w:rPr>
                <w:rFonts w:ascii="Arial" w:hAnsi="Arial" w:cs="Arial"/>
                <w:bCs/>
                <w:lang w:val="fr-FR"/>
              </w:rPr>
              <w:t>2209</w:t>
            </w:r>
          </w:p>
        </w:tc>
        <w:tc>
          <w:tcPr>
            <w:tcW w:w="2855" w:type="dxa"/>
          </w:tcPr>
          <w:p w14:paraId="5334040E" w14:textId="77777777" w:rsidR="009622B9" w:rsidRPr="00CB6006" w:rsidRDefault="00C25938" w:rsidP="0040363A">
            <w:pPr>
              <w:spacing w:line="360" w:lineRule="auto"/>
              <w:rPr>
                <w:rFonts w:ascii="Arial" w:hAnsi="Arial" w:cs="Arial"/>
                <w:bCs/>
              </w:rPr>
            </w:pPr>
            <w:r w:rsidRPr="00CB6006">
              <w:rPr>
                <w:rFonts w:ascii="Arial" w:hAnsi="Arial" w:cs="Arial"/>
                <w:bCs/>
              </w:rPr>
              <w:t xml:space="preserve">Room: </w:t>
            </w:r>
            <w:r w:rsidR="00B94882" w:rsidRPr="00CB6006">
              <w:rPr>
                <w:rFonts w:ascii="Arial" w:hAnsi="Arial" w:cs="Arial"/>
                <w:bCs/>
              </w:rPr>
              <w:t>A3-1</w:t>
            </w:r>
            <w:r w:rsidR="00CB6006">
              <w:rPr>
                <w:rFonts w:ascii="Arial" w:hAnsi="Arial" w:cs="Arial"/>
                <w:bCs/>
              </w:rPr>
              <w:t>5</w:t>
            </w:r>
          </w:p>
        </w:tc>
      </w:tr>
      <w:tr w:rsidR="009622B9" w:rsidRPr="00CB6006" w14:paraId="12ABFB52" w14:textId="77777777" w:rsidTr="001B09EE">
        <w:trPr>
          <w:trHeight w:val="169"/>
          <w:jc w:val="center"/>
        </w:trPr>
        <w:tc>
          <w:tcPr>
            <w:tcW w:w="2135" w:type="dxa"/>
            <w:gridSpan w:val="2"/>
          </w:tcPr>
          <w:p w14:paraId="5F805651" w14:textId="77777777" w:rsidR="009622B9" w:rsidRPr="00CB6006" w:rsidRDefault="009622B9" w:rsidP="0071566F">
            <w:pPr>
              <w:spacing w:line="360" w:lineRule="auto"/>
              <w:jc w:val="right"/>
              <w:rPr>
                <w:rFonts w:ascii="Arial" w:hAnsi="Arial" w:cs="Arial"/>
                <w:bCs/>
              </w:rPr>
            </w:pPr>
            <w:r w:rsidRPr="00CB6006">
              <w:rPr>
                <w:rFonts w:ascii="Arial" w:hAnsi="Arial" w:cs="Arial"/>
                <w:bCs/>
              </w:rPr>
              <w:t>Coursework Type</w:t>
            </w:r>
          </w:p>
        </w:tc>
        <w:tc>
          <w:tcPr>
            <w:tcW w:w="7085" w:type="dxa"/>
            <w:gridSpan w:val="2"/>
          </w:tcPr>
          <w:p w14:paraId="597C5A95" w14:textId="77777777" w:rsidR="009622B9" w:rsidRPr="00CB6006" w:rsidRDefault="007F7F78" w:rsidP="00517531">
            <w:pPr>
              <w:spacing w:line="360" w:lineRule="auto"/>
              <w:rPr>
                <w:rFonts w:ascii="Arial" w:hAnsi="Arial" w:cs="Arial"/>
                <w:bCs/>
                <w:lang w:val="fr-FR"/>
              </w:rPr>
            </w:pPr>
            <w:r w:rsidRPr="00CB6006">
              <w:rPr>
                <w:rFonts w:ascii="Arial" w:hAnsi="Arial" w:cs="Arial"/>
                <w:bCs/>
                <w:lang w:val="fr-FR"/>
              </w:rPr>
              <w:t>Assignment</w:t>
            </w:r>
            <w:r w:rsidR="00585C5D" w:rsidRPr="00CB6006">
              <w:rPr>
                <w:rFonts w:ascii="Arial" w:hAnsi="Arial" w:cs="Arial"/>
                <w:bCs/>
                <w:lang w:val="fr-FR"/>
              </w:rPr>
              <w:t xml:space="preserve">  </w:t>
            </w:r>
            <w:r w:rsidR="00517531" w:rsidRPr="00CB6006">
              <w:rPr>
                <w:rFonts w:ascii="Arial" w:hAnsi="Arial" w:cs="Arial"/>
                <w:bCs/>
                <w:lang w:val="fr-FR"/>
              </w:rPr>
              <w:t>(Max 3 members</w:t>
            </w:r>
            <w:r w:rsidR="00805E51" w:rsidRPr="00CB6006">
              <w:rPr>
                <w:rFonts w:ascii="Arial" w:hAnsi="Arial" w:cs="Arial"/>
                <w:bCs/>
                <w:lang w:val="fr-FR"/>
              </w:rPr>
              <w:t>/group</w:t>
            </w:r>
            <w:r w:rsidR="00517531" w:rsidRPr="00CB6006">
              <w:rPr>
                <w:rFonts w:ascii="Arial" w:hAnsi="Arial" w:cs="Arial"/>
                <w:bCs/>
                <w:lang w:val="fr-FR"/>
              </w:rPr>
              <w:t>)</w:t>
            </w:r>
          </w:p>
        </w:tc>
      </w:tr>
      <w:tr w:rsidR="009622B9" w:rsidRPr="00CB6006" w14:paraId="67B8B59A" w14:textId="77777777" w:rsidTr="001B09EE">
        <w:trPr>
          <w:trHeight w:val="169"/>
          <w:jc w:val="center"/>
        </w:trPr>
        <w:tc>
          <w:tcPr>
            <w:tcW w:w="2135" w:type="dxa"/>
            <w:gridSpan w:val="2"/>
          </w:tcPr>
          <w:p w14:paraId="6AD52F8F" w14:textId="77777777" w:rsidR="009622B9" w:rsidRPr="00CB6006" w:rsidRDefault="009622B9" w:rsidP="0071566F">
            <w:pPr>
              <w:spacing w:line="360" w:lineRule="auto"/>
              <w:jc w:val="right"/>
              <w:rPr>
                <w:rFonts w:ascii="Arial" w:hAnsi="Arial" w:cs="Arial"/>
                <w:bCs/>
              </w:rPr>
            </w:pPr>
            <w:r w:rsidRPr="00CB6006">
              <w:rPr>
                <w:rFonts w:ascii="Arial" w:hAnsi="Arial" w:cs="Arial"/>
                <w:bCs/>
              </w:rPr>
              <w:t xml:space="preserve">Percentage </w:t>
            </w:r>
          </w:p>
        </w:tc>
        <w:tc>
          <w:tcPr>
            <w:tcW w:w="7085" w:type="dxa"/>
            <w:gridSpan w:val="2"/>
          </w:tcPr>
          <w:p w14:paraId="0F8E78B0" w14:textId="77777777" w:rsidR="009622B9" w:rsidRPr="00CB6006" w:rsidRDefault="004003D1" w:rsidP="0061416B">
            <w:pPr>
              <w:spacing w:line="360" w:lineRule="auto"/>
              <w:rPr>
                <w:rFonts w:ascii="Arial" w:hAnsi="Arial" w:cs="Arial"/>
                <w:bCs/>
                <w:lang w:val="fr-FR"/>
              </w:rPr>
            </w:pPr>
            <w:r w:rsidRPr="00CB6006">
              <w:rPr>
                <w:rFonts w:ascii="Arial" w:hAnsi="Arial" w:cs="Arial"/>
                <w:bCs/>
                <w:lang w:val="fr-FR"/>
              </w:rPr>
              <w:t>2</w:t>
            </w:r>
            <w:r w:rsidR="009622B9" w:rsidRPr="00CB6006">
              <w:rPr>
                <w:rFonts w:ascii="Arial" w:hAnsi="Arial" w:cs="Arial"/>
                <w:bCs/>
                <w:lang w:val="fr-FR"/>
              </w:rPr>
              <w:t>0% out of 100%</w:t>
            </w:r>
          </w:p>
        </w:tc>
      </w:tr>
      <w:tr w:rsidR="009622B9" w:rsidRPr="00CB6006" w14:paraId="239C0040" w14:textId="77777777" w:rsidTr="001B09EE">
        <w:trPr>
          <w:trHeight w:val="169"/>
          <w:jc w:val="center"/>
        </w:trPr>
        <w:tc>
          <w:tcPr>
            <w:tcW w:w="2135" w:type="dxa"/>
            <w:gridSpan w:val="2"/>
            <w:tcBorders>
              <w:bottom w:val="single" w:sz="4" w:space="0" w:color="auto"/>
            </w:tcBorders>
          </w:tcPr>
          <w:p w14:paraId="341BC198" w14:textId="77777777" w:rsidR="009622B9" w:rsidRPr="00CB6006" w:rsidRDefault="009622B9" w:rsidP="0071566F">
            <w:pPr>
              <w:spacing w:line="360" w:lineRule="auto"/>
              <w:jc w:val="right"/>
              <w:rPr>
                <w:rFonts w:ascii="Arial" w:hAnsi="Arial" w:cs="Arial"/>
                <w:bCs/>
                <w:lang w:val="fr-FR"/>
              </w:rPr>
            </w:pPr>
            <w:r w:rsidRPr="00CB6006">
              <w:rPr>
                <w:rFonts w:ascii="Arial" w:hAnsi="Arial" w:cs="Arial"/>
              </w:rPr>
              <w:t>Hand-out Date</w:t>
            </w:r>
            <w:r w:rsidRPr="00CB6006">
              <w:rPr>
                <w:rFonts w:ascii="Arial" w:hAnsi="Arial" w:cs="Arial"/>
                <w:bCs/>
                <w:lang w:val="fr-FR"/>
              </w:rPr>
              <w:t xml:space="preserve"> </w:t>
            </w:r>
          </w:p>
        </w:tc>
        <w:tc>
          <w:tcPr>
            <w:tcW w:w="7085" w:type="dxa"/>
            <w:gridSpan w:val="2"/>
            <w:tcBorders>
              <w:bottom w:val="single" w:sz="4" w:space="0" w:color="auto"/>
            </w:tcBorders>
          </w:tcPr>
          <w:p w14:paraId="27DEA63B" w14:textId="77777777" w:rsidR="009622B9" w:rsidRPr="00CB6006" w:rsidRDefault="009622B9" w:rsidP="009A68E5">
            <w:pPr>
              <w:spacing w:line="360" w:lineRule="auto"/>
              <w:rPr>
                <w:rFonts w:ascii="Arial" w:hAnsi="Arial" w:cs="Arial"/>
                <w:bCs/>
                <w:lang w:val="fr-FR"/>
              </w:rPr>
            </w:pPr>
            <w:r w:rsidRPr="00CB6006">
              <w:rPr>
                <w:rFonts w:ascii="Arial" w:hAnsi="Arial" w:cs="Arial"/>
                <w:bCs/>
                <w:lang w:val="fr-FR"/>
              </w:rPr>
              <w:t xml:space="preserve">Week </w:t>
            </w:r>
            <w:r w:rsidR="0061416B" w:rsidRPr="00CB6006">
              <w:rPr>
                <w:rFonts w:ascii="Arial" w:hAnsi="Arial" w:cs="Arial"/>
                <w:bCs/>
                <w:lang w:val="fr-FR"/>
              </w:rPr>
              <w:t xml:space="preserve"> </w:t>
            </w:r>
            <w:r w:rsidR="00CB6006" w:rsidRPr="00CB6006">
              <w:rPr>
                <w:rFonts w:ascii="Arial" w:hAnsi="Arial" w:cs="Arial"/>
                <w:bCs/>
                <w:lang w:val="fr-FR"/>
              </w:rPr>
              <w:t>5</w:t>
            </w:r>
            <w:r w:rsidR="00B1008B">
              <w:rPr>
                <w:rFonts w:ascii="Arial" w:hAnsi="Arial" w:cs="Arial"/>
                <w:bCs/>
                <w:lang w:val="fr-FR"/>
              </w:rPr>
              <w:t xml:space="preserve"> (18/2/2020)</w:t>
            </w:r>
          </w:p>
        </w:tc>
      </w:tr>
      <w:tr w:rsidR="009622B9" w:rsidRPr="00CB6006" w14:paraId="4139FA9B" w14:textId="77777777" w:rsidTr="001B09EE">
        <w:trPr>
          <w:trHeight w:val="169"/>
          <w:jc w:val="center"/>
        </w:trPr>
        <w:tc>
          <w:tcPr>
            <w:tcW w:w="2135" w:type="dxa"/>
            <w:gridSpan w:val="2"/>
            <w:tcBorders>
              <w:bottom w:val="single" w:sz="4" w:space="0" w:color="auto"/>
            </w:tcBorders>
          </w:tcPr>
          <w:p w14:paraId="32C2506C" w14:textId="77777777" w:rsidR="009622B9" w:rsidRPr="00CB6006" w:rsidRDefault="009622B9" w:rsidP="0071566F">
            <w:pPr>
              <w:spacing w:line="360" w:lineRule="auto"/>
              <w:jc w:val="right"/>
              <w:rPr>
                <w:rFonts w:ascii="Arial" w:hAnsi="Arial" w:cs="Arial"/>
                <w:bCs/>
                <w:lang w:val="fr-FR"/>
              </w:rPr>
            </w:pPr>
            <w:r w:rsidRPr="00CB6006">
              <w:rPr>
                <w:rFonts w:ascii="Arial" w:hAnsi="Arial" w:cs="Arial"/>
              </w:rPr>
              <w:t>Due Date</w:t>
            </w:r>
          </w:p>
        </w:tc>
        <w:tc>
          <w:tcPr>
            <w:tcW w:w="7085" w:type="dxa"/>
            <w:gridSpan w:val="2"/>
            <w:tcBorders>
              <w:bottom w:val="single" w:sz="4" w:space="0" w:color="auto"/>
            </w:tcBorders>
          </w:tcPr>
          <w:p w14:paraId="63940969" w14:textId="77777777" w:rsidR="009622B9" w:rsidRPr="00CB6006" w:rsidRDefault="009622B9" w:rsidP="009A68E5">
            <w:pPr>
              <w:spacing w:line="360" w:lineRule="auto"/>
              <w:rPr>
                <w:rFonts w:ascii="Arial" w:hAnsi="Arial" w:cs="Arial"/>
                <w:bCs/>
                <w:lang w:val="fr-FR"/>
              </w:rPr>
            </w:pPr>
            <w:r w:rsidRPr="00CB6006">
              <w:rPr>
                <w:rFonts w:ascii="Arial" w:hAnsi="Arial" w:cs="Arial"/>
                <w:bCs/>
                <w:lang w:val="fr-FR"/>
              </w:rPr>
              <w:t xml:space="preserve">Week </w:t>
            </w:r>
            <w:r w:rsidR="004003D1" w:rsidRPr="00CB6006">
              <w:rPr>
                <w:rFonts w:ascii="Arial" w:hAnsi="Arial" w:cs="Arial"/>
                <w:bCs/>
                <w:lang w:val="fr-FR"/>
              </w:rPr>
              <w:t xml:space="preserve"> </w:t>
            </w:r>
            <w:r w:rsidR="00805D38" w:rsidRPr="00CB6006">
              <w:rPr>
                <w:rFonts w:ascii="Arial" w:hAnsi="Arial" w:cs="Arial"/>
                <w:bCs/>
                <w:lang w:val="fr-FR"/>
              </w:rPr>
              <w:t>8</w:t>
            </w:r>
            <w:r w:rsidR="00B1008B">
              <w:rPr>
                <w:rFonts w:ascii="Arial" w:hAnsi="Arial" w:cs="Arial"/>
                <w:bCs/>
                <w:lang w:val="fr-FR"/>
              </w:rPr>
              <w:t xml:space="preserve"> (10/3/2020 Before 5pm)</w:t>
            </w:r>
          </w:p>
        </w:tc>
      </w:tr>
      <w:tr w:rsidR="009622B9" w:rsidRPr="00CB6006" w14:paraId="59041698" w14:textId="77777777" w:rsidTr="001B09EE">
        <w:trPr>
          <w:trHeight w:val="377"/>
          <w:jc w:val="center"/>
        </w:trPr>
        <w:tc>
          <w:tcPr>
            <w:tcW w:w="9220" w:type="dxa"/>
            <w:gridSpan w:val="4"/>
            <w:shd w:val="pct20" w:color="auto" w:fill="auto"/>
          </w:tcPr>
          <w:p w14:paraId="684FD0A4" w14:textId="77777777" w:rsidR="009622B9" w:rsidRPr="00CB6006" w:rsidRDefault="009622B9" w:rsidP="00585C5D">
            <w:pPr>
              <w:pStyle w:val="Header"/>
              <w:tabs>
                <w:tab w:val="clear" w:pos="4320"/>
                <w:tab w:val="clear" w:pos="8640"/>
              </w:tabs>
              <w:rPr>
                <w:rFonts w:ascii="Arial" w:hAnsi="Arial" w:cs="Arial"/>
                <w:b/>
                <w:bCs/>
              </w:rPr>
            </w:pPr>
            <w:r w:rsidRPr="00CB6006">
              <w:rPr>
                <w:rFonts w:ascii="Arial" w:hAnsi="Arial" w:cs="Arial"/>
                <w:b/>
                <w:bCs/>
              </w:rPr>
              <w:t>Students</w:t>
            </w:r>
            <w:r w:rsidR="00585C5D" w:rsidRPr="00CB6006">
              <w:rPr>
                <w:rFonts w:ascii="Arial" w:hAnsi="Arial" w:cs="Arial"/>
                <w:b/>
                <w:bCs/>
              </w:rPr>
              <w:t>’</w:t>
            </w:r>
            <w:r w:rsidRPr="00CB6006">
              <w:rPr>
                <w:rFonts w:ascii="Arial" w:hAnsi="Arial" w:cs="Arial"/>
                <w:b/>
                <w:bCs/>
              </w:rPr>
              <w:t xml:space="preserve"> Declaration:</w:t>
            </w:r>
          </w:p>
        </w:tc>
      </w:tr>
      <w:tr w:rsidR="009622B9" w:rsidRPr="00CB6006" w14:paraId="7DCC18FF" w14:textId="77777777" w:rsidTr="001B09EE">
        <w:trPr>
          <w:trHeight w:val="1187"/>
          <w:jc w:val="center"/>
        </w:trPr>
        <w:tc>
          <w:tcPr>
            <w:tcW w:w="9220" w:type="dxa"/>
            <w:gridSpan w:val="4"/>
            <w:tcBorders>
              <w:bottom w:val="single" w:sz="4" w:space="0" w:color="auto"/>
            </w:tcBorders>
          </w:tcPr>
          <w:p w14:paraId="0CE39818" w14:textId="77777777" w:rsidR="009622B9" w:rsidRPr="00CB6006" w:rsidRDefault="009622B9" w:rsidP="0071566F">
            <w:pPr>
              <w:rPr>
                <w:rFonts w:ascii="Arial" w:hAnsi="Arial" w:cs="Arial"/>
              </w:rPr>
            </w:pPr>
          </w:p>
          <w:p w14:paraId="124E8027" w14:textId="77777777" w:rsidR="009622B9" w:rsidRPr="00CB6006" w:rsidRDefault="00921118" w:rsidP="0071566F">
            <w:pPr>
              <w:rPr>
                <w:rFonts w:ascii="Arial" w:hAnsi="Arial" w:cs="Arial"/>
              </w:rPr>
            </w:pPr>
            <w:r w:rsidRPr="00CB6006">
              <w:rPr>
                <w:rFonts w:ascii="Arial" w:hAnsi="Arial" w:cs="Arial"/>
                <w:b/>
                <w:i/>
              </w:rPr>
              <w:t>We</w:t>
            </w:r>
            <w:r w:rsidR="009622B9" w:rsidRPr="00CB6006">
              <w:rPr>
                <w:rFonts w:ascii="Arial" w:hAnsi="Arial" w:cs="Arial"/>
                <w:b/>
                <w:i/>
              </w:rPr>
              <w:t xml:space="preserve"> declare that:</w:t>
            </w:r>
          </w:p>
          <w:p w14:paraId="68970AD1" w14:textId="77777777" w:rsidR="009622B9" w:rsidRPr="00CB6006" w:rsidRDefault="00921118" w:rsidP="003038D6">
            <w:pPr>
              <w:numPr>
                <w:ilvl w:val="0"/>
                <w:numId w:val="1"/>
              </w:numPr>
              <w:tabs>
                <w:tab w:val="left" w:pos="360"/>
              </w:tabs>
              <w:rPr>
                <w:rFonts w:ascii="Arial" w:hAnsi="Arial" w:cs="Arial"/>
                <w:b/>
                <w:i/>
              </w:rPr>
            </w:pPr>
            <w:r w:rsidRPr="00CB6006">
              <w:rPr>
                <w:rFonts w:ascii="Arial" w:hAnsi="Arial" w:cs="Arial"/>
                <w:b/>
                <w:i/>
              </w:rPr>
              <w:t>We</w:t>
            </w:r>
            <w:r w:rsidR="009622B9" w:rsidRPr="00CB6006">
              <w:rPr>
                <w:rFonts w:ascii="Arial" w:hAnsi="Arial" w:cs="Arial"/>
                <w:b/>
                <w:i/>
              </w:rPr>
              <w:t xml:space="preserve"> understand what is meant by plagiarism</w:t>
            </w:r>
          </w:p>
          <w:p w14:paraId="0586EC0A" w14:textId="77777777" w:rsidR="009622B9" w:rsidRPr="00CB6006" w:rsidRDefault="009622B9" w:rsidP="003038D6">
            <w:pPr>
              <w:numPr>
                <w:ilvl w:val="0"/>
                <w:numId w:val="1"/>
              </w:numPr>
              <w:tabs>
                <w:tab w:val="left" w:pos="360"/>
              </w:tabs>
              <w:rPr>
                <w:rFonts w:ascii="Arial" w:hAnsi="Arial" w:cs="Arial"/>
                <w:b/>
                <w:i/>
              </w:rPr>
            </w:pPr>
            <w:r w:rsidRPr="00CB6006">
              <w:rPr>
                <w:rFonts w:ascii="Arial" w:hAnsi="Arial" w:cs="Arial"/>
                <w:b/>
                <w:i/>
              </w:rPr>
              <w:t xml:space="preserve">This assignment is all </w:t>
            </w:r>
            <w:r w:rsidR="00921118" w:rsidRPr="00CB6006">
              <w:rPr>
                <w:rFonts w:ascii="Arial" w:hAnsi="Arial" w:cs="Arial"/>
                <w:b/>
                <w:i/>
              </w:rPr>
              <w:t>our</w:t>
            </w:r>
            <w:r w:rsidRPr="00CB6006">
              <w:rPr>
                <w:rFonts w:ascii="Arial" w:hAnsi="Arial" w:cs="Arial"/>
                <w:b/>
                <w:i/>
              </w:rPr>
              <w:t xml:space="preserve"> own work and </w:t>
            </w:r>
            <w:r w:rsidR="00921118" w:rsidRPr="00CB6006">
              <w:rPr>
                <w:rFonts w:ascii="Arial" w:hAnsi="Arial" w:cs="Arial"/>
                <w:b/>
                <w:i/>
              </w:rPr>
              <w:t>we</w:t>
            </w:r>
            <w:r w:rsidRPr="00CB6006">
              <w:rPr>
                <w:rFonts w:ascii="Arial" w:hAnsi="Arial" w:cs="Arial"/>
                <w:b/>
                <w:i/>
              </w:rPr>
              <w:t xml:space="preserve"> have acknowledged any use of the published or unpublished works of other people.</w:t>
            </w:r>
          </w:p>
          <w:p w14:paraId="2419F5A1" w14:textId="77777777" w:rsidR="009622B9" w:rsidRPr="00CB6006" w:rsidRDefault="00921118" w:rsidP="003038D6">
            <w:pPr>
              <w:numPr>
                <w:ilvl w:val="0"/>
                <w:numId w:val="1"/>
              </w:numPr>
              <w:tabs>
                <w:tab w:val="left" w:pos="360"/>
              </w:tabs>
              <w:rPr>
                <w:rFonts w:ascii="Arial" w:hAnsi="Arial" w:cs="Arial"/>
                <w:b/>
                <w:i/>
              </w:rPr>
            </w:pPr>
            <w:r w:rsidRPr="00CB6006">
              <w:rPr>
                <w:rFonts w:ascii="Arial" w:hAnsi="Arial" w:cs="Arial"/>
                <w:b/>
                <w:i/>
              </w:rPr>
              <w:t>We</w:t>
            </w:r>
            <w:r w:rsidR="009622B9" w:rsidRPr="00CB6006">
              <w:rPr>
                <w:rFonts w:ascii="Arial" w:hAnsi="Arial" w:cs="Arial"/>
                <w:b/>
                <w:i/>
              </w:rPr>
              <w:t xml:space="preserve"> hold a copy of this </w:t>
            </w:r>
            <w:r w:rsidR="00CB6006" w:rsidRPr="00CB6006">
              <w:rPr>
                <w:rFonts w:ascii="Arial" w:hAnsi="Arial" w:cs="Arial"/>
                <w:b/>
                <w:i/>
              </w:rPr>
              <w:t>assignment which</w:t>
            </w:r>
            <w:r w:rsidR="009622B9" w:rsidRPr="00CB6006">
              <w:rPr>
                <w:rFonts w:ascii="Arial" w:hAnsi="Arial" w:cs="Arial"/>
                <w:b/>
                <w:i/>
              </w:rPr>
              <w:t xml:space="preserve"> </w:t>
            </w:r>
            <w:r w:rsidRPr="00CB6006">
              <w:rPr>
                <w:rFonts w:ascii="Arial" w:hAnsi="Arial" w:cs="Arial"/>
                <w:b/>
                <w:i/>
              </w:rPr>
              <w:t>we</w:t>
            </w:r>
            <w:r w:rsidR="009622B9" w:rsidRPr="00CB6006">
              <w:rPr>
                <w:rFonts w:ascii="Arial" w:hAnsi="Arial" w:cs="Arial"/>
                <w:b/>
                <w:i/>
              </w:rPr>
              <w:t xml:space="preserve"> can produce if the original is lost or damaged</w:t>
            </w:r>
            <w:r w:rsidR="001D606C" w:rsidRPr="00CB6006">
              <w:rPr>
                <w:rFonts w:ascii="Arial" w:hAnsi="Arial" w:cs="Arial"/>
                <w:b/>
                <w:i/>
              </w:rPr>
              <w:t>.</w:t>
            </w:r>
          </w:p>
          <w:p w14:paraId="12F0EB98" w14:textId="77777777" w:rsidR="009622B9" w:rsidRPr="00CB6006" w:rsidRDefault="009622B9" w:rsidP="0071566F">
            <w:pPr>
              <w:rPr>
                <w:rFonts w:ascii="Arial" w:hAnsi="Arial" w:cs="Arial"/>
              </w:rPr>
            </w:pPr>
          </w:p>
          <w:p w14:paraId="3F8AF259" w14:textId="19C6AF24" w:rsidR="009622B9" w:rsidRPr="00CB6006" w:rsidRDefault="009622B9" w:rsidP="0071566F">
            <w:pPr>
              <w:ind w:left="364" w:firstLine="4"/>
              <w:rPr>
                <w:rFonts w:ascii="Arial" w:hAnsi="Arial" w:cs="Arial"/>
                <w:b/>
              </w:rPr>
            </w:pPr>
            <w:r w:rsidRPr="00CB6006">
              <w:rPr>
                <w:rFonts w:ascii="Arial" w:hAnsi="Arial" w:cs="Arial"/>
                <w:b/>
              </w:rPr>
              <w:t>[Name/ID]    _____</w:t>
            </w:r>
            <w:r w:rsidR="00D112EA">
              <w:rPr>
                <w:rFonts w:ascii="Arial" w:hAnsi="Arial" w:cs="Arial"/>
                <w:b/>
                <w:u w:val="single"/>
              </w:rPr>
              <w:t>NG IRIS / I18015132</w:t>
            </w:r>
            <w:r w:rsidRPr="00CB6006">
              <w:rPr>
                <w:rFonts w:ascii="Arial" w:hAnsi="Arial" w:cs="Arial"/>
                <w:b/>
              </w:rPr>
              <w:t>__</w:t>
            </w:r>
            <w:r w:rsidR="001B09EE" w:rsidRPr="00CB6006">
              <w:rPr>
                <w:rFonts w:ascii="Arial" w:hAnsi="Arial" w:cs="Arial"/>
                <w:b/>
              </w:rPr>
              <w:t>__</w:t>
            </w:r>
            <w:r w:rsidR="00D112EA">
              <w:rPr>
                <w:rFonts w:ascii="Arial" w:hAnsi="Arial" w:cs="Arial"/>
                <w:b/>
              </w:rPr>
              <w:t>_</w:t>
            </w:r>
            <w:r w:rsidR="001B09EE" w:rsidRPr="00CB6006">
              <w:rPr>
                <w:rFonts w:ascii="Arial" w:hAnsi="Arial" w:cs="Arial"/>
                <w:b/>
              </w:rPr>
              <w:t xml:space="preserve">_______ [Signature] </w:t>
            </w:r>
            <w:r w:rsidRPr="00CB6006">
              <w:rPr>
                <w:rFonts w:ascii="Arial" w:hAnsi="Arial" w:cs="Arial"/>
                <w:b/>
              </w:rPr>
              <w:t>________</w:t>
            </w:r>
            <w:r w:rsidR="00921118" w:rsidRPr="00CB6006">
              <w:rPr>
                <w:rFonts w:ascii="Arial" w:hAnsi="Arial" w:cs="Arial"/>
                <w:b/>
              </w:rPr>
              <w:t>______</w:t>
            </w:r>
            <w:r w:rsidRPr="00CB6006">
              <w:rPr>
                <w:rFonts w:ascii="Arial" w:hAnsi="Arial" w:cs="Arial"/>
                <w:b/>
              </w:rPr>
              <w:t>_______</w:t>
            </w:r>
          </w:p>
          <w:p w14:paraId="508008C9" w14:textId="77777777" w:rsidR="009622B9" w:rsidRPr="00CB6006" w:rsidRDefault="009622B9" w:rsidP="0071566F">
            <w:pPr>
              <w:ind w:left="364" w:firstLine="4"/>
              <w:rPr>
                <w:rFonts w:ascii="Arial" w:hAnsi="Arial" w:cs="Arial"/>
                <w:b/>
              </w:rPr>
            </w:pPr>
          </w:p>
          <w:p w14:paraId="5ADDF9A9" w14:textId="787B9338" w:rsidR="001B09EE" w:rsidRPr="00CB6006" w:rsidRDefault="001B09EE" w:rsidP="001B09EE">
            <w:pPr>
              <w:ind w:left="364" w:firstLine="4"/>
              <w:rPr>
                <w:rFonts w:ascii="Arial" w:hAnsi="Arial" w:cs="Arial"/>
                <w:b/>
              </w:rPr>
            </w:pPr>
            <w:r w:rsidRPr="00CB6006">
              <w:rPr>
                <w:rFonts w:ascii="Arial" w:hAnsi="Arial" w:cs="Arial"/>
                <w:b/>
              </w:rPr>
              <w:t>[Name/ID]    _____</w:t>
            </w:r>
            <w:r w:rsidR="00D112EA">
              <w:rPr>
                <w:rFonts w:ascii="Arial" w:hAnsi="Arial" w:cs="Arial"/>
                <w:b/>
                <w:u w:val="single"/>
              </w:rPr>
              <w:t>ONG XING YUE / I18015044</w:t>
            </w:r>
            <w:r w:rsidRPr="00CB6006">
              <w:rPr>
                <w:rFonts w:ascii="Arial" w:hAnsi="Arial" w:cs="Arial"/>
                <w:b/>
              </w:rPr>
              <w:t>___</w:t>
            </w:r>
            <w:r w:rsidR="00D112EA">
              <w:rPr>
                <w:rFonts w:ascii="Arial" w:hAnsi="Arial" w:cs="Arial"/>
                <w:b/>
              </w:rPr>
              <w:t>_</w:t>
            </w:r>
            <w:r w:rsidRPr="00CB6006">
              <w:rPr>
                <w:rFonts w:ascii="Arial" w:hAnsi="Arial" w:cs="Arial"/>
                <w:b/>
              </w:rPr>
              <w:t>_</w:t>
            </w:r>
            <w:r w:rsidR="00D112EA">
              <w:rPr>
                <w:rFonts w:ascii="Arial" w:hAnsi="Arial" w:cs="Arial"/>
                <w:b/>
              </w:rPr>
              <w:t xml:space="preserve"> </w:t>
            </w:r>
            <w:r w:rsidRPr="00CB6006">
              <w:rPr>
                <w:rFonts w:ascii="Arial" w:hAnsi="Arial" w:cs="Arial"/>
                <w:b/>
              </w:rPr>
              <w:t xml:space="preserve"> [Signature] _____________________</w:t>
            </w:r>
          </w:p>
          <w:p w14:paraId="10BF9ECA" w14:textId="77777777" w:rsidR="001B09EE" w:rsidRPr="00CB6006" w:rsidRDefault="001B09EE" w:rsidP="001B09EE">
            <w:pPr>
              <w:ind w:left="364" w:firstLine="4"/>
              <w:rPr>
                <w:rFonts w:ascii="Arial" w:hAnsi="Arial" w:cs="Arial"/>
                <w:b/>
              </w:rPr>
            </w:pPr>
          </w:p>
          <w:p w14:paraId="223B6F6B" w14:textId="1C9DB607" w:rsidR="001B09EE" w:rsidRPr="00CB6006" w:rsidRDefault="001B09EE" w:rsidP="001B09EE">
            <w:pPr>
              <w:ind w:left="364" w:firstLine="4"/>
              <w:rPr>
                <w:rFonts w:ascii="Arial" w:hAnsi="Arial" w:cs="Arial"/>
                <w:b/>
              </w:rPr>
            </w:pPr>
            <w:r w:rsidRPr="00CB6006">
              <w:rPr>
                <w:rFonts w:ascii="Arial" w:hAnsi="Arial" w:cs="Arial"/>
                <w:b/>
              </w:rPr>
              <w:t>[Name/ID]    _____</w:t>
            </w:r>
            <w:r w:rsidR="00D112EA">
              <w:rPr>
                <w:rFonts w:ascii="Arial" w:hAnsi="Arial" w:cs="Arial"/>
                <w:b/>
                <w:u w:val="single"/>
              </w:rPr>
              <w:t>TEO YI TENG / I18015272</w:t>
            </w:r>
            <w:r w:rsidR="00D112EA">
              <w:rPr>
                <w:rFonts w:ascii="Arial" w:hAnsi="Arial" w:cs="Arial"/>
                <w:b/>
                <w:u w:val="single"/>
              </w:rPr>
              <w:softHyphen/>
            </w:r>
            <w:r w:rsidR="00D112EA">
              <w:rPr>
                <w:rFonts w:ascii="Arial" w:hAnsi="Arial" w:cs="Arial"/>
                <w:b/>
                <w:u w:val="single"/>
              </w:rPr>
              <w:softHyphen/>
              <w:t>_</w:t>
            </w:r>
            <w:r w:rsidRPr="00CB6006">
              <w:rPr>
                <w:rFonts w:ascii="Arial" w:hAnsi="Arial" w:cs="Arial"/>
                <w:b/>
              </w:rPr>
              <w:t>______ [Signature] _____________________</w:t>
            </w:r>
          </w:p>
          <w:p w14:paraId="5D2E3303" w14:textId="77777777" w:rsidR="004003D1" w:rsidRPr="00CB6006" w:rsidRDefault="004003D1" w:rsidP="001B09EE">
            <w:pPr>
              <w:ind w:left="364" w:firstLine="4"/>
              <w:rPr>
                <w:rFonts w:ascii="Arial" w:hAnsi="Arial" w:cs="Arial"/>
                <w:b/>
              </w:rPr>
            </w:pPr>
          </w:p>
          <w:p w14:paraId="5067DD72" w14:textId="77777777" w:rsidR="00D172F7" w:rsidRPr="00CB6006" w:rsidRDefault="00D172F7" w:rsidP="00D172F7">
            <w:pPr>
              <w:ind w:left="364" w:firstLine="4"/>
              <w:rPr>
                <w:rFonts w:ascii="Arial" w:hAnsi="Arial" w:cs="Arial"/>
                <w:b/>
              </w:rPr>
            </w:pPr>
          </w:p>
          <w:p w14:paraId="3BA732B5" w14:textId="77777777" w:rsidR="009622B9" w:rsidRPr="00CB6006" w:rsidRDefault="00D172F7" w:rsidP="00D172F7">
            <w:pPr>
              <w:ind w:left="364" w:firstLine="4"/>
              <w:jc w:val="right"/>
              <w:rPr>
                <w:rFonts w:ascii="Arial" w:hAnsi="Arial" w:cs="Arial"/>
              </w:rPr>
            </w:pPr>
            <w:r w:rsidRPr="00CB6006">
              <w:rPr>
                <w:rFonts w:ascii="Arial" w:hAnsi="Arial" w:cs="Arial"/>
                <w:b/>
              </w:rPr>
              <w:t xml:space="preserve"> </w:t>
            </w:r>
            <w:r w:rsidR="009622B9" w:rsidRPr="00CB6006">
              <w:rPr>
                <w:rFonts w:ascii="Arial" w:hAnsi="Arial" w:cs="Arial"/>
                <w:b/>
              </w:rPr>
              <w:t>[Date] _____________________</w:t>
            </w:r>
          </w:p>
          <w:p w14:paraId="185130DC" w14:textId="77777777" w:rsidR="009622B9" w:rsidRPr="00CB6006" w:rsidRDefault="009622B9" w:rsidP="0071566F">
            <w:pPr>
              <w:pStyle w:val="Header"/>
              <w:tabs>
                <w:tab w:val="clear" w:pos="4320"/>
                <w:tab w:val="clear" w:pos="8640"/>
              </w:tabs>
              <w:rPr>
                <w:rFonts w:ascii="Arial" w:hAnsi="Arial" w:cs="Arial"/>
                <w:b/>
                <w:bCs/>
              </w:rPr>
            </w:pPr>
            <w:r w:rsidRPr="00CB6006">
              <w:rPr>
                <w:rFonts w:ascii="Arial" w:hAnsi="Arial" w:cs="Arial"/>
                <w:b/>
                <w:bCs/>
              </w:rPr>
              <w:t xml:space="preserve"> </w:t>
            </w:r>
          </w:p>
        </w:tc>
      </w:tr>
      <w:tr w:rsidR="009622B9" w:rsidRPr="00CB6006" w14:paraId="341F2DD9" w14:textId="77777777" w:rsidTr="001B09EE">
        <w:trPr>
          <w:trHeight w:val="593"/>
          <w:jc w:val="center"/>
        </w:trPr>
        <w:tc>
          <w:tcPr>
            <w:tcW w:w="9220" w:type="dxa"/>
            <w:gridSpan w:val="4"/>
            <w:shd w:val="pct20" w:color="auto" w:fill="auto"/>
          </w:tcPr>
          <w:p w14:paraId="19E7EDDE" w14:textId="77777777" w:rsidR="009622B9" w:rsidRPr="00CB6006" w:rsidRDefault="009622B9" w:rsidP="0071566F">
            <w:pPr>
              <w:pStyle w:val="Header"/>
              <w:tabs>
                <w:tab w:val="clear" w:pos="4320"/>
                <w:tab w:val="clear" w:pos="8640"/>
              </w:tabs>
              <w:rPr>
                <w:rFonts w:ascii="Arial" w:hAnsi="Arial" w:cs="Arial"/>
                <w:b/>
                <w:bCs/>
              </w:rPr>
            </w:pPr>
            <w:r w:rsidRPr="00CB6006">
              <w:rPr>
                <w:rFonts w:ascii="Arial" w:hAnsi="Arial" w:cs="Arial"/>
                <w:b/>
                <w:bCs/>
              </w:rPr>
              <w:t xml:space="preserve"> </w:t>
            </w:r>
          </w:p>
          <w:p w14:paraId="719D219B" w14:textId="77777777" w:rsidR="009622B9" w:rsidRPr="00CB6006" w:rsidRDefault="009622B9" w:rsidP="0071566F">
            <w:pPr>
              <w:pStyle w:val="Header"/>
              <w:tabs>
                <w:tab w:val="clear" w:pos="4320"/>
                <w:tab w:val="clear" w:pos="8640"/>
              </w:tabs>
              <w:rPr>
                <w:rFonts w:ascii="Arial" w:hAnsi="Arial" w:cs="Arial"/>
                <w:b/>
                <w:bCs/>
              </w:rPr>
            </w:pPr>
            <w:r w:rsidRPr="00CB6006">
              <w:rPr>
                <w:rFonts w:ascii="Arial" w:hAnsi="Arial" w:cs="Arial"/>
                <w:b/>
                <w:bCs/>
              </w:rPr>
              <w:t xml:space="preserve"> Learning Outcomes Assessed:</w:t>
            </w:r>
          </w:p>
        </w:tc>
      </w:tr>
      <w:tr w:rsidR="009622B9" w:rsidRPr="00CB6006" w14:paraId="563912C8" w14:textId="77777777" w:rsidTr="001B09EE">
        <w:trPr>
          <w:trHeight w:val="117"/>
          <w:jc w:val="center"/>
        </w:trPr>
        <w:tc>
          <w:tcPr>
            <w:tcW w:w="785" w:type="dxa"/>
          </w:tcPr>
          <w:p w14:paraId="2B2E9F19" w14:textId="77777777" w:rsidR="009622B9" w:rsidRPr="00CB6006" w:rsidRDefault="00561D13" w:rsidP="0071566F">
            <w:pPr>
              <w:pStyle w:val="Header"/>
              <w:tabs>
                <w:tab w:val="clear" w:pos="4320"/>
                <w:tab w:val="clear" w:pos="8640"/>
              </w:tabs>
              <w:rPr>
                <w:rFonts w:ascii="Arial" w:hAnsi="Arial" w:cs="Arial"/>
              </w:rPr>
            </w:pPr>
            <w:r w:rsidRPr="00CB6006">
              <w:rPr>
                <w:rFonts w:ascii="Arial" w:hAnsi="Arial" w:cs="Arial"/>
              </w:rPr>
              <w:t>1</w:t>
            </w:r>
          </w:p>
        </w:tc>
        <w:tc>
          <w:tcPr>
            <w:tcW w:w="8435" w:type="dxa"/>
            <w:gridSpan w:val="3"/>
          </w:tcPr>
          <w:p w14:paraId="369A3D93" w14:textId="77777777" w:rsidR="009622B9" w:rsidRPr="00CB6006" w:rsidRDefault="00561D13" w:rsidP="00FA5379">
            <w:pPr>
              <w:rPr>
                <w:rFonts w:ascii="Arial" w:hAnsi="Arial" w:cs="Arial"/>
              </w:rPr>
            </w:pPr>
            <w:r w:rsidRPr="00CB6006">
              <w:rPr>
                <w:rFonts w:ascii="Arial" w:hAnsi="Arial" w:cs="Arial"/>
              </w:rPr>
              <w:t>Develop and compare various types of searching and sorting algorithms using basic algorithm analysis tools.</w:t>
            </w:r>
          </w:p>
        </w:tc>
      </w:tr>
      <w:tr w:rsidR="009622B9" w:rsidRPr="00CB6006" w14:paraId="666095ED" w14:textId="77777777" w:rsidTr="001B09EE">
        <w:trPr>
          <w:trHeight w:val="117"/>
          <w:jc w:val="center"/>
        </w:trPr>
        <w:tc>
          <w:tcPr>
            <w:tcW w:w="785" w:type="dxa"/>
          </w:tcPr>
          <w:p w14:paraId="66926F73" w14:textId="77777777" w:rsidR="009622B9" w:rsidRPr="00CB6006" w:rsidRDefault="00561D13" w:rsidP="0071566F">
            <w:pPr>
              <w:pStyle w:val="Header"/>
              <w:tabs>
                <w:tab w:val="clear" w:pos="4320"/>
                <w:tab w:val="clear" w:pos="8640"/>
              </w:tabs>
              <w:rPr>
                <w:rFonts w:ascii="Arial" w:hAnsi="Arial" w:cs="Arial"/>
              </w:rPr>
            </w:pPr>
            <w:r w:rsidRPr="00CB6006">
              <w:rPr>
                <w:rFonts w:ascii="Arial" w:hAnsi="Arial" w:cs="Arial"/>
              </w:rPr>
              <w:t>2</w:t>
            </w:r>
          </w:p>
        </w:tc>
        <w:tc>
          <w:tcPr>
            <w:tcW w:w="8435" w:type="dxa"/>
            <w:gridSpan w:val="3"/>
          </w:tcPr>
          <w:p w14:paraId="1ACA8517" w14:textId="77777777" w:rsidR="009622B9" w:rsidRPr="00CB6006" w:rsidRDefault="00561D13" w:rsidP="0071566F">
            <w:pPr>
              <w:jc w:val="both"/>
              <w:rPr>
                <w:rFonts w:ascii="Arial" w:hAnsi="Arial" w:cs="Arial"/>
                <w:color w:val="000000"/>
              </w:rPr>
            </w:pPr>
            <w:r w:rsidRPr="00CB6006">
              <w:rPr>
                <w:rFonts w:ascii="Arial" w:hAnsi="Arial" w:cs="Arial"/>
              </w:rPr>
              <w:t>Read and design recursive algorithms.</w:t>
            </w:r>
          </w:p>
        </w:tc>
      </w:tr>
      <w:tr w:rsidR="00561D13" w:rsidRPr="00CB6006" w14:paraId="792AF9E8" w14:textId="77777777" w:rsidTr="001B09EE">
        <w:trPr>
          <w:trHeight w:val="117"/>
          <w:jc w:val="center"/>
        </w:trPr>
        <w:tc>
          <w:tcPr>
            <w:tcW w:w="785" w:type="dxa"/>
          </w:tcPr>
          <w:p w14:paraId="22648562" w14:textId="77777777" w:rsidR="00561D13" w:rsidRPr="00CB6006" w:rsidRDefault="00561D13" w:rsidP="0071566F">
            <w:pPr>
              <w:pStyle w:val="Header"/>
              <w:tabs>
                <w:tab w:val="clear" w:pos="4320"/>
                <w:tab w:val="clear" w:pos="8640"/>
              </w:tabs>
              <w:rPr>
                <w:rFonts w:ascii="Arial" w:hAnsi="Arial" w:cs="Arial"/>
              </w:rPr>
            </w:pPr>
            <w:r w:rsidRPr="00CB6006">
              <w:rPr>
                <w:rFonts w:ascii="Arial" w:hAnsi="Arial" w:cs="Arial"/>
              </w:rPr>
              <w:t>3</w:t>
            </w:r>
          </w:p>
        </w:tc>
        <w:tc>
          <w:tcPr>
            <w:tcW w:w="8435" w:type="dxa"/>
            <w:gridSpan w:val="3"/>
          </w:tcPr>
          <w:p w14:paraId="055DC3BE" w14:textId="77777777" w:rsidR="00561D13" w:rsidRPr="00CB6006" w:rsidRDefault="00561D13" w:rsidP="00561D13">
            <w:pPr>
              <w:widowControl w:val="0"/>
              <w:adjustRightInd w:val="0"/>
              <w:jc w:val="both"/>
              <w:textAlignment w:val="baseline"/>
              <w:rPr>
                <w:rFonts w:ascii="Arial" w:hAnsi="Arial" w:cs="Arial"/>
                <w:color w:val="000000"/>
              </w:rPr>
            </w:pPr>
            <w:r w:rsidRPr="00CB6006">
              <w:rPr>
                <w:rFonts w:ascii="Arial" w:hAnsi="Arial" w:cs="Arial"/>
                <w:lang w:val="en-GB"/>
              </w:rPr>
              <w:t>Describe and apply appropriate data structures concepts.</w:t>
            </w:r>
          </w:p>
        </w:tc>
      </w:tr>
      <w:tr w:rsidR="00561D13" w:rsidRPr="00CB6006" w14:paraId="0B1DF2E4" w14:textId="77777777" w:rsidTr="001B09EE">
        <w:trPr>
          <w:trHeight w:val="117"/>
          <w:jc w:val="center"/>
        </w:trPr>
        <w:tc>
          <w:tcPr>
            <w:tcW w:w="785" w:type="dxa"/>
          </w:tcPr>
          <w:p w14:paraId="00C227BB" w14:textId="77777777" w:rsidR="00561D13" w:rsidRPr="00CB6006" w:rsidRDefault="00561D13" w:rsidP="0071566F">
            <w:pPr>
              <w:pStyle w:val="Header"/>
              <w:tabs>
                <w:tab w:val="clear" w:pos="4320"/>
                <w:tab w:val="clear" w:pos="8640"/>
              </w:tabs>
              <w:rPr>
                <w:rFonts w:ascii="Arial" w:hAnsi="Arial" w:cs="Arial"/>
              </w:rPr>
            </w:pPr>
            <w:r w:rsidRPr="00CB6006">
              <w:rPr>
                <w:rFonts w:ascii="Arial" w:hAnsi="Arial" w:cs="Arial"/>
              </w:rPr>
              <w:t>4</w:t>
            </w:r>
          </w:p>
        </w:tc>
        <w:tc>
          <w:tcPr>
            <w:tcW w:w="8435" w:type="dxa"/>
            <w:gridSpan w:val="3"/>
          </w:tcPr>
          <w:p w14:paraId="337ADA85" w14:textId="77777777" w:rsidR="00561D13" w:rsidRPr="00CB6006" w:rsidRDefault="00561D13" w:rsidP="004003D1">
            <w:pPr>
              <w:widowControl w:val="0"/>
              <w:adjustRightInd w:val="0"/>
              <w:jc w:val="both"/>
              <w:textAlignment w:val="baseline"/>
              <w:rPr>
                <w:rFonts w:ascii="Arial" w:hAnsi="Arial" w:cs="Arial"/>
                <w:lang w:val="en-GB"/>
              </w:rPr>
            </w:pPr>
            <w:r w:rsidRPr="00CB6006">
              <w:rPr>
                <w:rFonts w:ascii="Arial" w:hAnsi="Arial" w:cs="Arial"/>
                <w:lang w:val="en-GB"/>
              </w:rPr>
              <w:t>Design and apply appropriate data structures to develop applications.</w:t>
            </w:r>
          </w:p>
        </w:tc>
      </w:tr>
    </w:tbl>
    <w:p w14:paraId="16FBDA41" w14:textId="77777777" w:rsidR="001B09EE" w:rsidRPr="00CB6006" w:rsidRDefault="001B09EE">
      <w:pPr>
        <w:rPr>
          <w:sz w:val="24"/>
          <w:szCs w:val="24"/>
        </w:rPr>
      </w:pPr>
    </w:p>
    <w:p w14:paraId="56F09B08" w14:textId="77777777" w:rsidR="0049568F" w:rsidRPr="00CB6006" w:rsidRDefault="0049568F">
      <w:pPr>
        <w:rPr>
          <w:sz w:val="24"/>
          <w:szCs w:val="24"/>
        </w:rPr>
      </w:pPr>
    </w:p>
    <w:p w14:paraId="677878EE" w14:textId="77777777" w:rsidR="0049568F" w:rsidRPr="00CB6006" w:rsidRDefault="0049568F">
      <w:pPr>
        <w:rPr>
          <w:sz w:val="24"/>
          <w:szCs w:val="24"/>
        </w:rPr>
      </w:pPr>
    </w:p>
    <w:p w14:paraId="13C41DBA" w14:textId="77777777" w:rsidR="0049568F" w:rsidRPr="00CB6006" w:rsidRDefault="0049568F">
      <w:pPr>
        <w:rPr>
          <w:sz w:val="24"/>
          <w:szCs w:val="24"/>
        </w:rPr>
      </w:pPr>
    </w:p>
    <w:p w14:paraId="65B5252F" w14:textId="77777777" w:rsidR="009622B9" w:rsidRPr="00CB6006" w:rsidRDefault="009622B9" w:rsidP="009622B9">
      <w:pPr>
        <w:pStyle w:val="Header"/>
        <w:tabs>
          <w:tab w:val="clear" w:pos="4320"/>
          <w:tab w:val="clear" w:pos="8640"/>
        </w:tabs>
        <w:rPr>
          <w:sz w:val="24"/>
          <w:szCs w:val="24"/>
        </w:rPr>
      </w:pPr>
    </w:p>
    <w:tbl>
      <w:tblPr>
        <w:tblW w:w="9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4"/>
      </w:tblGrid>
      <w:tr w:rsidR="009622B9" w:rsidRPr="006D20DF" w14:paraId="10E260A6" w14:textId="77777777" w:rsidTr="0071566F">
        <w:trPr>
          <w:trHeight w:val="710"/>
          <w:jc w:val="center"/>
        </w:trPr>
        <w:tc>
          <w:tcPr>
            <w:tcW w:w="9354" w:type="dxa"/>
            <w:shd w:val="pct20" w:color="auto" w:fill="auto"/>
          </w:tcPr>
          <w:p w14:paraId="71607A40" w14:textId="77777777" w:rsidR="009622B9" w:rsidRPr="006D20DF" w:rsidRDefault="009622B9" w:rsidP="0071566F">
            <w:pPr>
              <w:pStyle w:val="Header"/>
              <w:tabs>
                <w:tab w:val="clear" w:pos="4320"/>
                <w:tab w:val="clear" w:pos="8640"/>
              </w:tabs>
              <w:rPr>
                <w:rFonts w:ascii="Arial" w:hAnsi="Arial" w:cs="Arial"/>
                <w:b/>
                <w:bCs/>
                <w:sz w:val="24"/>
                <w:szCs w:val="24"/>
              </w:rPr>
            </w:pPr>
          </w:p>
          <w:p w14:paraId="1D3EE4F6" w14:textId="77777777" w:rsidR="009622B9" w:rsidRPr="006D20DF" w:rsidRDefault="009622B9" w:rsidP="0071566F">
            <w:pPr>
              <w:pStyle w:val="Header"/>
              <w:tabs>
                <w:tab w:val="clear" w:pos="4320"/>
                <w:tab w:val="clear" w:pos="8640"/>
              </w:tabs>
              <w:rPr>
                <w:rFonts w:ascii="Arial" w:hAnsi="Arial" w:cs="Arial"/>
                <w:b/>
                <w:bCs/>
                <w:sz w:val="24"/>
                <w:szCs w:val="24"/>
              </w:rPr>
            </w:pPr>
            <w:r w:rsidRPr="006D20DF">
              <w:rPr>
                <w:rFonts w:ascii="Arial" w:hAnsi="Arial" w:cs="Arial"/>
                <w:b/>
                <w:bCs/>
                <w:sz w:val="24"/>
                <w:szCs w:val="24"/>
              </w:rPr>
              <w:t>Description of Coursework #1:</w:t>
            </w:r>
          </w:p>
        </w:tc>
      </w:tr>
    </w:tbl>
    <w:p w14:paraId="57A28B62" w14:textId="77777777" w:rsidR="00F775FD" w:rsidRPr="00CB6006" w:rsidRDefault="00F775FD" w:rsidP="005A3CB6">
      <w:pPr>
        <w:pStyle w:val="NormalWeb"/>
        <w:shd w:val="clear" w:color="auto" w:fill="FFFFFF"/>
        <w:spacing w:before="0" w:beforeAutospacing="0" w:after="0" w:afterAutospacing="0"/>
        <w:textAlignment w:val="baseline"/>
        <w:rPr>
          <w:b/>
        </w:rPr>
      </w:pPr>
    </w:p>
    <w:p w14:paraId="11CA0898" w14:textId="77777777" w:rsidR="00CB6006" w:rsidRPr="006D20DF" w:rsidRDefault="00CB6006" w:rsidP="006D20DF">
      <w:pPr>
        <w:pStyle w:val="NormalWeb"/>
        <w:shd w:val="clear" w:color="auto" w:fill="FFFFFF"/>
        <w:spacing w:before="0" w:beforeAutospacing="0" w:after="0" w:afterAutospacing="0" w:line="276" w:lineRule="auto"/>
        <w:textAlignment w:val="baseline"/>
        <w:rPr>
          <w:rFonts w:ascii="Arial" w:hAnsi="Arial" w:cs="Arial"/>
          <w:b/>
          <w:sz w:val="20"/>
          <w:szCs w:val="20"/>
        </w:rPr>
      </w:pPr>
    </w:p>
    <w:p w14:paraId="0EB86878" w14:textId="77777777" w:rsidR="006D20DF" w:rsidRPr="006D20DF" w:rsidRDefault="006D20DF" w:rsidP="006D20DF">
      <w:pPr>
        <w:spacing w:after="150" w:line="276" w:lineRule="auto"/>
        <w:jc w:val="both"/>
        <w:rPr>
          <w:rFonts w:ascii="Arial" w:hAnsi="Arial" w:cs="Arial"/>
        </w:rPr>
      </w:pPr>
      <w:bookmarkStart w:id="0" w:name="_Hlk34646546"/>
      <w:r w:rsidRPr="006D20DF">
        <w:rPr>
          <w:rFonts w:ascii="Arial" w:hAnsi="Arial" w:cs="Arial"/>
          <w:color w:val="000000"/>
        </w:rPr>
        <w:t xml:space="preserve">For this assignment, you will be making a simple version of the </w:t>
      </w:r>
      <w:hyperlink r:id="rId8" w:history="1">
        <w:r w:rsidRPr="006D20DF">
          <w:rPr>
            <w:rStyle w:val="Hyperlink"/>
            <w:rFonts w:ascii="Arial" w:hAnsi="Arial" w:cs="Arial"/>
          </w:rPr>
          <w:t>Hangman</w:t>
        </w:r>
      </w:hyperlink>
      <w:r w:rsidRPr="006D20DF">
        <w:rPr>
          <w:rFonts w:ascii="Arial" w:hAnsi="Arial" w:cs="Arial"/>
        </w:rPr>
        <w:t xml:space="preserve"> </w:t>
      </w:r>
      <w:r w:rsidR="00842E26" w:rsidRPr="006D20DF">
        <w:rPr>
          <w:rFonts w:ascii="Arial" w:hAnsi="Arial" w:cs="Arial"/>
          <w:color w:val="000000"/>
        </w:rPr>
        <w:t xml:space="preserve">Word Guessing </w:t>
      </w:r>
      <w:r w:rsidRPr="006D20DF">
        <w:rPr>
          <w:rFonts w:ascii="Arial" w:hAnsi="Arial" w:cs="Arial"/>
          <w:color w:val="000000"/>
        </w:rPr>
        <w:t>game </w:t>
      </w:r>
      <w:bookmarkEnd w:id="0"/>
      <w:r w:rsidRPr="006D20DF">
        <w:rPr>
          <w:rFonts w:ascii="Arial" w:hAnsi="Arial" w:cs="Arial"/>
          <w:color w:val="000000"/>
        </w:rPr>
        <w:t xml:space="preserve">with. This game will be played in the terminal window. In this game, the computer picks a random word from a pre-supplied list (from a text file). </w:t>
      </w:r>
      <w:r w:rsidRPr="006D20DF">
        <w:rPr>
          <w:rFonts w:ascii="Arial" w:hAnsi="Arial" w:cs="Arial"/>
        </w:rPr>
        <w:t>The rules are same as the classic hangman game which are</w:t>
      </w:r>
    </w:p>
    <w:p w14:paraId="538C6E60" w14:textId="77777777" w:rsidR="006D20DF" w:rsidRPr="006D20DF" w:rsidRDefault="006D20DF" w:rsidP="00F97F01">
      <w:pPr>
        <w:numPr>
          <w:ilvl w:val="0"/>
          <w:numId w:val="4"/>
        </w:numPr>
        <w:spacing w:line="276" w:lineRule="auto"/>
        <w:rPr>
          <w:rFonts w:ascii="Arial" w:hAnsi="Arial" w:cs="Arial"/>
        </w:rPr>
      </w:pPr>
      <w:r w:rsidRPr="006D20DF">
        <w:rPr>
          <w:rFonts w:ascii="Arial" w:hAnsi="Arial" w:cs="Arial"/>
        </w:rPr>
        <w:t>The player tries to solve to puzzle by guessing one letter at a time.</w:t>
      </w:r>
    </w:p>
    <w:p w14:paraId="4D734E36" w14:textId="77777777" w:rsidR="006D20DF" w:rsidRPr="006D20DF" w:rsidRDefault="006D20DF" w:rsidP="00F97F01">
      <w:pPr>
        <w:numPr>
          <w:ilvl w:val="0"/>
          <w:numId w:val="4"/>
        </w:numPr>
        <w:spacing w:line="276" w:lineRule="auto"/>
        <w:rPr>
          <w:rFonts w:ascii="Arial" w:hAnsi="Arial" w:cs="Arial"/>
        </w:rPr>
      </w:pPr>
      <w:r w:rsidRPr="006D20DF">
        <w:rPr>
          <w:rFonts w:ascii="Arial" w:hAnsi="Arial" w:cs="Arial"/>
        </w:rPr>
        <w:t>Every time a guess is correct, all the characters in the word that match the guess will be ``turned over.'' For example, if your guess is ``o'' and the word is ``book'', then both ``o''s in the solution will be counted as ``solved.''</w:t>
      </w:r>
    </w:p>
    <w:p w14:paraId="5B8C58B0" w14:textId="77777777" w:rsidR="006D20DF" w:rsidRPr="006D20DF" w:rsidRDefault="006D20DF" w:rsidP="00F97F01">
      <w:pPr>
        <w:numPr>
          <w:ilvl w:val="0"/>
          <w:numId w:val="4"/>
        </w:numPr>
        <w:spacing w:line="276" w:lineRule="auto"/>
        <w:rPr>
          <w:rFonts w:ascii="Arial" w:hAnsi="Arial" w:cs="Arial"/>
        </w:rPr>
      </w:pPr>
      <w:r w:rsidRPr="006D20DF">
        <w:rPr>
          <w:rFonts w:ascii="Arial" w:hAnsi="Arial" w:cs="Arial"/>
        </w:rPr>
        <w:t>Every time a wrong guess is made, a stroke will be added to the drawing of a hangman, which needs 7 strokes to complete (Figure 1). Each unique wrong guess only counts against the player once.</w:t>
      </w:r>
    </w:p>
    <w:p w14:paraId="3233476F" w14:textId="77777777" w:rsidR="006D20DF" w:rsidRPr="006D20DF" w:rsidRDefault="006D20DF" w:rsidP="00F97F01">
      <w:pPr>
        <w:numPr>
          <w:ilvl w:val="0"/>
          <w:numId w:val="4"/>
        </w:numPr>
        <w:spacing w:line="276" w:lineRule="auto"/>
        <w:rPr>
          <w:rFonts w:ascii="Arial" w:hAnsi="Arial" w:cs="Arial"/>
        </w:rPr>
      </w:pPr>
      <w:r w:rsidRPr="006D20DF">
        <w:rPr>
          <w:rFonts w:ascii="Arial" w:hAnsi="Arial" w:cs="Arial"/>
        </w:rPr>
        <w:t>If the drawing of the hangman is completed before the player has successfully guessed all the characters of the word, the player loses.</w:t>
      </w:r>
    </w:p>
    <w:p w14:paraId="74482B96" w14:textId="77777777" w:rsidR="006D20DF" w:rsidRPr="006D20DF" w:rsidRDefault="006D20DF" w:rsidP="00F97F01">
      <w:pPr>
        <w:numPr>
          <w:ilvl w:val="0"/>
          <w:numId w:val="4"/>
        </w:numPr>
        <w:spacing w:line="276" w:lineRule="auto"/>
        <w:rPr>
          <w:rFonts w:ascii="Arial" w:hAnsi="Arial" w:cs="Arial"/>
        </w:rPr>
      </w:pPr>
      <w:r w:rsidRPr="006D20DF">
        <w:rPr>
          <w:rFonts w:ascii="Arial" w:hAnsi="Arial" w:cs="Arial"/>
        </w:rPr>
        <w:t>If the player has guessed all the characters of the word before the drawing is complete, the player wins the game.</w:t>
      </w:r>
    </w:p>
    <w:p w14:paraId="0FBD1786" w14:textId="77777777" w:rsidR="006D20DF" w:rsidRPr="006D20DF" w:rsidRDefault="006D20DF" w:rsidP="00F97F01">
      <w:pPr>
        <w:numPr>
          <w:ilvl w:val="0"/>
          <w:numId w:val="4"/>
        </w:numPr>
        <w:spacing w:line="276" w:lineRule="auto"/>
        <w:rPr>
          <w:rFonts w:ascii="Arial" w:hAnsi="Arial" w:cs="Arial"/>
        </w:rPr>
      </w:pPr>
      <w:r w:rsidRPr="006D20DF">
        <w:rPr>
          <w:rFonts w:ascii="Arial" w:hAnsi="Arial" w:cs="Arial"/>
        </w:rPr>
        <w:t>If the player does not guess enough letters to either win or lose, then display appropriate message.</w:t>
      </w:r>
    </w:p>
    <w:p w14:paraId="643C373C" w14:textId="77777777" w:rsidR="006D20DF" w:rsidRPr="006D20DF" w:rsidRDefault="006D20DF" w:rsidP="006D20DF">
      <w:pPr>
        <w:spacing w:line="300" w:lineRule="atLeast"/>
        <w:ind w:left="360"/>
        <w:rPr>
          <w:rFonts w:ascii="Arial" w:hAnsi="Arial" w:cs="Arial"/>
        </w:rPr>
      </w:pPr>
    </w:p>
    <w:p w14:paraId="751FE48A" w14:textId="77777777" w:rsidR="006D20DF" w:rsidRPr="006D20DF" w:rsidRDefault="00667F31" w:rsidP="006D20DF">
      <w:pPr>
        <w:spacing w:line="300" w:lineRule="atLeast"/>
        <w:jc w:val="center"/>
        <w:rPr>
          <w:rFonts w:ascii="Arial" w:hAnsi="Arial" w:cs="Arial"/>
        </w:rPr>
      </w:pPr>
      <w:r>
        <w:rPr>
          <w:rFonts w:ascii="Arial" w:hAnsi="Arial" w:cs="Arial"/>
          <w:noProof/>
        </w:rPr>
        <w:pict w14:anchorId="4363E9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pt;height:110.65pt;visibility:visible">
            <v:imagedata r:id="rId9" o:title="" croptop="39371f" cropbottom="6533f" cropleft="15544f" cropright="43390f"/>
          </v:shape>
        </w:pict>
      </w:r>
    </w:p>
    <w:p w14:paraId="638F89FA" w14:textId="77777777" w:rsidR="006D20DF" w:rsidRPr="006D20DF" w:rsidRDefault="006D20DF" w:rsidP="006D20DF">
      <w:pPr>
        <w:spacing w:line="300" w:lineRule="atLeast"/>
        <w:jc w:val="center"/>
        <w:rPr>
          <w:rFonts w:ascii="Arial" w:hAnsi="Arial" w:cs="Arial"/>
        </w:rPr>
      </w:pPr>
      <w:r w:rsidRPr="006D20DF">
        <w:rPr>
          <w:rFonts w:ascii="Arial" w:hAnsi="Arial" w:cs="Arial"/>
        </w:rPr>
        <w:t>Figure 1</w:t>
      </w:r>
    </w:p>
    <w:p w14:paraId="14AD21CD" w14:textId="77777777" w:rsidR="006D20DF" w:rsidRPr="006D20DF" w:rsidRDefault="006D20DF" w:rsidP="006D20DF">
      <w:pPr>
        <w:jc w:val="both"/>
        <w:rPr>
          <w:rFonts w:ascii="Arial" w:hAnsi="Arial" w:cs="Arial"/>
          <w:color w:val="000000"/>
        </w:rPr>
      </w:pPr>
    </w:p>
    <w:p w14:paraId="50F6711D" w14:textId="77777777" w:rsidR="006D20DF" w:rsidRPr="006D20DF" w:rsidRDefault="006D20DF" w:rsidP="006D20DF">
      <w:pPr>
        <w:spacing w:line="276" w:lineRule="auto"/>
        <w:jc w:val="both"/>
        <w:rPr>
          <w:rFonts w:ascii="Arial" w:hAnsi="Arial" w:cs="Arial"/>
          <w:color w:val="000000"/>
        </w:rPr>
      </w:pPr>
      <w:r w:rsidRPr="006D20DF">
        <w:rPr>
          <w:rFonts w:ascii="Arial" w:hAnsi="Arial" w:cs="Arial"/>
          <w:color w:val="000000"/>
        </w:rPr>
        <w:t>On top of that, your game also need to keep track</w:t>
      </w:r>
      <w:r>
        <w:rPr>
          <w:rFonts w:ascii="Arial" w:hAnsi="Arial" w:cs="Arial"/>
          <w:color w:val="000000"/>
        </w:rPr>
        <w:t xml:space="preserve"> of previously guessed letters </w:t>
      </w:r>
      <w:r w:rsidRPr="006D20DF">
        <w:rPr>
          <w:rFonts w:ascii="Arial" w:hAnsi="Arial" w:cs="Arial"/>
          <w:color w:val="000000"/>
        </w:rPr>
        <w:t xml:space="preserve">and tell the user. The application also able to record and retrieve the players’ game history’s such as how many time the player win, lose or draw; how many attempts the player won the game or any other information. Make sure your </w:t>
      </w:r>
      <w:r>
        <w:rPr>
          <w:rFonts w:ascii="Arial" w:hAnsi="Arial" w:cs="Arial"/>
          <w:color w:val="000000"/>
        </w:rPr>
        <w:t>game</w:t>
      </w:r>
      <w:r w:rsidRPr="006D20DF">
        <w:rPr>
          <w:rFonts w:ascii="Arial" w:hAnsi="Arial" w:cs="Arial"/>
          <w:color w:val="000000"/>
        </w:rPr>
        <w:t xml:space="preserve"> runs until the </w:t>
      </w:r>
      <w:r>
        <w:rPr>
          <w:rFonts w:ascii="Arial" w:hAnsi="Arial" w:cs="Arial"/>
          <w:color w:val="000000"/>
        </w:rPr>
        <w:t>player</w:t>
      </w:r>
      <w:r w:rsidR="00AE7B5C">
        <w:rPr>
          <w:rFonts w:ascii="Arial" w:hAnsi="Arial" w:cs="Arial"/>
          <w:color w:val="000000"/>
        </w:rPr>
        <w:t xml:space="preserve"> decides to quit</w:t>
      </w:r>
      <w:r>
        <w:rPr>
          <w:rFonts w:ascii="Arial" w:hAnsi="Arial" w:cs="Arial"/>
          <w:color w:val="000000"/>
        </w:rPr>
        <w:t>.</w:t>
      </w:r>
    </w:p>
    <w:p w14:paraId="195E55DB" w14:textId="77777777" w:rsidR="00CB6006" w:rsidRDefault="00CB6006" w:rsidP="005A3CB6">
      <w:pPr>
        <w:pStyle w:val="NormalWeb"/>
        <w:shd w:val="clear" w:color="auto" w:fill="FFFFFF"/>
        <w:spacing w:before="0" w:beforeAutospacing="0" w:after="0" w:afterAutospacing="0"/>
        <w:textAlignment w:val="baseline"/>
        <w:rPr>
          <w:b/>
        </w:rPr>
      </w:pPr>
    </w:p>
    <w:p w14:paraId="531070C0" w14:textId="77777777" w:rsidR="00CB6006" w:rsidRDefault="00842E26" w:rsidP="00842E26">
      <w:pPr>
        <w:spacing w:line="276" w:lineRule="auto"/>
        <w:jc w:val="both"/>
        <w:rPr>
          <w:rFonts w:ascii="Arial" w:hAnsi="Arial" w:cs="Arial"/>
          <w:color w:val="000000"/>
        </w:rPr>
      </w:pPr>
      <w:r w:rsidRPr="00842E26">
        <w:rPr>
          <w:rFonts w:ascii="Arial" w:hAnsi="Arial" w:cs="Arial"/>
          <w:color w:val="000000"/>
        </w:rPr>
        <w:t>To develop the Hangman Word Guessing game, the following algorithm</w:t>
      </w:r>
      <w:r>
        <w:rPr>
          <w:rFonts w:ascii="Arial" w:hAnsi="Arial" w:cs="Arial"/>
          <w:color w:val="000000"/>
        </w:rPr>
        <w:t>s</w:t>
      </w:r>
      <w:r w:rsidRPr="00842E26">
        <w:rPr>
          <w:rFonts w:ascii="Arial" w:hAnsi="Arial" w:cs="Arial"/>
          <w:color w:val="000000"/>
        </w:rPr>
        <w:t xml:space="preserve"> must be </w:t>
      </w:r>
      <w:r>
        <w:rPr>
          <w:rFonts w:ascii="Arial" w:hAnsi="Arial" w:cs="Arial"/>
          <w:color w:val="000000"/>
        </w:rPr>
        <w:t>used.</w:t>
      </w:r>
    </w:p>
    <w:p w14:paraId="38C24673" w14:textId="77777777" w:rsidR="00842E26" w:rsidRDefault="00842E26" w:rsidP="00F97F01">
      <w:pPr>
        <w:numPr>
          <w:ilvl w:val="0"/>
          <w:numId w:val="5"/>
        </w:numPr>
        <w:spacing w:line="276" w:lineRule="auto"/>
        <w:jc w:val="both"/>
        <w:rPr>
          <w:rFonts w:ascii="Arial" w:hAnsi="Arial" w:cs="Arial"/>
          <w:color w:val="000000"/>
        </w:rPr>
      </w:pPr>
      <w:r>
        <w:rPr>
          <w:rFonts w:ascii="Arial" w:hAnsi="Arial" w:cs="Arial"/>
          <w:color w:val="000000"/>
        </w:rPr>
        <w:t>Searching algorithm - Linear / Sequential search, Binary Search</w:t>
      </w:r>
      <w:r w:rsidR="007E4706">
        <w:rPr>
          <w:rFonts w:ascii="Arial" w:hAnsi="Arial" w:cs="Arial"/>
          <w:color w:val="000000"/>
        </w:rPr>
        <w:t>. Either one or</w:t>
      </w:r>
      <w:r>
        <w:rPr>
          <w:rFonts w:ascii="Arial" w:hAnsi="Arial" w:cs="Arial"/>
          <w:color w:val="000000"/>
        </w:rPr>
        <w:t xml:space="preserve"> both.</w:t>
      </w:r>
    </w:p>
    <w:p w14:paraId="1015754F" w14:textId="77777777" w:rsidR="00842E26" w:rsidRPr="00842E26" w:rsidRDefault="00842E26" w:rsidP="00F97F01">
      <w:pPr>
        <w:numPr>
          <w:ilvl w:val="0"/>
          <w:numId w:val="5"/>
        </w:numPr>
        <w:spacing w:line="276" w:lineRule="auto"/>
        <w:jc w:val="both"/>
        <w:rPr>
          <w:rFonts w:ascii="Arial" w:hAnsi="Arial" w:cs="Arial"/>
          <w:color w:val="000000"/>
        </w:rPr>
      </w:pPr>
      <w:r>
        <w:rPr>
          <w:rFonts w:ascii="Arial" w:hAnsi="Arial" w:cs="Arial"/>
          <w:color w:val="000000"/>
        </w:rPr>
        <w:t xml:space="preserve">Sorting algorithm – Selection sort, Bubble sort, Insertion sort, Merge sort or combination of this algorithms. </w:t>
      </w:r>
    </w:p>
    <w:p w14:paraId="22420EC6" w14:textId="77777777" w:rsidR="00753744" w:rsidRDefault="00753744" w:rsidP="00F97F01">
      <w:pPr>
        <w:numPr>
          <w:ilvl w:val="0"/>
          <w:numId w:val="5"/>
        </w:numPr>
        <w:spacing w:line="276" w:lineRule="auto"/>
        <w:jc w:val="both"/>
        <w:rPr>
          <w:rFonts w:ascii="Arial" w:hAnsi="Arial" w:cs="Arial"/>
          <w:color w:val="000000"/>
        </w:rPr>
      </w:pPr>
      <w:r w:rsidRPr="00753744">
        <w:rPr>
          <w:rFonts w:ascii="Arial" w:hAnsi="Arial" w:cs="Arial"/>
          <w:color w:val="000000"/>
        </w:rPr>
        <w:t>Recursion </w:t>
      </w:r>
    </w:p>
    <w:p w14:paraId="5B3D88CF" w14:textId="77777777" w:rsidR="005B637C" w:rsidRPr="005B637C" w:rsidRDefault="00753744" w:rsidP="00F97F01">
      <w:pPr>
        <w:numPr>
          <w:ilvl w:val="0"/>
          <w:numId w:val="5"/>
        </w:numPr>
        <w:spacing w:line="276" w:lineRule="auto"/>
        <w:jc w:val="both"/>
        <w:rPr>
          <w:rFonts w:ascii="Arial" w:hAnsi="Arial" w:cs="Arial"/>
          <w:color w:val="000000"/>
        </w:rPr>
      </w:pPr>
      <w:r>
        <w:rPr>
          <w:rFonts w:ascii="Arial" w:hAnsi="Arial" w:cs="Arial"/>
          <w:color w:val="000000"/>
        </w:rPr>
        <w:t xml:space="preserve">Hash </w:t>
      </w:r>
      <w:r w:rsidR="005B637C">
        <w:rPr>
          <w:rFonts w:ascii="Arial" w:hAnsi="Arial" w:cs="Arial"/>
          <w:color w:val="000000"/>
        </w:rPr>
        <w:t>Function and C</w:t>
      </w:r>
      <w:r w:rsidR="005B637C" w:rsidRPr="005B637C">
        <w:rPr>
          <w:rFonts w:ascii="Arial" w:hAnsi="Arial" w:cs="Arial"/>
          <w:color w:val="000000"/>
        </w:rPr>
        <w:t>ollision</w:t>
      </w:r>
      <w:r w:rsidR="005B637C">
        <w:rPr>
          <w:rFonts w:ascii="Arial" w:hAnsi="Arial" w:cs="Arial"/>
          <w:color w:val="000000"/>
        </w:rPr>
        <w:t xml:space="preserve"> </w:t>
      </w:r>
      <w:r w:rsidR="005B637C" w:rsidRPr="005B637C">
        <w:rPr>
          <w:rFonts w:ascii="Arial" w:hAnsi="Arial" w:cs="Arial"/>
          <w:color w:val="000000"/>
        </w:rPr>
        <w:t>Resolution</w:t>
      </w:r>
    </w:p>
    <w:p w14:paraId="62B666F5" w14:textId="77777777" w:rsidR="005B637C" w:rsidRDefault="005B637C" w:rsidP="005B637C">
      <w:pPr>
        <w:spacing w:line="276" w:lineRule="auto"/>
        <w:jc w:val="both"/>
        <w:rPr>
          <w:rFonts w:ascii="Arial" w:hAnsi="Arial" w:cs="Arial"/>
          <w:color w:val="000000"/>
        </w:rPr>
      </w:pPr>
    </w:p>
    <w:p w14:paraId="0A98A537" w14:textId="77777777" w:rsidR="005B637C" w:rsidRPr="00354440" w:rsidRDefault="005B637C" w:rsidP="005B637C">
      <w:pPr>
        <w:rPr>
          <w:rFonts w:ascii="Arial" w:hAnsi="Arial" w:cs="Arial"/>
        </w:rPr>
      </w:pPr>
      <w:r w:rsidRPr="00354440">
        <w:rPr>
          <w:rFonts w:ascii="Arial" w:hAnsi="Arial" w:cs="Arial"/>
        </w:rPr>
        <w:t xml:space="preserve">Notes: </w:t>
      </w:r>
    </w:p>
    <w:p w14:paraId="1D06EB26" w14:textId="77777777" w:rsidR="005B637C" w:rsidRPr="00354440" w:rsidRDefault="005B637C" w:rsidP="00F97F01">
      <w:pPr>
        <w:pStyle w:val="ListParagraph"/>
        <w:numPr>
          <w:ilvl w:val="0"/>
          <w:numId w:val="3"/>
        </w:numPr>
        <w:rPr>
          <w:rFonts w:ascii="Arial" w:hAnsi="Arial" w:cs="Arial"/>
          <w:sz w:val="20"/>
          <w:szCs w:val="20"/>
        </w:rPr>
      </w:pPr>
      <w:r w:rsidRPr="00354440">
        <w:rPr>
          <w:rFonts w:ascii="Arial" w:hAnsi="Arial" w:cs="Arial"/>
          <w:sz w:val="20"/>
          <w:szCs w:val="20"/>
        </w:rPr>
        <w:t xml:space="preserve">You should have at least five </w:t>
      </w:r>
      <w:r w:rsidR="00AE7B5C">
        <w:rPr>
          <w:rFonts w:ascii="Arial" w:hAnsi="Arial" w:cs="Arial"/>
          <w:sz w:val="20"/>
          <w:szCs w:val="20"/>
        </w:rPr>
        <w:t>functions</w:t>
      </w:r>
      <w:r w:rsidRPr="00354440">
        <w:rPr>
          <w:rFonts w:ascii="Arial" w:hAnsi="Arial" w:cs="Arial"/>
          <w:sz w:val="20"/>
          <w:szCs w:val="20"/>
        </w:rPr>
        <w:t xml:space="preserve">, </w:t>
      </w:r>
      <w:r>
        <w:rPr>
          <w:rFonts w:ascii="Arial" w:hAnsi="Arial" w:cs="Arial"/>
          <w:sz w:val="20"/>
          <w:szCs w:val="20"/>
        </w:rPr>
        <w:t>ex</w:t>
      </w:r>
      <w:r w:rsidRPr="00354440">
        <w:rPr>
          <w:rFonts w:ascii="Arial" w:hAnsi="Arial" w:cs="Arial"/>
          <w:sz w:val="20"/>
          <w:szCs w:val="20"/>
        </w:rPr>
        <w:t xml:space="preserve">cluding </w:t>
      </w:r>
      <w:r w:rsidR="00AE7B5C">
        <w:rPr>
          <w:rFonts w:ascii="Arial" w:hAnsi="Arial" w:cs="Arial"/>
          <w:sz w:val="20"/>
          <w:szCs w:val="20"/>
        </w:rPr>
        <w:t>main function</w:t>
      </w:r>
      <w:r w:rsidRPr="00354440">
        <w:rPr>
          <w:rFonts w:ascii="Arial" w:hAnsi="Arial" w:cs="Arial"/>
          <w:sz w:val="20"/>
          <w:szCs w:val="20"/>
        </w:rPr>
        <w:t>.</w:t>
      </w:r>
    </w:p>
    <w:p w14:paraId="2D77E52D" w14:textId="77777777" w:rsidR="005B637C" w:rsidRPr="00354440" w:rsidRDefault="005B637C" w:rsidP="00F97F01">
      <w:pPr>
        <w:pStyle w:val="ListParagraph"/>
        <w:numPr>
          <w:ilvl w:val="0"/>
          <w:numId w:val="3"/>
        </w:numPr>
        <w:rPr>
          <w:rFonts w:ascii="Arial" w:hAnsi="Arial" w:cs="Arial"/>
          <w:sz w:val="20"/>
          <w:szCs w:val="20"/>
        </w:rPr>
      </w:pPr>
      <w:r w:rsidRPr="00354440">
        <w:rPr>
          <w:rFonts w:ascii="Arial" w:hAnsi="Arial" w:cs="Arial"/>
          <w:sz w:val="20"/>
          <w:szCs w:val="20"/>
        </w:rPr>
        <w:t>Do not use the</w:t>
      </w:r>
      <w:r>
        <w:rPr>
          <w:rFonts w:ascii="Arial" w:hAnsi="Arial" w:cs="Arial"/>
          <w:sz w:val="20"/>
          <w:szCs w:val="20"/>
        </w:rPr>
        <w:t xml:space="preserve"> any</w:t>
      </w:r>
      <w:r w:rsidRPr="00354440">
        <w:rPr>
          <w:rFonts w:ascii="Arial" w:hAnsi="Arial" w:cs="Arial"/>
          <w:sz w:val="20"/>
          <w:szCs w:val="20"/>
        </w:rPr>
        <w:t xml:space="preserve"> </w:t>
      </w:r>
      <w:r w:rsidR="00467121">
        <w:rPr>
          <w:rFonts w:ascii="Arial" w:hAnsi="Arial" w:cs="Arial"/>
          <w:sz w:val="20"/>
          <w:szCs w:val="20"/>
        </w:rPr>
        <w:t>built</w:t>
      </w:r>
      <w:r w:rsidRPr="00354440">
        <w:rPr>
          <w:rFonts w:ascii="Arial" w:hAnsi="Arial" w:cs="Arial"/>
          <w:sz w:val="20"/>
          <w:szCs w:val="20"/>
        </w:rPr>
        <w:t xml:space="preserve">-in </w:t>
      </w:r>
      <w:r w:rsidR="00236441">
        <w:rPr>
          <w:rFonts w:ascii="Arial" w:hAnsi="Arial" w:cs="Arial"/>
          <w:sz w:val="20"/>
          <w:szCs w:val="20"/>
        </w:rPr>
        <w:t>library</w:t>
      </w:r>
      <w:r>
        <w:rPr>
          <w:rFonts w:ascii="Arial" w:hAnsi="Arial" w:cs="Arial"/>
          <w:sz w:val="20"/>
          <w:szCs w:val="20"/>
        </w:rPr>
        <w:t xml:space="preserve"> for the above listed algorithms</w:t>
      </w:r>
      <w:r w:rsidRPr="00354440">
        <w:rPr>
          <w:rFonts w:ascii="Arial" w:hAnsi="Arial" w:cs="Arial"/>
          <w:sz w:val="20"/>
          <w:szCs w:val="20"/>
        </w:rPr>
        <w:t>.</w:t>
      </w:r>
    </w:p>
    <w:p w14:paraId="6B9FB70D" w14:textId="77777777" w:rsidR="005B637C" w:rsidRPr="00753744" w:rsidRDefault="005B637C" w:rsidP="005B637C">
      <w:pPr>
        <w:spacing w:line="276" w:lineRule="auto"/>
        <w:jc w:val="both"/>
        <w:rPr>
          <w:rFonts w:ascii="Arial" w:hAnsi="Arial" w:cs="Arial"/>
          <w:color w:val="000000"/>
        </w:rPr>
      </w:pPr>
    </w:p>
    <w:p w14:paraId="693E6767" w14:textId="77777777" w:rsidR="00CB6006" w:rsidRDefault="00CB6006" w:rsidP="005A3CB6">
      <w:pPr>
        <w:pStyle w:val="NormalWeb"/>
        <w:shd w:val="clear" w:color="auto" w:fill="FFFFFF"/>
        <w:spacing w:before="0" w:beforeAutospacing="0" w:after="0" w:afterAutospacing="0"/>
        <w:textAlignment w:val="baseline"/>
        <w:rPr>
          <w:b/>
        </w:rPr>
      </w:pPr>
    </w:p>
    <w:p w14:paraId="1A11DA06" w14:textId="77777777" w:rsidR="00CB6006" w:rsidRDefault="00CB6006" w:rsidP="005A3CB6">
      <w:pPr>
        <w:pStyle w:val="NormalWeb"/>
        <w:shd w:val="clear" w:color="auto" w:fill="FFFFFF"/>
        <w:spacing w:before="0" w:beforeAutospacing="0" w:after="0" w:afterAutospacing="0"/>
        <w:textAlignment w:val="baseline"/>
        <w:rPr>
          <w:b/>
        </w:rPr>
      </w:pPr>
    </w:p>
    <w:p w14:paraId="39E5D878" w14:textId="77777777" w:rsidR="001C0AC5" w:rsidRPr="00ED0CA9" w:rsidRDefault="001C0AC5" w:rsidP="001C0AC5">
      <w:pPr>
        <w:rPr>
          <w:rFonts w:ascii="Arial" w:hAnsi="Arial" w:cs="Arial"/>
          <w:b/>
        </w:rPr>
      </w:pPr>
      <w:r w:rsidRPr="00ED0CA9">
        <w:rPr>
          <w:rFonts w:ascii="Arial" w:hAnsi="Arial" w:cs="Arial"/>
          <w:b/>
        </w:rPr>
        <w:lastRenderedPageBreak/>
        <w:t>Submit your report with the following details: -</w:t>
      </w:r>
    </w:p>
    <w:p w14:paraId="41AE4797" w14:textId="77777777" w:rsidR="001C0AC5" w:rsidRPr="00ED0CA9" w:rsidRDefault="001C0AC5" w:rsidP="00DC4EE9">
      <w:pPr>
        <w:pStyle w:val="ListParagraph"/>
        <w:numPr>
          <w:ilvl w:val="0"/>
          <w:numId w:val="2"/>
        </w:numPr>
        <w:spacing w:after="160" w:line="256" w:lineRule="auto"/>
        <w:ind w:left="810"/>
        <w:jc w:val="both"/>
        <w:rPr>
          <w:rFonts w:ascii="Arial" w:hAnsi="Arial" w:cs="Arial"/>
          <w:sz w:val="20"/>
          <w:szCs w:val="20"/>
        </w:rPr>
      </w:pPr>
      <w:r w:rsidRPr="00ED0CA9">
        <w:rPr>
          <w:rFonts w:ascii="Arial" w:hAnsi="Arial" w:cs="Arial"/>
          <w:sz w:val="20"/>
          <w:szCs w:val="20"/>
        </w:rPr>
        <w:t>Introduction</w:t>
      </w:r>
    </w:p>
    <w:p w14:paraId="55FD3715" w14:textId="77777777" w:rsidR="00E81341" w:rsidRPr="00ED0CA9" w:rsidRDefault="00E81341" w:rsidP="00DC4EE9">
      <w:pPr>
        <w:pStyle w:val="ListParagraph"/>
        <w:numPr>
          <w:ilvl w:val="0"/>
          <w:numId w:val="2"/>
        </w:numPr>
        <w:spacing w:after="160" w:line="256" w:lineRule="auto"/>
        <w:ind w:left="810"/>
        <w:jc w:val="both"/>
        <w:rPr>
          <w:rFonts w:ascii="Arial" w:hAnsi="Arial" w:cs="Arial"/>
          <w:sz w:val="20"/>
          <w:szCs w:val="20"/>
        </w:rPr>
      </w:pPr>
      <w:r w:rsidRPr="00ED0CA9">
        <w:rPr>
          <w:rFonts w:ascii="Arial" w:hAnsi="Arial" w:cs="Arial"/>
          <w:sz w:val="20"/>
          <w:szCs w:val="20"/>
        </w:rPr>
        <w:t>Algorithm</w:t>
      </w:r>
      <w:r w:rsidR="00467121" w:rsidRPr="00ED0CA9">
        <w:rPr>
          <w:rFonts w:ascii="Arial" w:hAnsi="Arial" w:cs="Arial"/>
          <w:sz w:val="20"/>
          <w:szCs w:val="20"/>
        </w:rPr>
        <w:t xml:space="preserve"> (Pseudocode or Flowchart)</w:t>
      </w:r>
    </w:p>
    <w:p w14:paraId="6E37088D" w14:textId="77777777" w:rsidR="001C0AC5" w:rsidRPr="00ED0CA9" w:rsidRDefault="001C0AC5" w:rsidP="00DC4EE9">
      <w:pPr>
        <w:pStyle w:val="ListParagraph"/>
        <w:numPr>
          <w:ilvl w:val="0"/>
          <w:numId w:val="2"/>
        </w:numPr>
        <w:spacing w:after="160" w:line="256" w:lineRule="auto"/>
        <w:ind w:left="810"/>
        <w:jc w:val="both"/>
        <w:rPr>
          <w:rFonts w:ascii="Arial" w:hAnsi="Arial" w:cs="Arial"/>
          <w:sz w:val="20"/>
          <w:szCs w:val="20"/>
        </w:rPr>
      </w:pPr>
      <w:r w:rsidRPr="00ED0CA9">
        <w:rPr>
          <w:rFonts w:ascii="Arial" w:hAnsi="Arial" w:cs="Arial"/>
          <w:sz w:val="20"/>
          <w:szCs w:val="20"/>
        </w:rPr>
        <w:t>Details of the testing process</w:t>
      </w:r>
      <w:r w:rsidR="00E81341" w:rsidRPr="00ED0CA9">
        <w:rPr>
          <w:rFonts w:ascii="Arial" w:hAnsi="Arial" w:cs="Arial"/>
          <w:sz w:val="20"/>
          <w:szCs w:val="20"/>
        </w:rPr>
        <w:t xml:space="preserve"> (test cases and test data)</w:t>
      </w:r>
    </w:p>
    <w:p w14:paraId="505006F4" w14:textId="77777777" w:rsidR="00A9069C" w:rsidRPr="00ED0CA9" w:rsidRDefault="00A9069C" w:rsidP="00A9069C">
      <w:pPr>
        <w:pStyle w:val="ListParagraph"/>
        <w:numPr>
          <w:ilvl w:val="0"/>
          <w:numId w:val="2"/>
        </w:numPr>
        <w:spacing w:after="160" w:line="256" w:lineRule="auto"/>
        <w:ind w:left="810"/>
        <w:jc w:val="both"/>
        <w:rPr>
          <w:rFonts w:ascii="Arial" w:hAnsi="Arial" w:cs="Arial"/>
          <w:sz w:val="20"/>
          <w:szCs w:val="20"/>
        </w:rPr>
      </w:pPr>
      <w:r w:rsidRPr="00ED0CA9">
        <w:rPr>
          <w:rFonts w:ascii="Arial" w:hAnsi="Arial" w:cs="Arial"/>
          <w:sz w:val="20"/>
          <w:szCs w:val="20"/>
        </w:rPr>
        <w:t>Screen Output</w:t>
      </w:r>
    </w:p>
    <w:p w14:paraId="292790B0" w14:textId="77777777" w:rsidR="00467121" w:rsidRDefault="00467121" w:rsidP="00DC4EE9">
      <w:pPr>
        <w:pStyle w:val="ListParagraph"/>
        <w:numPr>
          <w:ilvl w:val="0"/>
          <w:numId w:val="2"/>
        </w:numPr>
        <w:spacing w:after="160" w:line="256" w:lineRule="auto"/>
        <w:ind w:left="810"/>
        <w:jc w:val="both"/>
        <w:rPr>
          <w:rFonts w:ascii="Arial" w:hAnsi="Arial" w:cs="Arial"/>
          <w:sz w:val="20"/>
          <w:szCs w:val="20"/>
        </w:rPr>
      </w:pPr>
      <w:r w:rsidRPr="00ED0CA9">
        <w:rPr>
          <w:rFonts w:ascii="Arial" w:hAnsi="Arial" w:cs="Arial"/>
          <w:sz w:val="20"/>
          <w:szCs w:val="20"/>
        </w:rPr>
        <w:t>Summary</w:t>
      </w:r>
    </w:p>
    <w:p w14:paraId="6DE685CE" w14:textId="77777777" w:rsidR="005B10A9" w:rsidRPr="005B10A9" w:rsidRDefault="005B10A9" w:rsidP="005B10A9">
      <w:pPr>
        <w:pStyle w:val="ListParagraph"/>
        <w:numPr>
          <w:ilvl w:val="0"/>
          <w:numId w:val="2"/>
        </w:numPr>
        <w:spacing w:after="160" w:line="256" w:lineRule="auto"/>
        <w:ind w:left="810"/>
        <w:jc w:val="both"/>
        <w:rPr>
          <w:rFonts w:ascii="Arial" w:hAnsi="Arial" w:cs="Arial"/>
          <w:sz w:val="20"/>
          <w:szCs w:val="20"/>
        </w:rPr>
      </w:pPr>
      <w:r>
        <w:rPr>
          <w:rFonts w:ascii="Arial" w:hAnsi="Arial" w:cs="Arial"/>
          <w:sz w:val="20"/>
          <w:szCs w:val="20"/>
        </w:rPr>
        <w:t>Attached the Rubrics (Group and Individual)</w:t>
      </w:r>
    </w:p>
    <w:p w14:paraId="3FA80FD2" w14:textId="77777777" w:rsidR="001C0AC5" w:rsidRPr="00ED0CA9" w:rsidRDefault="001C0AC5" w:rsidP="00DC4EE9">
      <w:pPr>
        <w:pStyle w:val="ListParagraph"/>
        <w:numPr>
          <w:ilvl w:val="0"/>
          <w:numId w:val="2"/>
        </w:numPr>
        <w:spacing w:after="160" w:line="256" w:lineRule="auto"/>
        <w:ind w:left="810"/>
        <w:jc w:val="both"/>
        <w:rPr>
          <w:rFonts w:ascii="Arial" w:hAnsi="Arial" w:cs="Arial"/>
          <w:sz w:val="20"/>
          <w:szCs w:val="20"/>
        </w:rPr>
      </w:pPr>
      <w:r w:rsidRPr="00ED0CA9">
        <w:rPr>
          <w:rFonts w:ascii="Arial" w:hAnsi="Arial" w:cs="Arial"/>
          <w:sz w:val="20"/>
          <w:szCs w:val="20"/>
        </w:rPr>
        <w:t>Include the source code as appendix</w:t>
      </w:r>
      <w:r w:rsidR="00B4679F" w:rsidRPr="00ED0CA9">
        <w:rPr>
          <w:rFonts w:ascii="Arial" w:hAnsi="Arial" w:cs="Arial"/>
          <w:sz w:val="20"/>
          <w:szCs w:val="20"/>
        </w:rPr>
        <w:t xml:space="preserve"> and upload in the BB</w:t>
      </w:r>
      <w:r w:rsidRPr="00ED0CA9">
        <w:rPr>
          <w:rFonts w:ascii="Arial" w:hAnsi="Arial" w:cs="Arial"/>
          <w:sz w:val="20"/>
          <w:szCs w:val="20"/>
        </w:rPr>
        <w:t xml:space="preserve">. </w:t>
      </w:r>
    </w:p>
    <w:p w14:paraId="2D73B8FE" w14:textId="77777777" w:rsidR="00E81341" w:rsidRPr="00ED0CA9" w:rsidRDefault="00467121" w:rsidP="00E81341">
      <w:pPr>
        <w:ind w:left="90"/>
        <w:rPr>
          <w:rFonts w:ascii="Arial" w:hAnsi="Arial" w:cs="Arial"/>
          <w:szCs w:val="24"/>
        </w:rPr>
      </w:pPr>
      <w:r w:rsidRPr="00ED0CA9">
        <w:rPr>
          <w:rFonts w:ascii="Arial" w:hAnsi="Arial" w:cs="Arial"/>
          <w:szCs w:val="24"/>
        </w:rPr>
        <w:t>Each group</w:t>
      </w:r>
      <w:r w:rsidR="00E81341" w:rsidRPr="00ED0CA9">
        <w:rPr>
          <w:rFonts w:ascii="Arial" w:hAnsi="Arial" w:cs="Arial"/>
          <w:szCs w:val="24"/>
        </w:rPr>
        <w:t xml:space="preserve"> are requ</w:t>
      </w:r>
      <w:r w:rsidRPr="00ED0CA9">
        <w:rPr>
          <w:rFonts w:ascii="Arial" w:hAnsi="Arial" w:cs="Arial"/>
          <w:szCs w:val="24"/>
        </w:rPr>
        <w:t>ired to do 20 minutes</w:t>
      </w:r>
      <w:r w:rsidR="00E81341" w:rsidRPr="00ED0CA9">
        <w:rPr>
          <w:rFonts w:ascii="Arial" w:hAnsi="Arial" w:cs="Arial"/>
          <w:szCs w:val="24"/>
        </w:rPr>
        <w:t xml:space="preserve"> presentation</w:t>
      </w:r>
      <w:r w:rsidRPr="00ED0CA9">
        <w:rPr>
          <w:rFonts w:ascii="Arial" w:hAnsi="Arial" w:cs="Arial"/>
          <w:szCs w:val="24"/>
        </w:rPr>
        <w:t xml:space="preserve"> with the PowerPoint and demo the developed game.</w:t>
      </w:r>
    </w:p>
    <w:p w14:paraId="4B8CA99C" w14:textId="77777777" w:rsidR="001C0E25" w:rsidRPr="00CB6006" w:rsidRDefault="001C0E25" w:rsidP="00766CE2">
      <w:pPr>
        <w:pStyle w:val="ListParagraph"/>
        <w:spacing w:after="160" w:line="254" w:lineRule="auto"/>
        <w:ind w:left="0"/>
        <w:jc w:val="both"/>
        <w:rPr>
          <w:b/>
        </w:rPr>
      </w:pPr>
    </w:p>
    <w:p w14:paraId="6E53AE7E" w14:textId="77777777" w:rsidR="0040567F" w:rsidRPr="00CB6006" w:rsidRDefault="0040567F" w:rsidP="00766CE2">
      <w:pPr>
        <w:pStyle w:val="ListParagraph"/>
        <w:spacing w:after="160" w:line="254" w:lineRule="auto"/>
        <w:ind w:left="0"/>
        <w:jc w:val="both"/>
        <w:rPr>
          <w:bCs/>
        </w:rPr>
      </w:pPr>
    </w:p>
    <w:tbl>
      <w:tblPr>
        <w:tblpPr w:leftFromText="180" w:rightFromText="180" w:vertAnchor="text" w:horzAnchor="margin" w:tblpXSpec="center" w:tblpY="165"/>
        <w:tblW w:w="9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4"/>
      </w:tblGrid>
      <w:tr w:rsidR="009622B9" w:rsidRPr="00CB6006" w14:paraId="030B1975" w14:textId="77777777" w:rsidTr="0071566F">
        <w:trPr>
          <w:trHeight w:val="710"/>
        </w:trPr>
        <w:tc>
          <w:tcPr>
            <w:tcW w:w="9354" w:type="dxa"/>
            <w:shd w:val="pct20" w:color="auto" w:fill="auto"/>
          </w:tcPr>
          <w:p w14:paraId="1B5A1C66" w14:textId="77777777" w:rsidR="009622B9" w:rsidRPr="00CB6006" w:rsidRDefault="009622B9" w:rsidP="0071566F">
            <w:pPr>
              <w:pStyle w:val="Header"/>
              <w:tabs>
                <w:tab w:val="clear" w:pos="4320"/>
                <w:tab w:val="clear" w:pos="8640"/>
              </w:tabs>
              <w:rPr>
                <w:b/>
                <w:bCs/>
                <w:sz w:val="24"/>
                <w:szCs w:val="24"/>
              </w:rPr>
            </w:pPr>
          </w:p>
          <w:p w14:paraId="6B003C02" w14:textId="77777777" w:rsidR="009622B9" w:rsidRPr="0052502A" w:rsidRDefault="009622B9" w:rsidP="0071566F">
            <w:pPr>
              <w:pStyle w:val="Header"/>
              <w:tabs>
                <w:tab w:val="clear" w:pos="4320"/>
                <w:tab w:val="clear" w:pos="8640"/>
              </w:tabs>
              <w:rPr>
                <w:rFonts w:ascii="Arial" w:hAnsi="Arial" w:cs="Arial"/>
                <w:b/>
                <w:bCs/>
                <w:sz w:val="24"/>
                <w:szCs w:val="24"/>
              </w:rPr>
            </w:pPr>
            <w:r w:rsidRPr="0052502A">
              <w:rPr>
                <w:rFonts w:ascii="Arial" w:hAnsi="Arial" w:cs="Arial"/>
                <w:b/>
                <w:bCs/>
                <w:sz w:val="24"/>
                <w:szCs w:val="24"/>
              </w:rPr>
              <w:t>End of  Coursework #1</w:t>
            </w:r>
          </w:p>
        </w:tc>
      </w:tr>
    </w:tbl>
    <w:p w14:paraId="5BDC5360" w14:textId="77777777" w:rsidR="00805D38" w:rsidRPr="00CB6006" w:rsidRDefault="00805D38">
      <w:pPr>
        <w:rPr>
          <w:sz w:val="24"/>
          <w:szCs w:val="24"/>
        </w:rPr>
      </w:pPr>
    </w:p>
    <w:p w14:paraId="2B9A92C8" w14:textId="77777777" w:rsidR="00C2552F" w:rsidRDefault="00C2552F" w:rsidP="00AE19C0">
      <w:pPr>
        <w:pStyle w:val="Title"/>
        <w:jc w:val="left"/>
        <w:rPr>
          <w:b w:val="0"/>
          <w:sz w:val="24"/>
          <w:szCs w:val="24"/>
        </w:rPr>
      </w:pPr>
    </w:p>
    <w:p w14:paraId="0A10363D" w14:textId="77777777" w:rsidR="00C2552F" w:rsidRPr="00C2552F" w:rsidRDefault="00C2552F" w:rsidP="00C2552F">
      <w:pPr>
        <w:pStyle w:val="Heading1"/>
        <w:jc w:val="both"/>
        <w:rPr>
          <w:rFonts w:ascii="Times New Roman" w:hAnsi="Times New Roman" w:cs="Times New Roman"/>
          <w:sz w:val="24"/>
          <w:szCs w:val="24"/>
        </w:rPr>
      </w:pPr>
      <w:r>
        <w:rPr>
          <w:rFonts w:ascii="Times New Roman" w:hAnsi="Times New Roman" w:cs="Times New Roman"/>
          <w:sz w:val="24"/>
          <w:szCs w:val="24"/>
        </w:rPr>
        <w:br w:type="page"/>
      </w:r>
    </w:p>
    <w:p w14:paraId="3C68BE28" w14:textId="314F67C2" w:rsidR="00F31BB3" w:rsidRPr="00F31BB3" w:rsidRDefault="00C2552F">
      <w:pPr>
        <w:pStyle w:val="TOCHeading"/>
        <w:rPr>
          <w:rFonts w:ascii="Times New Roman" w:hAnsi="Times New Roman"/>
          <w:b/>
          <w:bCs/>
          <w:color w:val="auto"/>
          <w:sz w:val="24"/>
          <w:szCs w:val="24"/>
        </w:rPr>
      </w:pPr>
      <w:r w:rsidRPr="00236163">
        <w:rPr>
          <w:rFonts w:ascii="Times New Roman" w:hAnsi="Times New Roman"/>
          <w:b/>
          <w:bCs/>
          <w:color w:val="auto"/>
          <w:sz w:val="24"/>
          <w:szCs w:val="24"/>
        </w:rPr>
        <w:t>Table of Contents</w:t>
      </w:r>
    </w:p>
    <w:p w14:paraId="36908C0E" w14:textId="4E3920ED" w:rsidR="00F31BB3" w:rsidRPr="00F31BB3" w:rsidRDefault="00F31BB3">
      <w:pPr>
        <w:pStyle w:val="TOC1"/>
        <w:tabs>
          <w:tab w:val="right" w:leader="dot" w:pos="9350"/>
        </w:tabs>
        <w:rPr>
          <w:rFonts w:ascii="Calibri" w:eastAsia="DengXian" w:hAnsi="Calibri" w:cs="Arial"/>
          <w:noProof/>
          <w:sz w:val="24"/>
          <w:szCs w:val="24"/>
          <w:lang w:val="en-MY" w:eastAsia="zh-CN"/>
        </w:rPr>
      </w:pPr>
      <w:r w:rsidRPr="00F31BB3">
        <w:rPr>
          <w:sz w:val="24"/>
          <w:szCs w:val="24"/>
        </w:rPr>
        <w:fldChar w:fldCharType="begin"/>
      </w:r>
      <w:r w:rsidRPr="00F31BB3">
        <w:rPr>
          <w:sz w:val="24"/>
          <w:szCs w:val="24"/>
        </w:rPr>
        <w:instrText xml:space="preserve"> TOC \o "1-3" \h \z \u </w:instrText>
      </w:r>
      <w:r w:rsidRPr="00F31BB3">
        <w:rPr>
          <w:sz w:val="24"/>
          <w:szCs w:val="24"/>
        </w:rPr>
        <w:fldChar w:fldCharType="separate"/>
      </w:r>
      <w:hyperlink w:anchor="_Toc34691248" w:history="1">
        <w:r w:rsidRPr="00F31BB3">
          <w:rPr>
            <w:rStyle w:val="Hyperlink"/>
            <w:noProof/>
            <w:sz w:val="24"/>
            <w:szCs w:val="24"/>
          </w:rPr>
          <w:t>Introduction</w:t>
        </w:r>
        <w:r w:rsidRPr="00F31BB3">
          <w:rPr>
            <w:noProof/>
            <w:webHidden/>
            <w:sz w:val="24"/>
            <w:szCs w:val="24"/>
          </w:rPr>
          <w:tab/>
        </w:r>
        <w:r w:rsidRPr="00F31BB3">
          <w:rPr>
            <w:noProof/>
            <w:webHidden/>
            <w:sz w:val="24"/>
            <w:szCs w:val="24"/>
          </w:rPr>
          <w:fldChar w:fldCharType="begin"/>
        </w:r>
        <w:r w:rsidRPr="00F31BB3">
          <w:rPr>
            <w:noProof/>
            <w:webHidden/>
            <w:sz w:val="24"/>
            <w:szCs w:val="24"/>
          </w:rPr>
          <w:instrText xml:space="preserve"> PAGEREF _Toc34691248 \h </w:instrText>
        </w:r>
        <w:r w:rsidRPr="00F31BB3">
          <w:rPr>
            <w:noProof/>
            <w:webHidden/>
            <w:sz w:val="24"/>
            <w:szCs w:val="24"/>
          </w:rPr>
        </w:r>
        <w:r w:rsidRPr="00F31BB3">
          <w:rPr>
            <w:noProof/>
            <w:webHidden/>
            <w:sz w:val="24"/>
            <w:szCs w:val="24"/>
          </w:rPr>
          <w:fldChar w:fldCharType="separate"/>
        </w:r>
        <w:r w:rsidRPr="00F31BB3">
          <w:rPr>
            <w:noProof/>
            <w:webHidden/>
            <w:sz w:val="24"/>
            <w:szCs w:val="24"/>
          </w:rPr>
          <w:t>5</w:t>
        </w:r>
        <w:r w:rsidRPr="00F31BB3">
          <w:rPr>
            <w:noProof/>
            <w:webHidden/>
            <w:sz w:val="24"/>
            <w:szCs w:val="24"/>
          </w:rPr>
          <w:fldChar w:fldCharType="end"/>
        </w:r>
      </w:hyperlink>
    </w:p>
    <w:p w14:paraId="6259CF26" w14:textId="452B15C1" w:rsidR="00F31BB3" w:rsidRPr="00F31BB3" w:rsidRDefault="00667F31">
      <w:pPr>
        <w:pStyle w:val="TOC1"/>
        <w:tabs>
          <w:tab w:val="right" w:leader="dot" w:pos="9350"/>
        </w:tabs>
        <w:rPr>
          <w:rFonts w:ascii="Calibri" w:eastAsia="DengXian" w:hAnsi="Calibri" w:cs="Arial"/>
          <w:noProof/>
          <w:sz w:val="24"/>
          <w:szCs w:val="24"/>
          <w:lang w:val="en-MY" w:eastAsia="zh-CN"/>
        </w:rPr>
      </w:pPr>
      <w:hyperlink w:anchor="_Toc34691249" w:history="1">
        <w:r w:rsidR="00F31BB3" w:rsidRPr="00F31BB3">
          <w:rPr>
            <w:rStyle w:val="Hyperlink"/>
            <w:noProof/>
            <w:sz w:val="24"/>
            <w:szCs w:val="24"/>
          </w:rPr>
          <w:t>Algorithm</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49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6</w:t>
        </w:r>
        <w:r w:rsidR="00F31BB3" w:rsidRPr="00F31BB3">
          <w:rPr>
            <w:noProof/>
            <w:webHidden/>
            <w:sz w:val="24"/>
            <w:szCs w:val="24"/>
          </w:rPr>
          <w:fldChar w:fldCharType="end"/>
        </w:r>
      </w:hyperlink>
    </w:p>
    <w:p w14:paraId="2A6CCB62" w14:textId="7DAAA73D"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50" w:history="1">
        <w:r w:rsidR="00F31BB3" w:rsidRPr="00F31BB3">
          <w:rPr>
            <w:rStyle w:val="Hyperlink"/>
            <w:noProof/>
            <w:sz w:val="24"/>
            <w:szCs w:val="24"/>
            <w:lang w:val="en-SG"/>
          </w:rPr>
          <w:t>main()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50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6</w:t>
        </w:r>
        <w:r w:rsidR="00F31BB3" w:rsidRPr="00F31BB3">
          <w:rPr>
            <w:noProof/>
            <w:webHidden/>
            <w:sz w:val="24"/>
            <w:szCs w:val="24"/>
          </w:rPr>
          <w:fldChar w:fldCharType="end"/>
        </w:r>
      </w:hyperlink>
    </w:p>
    <w:p w14:paraId="2AC33BA1" w14:textId="7ACAAD92"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51" w:history="1">
        <w:r w:rsidR="00F31BB3" w:rsidRPr="00F31BB3">
          <w:rPr>
            <w:rStyle w:val="Hyperlink"/>
            <w:noProof/>
            <w:sz w:val="24"/>
            <w:szCs w:val="24"/>
            <w:lang w:val="en-SG"/>
          </w:rPr>
          <w:t>menu()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51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6</w:t>
        </w:r>
        <w:r w:rsidR="00F31BB3" w:rsidRPr="00F31BB3">
          <w:rPr>
            <w:noProof/>
            <w:webHidden/>
            <w:sz w:val="24"/>
            <w:szCs w:val="24"/>
          </w:rPr>
          <w:fldChar w:fldCharType="end"/>
        </w:r>
      </w:hyperlink>
    </w:p>
    <w:p w14:paraId="1ED35ED7" w14:textId="302C1AE8"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52" w:history="1">
        <w:r w:rsidR="00F31BB3" w:rsidRPr="00F31BB3">
          <w:rPr>
            <w:rStyle w:val="Hyperlink"/>
            <w:noProof/>
            <w:sz w:val="24"/>
            <w:szCs w:val="24"/>
            <w:lang w:val="en-SG"/>
          </w:rPr>
          <w:t>enterName()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52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6</w:t>
        </w:r>
        <w:r w:rsidR="00F31BB3" w:rsidRPr="00F31BB3">
          <w:rPr>
            <w:noProof/>
            <w:webHidden/>
            <w:sz w:val="24"/>
            <w:szCs w:val="24"/>
          </w:rPr>
          <w:fldChar w:fldCharType="end"/>
        </w:r>
      </w:hyperlink>
    </w:p>
    <w:p w14:paraId="2DEA1F4B" w14:textId="62AFC462"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53" w:history="1">
        <w:r w:rsidR="00F31BB3" w:rsidRPr="00F31BB3">
          <w:rPr>
            <w:rStyle w:val="Hyperlink"/>
            <w:rFonts w:eastAsia="Calibri"/>
            <w:noProof/>
            <w:sz w:val="24"/>
            <w:szCs w:val="24"/>
            <w:lang w:val="en-SG"/>
          </w:rPr>
          <w:t>drawHangman</w:t>
        </w:r>
        <w:r w:rsidR="00F31BB3" w:rsidRPr="00F31BB3">
          <w:rPr>
            <w:rStyle w:val="Hyperlink"/>
            <w:noProof/>
            <w:sz w:val="24"/>
            <w:szCs w:val="24"/>
            <w:lang w:val="en-SG"/>
          </w:rPr>
          <w:t>()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53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7</w:t>
        </w:r>
        <w:r w:rsidR="00F31BB3" w:rsidRPr="00F31BB3">
          <w:rPr>
            <w:noProof/>
            <w:webHidden/>
            <w:sz w:val="24"/>
            <w:szCs w:val="24"/>
          </w:rPr>
          <w:fldChar w:fldCharType="end"/>
        </w:r>
      </w:hyperlink>
    </w:p>
    <w:p w14:paraId="09BF5B23" w14:textId="66676CB0"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54" w:history="1">
        <w:r w:rsidR="00F31BB3" w:rsidRPr="00F31BB3">
          <w:rPr>
            <w:rStyle w:val="Hyperlink"/>
            <w:noProof/>
            <w:sz w:val="24"/>
            <w:szCs w:val="24"/>
            <w:lang w:val="en-SG"/>
          </w:rPr>
          <w:t>printWordAndResult()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54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7</w:t>
        </w:r>
        <w:r w:rsidR="00F31BB3" w:rsidRPr="00F31BB3">
          <w:rPr>
            <w:noProof/>
            <w:webHidden/>
            <w:sz w:val="24"/>
            <w:szCs w:val="24"/>
          </w:rPr>
          <w:fldChar w:fldCharType="end"/>
        </w:r>
      </w:hyperlink>
    </w:p>
    <w:p w14:paraId="0D180DDB" w14:textId="09DD578B"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55" w:history="1">
        <w:r w:rsidR="00F31BB3" w:rsidRPr="00F31BB3">
          <w:rPr>
            <w:rStyle w:val="Hyperlink"/>
            <w:rFonts w:eastAsia="Calibri"/>
            <w:noProof/>
            <w:sz w:val="24"/>
            <w:szCs w:val="24"/>
            <w:lang w:val="en-SG"/>
          </w:rPr>
          <w:t>checkWord</w:t>
        </w:r>
        <w:r w:rsidR="00F31BB3" w:rsidRPr="00F31BB3">
          <w:rPr>
            <w:rStyle w:val="Hyperlink"/>
            <w:noProof/>
            <w:sz w:val="24"/>
            <w:szCs w:val="24"/>
            <w:lang w:val="en-SG"/>
          </w:rPr>
          <w:t>()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55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7</w:t>
        </w:r>
        <w:r w:rsidR="00F31BB3" w:rsidRPr="00F31BB3">
          <w:rPr>
            <w:noProof/>
            <w:webHidden/>
            <w:sz w:val="24"/>
            <w:szCs w:val="24"/>
          </w:rPr>
          <w:fldChar w:fldCharType="end"/>
        </w:r>
      </w:hyperlink>
    </w:p>
    <w:p w14:paraId="6ED8509D" w14:textId="766B1BEC"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56" w:history="1">
        <w:r w:rsidR="00F31BB3" w:rsidRPr="00F31BB3">
          <w:rPr>
            <w:rStyle w:val="Hyperlink"/>
            <w:noProof/>
            <w:sz w:val="24"/>
            <w:szCs w:val="24"/>
            <w:lang w:val="en-SG"/>
          </w:rPr>
          <w:t>printMessage()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56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8</w:t>
        </w:r>
        <w:r w:rsidR="00F31BB3" w:rsidRPr="00F31BB3">
          <w:rPr>
            <w:noProof/>
            <w:webHidden/>
            <w:sz w:val="24"/>
            <w:szCs w:val="24"/>
          </w:rPr>
          <w:fldChar w:fldCharType="end"/>
        </w:r>
      </w:hyperlink>
    </w:p>
    <w:p w14:paraId="7B9990DE" w14:textId="18A78A12"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57" w:history="1">
        <w:r w:rsidR="00F31BB3" w:rsidRPr="00F31BB3">
          <w:rPr>
            <w:rStyle w:val="Hyperlink"/>
            <w:noProof/>
            <w:sz w:val="24"/>
            <w:szCs w:val="24"/>
            <w:lang w:val="en-SG"/>
          </w:rPr>
          <w:t>startGame()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57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8</w:t>
        </w:r>
        <w:r w:rsidR="00F31BB3" w:rsidRPr="00F31BB3">
          <w:rPr>
            <w:noProof/>
            <w:webHidden/>
            <w:sz w:val="24"/>
            <w:szCs w:val="24"/>
          </w:rPr>
          <w:fldChar w:fldCharType="end"/>
        </w:r>
      </w:hyperlink>
    </w:p>
    <w:p w14:paraId="4D577BF9" w14:textId="43575F7A"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58" w:history="1">
        <w:r w:rsidR="00F31BB3" w:rsidRPr="00F31BB3">
          <w:rPr>
            <w:rStyle w:val="Hyperlink"/>
            <w:noProof/>
            <w:sz w:val="24"/>
            <w:szCs w:val="24"/>
            <w:lang w:val="en-SG"/>
          </w:rPr>
          <w:t>validateInput ()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58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0</w:t>
        </w:r>
        <w:r w:rsidR="00F31BB3" w:rsidRPr="00F31BB3">
          <w:rPr>
            <w:noProof/>
            <w:webHidden/>
            <w:sz w:val="24"/>
            <w:szCs w:val="24"/>
          </w:rPr>
          <w:fldChar w:fldCharType="end"/>
        </w:r>
      </w:hyperlink>
    </w:p>
    <w:p w14:paraId="303BEBE1" w14:textId="3D8B4F2B"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59" w:history="1">
        <w:r w:rsidR="00F31BB3" w:rsidRPr="00F31BB3">
          <w:rPr>
            <w:rStyle w:val="Hyperlink"/>
            <w:noProof/>
            <w:sz w:val="24"/>
            <w:szCs w:val="24"/>
            <w:lang w:val="en-SG"/>
          </w:rPr>
          <w:t>printLife()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59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0</w:t>
        </w:r>
        <w:r w:rsidR="00F31BB3" w:rsidRPr="00F31BB3">
          <w:rPr>
            <w:noProof/>
            <w:webHidden/>
            <w:sz w:val="24"/>
            <w:szCs w:val="24"/>
          </w:rPr>
          <w:fldChar w:fldCharType="end"/>
        </w:r>
      </w:hyperlink>
    </w:p>
    <w:p w14:paraId="05D4EA36" w14:textId="5A3F69A1"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60" w:history="1">
        <w:r w:rsidR="00F31BB3" w:rsidRPr="00F31BB3">
          <w:rPr>
            <w:rStyle w:val="Hyperlink"/>
            <w:noProof/>
            <w:sz w:val="24"/>
            <w:szCs w:val="24"/>
            <w:lang w:val="en-SG"/>
          </w:rPr>
          <w:t>quitGame()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60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0</w:t>
        </w:r>
        <w:r w:rsidR="00F31BB3" w:rsidRPr="00F31BB3">
          <w:rPr>
            <w:noProof/>
            <w:webHidden/>
            <w:sz w:val="24"/>
            <w:szCs w:val="24"/>
          </w:rPr>
          <w:fldChar w:fldCharType="end"/>
        </w:r>
      </w:hyperlink>
    </w:p>
    <w:p w14:paraId="5429DA6E" w14:textId="08B2D3B1"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61" w:history="1">
        <w:r w:rsidR="00F31BB3" w:rsidRPr="00F31BB3">
          <w:rPr>
            <w:rStyle w:val="Hyperlink"/>
            <w:noProof/>
            <w:sz w:val="24"/>
            <w:szCs w:val="24"/>
            <w:lang w:val="en-SG"/>
          </w:rPr>
          <w:t>loadRandomWord()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61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0</w:t>
        </w:r>
        <w:r w:rsidR="00F31BB3" w:rsidRPr="00F31BB3">
          <w:rPr>
            <w:noProof/>
            <w:webHidden/>
            <w:sz w:val="24"/>
            <w:szCs w:val="24"/>
          </w:rPr>
          <w:fldChar w:fldCharType="end"/>
        </w:r>
      </w:hyperlink>
    </w:p>
    <w:p w14:paraId="64AD8C5E" w14:textId="277C8119"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62" w:history="1">
        <w:r w:rsidR="00F31BB3" w:rsidRPr="00F31BB3">
          <w:rPr>
            <w:rStyle w:val="Hyperlink"/>
            <w:noProof/>
            <w:sz w:val="24"/>
            <w:szCs w:val="24"/>
            <w:lang w:val="en-SG"/>
          </w:rPr>
          <w:t>printAvailableLetters()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62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0</w:t>
        </w:r>
        <w:r w:rsidR="00F31BB3" w:rsidRPr="00F31BB3">
          <w:rPr>
            <w:noProof/>
            <w:webHidden/>
            <w:sz w:val="24"/>
            <w:szCs w:val="24"/>
          </w:rPr>
          <w:fldChar w:fldCharType="end"/>
        </w:r>
      </w:hyperlink>
    </w:p>
    <w:p w14:paraId="70EEED41" w14:textId="5E0D7AA1"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63" w:history="1">
        <w:r w:rsidR="00F31BB3" w:rsidRPr="00F31BB3">
          <w:rPr>
            <w:rStyle w:val="Hyperlink"/>
            <w:noProof/>
            <w:sz w:val="24"/>
            <w:szCs w:val="24"/>
            <w:lang w:val="en-SG"/>
          </w:rPr>
          <w:t>triesLeft()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63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1</w:t>
        </w:r>
        <w:r w:rsidR="00F31BB3" w:rsidRPr="00F31BB3">
          <w:rPr>
            <w:noProof/>
            <w:webHidden/>
            <w:sz w:val="24"/>
            <w:szCs w:val="24"/>
          </w:rPr>
          <w:fldChar w:fldCharType="end"/>
        </w:r>
      </w:hyperlink>
    </w:p>
    <w:p w14:paraId="1910C12A" w14:textId="47F89F98"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64" w:history="1">
        <w:r w:rsidR="00F31BB3" w:rsidRPr="00F31BB3">
          <w:rPr>
            <w:rStyle w:val="Hyperlink"/>
            <w:noProof/>
            <w:sz w:val="24"/>
            <w:szCs w:val="24"/>
            <w:lang w:val="en-SG"/>
          </w:rPr>
          <w:t>printLetters()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64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1</w:t>
        </w:r>
        <w:r w:rsidR="00F31BB3" w:rsidRPr="00F31BB3">
          <w:rPr>
            <w:noProof/>
            <w:webHidden/>
            <w:sz w:val="24"/>
            <w:szCs w:val="24"/>
          </w:rPr>
          <w:fldChar w:fldCharType="end"/>
        </w:r>
      </w:hyperlink>
    </w:p>
    <w:p w14:paraId="32CF2720" w14:textId="2A7DBEE9"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65" w:history="1">
        <w:r w:rsidR="00F31BB3" w:rsidRPr="00F31BB3">
          <w:rPr>
            <w:rStyle w:val="Hyperlink"/>
            <w:noProof/>
            <w:sz w:val="24"/>
            <w:szCs w:val="24"/>
            <w:lang w:val="en-SG" w:eastAsia="zh-CN"/>
          </w:rPr>
          <w:t>struct leader</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65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1</w:t>
        </w:r>
        <w:r w:rsidR="00F31BB3" w:rsidRPr="00F31BB3">
          <w:rPr>
            <w:noProof/>
            <w:webHidden/>
            <w:sz w:val="24"/>
            <w:szCs w:val="24"/>
          </w:rPr>
          <w:fldChar w:fldCharType="end"/>
        </w:r>
      </w:hyperlink>
    </w:p>
    <w:p w14:paraId="501CB94F" w14:textId="581EB44D"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66" w:history="1">
        <w:r w:rsidR="00F31BB3" w:rsidRPr="00F31BB3">
          <w:rPr>
            <w:rStyle w:val="Hyperlink"/>
            <w:noProof/>
            <w:sz w:val="24"/>
            <w:szCs w:val="24"/>
          </w:rPr>
          <w:t>class hash</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66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1</w:t>
        </w:r>
        <w:r w:rsidR="00F31BB3" w:rsidRPr="00F31BB3">
          <w:rPr>
            <w:noProof/>
            <w:webHidden/>
            <w:sz w:val="24"/>
            <w:szCs w:val="24"/>
          </w:rPr>
          <w:fldChar w:fldCharType="end"/>
        </w:r>
      </w:hyperlink>
    </w:p>
    <w:p w14:paraId="78FDFEDC" w14:textId="2FFAC5C7"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67" w:history="1">
        <w:r w:rsidR="00F31BB3" w:rsidRPr="00F31BB3">
          <w:rPr>
            <w:rStyle w:val="Hyperlink"/>
            <w:noProof/>
            <w:sz w:val="24"/>
            <w:szCs w:val="24"/>
          </w:rPr>
          <w:t>Hash()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67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2</w:t>
        </w:r>
        <w:r w:rsidR="00F31BB3" w:rsidRPr="00F31BB3">
          <w:rPr>
            <w:noProof/>
            <w:webHidden/>
            <w:sz w:val="24"/>
            <w:szCs w:val="24"/>
          </w:rPr>
          <w:fldChar w:fldCharType="end"/>
        </w:r>
      </w:hyperlink>
    </w:p>
    <w:p w14:paraId="43274518" w14:textId="77D7B45A"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68" w:history="1">
        <w:r w:rsidR="00F31BB3" w:rsidRPr="00F31BB3">
          <w:rPr>
            <w:rStyle w:val="Hyperlink"/>
            <w:noProof/>
            <w:sz w:val="24"/>
            <w:szCs w:val="24"/>
          </w:rPr>
          <w:t>PrintTable() function</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68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2</w:t>
        </w:r>
        <w:r w:rsidR="00F31BB3" w:rsidRPr="00F31BB3">
          <w:rPr>
            <w:noProof/>
            <w:webHidden/>
            <w:sz w:val="24"/>
            <w:szCs w:val="24"/>
          </w:rPr>
          <w:fldChar w:fldCharType="end"/>
        </w:r>
      </w:hyperlink>
    </w:p>
    <w:p w14:paraId="54927745" w14:textId="4E66985F"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69" w:history="1">
        <w:r w:rsidR="00F31BB3" w:rsidRPr="00F31BB3">
          <w:rPr>
            <w:rStyle w:val="Hyperlink"/>
            <w:noProof/>
            <w:sz w:val="24"/>
            <w:szCs w:val="24"/>
            <w:lang w:val="en-MY"/>
          </w:rPr>
          <w:t>Unit Test</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69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3</w:t>
        </w:r>
        <w:r w:rsidR="00F31BB3" w:rsidRPr="00F31BB3">
          <w:rPr>
            <w:noProof/>
            <w:webHidden/>
            <w:sz w:val="24"/>
            <w:szCs w:val="24"/>
          </w:rPr>
          <w:fldChar w:fldCharType="end"/>
        </w:r>
      </w:hyperlink>
    </w:p>
    <w:p w14:paraId="11F66BD5" w14:textId="381B1FB0" w:rsidR="00F31BB3" w:rsidRPr="00F31BB3" w:rsidRDefault="00667F31">
      <w:pPr>
        <w:pStyle w:val="TOC2"/>
        <w:tabs>
          <w:tab w:val="right" w:leader="dot" w:pos="9350"/>
        </w:tabs>
        <w:rPr>
          <w:rFonts w:ascii="Calibri" w:eastAsia="DengXian" w:hAnsi="Calibri" w:cs="Arial"/>
          <w:noProof/>
          <w:sz w:val="24"/>
          <w:szCs w:val="24"/>
          <w:lang w:val="en-MY" w:eastAsia="zh-CN"/>
        </w:rPr>
      </w:pPr>
      <w:hyperlink w:anchor="_Toc34691270" w:history="1">
        <w:r w:rsidR="00F31BB3" w:rsidRPr="00F31BB3">
          <w:rPr>
            <w:rStyle w:val="Hyperlink"/>
            <w:noProof/>
            <w:sz w:val="24"/>
            <w:szCs w:val="24"/>
            <w:lang w:val="en-MY"/>
          </w:rPr>
          <w:t>Integration Test</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70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5</w:t>
        </w:r>
        <w:r w:rsidR="00F31BB3" w:rsidRPr="00F31BB3">
          <w:rPr>
            <w:noProof/>
            <w:webHidden/>
            <w:sz w:val="24"/>
            <w:szCs w:val="24"/>
          </w:rPr>
          <w:fldChar w:fldCharType="end"/>
        </w:r>
      </w:hyperlink>
    </w:p>
    <w:p w14:paraId="35939515" w14:textId="4A461C99" w:rsidR="00F31BB3" w:rsidRPr="00F31BB3" w:rsidRDefault="00667F31">
      <w:pPr>
        <w:pStyle w:val="TOC1"/>
        <w:tabs>
          <w:tab w:val="right" w:leader="dot" w:pos="9350"/>
        </w:tabs>
        <w:rPr>
          <w:rFonts w:ascii="Calibri" w:eastAsia="DengXian" w:hAnsi="Calibri" w:cs="Arial"/>
          <w:noProof/>
          <w:sz w:val="24"/>
          <w:szCs w:val="24"/>
          <w:lang w:val="en-MY" w:eastAsia="zh-CN"/>
        </w:rPr>
      </w:pPr>
      <w:hyperlink w:anchor="_Toc34691271" w:history="1">
        <w:r w:rsidR="00F31BB3" w:rsidRPr="00F31BB3">
          <w:rPr>
            <w:rStyle w:val="Hyperlink"/>
            <w:noProof/>
            <w:sz w:val="24"/>
            <w:szCs w:val="24"/>
          </w:rPr>
          <w:t>Screen Output</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71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6</w:t>
        </w:r>
        <w:r w:rsidR="00F31BB3" w:rsidRPr="00F31BB3">
          <w:rPr>
            <w:noProof/>
            <w:webHidden/>
            <w:sz w:val="24"/>
            <w:szCs w:val="24"/>
          </w:rPr>
          <w:fldChar w:fldCharType="end"/>
        </w:r>
      </w:hyperlink>
    </w:p>
    <w:p w14:paraId="79CB2423" w14:textId="3F78413F" w:rsidR="00F31BB3" w:rsidRPr="00F31BB3" w:rsidRDefault="00667F31">
      <w:pPr>
        <w:pStyle w:val="TOC1"/>
        <w:tabs>
          <w:tab w:val="right" w:leader="dot" w:pos="9350"/>
        </w:tabs>
        <w:rPr>
          <w:rFonts w:ascii="Calibri" w:eastAsia="DengXian" w:hAnsi="Calibri" w:cs="Arial"/>
          <w:noProof/>
          <w:sz w:val="24"/>
          <w:szCs w:val="24"/>
          <w:lang w:val="en-MY" w:eastAsia="zh-CN"/>
        </w:rPr>
      </w:pPr>
      <w:hyperlink w:anchor="_Toc34691272" w:history="1">
        <w:r w:rsidR="00F31BB3" w:rsidRPr="00F31BB3">
          <w:rPr>
            <w:rStyle w:val="Hyperlink"/>
            <w:noProof/>
            <w:sz w:val="24"/>
            <w:szCs w:val="24"/>
          </w:rPr>
          <w:t>Summary</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72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7</w:t>
        </w:r>
        <w:r w:rsidR="00F31BB3" w:rsidRPr="00F31BB3">
          <w:rPr>
            <w:noProof/>
            <w:webHidden/>
            <w:sz w:val="24"/>
            <w:szCs w:val="24"/>
          </w:rPr>
          <w:fldChar w:fldCharType="end"/>
        </w:r>
      </w:hyperlink>
    </w:p>
    <w:p w14:paraId="013646EF" w14:textId="02C75C46" w:rsidR="00F31BB3" w:rsidRPr="00F31BB3" w:rsidRDefault="00667F31">
      <w:pPr>
        <w:pStyle w:val="TOC1"/>
        <w:tabs>
          <w:tab w:val="right" w:leader="dot" w:pos="9350"/>
        </w:tabs>
        <w:rPr>
          <w:rFonts w:ascii="Calibri" w:eastAsia="DengXian" w:hAnsi="Calibri" w:cs="Arial"/>
          <w:noProof/>
          <w:sz w:val="24"/>
          <w:szCs w:val="24"/>
          <w:lang w:val="en-MY" w:eastAsia="zh-CN"/>
        </w:rPr>
      </w:pPr>
      <w:hyperlink w:anchor="_Toc34691273" w:history="1">
        <w:r w:rsidR="00F31BB3" w:rsidRPr="00F31BB3">
          <w:rPr>
            <w:rStyle w:val="Hyperlink"/>
            <w:noProof/>
            <w:sz w:val="24"/>
            <w:szCs w:val="24"/>
          </w:rPr>
          <w:t>References</w:t>
        </w:r>
        <w:r w:rsidR="00F31BB3" w:rsidRPr="00F31BB3">
          <w:rPr>
            <w:noProof/>
            <w:webHidden/>
            <w:sz w:val="24"/>
            <w:szCs w:val="24"/>
          </w:rPr>
          <w:tab/>
        </w:r>
        <w:r w:rsidR="00F31BB3" w:rsidRPr="00F31BB3">
          <w:rPr>
            <w:noProof/>
            <w:webHidden/>
            <w:sz w:val="24"/>
            <w:szCs w:val="24"/>
          </w:rPr>
          <w:fldChar w:fldCharType="begin"/>
        </w:r>
        <w:r w:rsidR="00F31BB3" w:rsidRPr="00F31BB3">
          <w:rPr>
            <w:noProof/>
            <w:webHidden/>
            <w:sz w:val="24"/>
            <w:szCs w:val="24"/>
          </w:rPr>
          <w:instrText xml:space="preserve"> PAGEREF _Toc34691273 \h </w:instrText>
        </w:r>
        <w:r w:rsidR="00F31BB3" w:rsidRPr="00F31BB3">
          <w:rPr>
            <w:noProof/>
            <w:webHidden/>
            <w:sz w:val="24"/>
            <w:szCs w:val="24"/>
          </w:rPr>
        </w:r>
        <w:r w:rsidR="00F31BB3" w:rsidRPr="00F31BB3">
          <w:rPr>
            <w:noProof/>
            <w:webHidden/>
            <w:sz w:val="24"/>
            <w:szCs w:val="24"/>
          </w:rPr>
          <w:fldChar w:fldCharType="separate"/>
        </w:r>
        <w:r w:rsidR="00F31BB3" w:rsidRPr="00F31BB3">
          <w:rPr>
            <w:noProof/>
            <w:webHidden/>
            <w:sz w:val="24"/>
            <w:szCs w:val="24"/>
          </w:rPr>
          <w:t>18</w:t>
        </w:r>
        <w:r w:rsidR="00F31BB3" w:rsidRPr="00F31BB3">
          <w:rPr>
            <w:noProof/>
            <w:webHidden/>
            <w:sz w:val="24"/>
            <w:szCs w:val="24"/>
          </w:rPr>
          <w:fldChar w:fldCharType="end"/>
        </w:r>
      </w:hyperlink>
    </w:p>
    <w:p w14:paraId="1953DCB9" w14:textId="5F937230" w:rsidR="00F31BB3" w:rsidRDefault="00F31BB3">
      <w:r w:rsidRPr="00F31BB3">
        <w:rPr>
          <w:b/>
          <w:bCs/>
          <w:noProof/>
          <w:sz w:val="24"/>
          <w:szCs w:val="24"/>
        </w:rPr>
        <w:fldChar w:fldCharType="end"/>
      </w:r>
    </w:p>
    <w:p w14:paraId="567A5833" w14:textId="227D4FBD" w:rsidR="00C2552F" w:rsidRDefault="00C2552F"/>
    <w:p w14:paraId="41BB917D" w14:textId="46597AEF" w:rsidR="00AE19C0" w:rsidRPr="00236163" w:rsidRDefault="00C2552F" w:rsidP="00F31BB3">
      <w:pPr>
        <w:pStyle w:val="Heading1"/>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bookmarkStart w:id="1" w:name="_Toc34660086"/>
      <w:bookmarkStart w:id="2" w:name="_Toc34691180"/>
      <w:bookmarkStart w:id="3" w:name="_Toc34691248"/>
      <w:r w:rsidR="00AE19C0" w:rsidRPr="00236163">
        <w:rPr>
          <w:rFonts w:ascii="Times New Roman" w:hAnsi="Times New Roman" w:cs="Times New Roman"/>
          <w:sz w:val="24"/>
          <w:szCs w:val="24"/>
        </w:rPr>
        <w:lastRenderedPageBreak/>
        <w:t>Introduction</w:t>
      </w:r>
      <w:bookmarkEnd w:id="1"/>
      <w:bookmarkEnd w:id="2"/>
      <w:bookmarkEnd w:id="3"/>
    </w:p>
    <w:p w14:paraId="53C92EEB" w14:textId="77777777" w:rsidR="00AE19C0" w:rsidRPr="00236163" w:rsidRDefault="00AE19C0" w:rsidP="00F31BB3">
      <w:pPr>
        <w:pStyle w:val="Title"/>
        <w:spacing w:line="360" w:lineRule="auto"/>
        <w:jc w:val="both"/>
        <w:rPr>
          <w:rFonts w:ascii="Times New Roman" w:hAnsi="Times New Roman" w:cs="Times New Roman"/>
          <w:sz w:val="24"/>
          <w:szCs w:val="24"/>
        </w:rPr>
      </w:pPr>
    </w:p>
    <w:p w14:paraId="3F8C1955" w14:textId="2A8EA42B" w:rsidR="00AE19C0" w:rsidRPr="00F31BB3" w:rsidRDefault="00AE19C0" w:rsidP="00F31BB3">
      <w:pPr>
        <w:spacing w:line="360" w:lineRule="auto"/>
        <w:jc w:val="both"/>
        <w:rPr>
          <w:noProof/>
          <w:color w:val="000000"/>
          <w:sz w:val="24"/>
          <w:szCs w:val="24"/>
          <w:lang w:val="en-MY"/>
        </w:rPr>
      </w:pPr>
      <w:r w:rsidRPr="00F31BB3">
        <w:rPr>
          <w:sz w:val="24"/>
          <w:szCs w:val="24"/>
        </w:rPr>
        <w:t xml:space="preserve">In this assignment, </w:t>
      </w:r>
      <w:r w:rsidR="009F40DD" w:rsidRPr="00F31BB3">
        <w:rPr>
          <w:sz w:val="24"/>
          <w:szCs w:val="24"/>
        </w:rPr>
        <w:t xml:space="preserve">there will be profoundly present the method of create a basic form of the Hangman Word Guessing game. Hangman Word Guessing game is speculating word amusement with a hanging man to record the chances of speculating the letter. The concept of the diversion will be the system haphazardly select the word from the data recorded and the underlined letters will show up within the word whereas player speculated redress something else the draw of the man hanging will be prepare one step to wrap up the diversion in our diversion will be 7 chances for player to guess wrongly. </w:t>
      </w:r>
      <w:r w:rsidRPr="00F31BB3">
        <w:rPr>
          <w:color w:val="000000"/>
          <w:sz w:val="24"/>
          <w:szCs w:val="24"/>
        </w:rPr>
        <w:t xml:space="preserve">The game of hangman </w:t>
      </w:r>
      <w:r w:rsidR="009F40DD" w:rsidRPr="00F31BB3">
        <w:rPr>
          <w:color w:val="000000"/>
          <w:sz w:val="24"/>
          <w:szCs w:val="24"/>
        </w:rPr>
        <w:t xml:space="preserve">was conducive to moved forward player’s ability and knowledge. Learning process incorporate game can be fun and effectively to have the impression and progress the productivity of learning. This game can be play with multiplayer which can make strides the social ability. </w:t>
      </w:r>
      <w:r w:rsidRPr="00F31BB3">
        <w:rPr>
          <w:rFonts w:eastAsia="Times New Roman"/>
          <w:noProof/>
          <w:color w:val="000000"/>
          <w:sz w:val="24"/>
          <w:szCs w:val="24"/>
          <w:lang w:val="en-MY"/>
        </w:rPr>
        <w:t>(Prastuti, et al., 2013)</w:t>
      </w:r>
    </w:p>
    <w:p w14:paraId="7CB4B288" w14:textId="77777777" w:rsidR="00AE19C0" w:rsidRPr="00F31BB3" w:rsidRDefault="00AE19C0" w:rsidP="00F31BB3">
      <w:pPr>
        <w:spacing w:line="360" w:lineRule="auto"/>
        <w:jc w:val="both"/>
        <w:rPr>
          <w:noProof/>
          <w:color w:val="000000"/>
          <w:sz w:val="24"/>
          <w:szCs w:val="24"/>
          <w:lang w:val="en-MY"/>
        </w:rPr>
      </w:pPr>
    </w:p>
    <w:p w14:paraId="0BC5DC79" w14:textId="751488E3" w:rsidR="00AE19C0" w:rsidRPr="00F31BB3" w:rsidRDefault="00AE19C0" w:rsidP="00F31BB3">
      <w:pPr>
        <w:spacing w:line="360" w:lineRule="auto"/>
        <w:jc w:val="both"/>
        <w:rPr>
          <w:noProof/>
          <w:color w:val="000000"/>
          <w:sz w:val="24"/>
          <w:szCs w:val="24"/>
          <w:lang w:val="en-MY"/>
        </w:rPr>
      </w:pPr>
      <w:r w:rsidRPr="00F31BB3">
        <w:rPr>
          <w:noProof/>
          <w:color w:val="000000"/>
          <w:sz w:val="24"/>
          <w:szCs w:val="24"/>
          <w:lang w:val="en-MY"/>
        </w:rPr>
        <w:t xml:space="preserve">The Hangman Word Guessing game </w:t>
      </w:r>
      <w:r w:rsidR="002B2C19" w:rsidRPr="00F31BB3">
        <w:rPr>
          <w:noProof/>
          <w:color w:val="000000"/>
          <w:sz w:val="24"/>
          <w:szCs w:val="24"/>
          <w:lang w:val="en-MY"/>
        </w:rPr>
        <w:t>that will be clarify approximately the algorithm, details of the testing process with integrate, unit and overall system test and screen of output. We are going to develop and compare various sorts of searching and sorting algorithms, update recursive calculations and give depiction around the data structures concepts to create the Hangman Word Guessing game. The theme of our develop game is country name, it will have 40 countries name arbitrarily select one of the country for user to guess. Either user lose or win the game</w:t>
      </w:r>
      <w:r w:rsidR="002B2C19" w:rsidRPr="00F31BB3">
        <w:rPr>
          <w:noProof/>
          <w:color w:val="000000"/>
          <w:sz w:val="24"/>
          <w:szCs w:val="24"/>
          <w:lang w:val="en-MY"/>
        </w:rPr>
        <w:t>，</w:t>
      </w:r>
      <w:r w:rsidR="002B2C19" w:rsidRPr="00F31BB3">
        <w:rPr>
          <w:noProof/>
          <w:color w:val="000000"/>
          <w:sz w:val="24"/>
          <w:szCs w:val="24"/>
          <w:lang w:val="en-MY"/>
        </w:rPr>
        <w:t xml:space="preserve"> user have a choice to proceed or exit the game, the score will be record each user guess when user is rectify guessed, and the score will bring to next game until user exit the game. When the score of user is hit the score within the leader board, user’s name will be appear within the leader board in the menu.</w:t>
      </w:r>
    </w:p>
    <w:p w14:paraId="2FD459C9" w14:textId="77777777" w:rsidR="002B2C19" w:rsidRPr="00F31BB3" w:rsidRDefault="002B2C19" w:rsidP="00F31BB3">
      <w:pPr>
        <w:spacing w:line="360" w:lineRule="auto"/>
        <w:jc w:val="both"/>
        <w:rPr>
          <w:noProof/>
          <w:color w:val="000000"/>
          <w:sz w:val="24"/>
          <w:szCs w:val="24"/>
          <w:lang w:val="en-MY"/>
        </w:rPr>
      </w:pPr>
    </w:p>
    <w:p w14:paraId="7D5E8062" w14:textId="53E365E5" w:rsidR="00AE19C0" w:rsidRPr="00F31BB3" w:rsidRDefault="002B2C19" w:rsidP="00F31BB3">
      <w:pPr>
        <w:spacing w:line="360" w:lineRule="auto"/>
        <w:jc w:val="both"/>
        <w:rPr>
          <w:sz w:val="24"/>
          <w:szCs w:val="24"/>
        </w:rPr>
      </w:pPr>
      <w:r w:rsidRPr="00F31BB3">
        <w:rPr>
          <w:noProof/>
          <w:color w:val="000000"/>
          <w:sz w:val="24"/>
          <w:szCs w:val="24"/>
          <w:lang w:val="en-MY"/>
        </w:rPr>
        <w:t>In a nutshell, the Hangman Word Guessing game we developed will utilizing C++ language with searching, sorting, recursion and hash function and collision resolution calculation. Those algorithms that we develop the Hangman Word Guessing game will expand by provide algorithm, testing and output screen in this assignment.</w:t>
      </w:r>
    </w:p>
    <w:p w14:paraId="2D70270A" w14:textId="4BC2E523" w:rsidR="00AE19C0" w:rsidRPr="00F31BB3" w:rsidRDefault="00236163" w:rsidP="00F31BB3">
      <w:pPr>
        <w:pStyle w:val="Heading1"/>
        <w:spacing w:line="360" w:lineRule="auto"/>
        <w:jc w:val="both"/>
        <w:rPr>
          <w:rFonts w:ascii="Times New Roman" w:hAnsi="Times New Roman" w:cs="Times New Roman"/>
          <w:sz w:val="24"/>
          <w:szCs w:val="24"/>
        </w:rPr>
      </w:pPr>
      <w:r w:rsidRPr="00F31BB3">
        <w:rPr>
          <w:rFonts w:ascii="Times New Roman" w:hAnsi="Times New Roman" w:cs="Times New Roman"/>
          <w:sz w:val="24"/>
          <w:szCs w:val="24"/>
        </w:rPr>
        <w:br w:type="page"/>
      </w:r>
      <w:bookmarkStart w:id="4" w:name="_Toc34660087"/>
      <w:bookmarkStart w:id="5" w:name="_Toc34691181"/>
      <w:bookmarkStart w:id="6" w:name="_Toc34691249"/>
      <w:r w:rsidR="00AE19C0" w:rsidRPr="00F31BB3">
        <w:rPr>
          <w:rFonts w:ascii="Times New Roman" w:hAnsi="Times New Roman" w:cs="Times New Roman"/>
          <w:sz w:val="24"/>
          <w:szCs w:val="24"/>
        </w:rPr>
        <w:lastRenderedPageBreak/>
        <w:t>Algorithm</w:t>
      </w:r>
      <w:bookmarkEnd w:id="4"/>
      <w:bookmarkEnd w:id="5"/>
      <w:bookmarkEnd w:id="6"/>
    </w:p>
    <w:p w14:paraId="429672CA" w14:textId="77777777" w:rsidR="00AE19C0" w:rsidRPr="00F31BB3" w:rsidRDefault="00AE19C0" w:rsidP="00F31BB3">
      <w:pPr>
        <w:pStyle w:val="Title"/>
        <w:spacing w:line="360" w:lineRule="auto"/>
        <w:jc w:val="both"/>
        <w:rPr>
          <w:rFonts w:ascii="Times New Roman" w:hAnsi="Times New Roman" w:cs="Times New Roman"/>
          <w:sz w:val="24"/>
          <w:szCs w:val="24"/>
        </w:rPr>
      </w:pPr>
    </w:p>
    <w:p w14:paraId="482D46AE" w14:textId="7AF20A59" w:rsidR="00AE19C0" w:rsidRPr="00F31BB3" w:rsidRDefault="00AE19C0" w:rsidP="00F31BB3">
      <w:pPr>
        <w:pStyle w:val="Title"/>
        <w:spacing w:line="360" w:lineRule="auto"/>
        <w:jc w:val="both"/>
        <w:rPr>
          <w:rFonts w:ascii="Times New Roman" w:hAnsi="Times New Roman" w:cs="Times New Roman"/>
          <w:sz w:val="24"/>
          <w:szCs w:val="24"/>
        </w:rPr>
      </w:pPr>
      <w:r w:rsidRPr="00F31BB3">
        <w:rPr>
          <w:rFonts w:ascii="Times New Roman" w:eastAsia="DengXian" w:hAnsi="Times New Roman" w:cs="Times New Roman"/>
          <w:b w:val="0"/>
          <w:bCs w:val="0"/>
          <w:sz w:val="24"/>
          <w:szCs w:val="24"/>
          <w:lang w:val="en-MY" w:eastAsia="zh-CN"/>
        </w:rPr>
        <w:t xml:space="preserve">The details of the code for develop the Hangman Word Guessing game </w:t>
      </w:r>
      <w:r w:rsidR="009E767B" w:rsidRPr="00F31BB3">
        <w:rPr>
          <w:rFonts w:ascii="Times New Roman" w:eastAsia="DengXian" w:hAnsi="Times New Roman" w:cs="Times New Roman"/>
          <w:b w:val="0"/>
          <w:bCs w:val="0"/>
          <w:sz w:val="24"/>
          <w:szCs w:val="24"/>
          <w:lang w:val="en-MY" w:eastAsia="zh-CN"/>
        </w:rPr>
        <w:t>will appear with depiction concurring to the function incorporate within the game.</w:t>
      </w:r>
    </w:p>
    <w:p w14:paraId="0BFD6A1D"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7" w:name="_Toc34660088"/>
      <w:bookmarkStart w:id="8" w:name="_Toc34691182"/>
      <w:bookmarkStart w:id="9" w:name="_Toc34691250"/>
      <w:r w:rsidRPr="00236163">
        <w:rPr>
          <w:rFonts w:ascii="Times New Roman" w:hAnsi="Times New Roman" w:cs="Times New Roman"/>
          <w:i w:val="0"/>
          <w:iCs w:val="0"/>
          <w:sz w:val="24"/>
          <w:szCs w:val="24"/>
          <w:lang w:val="en-SG"/>
        </w:rPr>
        <w:t>main() function</w:t>
      </w:r>
      <w:bookmarkEnd w:id="7"/>
      <w:bookmarkEnd w:id="8"/>
      <w:bookmarkEnd w:id="9"/>
    </w:p>
    <w:p w14:paraId="13DC9967" w14:textId="77777777" w:rsidR="00AE19C0" w:rsidRPr="00236163" w:rsidRDefault="00AE19C0" w:rsidP="00F31BB3">
      <w:pPr>
        <w:spacing w:line="360" w:lineRule="auto"/>
        <w:rPr>
          <w:sz w:val="24"/>
          <w:szCs w:val="24"/>
          <w:lang w:val="en-SG"/>
        </w:rPr>
      </w:pPr>
      <w:r w:rsidRPr="00236163">
        <w:rPr>
          <w:sz w:val="24"/>
          <w:szCs w:val="24"/>
          <w:lang w:val="en-SG"/>
        </w:rPr>
        <w:t>1. start with welcome screen</w:t>
      </w:r>
    </w:p>
    <w:p w14:paraId="10F5C71B" w14:textId="5586B4C7" w:rsidR="00AE19C0" w:rsidRDefault="00AE19C0" w:rsidP="00F31BB3">
      <w:pPr>
        <w:spacing w:line="360" w:lineRule="auto"/>
        <w:rPr>
          <w:sz w:val="24"/>
          <w:szCs w:val="24"/>
          <w:lang w:val="en-SG"/>
        </w:rPr>
      </w:pPr>
      <w:r w:rsidRPr="00236163">
        <w:rPr>
          <w:sz w:val="24"/>
          <w:szCs w:val="24"/>
          <w:lang w:val="en-SG"/>
        </w:rPr>
        <w:t>2. go to menu</w:t>
      </w:r>
    </w:p>
    <w:p w14:paraId="2BD21754" w14:textId="4A3F199C" w:rsidR="007D7DF8" w:rsidRPr="007D7DF8" w:rsidRDefault="007D7DF8" w:rsidP="00F31BB3">
      <w:pPr>
        <w:spacing w:line="360" w:lineRule="auto"/>
        <w:rPr>
          <w:sz w:val="24"/>
          <w:szCs w:val="24"/>
          <w:lang w:val="en-MY"/>
        </w:rPr>
      </w:pPr>
      <w:r>
        <w:rPr>
          <w:rFonts w:hint="eastAsia"/>
          <w:sz w:val="24"/>
          <w:szCs w:val="24"/>
          <w:lang w:val="en-SG" w:eastAsia="zh-CN"/>
        </w:rPr>
        <w:t>3.</w:t>
      </w:r>
      <w:r>
        <w:rPr>
          <w:sz w:val="24"/>
          <w:szCs w:val="24"/>
          <w:lang w:val="en-SG" w:eastAsia="zh-CN"/>
        </w:rPr>
        <w:t xml:space="preserve"> </w:t>
      </w:r>
      <w:r>
        <w:rPr>
          <w:sz w:val="24"/>
          <w:szCs w:val="24"/>
          <w:lang w:val="en-MY" w:eastAsia="zh-CN"/>
        </w:rPr>
        <w:t xml:space="preserve">pass the global variable that hold </w:t>
      </w:r>
      <w:r w:rsidR="009A45D6">
        <w:rPr>
          <w:sz w:val="24"/>
          <w:szCs w:val="24"/>
          <w:lang w:val="en-MY" w:eastAsia="zh-CN"/>
        </w:rPr>
        <w:t>playerN</w:t>
      </w:r>
      <w:r>
        <w:rPr>
          <w:sz w:val="24"/>
          <w:szCs w:val="24"/>
          <w:lang w:val="en-MY" w:eastAsia="zh-CN"/>
        </w:rPr>
        <w:t>ame and score to hash table</w:t>
      </w:r>
    </w:p>
    <w:p w14:paraId="18488EDC" w14:textId="77777777" w:rsidR="00F5046B" w:rsidRPr="00236163" w:rsidRDefault="00F5046B" w:rsidP="00F31BB3">
      <w:pPr>
        <w:spacing w:line="360" w:lineRule="auto"/>
        <w:rPr>
          <w:sz w:val="24"/>
          <w:szCs w:val="24"/>
          <w:lang w:val="en-SG"/>
        </w:rPr>
      </w:pPr>
    </w:p>
    <w:p w14:paraId="2E36F87B"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10" w:name="_Toc34660089"/>
      <w:bookmarkStart w:id="11" w:name="_Toc34691183"/>
      <w:bookmarkStart w:id="12" w:name="_Toc34691251"/>
      <w:r w:rsidRPr="00236163">
        <w:rPr>
          <w:rFonts w:ascii="Times New Roman" w:hAnsi="Times New Roman" w:cs="Times New Roman"/>
          <w:i w:val="0"/>
          <w:iCs w:val="0"/>
          <w:sz w:val="24"/>
          <w:szCs w:val="24"/>
          <w:lang w:val="en-SG"/>
        </w:rPr>
        <w:t>menu() function</w:t>
      </w:r>
      <w:bookmarkEnd w:id="10"/>
      <w:bookmarkEnd w:id="11"/>
      <w:bookmarkEnd w:id="12"/>
    </w:p>
    <w:p w14:paraId="0DE7543D" w14:textId="77777777" w:rsidR="00AE19C0" w:rsidRPr="00236163" w:rsidRDefault="00AE19C0" w:rsidP="00F31BB3">
      <w:pPr>
        <w:spacing w:line="360" w:lineRule="auto"/>
        <w:rPr>
          <w:sz w:val="24"/>
          <w:szCs w:val="24"/>
          <w:lang w:val="en-SG"/>
        </w:rPr>
      </w:pPr>
      <w:r w:rsidRPr="00236163">
        <w:rPr>
          <w:sz w:val="24"/>
          <w:szCs w:val="24"/>
          <w:lang w:val="en-SG"/>
        </w:rPr>
        <w:t>1. prompt user to enter choice</w:t>
      </w:r>
    </w:p>
    <w:p w14:paraId="7E975B8F" w14:textId="77777777" w:rsidR="00AE19C0" w:rsidRPr="00236163" w:rsidRDefault="00AE19C0" w:rsidP="00F97F01">
      <w:pPr>
        <w:pStyle w:val="ListParagraph"/>
        <w:numPr>
          <w:ilvl w:val="0"/>
          <w:numId w:val="6"/>
        </w:numPr>
        <w:spacing w:after="160" w:line="360" w:lineRule="auto"/>
        <w:rPr>
          <w:lang w:val="en-SG"/>
        </w:rPr>
      </w:pPr>
      <w:r w:rsidRPr="00236163">
        <w:rPr>
          <w:lang w:val="en-SG"/>
        </w:rPr>
        <w:t>Start game</w:t>
      </w:r>
    </w:p>
    <w:p w14:paraId="0FA06E05" w14:textId="77777777" w:rsidR="00AE19C0" w:rsidRPr="00236163" w:rsidRDefault="00AE19C0" w:rsidP="00F97F01">
      <w:pPr>
        <w:pStyle w:val="ListParagraph"/>
        <w:numPr>
          <w:ilvl w:val="0"/>
          <w:numId w:val="6"/>
        </w:numPr>
        <w:spacing w:after="160" w:line="360" w:lineRule="auto"/>
        <w:rPr>
          <w:lang w:val="en-SG"/>
        </w:rPr>
      </w:pPr>
      <w:r w:rsidRPr="00236163">
        <w:rPr>
          <w:lang w:val="en-SG"/>
        </w:rPr>
        <w:t>View leaderboard</w:t>
      </w:r>
    </w:p>
    <w:p w14:paraId="18A96D0B" w14:textId="77777777" w:rsidR="00AE19C0" w:rsidRPr="00236163" w:rsidRDefault="00AE19C0" w:rsidP="00F97F01">
      <w:pPr>
        <w:pStyle w:val="ListParagraph"/>
        <w:numPr>
          <w:ilvl w:val="0"/>
          <w:numId w:val="6"/>
        </w:numPr>
        <w:spacing w:after="160" w:line="360" w:lineRule="auto"/>
        <w:rPr>
          <w:lang w:val="en-SG"/>
        </w:rPr>
      </w:pPr>
      <w:r w:rsidRPr="00236163">
        <w:rPr>
          <w:lang w:val="en-SG"/>
        </w:rPr>
        <w:t>Exit the program</w:t>
      </w:r>
    </w:p>
    <w:p w14:paraId="36C8ED74" w14:textId="77777777" w:rsidR="00AE19C0" w:rsidRPr="00236163" w:rsidRDefault="00AE19C0" w:rsidP="00F31BB3">
      <w:pPr>
        <w:spacing w:line="360" w:lineRule="auto"/>
        <w:rPr>
          <w:sz w:val="24"/>
          <w:szCs w:val="24"/>
          <w:lang w:val="en-SG"/>
        </w:rPr>
      </w:pPr>
      <w:r w:rsidRPr="00236163">
        <w:rPr>
          <w:sz w:val="24"/>
          <w:szCs w:val="24"/>
          <w:lang w:val="en-SG"/>
        </w:rPr>
        <w:t>2. while (choice &gt; 3 or choice &lt; 1)</w:t>
      </w:r>
    </w:p>
    <w:p w14:paraId="554A464B" w14:textId="77777777" w:rsidR="00AE19C0" w:rsidRPr="00236163" w:rsidRDefault="00AE19C0" w:rsidP="00F31BB3">
      <w:pPr>
        <w:spacing w:line="360" w:lineRule="auto"/>
        <w:ind w:firstLine="720"/>
        <w:rPr>
          <w:sz w:val="24"/>
          <w:szCs w:val="24"/>
          <w:lang w:val="en-SG"/>
        </w:rPr>
      </w:pPr>
      <w:r w:rsidRPr="00236163">
        <w:rPr>
          <w:sz w:val="24"/>
          <w:szCs w:val="24"/>
          <w:lang w:val="en-SG"/>
        </w:rPr>
        <w:t>prompt user to enter their choice again</w:t>
      </w:r>
    </w:p>
    <w:p w14:paraId="1D778C35" w14:textId="77777777" w:rsidR="00AE19C0" w:rsidRPr="00236163" w:rsidRDefault="00AE19C0" w:rsidP="00F31BB3">
      <w:pPr>
        <w:spacing w:line="360" w:lineRule="auto"/>
        <w:rPr>
          <w:sz w:val="24"/>
          <w:szCs w:val="24"/>
          <w:lang w:val="en-SG"/>
        </w:rPr>
      </w:pPr>
      <w:r w:rsidRPr="00236163">
        <w:rPr>
          <w:sz w:val="24"/>
          <w:szCs w:val="24"/>
          <w:lang w:val="en-SG"/>
        </w:rPr>
        <w:t xml:space="preserve">     end while</w:t>
      </w:r>
    </w:p>
    <w:p w14:paraId="0E4A8262" w14:textId="77777777" w:rsidR="00AE19C0" w:rsidRPr="00236163" w:rsidRDefault="00AE19C0" w:rsidP="00F31BB3">
      <w:pPr>
        <w:spacing w:line="360" w:lineRule="auto"/>
        <w:rPr>
          <w:sz w:val="24"/>
          <w:szCs w:val="24"/>
          <w:lang w:val="en-SG"/>
        </w:rPr>
      </w:pPr>
      <w:r w:rsidRPr="00236163">
        <w:rPr>
          <w:sz w:val="24"/>
          <w:szCs w:val="24"/>
          <w:lang w:val="en-SG"/>
        </w:rPr>
        <w:t>3. if (choice == 1)</w:t>
      </w:r>
    </w:p>
    <w:p w14:paraId="5B7894C2" w14:textId="77777777" w:rsidR="00AE19C0" w:rsidRPr="00236163" w:rsidRDefault="00AE19C0" w:rsidP="00F31BB3">
      <w:pPr>
        <w:spacing w:line="360" w:lineRule="auto"/>
        <w:rPr>
          <w:sz w:val="24"/>
          <w:szCs w:val="24"/>
          <w:lang w:val="en-SG"/>
        </w:rPr>
      </w:pPr>
      <w:r w:rsidRPr="00236163">
        <w:rPr>
          <w:sz w:val="24"/>
          <w:szCs w:val="24"/>
          <w:lang w:val="en-SG"/>
        </w:rPr>
        <w:tab/>
        <w:t>if (playerName variable is not empty)</w:t>
      </w:r>
    </w:p>
    <w:p w14:paraId="3BEFC84B" w14:textId="77777777" w:rsidR="00AE19C0" w:rsidRPr="00236163" w:rsidRDefault="00AE19C0" w:rsidP="00F31BB3">
      <w:pPr>
        <w:spacing w:line="360" w:lineRule="auto"/>
        <w:ind w:left="720"/>
        <w:rPr>
          <w:sz w:val="24"/>
          <w:szCs w:val="24"/>
          <w:lang w:val="en-SG"/>
        </w:rPr>
      </w:pPr>
      <w:r w:rsidRPr="00236163">
        <w:rPr>
          <w:sz w:val="24"/>
          <w:szCs w:val="24"/>
          <w:lang w:val="en-SG"/>
        </w:rPr>
        <w:tab/>
        <w:t>go to changePlayer() to check if the player want to start with a new player name</w:t>
      </w:r>
    </w:p>
    <w:p w14:paraId="78E3BBB6" w14:textId="77777777" w:rsidR="00AE19C0" w:rsidRPr="00236163" w:rsidRDefault="00AE19C0" w:rsidP="00F31BB3">
      <w:pPr>
        <w:spacing w:line="360" w:lineRule="auto"/>
        <w:ind w:left="720"/>
        <w:rPr>
          <w:sz w:val="24"/>
          <w:szCs w:val="24"/>
          <w:lang w:val="en-SG"/>
        </w:rPr>
      </w:pPr>
      <w:r w:rsidRPr="00236163">
        <w:rPr>
          <w:sz w:val="24"/>
          <w:szCs w:val="24"/>
          <w:lang w:val="en-SG"/>
        </w:rPr>
        <w:t>else</w:t>
      </w:r>
    </w:p>
    <w:p w14:paraId="53A5267C"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t>go to enterName() to prompt player name</w:t>
      </w:r>
    </w:p>
    <w:p w14:paraId="01C23625" w14:textId="77777777" w:rsidR="00AE19C0" w:rsidRPr="00236163" w:rsidRDefault="00AE19C0" w:rsidP="00F31BB3">
      <w:pPr>
        <w:spacing w:line="360" w:lineRule="auto"/>
        <w:rPr>
          <w:sz w:val="24"/>
          <w:szCs w:val="24"/>
          <w:lang w:val="en-SG"/>
        </w:rPr>
      </w:pPr>
      <w:r w:rsidRPr="00236163">
        <w:rPr>
          <w:sz w:val="24"/>
          <w:szCs w:val="24"/>
          <w:lang w:val="en-SG"/>
        </w:rPr>
        <w:tab/>
        <w:t>end if</w:t>
      </w:r>
    </w:p>
    <w:p w14:paraId="12A3EDC7" w14:textId="77777777" w:rsidR="00AE19C0" w:rsidRPr="00236163" w:rsidRDefault="00AE19C0" w:rsidP="00F31BB3">
      <w:pPr>
        <w:spacing w:line="360" w:lineRule="auto"/>
        <w:rPr>
          <w:sz w:val="24"/>
          <w:szCs w:val="24"/>
          <w:lang w:val="en-SG"/>
        </w:rPr>
      </w:pPr>
      <w:r w:rsidRPr="00236163">
        <w:rPr>
          <w:sz w:val="24"/>
          <w:szCs w:val="24"/>
          <w:lang w:val="en-SG"/>
        </w:rPr>
        <w:t xml:space="preserve">     else if (choice == 2)</w:t>
      </w:r>
    </w:p>
    <w:p w14:paraId="35E5B7F3" w14:textId="77777777" w:rsidR="00AE19C0" w:rsidRPr="00236163" w:rsidRDefault="00AE19C0" w:rsidP="00F31BB3">
      <w:pPr>
        <w:spacing w:line="360" w:lineRule="auto"/>
        <w:rPr>
          <w:sz w:val="24"/>
          <w:szCs w:val="24"/>
          <w:lang w:val="en-SG"/>
        </w:rPr>
      </w:pPr>
      <w:r w:rsidRPr="00236163">
        <w:rPr>
          <w:sz w:val="24"/>
          <w:szCs w:val="24"/>
          <w:lang w:val="en-SG"/>
        </w:rPr>
        <w:tab/>
        <w:t>go to leaderboard() to check their ranking</w:t>
      </w:r>
    </w:p>
    <w:p w14:paraId="48CEA8CA" w14:textId="77777777" w:rsidR="00AE19C0" w:rsidRPr="00236163" w:rsidRDefault="00AE19C0" w:rsidP="00F31BB3">
      <w:pPr>
        <w:spacing w:line="360" w:lineRule="auto"/>
        <w:rPr>
          <w:sz w:val="24"/>
          <w:szCs w:val="24"/>
          <w:lang w:val="en-SG"/>
        </w:rPr>
      </w:pPr>
      <w:r w:rsidRPr="00236163">
        <w:rPr>
          <w:sz w:val="24"/>
          <w:szCs w:val="24"/>
          <w:lang w:val="en-SG"/>
        </w:rPr>
        <w:t xml:space="preserve">     else if (choice == 3)</w:t>
      </w:r>
    </w:p>
    <w:p w14:paraId="3B2E1A1C" w14:textId="77777777" w:rsidR="00AE19C0" w:rsidRPr="00236163" w:rsidRDefault="00AE19C0" w:rsidP="00F31BB3">
      <w:pPr>
        <w:spacing w:line="360" w:lineRule="auto"/>
        <w:rPr>
          <w:sz w:val="24"/>
          <w:szCs w:val="24"/>
          <w:lang w:val="en-SG"/>
        </w:rPr>
      </w:pPr>
      <w:r w:rsidRPr="00236163">
        <w:rPr>
          <w:sz w:val="24"/>
          <w:szCs w:val="24"/>
          <w:lang w:val="en-SG"/>
        </w:rPr>
        <w:tab/>
        <w:t>exit the program</w:t>
      </w:r>
    </w:p>
    <w:p w14:paraId="72AC7E02" w14:textId="77777777" w:rsidR="00AE19C0" w:rsidRPr="00236163" w:rsidRDefault="00AE19C0" w:rsidP="00F31BB3">
      <w:pPr>
        <w:spacing w:line="360" w:lineRule="auto"/>
        <w:rPr>
          <w:sz w:val="24"/>
          <w:szCs w:val="24"/>
          <w:lang w:val="en-SG"/>
        </w:rPr>
      </w:pPr>
      <w:r w:rsidRPr="00236163">
        <w:rPr>
          <w:sz w:val="24"/>
          <w:szCs w:val="24"/>
          <w:lang w:val="en-SG"/>
        </w:rPr>
        <w:t xml:space="preserve">     end if</w:t>
      </w:r>
    </w:p>
    <w:p w14:paraId="5E6B0AC3" w14:textId="77777777" w:rsidR="00AE19C0" w:rsidRPr="00236163" w:rsidRDefault="00AE19C0" w:rsidP="00F31BB3">
      <w:pPr>
        <w:spacing w:line="360" w:lineRule="auto"/>
        <w:rPr>
          <w:sz w:val="24"/>
          <w:szCs w:val="24"/>
          <w:lang w:val="en-SG"/>
        </w:rPr>
      </w:pPr>
      <w:r w:rsidRPr="00236163">
        <w:rPr>
          <w:sz w:val="24"/>
          <w:szCs w:val="24"/>
          <w:lang w:val="en-SG"/>
        </w:rPr>
        <w:t xml:space="preserve">     </w:t>
      </w:r>
    </w:p>
    <w:p w14:paraId="4B88B461"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13" w:name="_Toc34660090"/>
      <w:bookmarkStart w:id="14" w:name="_Toc34691184"/>
      <w:bookmarkStart w:id="15" w:name="_Toc34691252"/>
      <w:r w:rsidRPr="00236163">
        <w:rPr>
          <w:rFonts w:ascii="Times New Roman" w:hAnsi="Times New Roman" w:cs="Times New Roman"/>
          <w:i w:val="0"/>
          <w:iCs w:val="0"/>
          <w:sz w:val="24"/>
          <w:szCs w:val="24"/>
          <w:lang w:val="en-SG"/>
        </w:rPr>
        <w:lastRenderedPageBreak/>
        <w:t>enterName() function</w:t>
      </w:r>
      <w:bookmarkEnd w:id="13"/>
      <w:bookmarkEnd w:id="14"/>
      <w:bookmarkEnd w:id="15"/>
    </w:p>
    <w:p w14:paraId="567CC966" w14:textId="23CAAA7B" w:rsidR="00AE19C0" w:rsidRPr="00236163" w:rsidRDefault="00AE19C0" w:rsidP="00F31BB3">
      <w:pPr>
        <w:spacing w:line="360" w:lineRule="auto"/>
        <w:rPr>
          <w:sz w:val="24"/>
          <w:szCs w:val="24"/>
          <w:lang w:val="en-SG"/>
        </w:rPr>
      </w:pPr>
      <w:r w:rsidRPr="00236163">
        <w:rPr>
          <w:sz w:val="24"/>
          <w:szCs w:val="24"/>
          <w:lang w:val="en-SG"/>
        </w:rPr>
        <w:t>1. prompt player to enter player name</w:t>
      </w:r>
      <w:r w:rsidR="00121F21">
        <w:rPr>
          <w:sz w:val="24"/>
          <w:szCs w:val="24"/>
          <w:lang w:val="en-SG"/>
        </w:rPr>
        <w:t xml:space="preserve"> after playing game.</w:t>
      </w:r>
    </w:p>
    <w:p w14:paraId="0C4737EF" w14:textId="77777777" w:rsidR="00AE19C0" w:rsidRPr="00236163" w:rsidRDefault="00AE19C0" w:rsidP="00F31BB3">
      <w:pPr>
        <w:spacing w:line="360" w:lineRule="auto"/>
        <w:rPr>
          <w:sz w:val="24"/>
          <w:szCs w:val="24"/>
          <w:lang w:val="en-SG"/>
        </w:rPr>
      </w:pPr>
      <w:r w:rsidRPr="00236163">
        <w:rPr>
          <w:sz w:val="24"/>
          <w:szCs w:val="24"/>
          <w:lang w:val="en-SG"/>
        </w:rPr>
        <w:t>2. validate player name. While player name is empty, prompt again</w:t>
      </w:r>
    </w:p>
    <w:p w14:paraId="23397231" w14:textId="764F8AC8" w:rsidR="00AE19C0" w:rsidRPr="00236163" w:rsidRDefault="00AE19C0" w:rsidP="00F31BB3">
      <w:pPr>
        <w:spacing w:line="360" w:lineRule="auto"/>
        <w:rPr>
          <w:sz w:val="24"/>
          <w:szCs w:val="24"/>
          <w:lang w:val="en-SG"/>
        </w:rPr>
      </w:pPr>
      <w:r w:rsidRPr="00236163">
        <w:rPr>
          <w:sz w:val="24"/>
          <w:szCs w:val="24"/>
          <w:lang w:val="en-SG"/>
        </w:rPr>
        <w:t xml:space="preserve">3. </w:t>
      </w:r>
      <w:r w:rsidR="00121F21">
        <w:rPr>
          <w:sz w:val="24"/>
          <w:szCs w:val="24"/>
          <w:lang w:val="en-SG"/>
        </w:rPr>
        <w:t>If a valid input call the Hash() function to calculate index to store playerName and score.</w:t>
      </w:r>
    </w:p>
    <w:p w14:paraId="4DCC1A31" w14:textId="77777777" w:rsidR="00AE19C0" w:rsidRPr="00236163" w:rsidRDefault="00AE19C0" w:rsidP="00F31BB3">
      <w:pPr>
        <w:spacing w:line="360" w:lineRule="auto"/>
        <w:rPr>
          <w:sz w:val="24"/>
          <w:szCs w:val="24"/>
          <w:lang w:val="en-SG"/>
        </w:rPr>
      </w:pPr>
    </w:p>
    <w:p w14:paraId="2A15958E"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16" w:name="_Toc34660092"/>
      <w:bookmarkStart w:id="17" w:name="_Toc34691185"/>
      <w:bookmarkStart w:id="18" w:name="_Toc34691253"/>
      <w:r w:rsidRPr="00236163">
        <w:rPr>
          <w:rFonts w:ascii="Times New Roman" w:eastAsia="Calibri" w:hAnsi="Times New Roman" w:cs="Times New Roman"/>
          <w:i w:val="0"/>
          <w:iCs w:val="0"/>
          <w:sz w:val="24"/>
          <w:szCs w:val="24"/>
          <w:lang w:val="en-SG"/>
        </w:rPr>
        <w:t>drawHangman</w:t>
      </w:r>
      <w:r w:rsidRPr="00236163">
        <w:rPr>
          <w:rFonts w:ascii="Times New Roman" w:hAnsi="Times New Roman" w:cs="Times New Roman"/>
          <w:i w:val="0"/>
          <w:iCs w:val="0"/>
          <w:sz w:val="24"/>
          <w:szCs w:val="24"/>
          <w:lang w:val="en-SG"/>
        </w:rPr>
        <w:t>() function</w:t>
      </w:r>
      <w:bookmarkEnd w:id="16"/>
      <w:bookmarkEnd w:id="17"/>
      <w:bookmarkEnd w:id="18"/>
    </w:p>
    <w:p w14:paraId="19173491" w14:textId="77777777" w:rsidR="00AE19C0" w:rsidRPr="00236163" w:rsidRDefault="00AE19C0" w:rsidP="00F31BB3">
      <w:pPr>
        <w:spacing w:line="360" w:lineRule="auto"/>
        <w:rPr>
          <w:sz w:val="24"/>
          <w:szCs w:val="24"/>
          <w:lang w:val="en-SG"/>
        </w:rPr>
      </w:pPr>
      <w:r w:rsidRPr="00236163">
        <w:rPr>
          <w:sz w:val="24"/>
          <w:szCs w:val="24"/>
          <w:lang w:val="en-SG"/>
        </w:rPr>
        <w:t>1. if (wrong guessed &gt;= 1)</w:t>
      </w:r>
    </w:p>
    <w:p w14:paraId="2A485932" w14:textId="77777777" w:rsidR="00AE19C0" w:rsidRPr="00236163" w:rsidRDefault="00AE19C0" w:rsidP="00F31BB3">
      <w:pPr>
        <w:spacing w:line="360" w:lineRule="auto"/>
        <w:rPr>
          <w:sz w:val="24"/>
          <w:szCs w:val="24"/>
          <w:lang w:val="en-SG"/>
        </w:rPr>
      </w:pPr>
      <w:r w:rsidRPr="00236163">
        <w:rPr>
          <w:sz w:val="24"/>
          <w:szCs w:val="24"/>
          <w:lang w:val="en-SG"/>
        </w:rPr>
        <w:tab/>
        <w:t>draw “|”</w:t>
      </w:r>
    </w:p>
    <w:p w14:paraId="3492A7AF" w14:textId="77777777" w:rsidR="00AE19C0" w:rsidRPr="00236163" w:rsidRDefault="00AE19C0" w:rsidP="00F31BB3">
      <w:pPr>
        <w:spacing w:line="360" w:lineRule="auto"/>
        <w:rPr>
          <w:sz w:val="24"/>
          <w:szCs w:val="24"/>
          <w:lang w:val="en-SG"/>
        </w:rPr>
      </w:pPr>
      <w:r w:rsidRPr="00236163">
        <w:rPr>
          <w:sz w:val="24"/>
          <w:szCs w:val="24"/>
          <w:lang w:val="en-SG"/>
        </w:rPr>
        <w:t xml:space="preserve">     end if</w:t>
      </w:r>
    </w:p>
    <w:p w14:paraId="7937BA37" w14:textId="77777777" w:rsidR="00AE19C0" w:rsidRPr="00236163" w:rsidRDefault="00AE19C0" w:rsidP="00F31BB3">
      <w:pPr>
        <w:spacing w:line="360" w:lineRule="auto"/>
        <w:rPr>
          <w:sz w:val="24"/>
          <w:szCs w:val="24"/>
          <w:lang w:val="en-SG"/>
        </w:rPr>
      </w:pPr>
      <w:r w:rsidRPr="00236163">
        <w:rPr>
          <w:sz w:val="24"/>
          <w:szCs w:val="24"/>
          <w:lang w:val="en-SG"/>
        </w:rPr>
        <w:t xml:space="preserve">    if (wrong guessed &gt;= 2)</w:t>
      </w:r>
    </w:p>
    <w:p w14:paraId="69EFC16B" w14:textId="77777777" w:rsidR="00AE19C0" w:rsidRPr="00236163" w:rsidRDefault="00AE19C0" w:rsidP="00F31BB3">
      <w:pPr>
        <w:spacing w:line="360" w:lineRule="auto"/>
        <w:rPr>
          <w:sz w:val="24"/>
          <w:szCs w:val="24"/>
          <w:lang w:val="en-SG"/>
        </w:rPr>
      </w:pPr>
      <w:r w:rsidRPr="00236163">
        <w:rPr>
          <w:sz w:val="24"/>
          <w:szCs w:val="24"/>
          <w:lang w:val="en-SG"/>
        </w:rPr>
        <w:tab/>
        <w:t>draw “|”</w:t>
      </w:r>
    </w:p>
    <w:p w14:paraId="2DDC2660" w14:textId="77777777" w:rsidR="00AE19C0" w:rsidRPr="00236163" w:rsidRDefault="00AE19C0" w:rsidP="00F31BB3">
      <w:pPr>
        <w:spacing w:line="360" w:lineRule="auto"/>
        <w:rPr>
          <w:sz w:val="24"/>
          <w:szCs w:val="24"/>
          <w:lang w:val="en-SG"/>
        </w:rPr>
      </w:pPr>
      <w:r w:rsidRPr="00236163">
        <w:rPr>
          <w:sz w:val="24"/>
          <w:szCs w:val="24"/>
          <w:lang w:val="en-SG"/>
        </w:rPr>
        <w:t xml:space="preserve">     end if</w:t>
      </w:r>
    </w:p>
    <w:p w14:paraId="71B8F80E" w14:textId="77777777" w:rsidR="00AE19C0" w:rsidRPr="00236163" w:rsidRDefault="00AE19C0" w:rsidP="00F31BB3">
      <w:pPr>
        <w:spacing w:line="360" w:lineRule="auto"/>
        <w:rPr>
          <w:sz w:val="24"/>
          <w:szCs w:val="24"/>
          <w:lang w:val="en-SG"/>
        </w:rPr>
      </w:pPr>
      <w:r w:rsidRPr="00236163">
        <w:rPr>
          <w:sz w:val="24"/>
          <w:szCs w:val="24"/>
          <w:lang w:val="en-SG"/>
        </w:rPr>
        <w:t xml:space="preserve">    if (wrong guessed &gt;= 3)</w:t>
      </w:r>
    </w:p>
    <w:p w14:paraId="6011205A" w14:textId="77777777" w:rsidR="00AE19C0" w:rsidRPr="00236163" w:rsidRDefault="00AE19C0" w:rsidP="00F31BB3">
      <w:pPr>
        <w:spacing w:line="360" w:lineRule="auto"/>
        <w:rPr>
          <w:sz w:val="24"/>
          <w:szCs w:val="24"/>
          <w:lang w:val="en-SG"/>
        </w:rPr>
      </w:pPr>
      <w:r w:rsidRPr="00236163">
        <w:rPr>
          <w:sz w:val="24"/>
          <w:szCs w:val="24"/>
          <w:lang w:val="en-SG"/>
        </w:rPr>
        <w:tab/>
        <w:t>draw “o”</w:t>
      </w:r>
    </w:p>
    <w:p w14:paraId="0C1312DC" w14:textId="77777777" w:rsidR="00AE19C0" w:rsidRPr="00236163" w:rsidRDefault="00AE19C0" w:rsidP="00F31BB3">
      <w:pPr>
        <w:spacing w:line="360" w:lineRule="auto"/>
        <w:rPr>
          <w:sz w:val="24"/>
          <w:szCs w:val="24"/>
          <w:lang w:val="en-SG"/>
        </w:rPr>
      </w:pPr>
      <w:r w:rsidRPr="00236163">
        <w:rPr>
          <w:sz w:val="24"/>
          <w:szCs w:val="24"/>
          <w:lang w:val="en-SG"/>
        </w:rPr>
        <w:t xml:space="preserve">     end if</w:t>
      </w:r>
    </w:p>
    <w:p w14:paraId="52C7468E" w14:textId="77777777" w:rsidR="00AE19C0" w:rsidRPr="00236163" w:rsidRDefault="00AE19C0" w:rsidP="00F31BB3">
      <w:pPr>
        <w:spacing w:line="360" w:lineRule="auto"/>
        <w:rPr>
          <w:sz w:val="24"/>
          <w:szCs w:val="24"/>
          <w:lang w:val="en-SG"/>
        </w:rPr>
      </w:pPr>
      <w:r w:rsidRPr="00236163">
        <w:rPr>
          <w:sz w:val="24"/>
          <w:szCs w:val="24"/>
          <w:lang w:val="en-SG"/>
        </w:rPr>
        <w:t xml:space="preserve">     if (wrong guessed &gt;= 4)</w:t>
      </w:r>
    </w:p>
    <w:p w14:paraId="41EA9E1C" w14:textId="77777777" w:rsidR="00AE19C0" w:rsidRPr="00236163" w:rsidRDefault="00AE19C0" w:rsidP="00F31BB3">
      <w:pPr>
        <w:spacing w:line="360" w:lineRule="auto"/>
        <w:rPr>
          <w:sz w:val="24"/>
          <w:szCs w:val="24"/>
          <w:lang w:val="en-SG"/>
        </w:rPr>
      </w:pPr>
      <w:r w:rsidRPr="00236163">
        <w:rPr>
          <w:sz w:val="24"/>
          <w:szCs w:val="24"/>
          <w:lang w:val="en-SG"/>
        </w:rPr>
        <w:tab/>
        <w:t>draw “/|\”</w:t>
      </w:r>
    </w:p>
    <w:p w14:paraId="60C080EC" w14:textId="77777777" w:rsidR="00AE19C0" w:rsidRPr="00236163" w:rsidRDefault="00AE19C0" w:rsidP="00F31BB3">
      <w:pPr>
        <w:spacing w:line="360" w:lineRule="auto"/>
        <w:rPr>
          <w:sz w:val="24"/>
          <w:szCs w:val="24"/>
          <w:lang w:val="en-SG"/>
        </w:rPr>
      </w:pPr>
      <w:r w:rsidRPr="00236163">
        <w:rPr>
          <w:sz w:val="24"/>
          <w:szCs w:val="24"/>
          <w:lang w:val="en-SG"/>
        </w:rPr>
        <w:t xml:space="preserve">     end if</w:t>
      </w:r>
    </w:p>
    <w:p w14:paraId="541EB506" w14:textId="77777777" w:rsidR="00AE19C0" w:rsidRPr="00236163" w:rsidRDefault="00AE19C0" w:rsidP="00F31BB3">
      <w:pPr>
        <w:spacing w:line="360" w:lineRule="auto"/>
        <w:rPr>
          <w:sz w:val="24"/>
          <w:szCs w:val="24"/>
          <w:lang w:val="en-SG"/>
        </w:rPr>
      </w:pPr>
      <w:r w:rsidRPr="00236163">
        <w:rPr>
          <w:sz w:val="24"/>
          <w:szCs w:val="24"/>
          <w:lang w:val="en-SG"/>
        </w:rPr>
        <w:t xml:space="preserve">     if (wrong guessed &gt;= 5)</w:t>
      </w:r>
    </w:p>
    <w:p w14:paraId="39139879" w14:textId="77777777" w:rsidR="00AE19C0" w:rsidRPr="00236163" w:rsidRDefault="00AE19C0" w:rsidP="00F31BB3">
      <w:pPr>
        <w:spacing w:line="360" w:lineRule="auto"/>
        <w:rPr>
          <w:sz w:val="24"/>
          <w:szCs w:val="24"/>
          <w:lang w:val="en-SG"/>
        </w:rPr>
      </w:pPr>
      <w:r w:rsidRPr="00236163">
        <w:rPr>
          <w:sz w:val="24"/>
          <w:szCs w:val="24"/>
          <w:lang w:val="en-SG"/>
        </w:rPr>
        <w:tab/>
        <w:t>draw “|”</w:t>
      </w:r>
    </w:p>
    <w:p w14:paraId="3FCD2602" w14:textId="77777777" w:rsidR="00AE19C0" w:rsidRPr="00236163" w:rsidRDefault="00AE19C0" w:rsidP="00F31BB3">
      <w:pPr>
        <w:spacing w:line="360" w:lineRule="auto"/>
        <w:rPr>
          <w:sz w:val="24"/>
          <w:szCs w:val="24"/>
          <w:lang w:val="en-SG"/>
        </w:rPr>
      </w:pPr>
      <w:r w:rsidRPr="00236163">
        <w:rPr>
          <w:sz w:val="24"/>
          <w:szCs w:val="24"/>
          <w:lang w:val="en-SG"/>
        </w:rPr>
        <w:t xml:space="preserve">     end if</w:t>
      </w:r>
    </w:p>
    <w:p w14:paraId="3C380294" w14:textId="77777777" w:rsidR="00AE19C0" w:rsidRPr="00236163" w:rsidRDefault="00AE19C0" w:rsidP="00F31BB3">
      <w:pPr>
        <w:spacing w:line="360" w:lineRule="auto"/>
        <w:rPr>
          <w:sz w:val="24"/>
          <w:szCs w:val="24"/>
          <w:lang w:val="en-SG"/>
        </w:rPr>
      </w:pPr>
      <w:r w:rsidRPr="00236163">
        <w:rPr>
          <w:sz w:val="24"/>
          <w:szCs w:val="24"/>
          <w:lang w:val="en-SG"/>
        </w:rPr>
        <w:t xml:space="preserve">     if (wrong guessed == 6)</w:t>
      </w:r>
    </w:p>
    <w:p w14:paraId="4BC7B82A" w14:textId="77777777" w:rsidR="00AE19C0" w:rsidRPr="00236163" w:rsidRDefault="00AE19C0" w:rsidP="00F31BB3">
      <w:pPr>
        <w:spacing w:line="360" w:lineRule="auto"/>
        <w:rPr>
          <w:sz w:val="24"/>
          <w:szCs w:val="24"/>
          <w:lang w:val="en-SG"/>
        </w:rPr>
      </w:pPr>
      <w:r w:rsidRPr="00236163">
        <w:rPr>
          <w:sz w:val="24"/>
          <w:szCs w:val="24"/>
          <w:lang w:val="en-SG"/>
        </w:rPr>
        <w:tab/>
        <w:t>draw “/”</w:t>
      </w:r>
    </w:p>
    <w:p w14:paraId="47F0F946" w14:textId="77777777" w:rsidR="00AE19C0" w:rsidRPr="00236163" w:rsidRDefault="00AE19C0" w:rsidP="00F31BB3">
      <w:pPr>
        <w:spacing w:line="360" w:lineRule="auto"/>
        <w:rPr>
          <w:sz w:val="24"/>
          <w:szCs w:val="24"/>
          <w:lang w:val="en-SG"/>
        </w:rPr>
      </w:pPr>
      <w:r w:rsidRPr="00236163">
        <w:rPr>
          <w:sz w:val="24"/>
          <w:szCs w:val="24"/>
          <w:lang w:val="en-SG"/>
        </w:rPr>
        <w:t xml:space="preserve">     end if</w:t>
      </w:r>
    </w:p>
    <w:p w14:paraId="0297E05B" w14:textId="77777777" w:rsidR="00AE19C0" w:rsidRPr="00236163" w:rsidRDefault="00AE19C0" w:rsidP="00F31BB3">
      <w:pPr>
        <w:spacing w:line="360" w:lineRule="auto"/>
        <w:rPr>
          <w:sz w:val="24"/>
          <w:szCs w:val="24"/>
          <w:lang w:val="en-SG"/>
        </w:rPr>
      </w:pPr>
      <w:r w:rsidRPr="00236163">
        <w:rPr>
          <w:sz w:val="24"/>
          <w:szCs w:val="24"/>
          <w:lang w:val="en-SG"/>
        </w:rPr>
        <w:t xml:space="preserve">     if (wrong guessed &gt;= 7)</w:t>
      </w:r>
    </w:p>
    <w:p w14:paraId="1786A215" w14:textId="77777777" w:rsidR="00AE19C0" w:rsidRPr="00236163" w:rsidRDefault="00AE19C0" w:rsidP="00F31BB3">
      <w:pPr>
        <w:spacing w:line="360" w:lineRule="auto"/>
        <w:rPr>
          <w:sz w:val="24"/>
          <w:szCs w:val="24"/>
          <w:lang w:val="en-SG"/>
        </w:rPr>
      </w:pPr>
      <w:r w:rsidRPr="00236163">
        <w:rPr>
          <w:sz w:val="24"/>
          <w:szCs w:val="24"/>
          <w:lang w:val="en-SG"/>
        </w:rPr>
        <w:tab/>
        <w:t>draw “/ \”</w:t>
      </w:r>
    </w:p>
    <w:p w14:paraId="2304BAC0" w14:textId="77777777" w:rsidR="00AE19C0" w:rsidRPr="00236163" w:rsidRDefault="00AE19C0" w:rsidP="00F31BB3">
      <w:pPr>
        <w:spacing w:line="360" w:lineRule="auto"/>
        <w:rPr>
          <w:sz w:val="24"/>
          <w:szCs w:val="24"/>
          <w:lang w:val="en-SG"/>
        </w:rPr>
      </w:pPr>
      <w:r w:rsidRPr="00236163">
        <w:rPr>
          <w:sz w:val="24"/>
          <w:szCs w:val="24"/>
          <w:lang w:val="en-SG"/>
        </w:rPr>
        <w:t xml:space="preserve">     end if</w:t>
      </w:r>
    </w:p>
    <w:p w14:paraId="077D2E4C" w14:textId="77777777" w:rsidR="00AE19C0" w:rsidRPr="00236163" w:rsidRDefault="00AE19C0" w:rsidP="00F31BB3">
      <w:pPr>
        <w:spacing w:line="360" w:lineRule="auto"/>
        <w:rPr>
          <w:sz w:val="24"/>
          <w:szCs w:val="24"/>
          <w:lang w:val="en-SG"/>
        </w:rPr>
      </w:pPr>
    </w:p>
    <w:p w14:paraId="6865C537"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19" w:name="_Toc34660093"/>
      <w:bookmarkStart w:id="20" w:name="_Toc34691186"/>
      <w:bookmarkStart w:id="21" w:name="_Toc34691254"/>
      <w:r w:rsidRPr="00236163">
        <w:rPr>
          <w:rFonts w:ascii="Times New Roman" w:hAnsi="Times New Roman" w:cs="Times New Roman"/>
          <w:i w:val="0"/>
          <w:iCs w:val="0"/>
          <w:sz w:val="24"/>
          <w:szCs w:val="24"/>
          <w:lang w:val="en-SG"/>
        </w:rPr>
        <w:t>printWordAndResult() function</w:t>
      </w:r>
      <w:bookmarkEnd w:id="19"/>
      <w:bookmarkEnd w:id="20"/>
      <w:bookmarkEnd w:id="21"/>
    </w:p>
    <w:p w14:paraId="234BC43F" w14:textId="77777777" w:rsidR="00AE19C0" w:rsidRPr="00236163" w:rsidRDefault="00AE19C0" w:rsidP="00F31BB3">
      <w:pPr>
        <w:spacing w:line="360" w:lineRule="auto"/>
        <w:rPr>
          <w:sz w:val="24"/>
          <w:szCs w:val="24"/>
          <w:lang w:val="en-SG"/>
        </w:rPr>
      </w:pPr>
      <w:r w:rsidRPr="00236163">
        <w:rPr>
          <w:sz w:val="24"/>
          <w:szCs w:val="24"/>
          <w:lang w:val="en-SG"/>
        </w:rPr>
        <w:t>1. pretend won = true</w:t>
      </w:r>
    </w:p>
    <w:p w14:paraId="2CB462A1" w14:textId="77777777" w:rsidR="00AE19C0" w:rsidRPr="00236163" w:rsidRDefault="00AE19C0" w:rsidP="00F31BB3">
      <w:pPr>
        <w:spacing w:line="360" w:lineRule="auto"/>
        <w:rPr>
          <w:sz w:val="24"/>
          <w:szCs w:val="24"/>
          <w:lang w:val="en-SG"/>
        </w:rPr>
      </w:pPr>
      <w:r w:rsidRPr="00236163">
        <w:rPr>
          <w:sz w:val="24"/>
          <w:szCs w:val="24"/>
          <w:lang w:val="en-SG"/>
        </w:rPr>
        <w:lastRenderedPageBreak/>
        <w:t>2. go to checkWord() to get the string which used to update the blanks</w:t>
      </w:r>
    </w:p>
    <w:p w14:paraId="1F3887BE" w14:textId="77777777" w:rsidR="00AE19C0" w:rsidRPr="00236163" w:rsidRDefault="00AE19C0" w:rsidP="00F31BB3">
      <w:pPr>
        <w:spacing w:line="360" w:lineRule="auto"/>
        <w:rPr>
          <w:sz w:val="24"/>
          <w:szCs w:val="24"/>
          <w:lang w:val="en-SG"/>
        </w:rPr>
      </w:pPr>
      <w:r w:rsidRPr="00236163">
        <w:rPr>
          <w:sz w:val="24"/>
          <w:szCs w:val="24"/>
          <w:lang w:val="en-SG"/>
        </w:rPr>
        <w:t>3. for (range between the length of returned string)</w:t>
      </w:r>
    </w:p>
    <w:p w14:paraId="56BC41EA" w14:textId="77777777" w:rsidR="00AE19C0" w:rsidRPr="00236163" w:rsidRDefault="00AE19C0" w:rsidP="00F31BB3">
      <w:pPr>
        <w:spacing w:line="360" w:lineRule="auto"/>
        <w:rPr>
          <w:sz w:val="24"/>
          <w:szCs w:val="24"/>
          <w:lang w:val="en-SG"/>
        </w:rPr>
      </w:pPr>
      <w:r w:rsidRPr="00236163">
        <w:rPr>
          <w:sz w:val="24"/>
          <w:szCs w:val="24"/>
          <w:lang w:val="en-SG"/>
        </w:rPr>
        <w:tab/>
        <w:t>If (found ‘_’ in the returned string)</w:t>
      </w:r>
    </w:p>
    <w:p w14:paraId="0F398933" w14:textId="77777777" w:rsidR="00AE19C0" w:rsidRPr="00236163" w:rsidRDefault="00AE19C0" w:rsidP="00F31BB3">
      <w:pPr>
        <w:spacing w:line="360" w:lineRule="auto"/>
        <w:ind w:left="720" w:firstLine="720"/>
        <w:rPr>
          <w:sz w:val="24"/>
          <w:szCs w:val="24"/>
          <w:lang w:val="en-SG"/>
        </w:rPr>
      </w:pPr>
      <w:r w:rsidRPr="00236163">
        <w:rPr>
          <w:sz w:val="24"/>
          <w:szCs w:val="24"/>
          <w:lang w:val="en-SG"/>
        </w:rPr>
        <w:t>won = false (means the string is not completed)</w:t>
      </w:r>
    </w:p>
    <w:p w14:paraId="2D511F2D" w14:textId="77777777" w:rsidR="00AE19C0" w:rsidRPr="00236163" w:rsidRDefault="00AE19C0" w:rsidP="00F31BB3">
      <w:pPr>
        <w:spacing w:line="360" w:lineRule="auto"/>
        <w:rPr>
          <w:sz w:val="24"/>
          <w:szCs w:val="24"/>
          <w:lang w:val="en-SG"/>
        </w:rPr>
      </w:pPr>
      <w:r w:rsidRPr="00236163">
        <w:rPr>
          <w:sz w:val="24"/>
          <w:szCs w:val="24"/>
          <w:lang w:val="en-SG"/>
        </w:rPr>
        <w:tab/>
        <w:t>end if</w:t>
      </w:r>
    </w:p>
    <w:p w14:paraId="1C25DD4A" w14:textId="77777777" w:rsidR="00AE19C0" w:rsidRPr="00236163" w:rsidRDefault="00AE19C0" w:rsidP="00F31BB3">
      <w:pPr>
        <w:spacing w:line="360" w:lineRule="auto"/>
        <w:rPr>
          <w:sz w:val="24"/>
          <w:szCs w:val="24"/>
          <w:lang w:val="en-SG"/>
        </w:rPr>
      </w:pPr>
      <w:r w:rsidRPr="00236163">
        <w:rPr>
          <w:sz w:val="24"/>
          <w:szCs w:val="24"/>
          <w:lang w:val="en-SG"/>
        </w:rPr>
        <w:t xml:space="preserve">     end if</w:t>
      </w:r>
    </w:p>
    <w:p w14:paraId="73A70E7C" w14:textId="77777777" w:rsidR="00AE19C0" w:rsidRPr="00236163" w:rsidRDefault="00AE19C0" w:rsidP="00F31BB3">
      <w:pPr>
        <w:spacing w:line="360" w:lineRule="auto"/>
        <w:rPr>
          <w:sz w:val="24"/>
          <w:szCs w:val="24"/>
          <w:lang w:val="en-SG"/>
        </w:rPr>
      </w:pPr>
      <w:r w:rsidRPr="00236163">
        <w:rPr>
          <w:sz w:val="24"/>
          <w:szCs w:val="24"/>
          <w:lang w:val="en-SG"/>
        </w:rPr>
        <w:t>4. print returned string to update the blanks</w:t>
      </w:r>
    </w:p>
    <w:p w14:paraId="6AE3AA7F" w14:textId="77777777" w:rsidR="00AE19C0" w:rsidRPr="00236163" w:rsidRDefault="00AE19C0" w:rsidP="00F31BB3">
      <w:pPr>
        <w:spacing w:line="360" w:lineRule="auto"/>
        <w:rPr>
          <w:sz w:val="24"/>
          <w:szCs w:val="24"/>
          <w:lang w:val="en-SG"/>
        </w:rPr>
      </w:pPr>
      <w:r w:rsidRPr="00236163">
        <w:rPr>
          <w:sz w:val="24"/>
          <w:szCs w:val="24"/>
          <w:lang w:val="en-SG"/>
        </w:rPr>
        <w:t>5. return won variable to startGame()</w:t>
      </w:r>
    </w:p>
    <w:p w14:paraId="3B10C94A" w14:textId="77777777" w:rsidR="00AE19C0" w:rsidRPr="00236163" w:rsidRDefault="00AE19C0" w:rsidP="00F31BB3">
      <w:pPr>
        <w:spacing w:line="360" w:lineRule="auto"/>
        <w:rPr>
          <w:sz w:val="24"/>
          <w:szCs w:val="24"/>
          <w:lang w:val="en-SG"/>
        </w:rPr>
      </w:pPr>
    </w:p>
    <w:p w14:paraId="0E06FF2B"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22" w:name="_Toc34660094"/>
      <w:bookmarkStart w:id="23" w:name="_Toc34691187"/>
      <w:bookmarkStart w:id="24" w:name="_Toc34691255"/>
      <w:r w:rsidRPr="00236163">
        <w:rPr>
          <w:rFonts w:ascii="Times New Roman" w:eastAsia="Calibri" w:hAnsi="Times New Roman" w:cs="Times New Roman"/>
          <w:i w:val="0"/>
          <w:iCs w:val="0"/>
          <w:sz w:val="24"/>
          <w:szCs w:val="24"/>
          <w:lang w:val="en-SG"/>
        </w:rPr>
        <w:t>checkWord</w:t>
      </w:r>
      <w:r w:rsidRPr="00236163">
        <w:rPr>
          <w:rFonts w:ascii="Times New Roman" w:hAnsi="Times New Roman" w:cs="Times New Roman"/>
          <w:i w:val="0"/>
          <w:iCs w:val="0"/>
          <w:sz w:val="24"/>
          <w:szCs w:val="24"/>
          <w:lang w:val="en-SG"/>
        </w:rPr>
        <w:t>() function</w:t>
      </w:r>
      <w:bookmarkEnd w:id="22"/>
      <w:bookmarkEnd w:id="23"/>
      <w:bookmarkEnd w:id="24"/>
    </w:p>
    <w:p w14:paraId="3D77BB96" w14:textId="77777777" w:rsidR="00AE19C0" w:rsidRPr="00236163" w:rsidRDefault="00AE19C0" w:rsidP="00F31BB3">
      <w:pPr>
        <w:spacing w:line="360" w:lineRule="auto"/>
        <w:rPr>
          <w:sz w:val="24"/>
          <w:szCs w:val="24"/>
          <w:lang w:val="en-SG" w:eastAsia="zh-CN"/>
        </w:rPr>
      </w:pPr>
      <w:r w:rsidRPr="00236163">
        <w:rPr>
          <w:sz w:val="24"/>
          <w:szCs w:val="24"/>
          <w:lang w:val="en-SG" w:eastAsia="zh-CN"/>
        </w:rPr>
        <w:t>1. pretend found = false</w:t>
      </w:r>
    </w:p>
    <w:p w14:paraId="35642E5A" w14:textId="77777777" w:rsidR="00AE19C0" w:rsidRPr="00236163" w:rsidRDefault="00AE19C0" w:rsidP="00F31BB3">
      <w:pPr>
        <w:spacing w:line="360" w:lineRule="auto"/>
        <w:rPr>
          <w:sz w:val="24"/>
          <w:szCs w:val="24"/>
          <w:lang w:val="en-SG" w:eastAsia="zh-CN"/>
        </w:rPr>
      </w:pPr>
      <w:r w:rsidRPr="00236163">
        <w:rPr>
          <w:sz w:val="24"/>
          <w:szCs w:val="24"/>
          <w:lang w:val="en-SG" w:eastAsia="zh-CN"/>
        </w:rPr>
        <w:t>2. if (every letter of the word is checked)</w:t>
      </w:r>
    </w:p>
    <w:p w14:paraId="5F5309C3"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return string which used to update the blanks to printWordAndResult()</w:t>
      </w:r>
    </w:p>
    <w:p w14:paraId="0FAA5A3B" w14:textId="77777777" w:rsidR="00AE19C0" w:rsidRPr="00236163" w:rsidRDefault="00AE19C0" w:rsidP="00F31BB3">
      <w:pPr>
        <w:spacing w:line="360" w:lineRule="auto"/>
        <w:rPr>
          <w:sz w:val="24"/>
          <w:szCs w:val="24"/>
          <w:lang w:val="en-SG" w:eastAsia="zh-CN"/>
        </w:rPr>
      </w:pPr>
      <w:r w:rsidRPr="00236163">
        <w:rPr>
          <w:sz w:val="24"/>
          <w:szCs w:val="24"/>
          <w:lang w:val="en-SG" w:eastAsia="zh-CN"/>
        </w:rPr>
        <w:t xml:space="preserve">     end if</w:t>
      </w:r>
    </w:p>
    <w:p w14:paraId="15543B7D" w14:textId="77777777" w:rsidR="00AE19C0" w:rsidRPr="00236163" w:rsidRDefault="00AE19C0" w:rsidP="00F31BB3">
      <w:pPr>
        <w:spacing w:line="360" w:lineRule="auto"/>
        <w:rPr>
          <w:sz w:val="24"/>
          <w:szCs w:val="24"/>
          <w:lang w:val="en-SG" w:eastAsia="zh-CN"/>
        </w:rPr>
      </w:pPr>
      <w:r w:rsidRPr="00236163">
        <w:rPr>
          <w:sz w:val="24"/>
          <w:szCs w:val="24"/>
          <w:lang w:val="en-SG" w:eastAsia="zh-CN"/>
        </w:rPr>
        <w:t>3. for (range between the length of guessed string)</w:t>
      </w:r>
    </w:p>
    <w:p w14:paraId="5B7AEAC6"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If (one letter in guessed string matched one letter in the word)</w:t>
      </w:r>
    </w:p>
    <w:p w14:paraId="158D88E5"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r>
      <w:r w:rsidRPr="00236163">
        <w:rPr>
          <w:sz w:val="24"/>
          <w:szCs w:val="24"/>
          <w:lang w:val="en-SG" w:eastAsia="zh-CN"/>
        </w:rPr>
        <w:tab/>
        <w:t xml:space="preserve">found = true (means the guessed letter is found in the word) </w:t>
      </w:r>
    </w:p>
    <w:p w14:paraId="71C9804C"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r>
      <w:r w:rsidRPr="00236163">
        <w:rPr>
          <w:sz w:val="24"/>
          <w:szCs w:val="24"/>
          <w:lang w:val="en-SG" w:eastAsia="zh-CN"/>
        </w:rPr>
        <w:tab/>
        <w:t>add the matched letter into empty string</w:t>
      </w:r>
    </w:p>
    <w:p w14:paraId="5A4BCBE9"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end if</w:t>
      </w:r>
    </w:p>
    <w:p w14:paraId="28DA7D7E" w14:textId="77777777" w:rsidR="00AE19C0" w:rsidRPr="00236163" w:rsidRDefault="00AE19C0" w:rsidP="00F31BB3">
      <w:pPr>
        <w:spacing w:line="360" w:lineRule="auto"/>
        <w:rPr>
          <w:sz w:val="24"/>
          <w:szCs w:val="24"/>
          <w:lang w:val="en-SG" w:eastAsia="zh-CN"/>
        </w:rPr>
      </w:pPr>
      <w:r w:rsidRPr="00236163">
        <w:rPr>
          <w:sz w:val="24"/>
          <w:szCs w:val="24"/>
          <w:lang w:val="en-SG" w:eastAsia="zh-CN"/>
        </w:rPr>
        <w:t xml:space="preserve">     end for</w:t>
      </w:r>
    </w:p>
    <w:p w14:paraId="610D0810" w14:textId="77777777" w:rsidR="00AE19C0" w:rsidRPr="00236163" w:rsidRDefault="00AE19C0" w:rsidP="00F31BB3">
      <w:pPr>
        <w:spacing w:line="360" w:lineRule="auto"/>
        <w:rPr>
          <w:sz w:val="24"/>
          <w:szCs w:val="24"/>
          <w:lang w:val="en-SG" w:eastAsia="zh-CN"/>
        </w:rPr>
      </w:pPr>
      <w:r w:rsidRPr="00236163">
        <w:rPr>
          <w:sz w:val="24"/>
          <w:szCs w:val="24"/>
          <w:lang w:val="en-SG" w:eastAsia="zh-CN"/>
        </w:rPr>
        <w:t xml:space="preserve">     If (found == false)</w:t>
      </w:r>
    </w:p>
    <w:p w14:paraId="4BFB3DFB"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add blank “_” into empty string</w:t>
      </w:r>
    </w:p>
    <w:p w14:paraId="00859CCE" w14:textId="77777777" w:rsidR="00AE19C0" w:rsidRPr="00236163" w:rsidRDefault="00AE19C0" w:rsidP="00F31BB3">
      <w:pPr>
        <w:spacing w:line="360" w:lineRule="auto"/>
        <w:rPr>
          <w:sz w:val="24"/>
          <w:szCs w:val="24"/>
          <w:lang w:val="en-SG" w:eastAsia="zh-CN"/>
        </w:rPr>
      </w:pPr>
      <w:r w:rsidRPr="00236163">
        <w:rPr>
          <w:sz w:val="24"/>
          <w:szCs w:val="24"/>
          <w:lang w:val="en-SG" w:eastAsia="zh-CN"/>
        </w:rPr>
        <w:t xml:space="preserve">     end if</w:t>
      </w:r>
    </w:p>
    <w:p w14:paraId="20DD3D6A" w14:textId="77777777" w:rsidR="00AE19C0" w:rsidRPr="00236163" w:rsidRDefault="00AE19C0" w:rsidP="00F31BB3">
      <w:pPr>
        <w:spacing w:line="360" w:lineRule="auto"/>
        <w:rPr>
          <w:sz w:val="24"/>
          <w:szCs w:val="24"/>
          <w:lang w:val="en-SG" w:eastAsia="zh-CN"/>
        </w:rPr>
      </w:pPr>
      <w:r w:rsidRPr="00236163">
        <w:rPr>
          <w:sz w:val="24"/>
          <w:szCs w:val="24"/>
          <w:lang w:val="en-SG" w:eastAsia="zh-CN"/>
        </w:rPr>
        <w:t>4. return to the same function to check next letter in the word</w:t>
      </w:r>
    </w:p>
    <w:p w14:paraId="6289D649" w14:textId="77777777" w:rsidR="00AE19C0" w:rsidRPr="00236163" w:rsidRDefault="00AE19C0" w:rsidP="00F31BB3">
      <w:pPr>
        <w:spacing w:line="360" w:lineRule="auto"/>
        <w:rPr>
          <w:sz w:val="24"/>
          <w:szCs w:val="24"/>
          <w:lang w:val="en-SG"/>
        </w:rPr>
      </w:pPr>
    </w:p>
    <w:p w14:paraId="5CEE9E80"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25" w:name="_Toc34660095"/>
      <w:bookmarkStart w:id="26" w:name="_Toc34691188"/>
      <w:bookmarkStart w:id="27" w:name="_Toc34691256"/>
      <w:r w:rsidRPr="00236163">
        <w:rPr>
          <w:rFonts w:ascii="Times New Roman" w:hAnsi="Times New Roman" w:cs="Times New Roman"/>
          <w:i w:val="0"/>
          <w:iCs w:val="0"/>
          <w:sz w:val="24"/>
          <w:szCs w:val="24"/>
          <w:lang w:val="en-SG"/>
        </w:rPr>
        <w:t>printMessage() function</w:t>
      </w:r>
      <w:bookmarkEnd w:id="25"/>
      <w:bookmarkEnd w:id="26"/>
      <w:bookmarkEnd w:id="27"/>
    </w:p>
    <w:p w14:paraId="49436CEA" w14:textId="77777777" w:rsidR="00AE19C0" w:rsidRPr="00236163" w:rsidRDefault="00AE19C0" w:rsidP="00F31BB3">
      <w:pPr>
        <w:spacing w:line="360" w:lineRule="auto"/>
        <w:rPr>
          <w:sz w:val="24"/>
          <w:szCs w:val="24"/>
          <w:lang w:val="en-SG" w:eastAsia="zh-CN"/>
        </w:rPr>
      </w:pPr>
      <w:r w:rsidRPr="00236163">
        <w:rPr>
          <w:sz w:val="24"/>
          <w:szCs w:val="24"/>
          <w:lang w:val="en-SG" w:eastAsia="zh-CN"/>
        </w:rPr>
        <w:t>1. if (printTop)</w:t>
      </w:r>
    </w:p>
    <w:p w14:paraId="3AB633BC"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print top line</w:t>
      </w:r>
    </w:p>
    <w:p w14:paraId="7AEB8E42"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print left line</w:t>
      </w:r>
    </w:p>
    <w:p w14:paraId="39BD6773" w14:textId="77777777" w:rsidR="00AE19C0" w:rsidRPr="00236163" w:rsidRDefault="00AE19C0" w:rsidP="00F31BB3">
      <w:pPr>
        <w:spacing w:line="360" w:lineRule="auto"/>
        <w:rPr>
          <w:sz w:val="24"/>
          <w:szCs w:val="24"/>
          <w:lang w:val="en-SG" w:eastAsia="zh-CN"/>
        </w:rPr>
      </w:pPr>
      <w:r w:rsidRPr="00236163">
        <w:rPr>
          <w:sz w:val="24"/>
          <w:szCs w:val="24"/>
          <w:lang w:val="en-SG" w:eastAsia="zh-CN"/>
        </w:rPr>
        <w:t xml:space="preserve">     else</w:t>
      </w:r>
    </w:p>
    <w:p w14:paraId="323668CA" w14:textId="77777777" w:rsidR="00AE19C0" w:rsidRPr="00236163" w:rsidRDefault="00AE19C0" w:rsidP="00F31BB3">
      <w:pPr>
        <w:spacing w:line="360" w:lineRule="auto"/>
        <w:rPr>
          <w:sz w:val="24"/>
          <w:szCs w:val="24"/>
          <w:lang w:val="en-SG" w:eastAsia="zh-CN"/>
        </w:rPr>
      </w:pPr>
      <w:r w:rsidRPr="00236163">
        <w:rPr>
          <w:sz w:val="24"/>
          <w:szCs w:val="24"/>
          <w:lang w:val="en-SG" w:eastAsia="zh-CN"/>
        </w:rPr>
        <w:lastRenderedPageBreak/>
        <w:tab/>
        <w:t>print left line</w:t>
      </w:r>
    </w:p>
    <w:p w14:paraId="6C5EE832" w14:textId="77777777" w:rsidR="00AE19C0" w:rsidRPr="00236163" w:rsidRDefault="00AE19C0" w:rsidP="00F31BB3">
      <w:pPr>
        <w:spacing w:line="360" w:lineRule="auto"/>
        <w:rPr>
          <w:sz w:val="24"/>
          <w:szCs w:val="24"/>
          <w:lang w:val="en-SG" w:eastAsia="zh-CN"/>
        </w:rPr>
      </w:pPr>
      <w:r w:rsidRPr="00236163">
        <w:rPr>
          <w:sz w:val="24"/>
          <w:szCs w:val="24"/>
          <w:lang w:val="en-SG" w:eastAsia="zh-CN"/>
        </w:rPr>
        <w:t xml:space="preserve">     end if</w:t>
      </w:r>
    </w:p>
    <w:p w14:paraId="0FFEA5B3" w14:textId="77777777" w:rsidR="00AE19C0" w:rsidRPr="00236163" w:rsidRDefault="00AE19C0" w:rsidP="00F31BB3">
      <w:pPr>
        <w:spacing w:line="360" w:lineRule="auto"/>
        <w:rPr>
          <w:sz w:val="24"/>
          <w:szCs w:val="24"/>
          <w:lang w:val="en-SG" w:eastAsia="zh-CN"/>
        </w:rPr>
      </w:pPr>
      <w:r w:rsidRPr="00236163">
        <w:rPr>
          <w:sz w:val="24"/>
          <w:szCs w:val="24"/>
          <w:lang w:val="en-SG" w:eastAsia="zh-CN"/>
        </w:rPr>
        <w:t>2. pretend front = true</w:t>
      </w:r>
    </w:p>
    <w:p w14:paraId="37278E48" w14:textId="77777777" w:rsidR="00AE19C0" w:rsidRPr="00236163" w:rsidRDefault="00AE19C0" w:rsidP="00F31BB3">
      <w:pPr>
        <w:spacing w:line="360" w:lineRule="auto"/>
        <w:rPr>
          <w:sz w:val="24"/>
          <w:szCs w:val="24"/>
          <w:lang w:val="en-SG" w:eastAsia="zh-CN"/>
        </w:rPr>
      </w:pPr>
      <w:r w:rsidRPr="00236163">
        <w:rPr>
          <w:sz w:val="24"/>
          <w:szCs w:val="24"/>
          <w:lang w:val="en-SG" w:eastAsia="zh-CN"/>
        </w:rPr>
        <w:t xml:space="preserve">     for (range between message length and 33) -&gt; to print message in the center</w:t>
      </w:r>
    </w:p>
    <w:p w14:paraId="038A3A39"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If (front)</w:t>
      </w:r>
    </w:p>
    <w:p w14:paraId="68E85CEB"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r>
      <w:r w:rsidRPr="00236163">
        <w:rPr>
          <w:sz w:val="24"/>
          <w:szCs w:val="24"/>
          <w:lang w:val="en-SG" w:eastAsia="zh-CN"/>
        </w:rPr>
        <w:tab/>
        <w:t>message += “ “ + message;</w:t>
      </w:r>
    </w:p>
    <w:p w14:paraId="354196C3"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else</w:t>
      </w:r>
    </w:p>
    <w:p w14:paraId="30418631"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r>
      <w:r w:rsidRPr="00236163">
        <w:rPr>
          <w:sz w:val="24"/>
          <w:szCs w:val="24"/>
          <w:lang w:val="en-SG" w:eastAsia="zh-CN"/>
        </w:rPr>
        <w:tab/>
        <w:t>message = message + “ “;</w:t>
      </w:r>
    </w:p>
    <w:p w14:paraId="5CC5C6FD"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end if</w:t>
      </w:r>
    </w:p>
    <w:p w14:paraId="2A6FB2CD"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front = false</w:t>
      </w:r>
    </w:p>
    <w:p w14:paraId="1A2B229D" w14:textId="77777777" w:rsidR="00AE19C0" w:rsidRPr="00236163" w:rsidRDefault="00AE19C0" w:rsidP="00F31BB3">
      <w:pPr>
        <w:spacing w:line="360" w:lineRule="auto"/>
        <w:rPr>
          <w:sz w:val="24"/>
          <w:szCs w:val="24"/>
          <w:lang w:val="en-SG" w:eastAsia="zh-CN"/>
        </w:rPr>
      </w:pPr>
      <w:r w:rsidRPr="00236163">
        <w:rPr>
          <w:sz w:val="24"/>
          <w:szCs w:val="24"/>
          <w:lang w:val="en-SG" w:eastAsia="zh-CN"/>
        </w:rPr>
        <w:t xml:space="preserve">     end for</w:t>
      </w:r>
    </w:p>
    <w:p w14:paraId="03DBA719" w14:textId="77777777" w:rsidR="00AE19C0" w:rsidRPr="00236163" w:rsidRDefault="00AE19C0" w:rsidP="00F31BB3">
      <w:pPr>
        <w:tabs>
          <w:tab w:val="left" w:pos="5460"/>
        </w:tabs>
        <w:spacing w:line="360" w:lineRule="auto"/>
        <w:rPr>
          <w:sz w:val="24"/>
          <w:szCs w:val="24"/>
          <w:lang w:val="en-SG" w:eastAsia="zh-CN"/>
        </w:rPr>
      </w:pPr>
      <w:r w:rsidRPr="00236163">
        <w:rPr>
          <w:sz w:val="24"/>
          <w:szCs w:val="24"/>
          <w:lang w:val="en-SG" w:eastAsia="zh-CN"/>
        </w:rPr>
        <w:t xml:space="preserve">     print message</w:t>
      </w:r>
      <w:r w:rsidRPr="00236163">
        <w:rPr>
          <w:sz w:val="24"/>
          <w:szCs w:val="24"/>
          <w:lang w:val="en-SG" w:eastAsia="zh-CN"/>
        </w:rPr>
        <w:tab/>
      </w:r>
    </w:p>
    <w:p w14:paraId="1CA61731" w14:textId="77777777" w:rsidR="00AE19C0" w:rsidRPr="00236163" w:rsidRDefault="00AE19C0" w:rsidP="00F31BB3">
      <w:pPr>
        <w:spacing w:line="360" w:lineRule="auto"/>
        <w:rPr>
          <w:sz w:val="24"/>
          <w:szCs w:val="24"/>
          <w:lang w:val="en-SG" w:eastAsia="zh-CN"/>
        </w:rPr>
      </w:pPr>
      <w:r w:rsidRPr="00236163">
        <w:rPr>
          <w:sz w:val="24"/>
          <w:szCs w:val="24"/>
          <w:lang w:val="en-SG" w:eastAsia="zh-CN"/>
        </w:rPr>
        <w:t>3. if (printBottom)</w:t>
      </w:r>
    </w:p>
    <w:p w14:paraId="2AD4739E"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print right line</w:t>
      </w:r>
    </w:p>
    <w:p w14:paraId="33642C72"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print bottom line</w:t>
      </w:r>
    </w:p>
    <w:p w14:paraId="2509E629" w14:textId="77777777" w:rsidR="00AE19C0" w:rsidRPr="00236163" w:rsidRDefault="00AE19C0" w:rsidP="00F31BB3">
      <w:pPr>
        <w:spacing w:line="360" w:lineRule="auto"/>
        <w:rPr>
          <w:sz w:val="24"/>
          <w:szCs w:val="24"/>
          <w:lang w:val="en-SG" w:eastAsia="zh-CN"/>
        </w:rPr>
      </w:pPr>
      <w:r w:rsidRPr="00236163">
        <w:rPr>
          <w:sz w:val="24"/>
          <w:szCs w:val="24"/>
          <w:lang w:val="en-SG" w:eastAsia="zh-CN"/>
        </w:rPr>
        <w:t xml:space="preserve">     else</w:t>
      </w:r>
    </w:p>
    <w:p w14:paraId="07CF7715"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print right line</w:t>
      </w:r>
    </w:p>
    <w:p w14:paraId="2FC20D3B" w14:textId="61AE5638" w:rsidR="00A00B99" w:rsidRPr="00667F31" w:rsidRDefault="00AE19C0" w:rsidP="00F31BB3">
      <w:pPr>
        <w:spacing w:line="360" w:lineRule="auto"/>
        <w:rPr>
          <w:sz w:val="24"/>
          <w:szCs w:val="24"/>
          <w:lang w:val="en-SG" w:eastAsia="zh-CN"/>
        </w:rPr>
      </w:pPr>
      <w:r w:rsidRPr="00236163">
        <w:rPr>
          <w:sz w:val="24"/>
          <w:szCs w:val="24"/>
          <w:lang w:val="en-SG" w:eastAsia="zh-CN"/>
        </w:rPr>
        <w:t xml:space="preserve">     end if</w:t>
      </w:r>
    </w:p>
    <w:p w14:paraId="44F0B59E" w14:textId="2A2B2B13" w:rsidR="00A00B99" w:rsidRPr="00236163" w:rsidRDefault="00A00B99" w:rsidP="00F31BB3">
      <w:pPr>
        <w:spacing w:line="360" w:lineRule="auto"/>
        <w:rPr>
          <w:sz w:val="24"/>
          <w:szCs w:val="24"/>
          <w:u w:val="single"/>
          <w:lang w:val="en-SG"/>
        </w:rPr>
      </w:pPr>
    </w:p>
    <w:p w14:paraId="38FB50AC"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28" w:name="_Toc34660096"/>
      <w:bookmarkStart w:id="29" w:name="_Toc34691189"/>
      <w:bookmarkStart w:id="30" w:name="_Toc34691257"/>
      <w:r w:rsidRPr="00236163">
        <w:rPr>
          <w:rFonts w:ascii="Times New Roman" w:hAnsi="Times New Roman" w:cs="Times New Roman"/>
          <w:i w:val="0"/>
          <w:iCs w:val="0"/>
          <w:sz w:val="24"/>
          <w:szCs w:val="24"/>
          <w:lang w:val="en-SG"/>
        </w:rPr>
        <w:t>startGame() function</w:t>
      </w:r>
      <w:bookmarkEnd w:id="28"/>
      <w:bookmarkEnd w:id="29"/>
      <w:bookmarkEnd w:id="30"/>
    </w:p>
    <w:p w14:paraId="1C52B68C" w14:textId="77777777" w:rsidR="00AE19C0" w:rsidRPr="00236163" w:rsidRDefault="00AE19C0" w:rsidP="00F31BB3">
      <w:pPr>
        <w:spacing w:line="360" w:lineRule="auto"/>
        <w:rPr>
          <w:sz w:val="24"/>
          <w:szCs w:val="24"/>
          <w:lang w:val="en-SG"/>
        </w:rPr>
      </w:pPr>
      <w:r w:rsidRPr="00236163">
        <w:rPr>
          <w:sz w:val="24"/>
          <w:szCs w:val="24"/>
          <w:lang w:val="en-SG"/>
        </w:rPr>
        <w:t>1. pretend life = 7, tries = 0, win = false</w:t>
      </w:r>
    </w:p>
    <w:p w14:paraId="2C31C717" w14:textId="77777777" w:rsidR="00AE19C0" w:rsidRPr="00236163" w:rsidRDefault="00AE19C0" w:rsidP="00F31BB3">
      <w:pPr>
        <w:spacing w:line="360" w:lineRule="auto"/>
        <w:rPr>
          <w:sz w:val="24"/>
          <w:szCs w:val="24"/>
          <w:lang w:val="en-SG"/>
        </w:rPr>
      </w:pPr>
      <w:r w:rsidRPr="00236163">
        <w:rPr>
          <w:sz w:val="24"/>
          <w:szCs w:val="24"/>
          <w:lang w:val="en-SG"/>
        </w:rPr>
        <w:t>2. get random word from loadRandomWord()</w:t>
      </w:r>
    </w:p>
    <w:p w14:paraId="0CAF99F8" w14:textId="77777777" w:rsidR="00AE19C0" w:rsidRPr="00236163" w:rsidRDefault="00AE19C0" w:rsidP="00F31BB3">
      <w:pPr>
        <w:spacing w:line="360" w:lineRule="auto"/>
        <w:rPr>
          <w:sz w:val="24"/>
          <w:szCs w:val="24"/>
          <w:lang w:val="en-SG"/>
        </w:rPr>
      </w:pPr>
      <w:r w:rsidRPr="00236163">
        <w:rPr>
          <w:sz w:val="24"/>
          <w:szCs w:val="24"/>
          <w:lang w:val="en-SG"/>
        </w:rPr>
        <w:t>3. do</w:t>
      </w:r>
    </w:p>
    <w:p w14:paraId="47B2860D" w14:textId="77777777" w:rsidR="00AE19C0" w:rsidRPr="00236163" w:rsidRDefault="00AE19C0" w:rsidP="00F31BB3">
      <w:pPr>
        <w:spacing w:line="360" w:lineRule="auto"/>
        <w:rPr>
          <w:sz w:val="24"/>
          <w:szCs w:val="24"/>
          <w:lang w:val="en-SG"/>
        </w:rPr>
      </w:pPr>
      <w:r w:rsidRPr="00236163">
        <w:rPr>
          <w:sz w:val="24"/>
          <w:szCs w:val="24"/>
          <w:lang w:val="en-SG"/>
        </w:rPr>
        <w:tab/>
        <w:t>print interface</w:t>
      </w:r>
    </w:p>
    <w:p w14:paraId="26CD7B17" w14:textId="77777777" w:rsidR="00AE19C0" w:rsidRPr="00236163" w:rsidRDefault="00AE19C0" w:rsidP="00F31BB3">
      <w:pPr>
        <w:spacing w:line="360" w:lineRule="auto"/>
        <w:rPr>
          <w:sz w:val="24"/>
          <w:szCs w:val="24"/>
          <w:lang w:val="en-SG"/>
        </w:rPr>
      </w:pPr>
      <w:r w:rsidRPr="00236163">
        <w:rPr>
          <w:sz w:val="24"/>
          <w:szCs w:val="24"/>
          <w:lang w:val="en-SG"/>
        </w:rPr>
        <w:tab/>
        <w:t>get game status (win) from printWordAndResult</w:t>
      </w:r>
    </w:p>
    <w:p w14:paraId="33F7D715" w14:textId="77777777" w:rsidR="00AE19C0" w:rsidRPr="00236163" w:rsidRDefault="00AE19C0" w:rsidP="00F31BB3">
      <w:pPr>
        <w:spacing w:line="360" w:lineRule="auto"/>
        <w:rPr>
          <w:sz w:val="24"/>
          <w:szCs w:val="24"/>
          <w:lang w:val="en-SG"/>
        </w:rPr>
      </w:pPr>
      <w:r w:rsidRPr="00236163">
        <w:rPr>
          <w:sz w:val="24"/>
          <w:szCs w:val="24"/>
          <w:lang w:val="en-SG"/>
        </w:rPr>
        <w:tab/>
        <w:t>if (win)</w:t>
      </w:r>
    </w:p>
    <w:p w14:paraId="4602FD2C"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t>break</w:t>
      </w:r>
    </w:p>
    <w:p w14:paraId="7BB751D4" w14:textId="77777777" w:rsidR="00AE19C0" w:rsidRPr="00236163" w:rsidRDefault="00AE19C0" w:rsidP="00F31BB3">
      <w:pPr>
        <w:spacing w:line="360" w:lineRule="auto"/>
        <w:rPr>
          <w:sz w:val="24"/>
          <w:szCs w:val="24"/>
          <w:lang w:val="en-SG"/>
        </w:rPr>
      </w:pPr>
      <w:r w:rsidRPr="00236163">
        <w:rPr>
          <w:sz w:val="24"/>
          <w:szCs w:val="24"/>
          <w:lang w:val="en-SG"/>
        </w:rPr>
        <w:tab/>
        <w:t>end if</w:t>
      </w:r>
    </w:p>
    <w:p w14:paraId="42CB31D8" w14:textId="77777777" w:rsidR="00AE19C0" w:rsidRPr="00236163" w:rsidRDefault="00AE19C0" w:rsidP="00F31BB3">
      <w:pPr>
        <w:spacing w:line="360" w:lineRule="auto"/>
        <w:rPr>
          <w:sz w:val="24"/>
          <w:szCs w:val="24"/>
          <w:lang w:val="en-SG"/>
        </w:rPr>
      </w:pPr>
      <w:r w:rsidRPr="00236163">
        <w:rPr>
          <w:sz w:val="24"/>
          <w:szCs w:val="24"/>
          <w:lang w:val="en-SG"/>
        </w:rPr>
        <w:tab/>
        <w:t>if (tries == 7)</w:t>
      </w:r>
    </w:p>
    <w:p w14:paraId="084400D1"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t>break</w:t>
      </w:r>
    </w:p>
    <w:p w14:paraId="33E00122" w14:textId="77777777" w:rsidR="00AE19C0" w:rsidRPr="00236163" w:rsidRDefault="00AE19C0" w:rsidP="00F31BB3">
      <w:pPr>
        <w:spacing w:line="360" w:lineRule="auto"/>
        <w:rPr>
          <w:sz w:val="24"/>
          <w:szCs w:val="24"/>
          <w:lang w:val="en-SG"/>
        </w:rPr>
      </w:pPr>
      <w:r w:rsidRPr="00236163">
        <w:rPr>
          <w:sz w:val="24"/>
          <w:szCs w:val="24"/>
          <w:lang w:val="en-SG"/>
        </w:rPr>
        <w:lastRenderedPageBreak/>
        <w:tab/>
        <w:t>end if</w:t>
      </w:r>
    </w:p>
    <w:p w14:paraId="33983976" w14:textId="77777777" w:rsidR="00AE19C0" w:rsidRPr="00236163" w:rsidRDefault="00AE19C0" w:rsidP="00F31BB3">
      <w:pPr>
        <w:spacing w:line="360" w:lineRule="auto"/>
        <w:rPr>
          <w:sz w:val="24"/>
          <w:szCs w:val="24"/>
          <w:lang w:val="en-SG"/>
        </w:rPr>
      </w:pPr>
      <w:r w:rsidRPr="00236163">
        <w:rPr>
          <w:sz w:val="24"/>
          <w:szCs w:val="24"/>
          <w:lang w:val="en-SG"/>
        </w:rPr>
        <w:tab/>
        <w:t>get guessed letter from player</w:t>
      </w:r>
    </w:p>
    <w:p w14:paraId="71E141F9" w14:textId="77777777" w:rsidR="00AE19C0" w:rsidRPr="00236163" w:rsidRDefault="00AE19C0" w:rsidP="00F31BB3">
      <w:pPr>
        <w:spacing w:line="360" w:lineRule="auto"/>
        <w:rPr>
          <w:sz w:val="24"/>
          <w:szCs w:val="24"/>
          <w:lang w:val="en-SG"/>
        </w:rPr>
      </w:pPr>
      <w:r w:rsidRPr="00236163">
        <w:rPr>
          <w:sz w:val="24"/>
          <w:szCs w:val="24"/>
          <w:lang w:val="en-SG"/>
        </w:rPr>
        <w:tab/>
        <w:t>if (guessed letter == 1)</w:t>
      </w:r>
    </w:p>
    <w:p w14:paraId="69ACF30D"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t>check if player really wants to quit the game [Y/N]</w:t>
      </w:r>
    </w:p>
    <w:p w14:paraId="2AF534D5"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t>if (confirm  == ‘Y’)</w:t>
      </w:r>
    </w:p>
    <w:p w14:paraId="1BF89391"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r>
      <w:r w:rsidRPr="00236163">
        <w:rPr>
          <w:sz w:val="24"/>
          <w:szCs w:val="24"/>
          <w:lang w:val="en-SG"/>
        </w:rPr>
        <w:tab/>
        <w:t>go to menu()</w:t>
      </w:r>
    </w:p>
    <w:p w14:paraId="2A41E064"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t>else</w:t>
      </w:r>
    </w:p>
    <w:p w14:paraId="3C4A3771"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r>
      <w:r w:rsidRPr="00236163">
        <w:rPr>
          <w:sz w:val="24"/>
          <w:szCs w:val="24"/>
          <w:lang w:val="en-SG"/>
        </w:rPr>
        <w:tab/>
        <w:t>print message to continue the game</w:t>
      </w:r>
    </w:p>
    <w:p w14:paraId="063DBF19"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r>
      <w:r w:rsidRPr="00236163">
        <w:rPr>
          <w:sz w:val="24"/>
          <w:szCs w:val="24"/>
          <w:lang w:val="en-SG"/>
        </w:rPr>
        <w:tab/>
        <w:t>prompt letter from player</w:t>
      </w:r>
    </w:p>
    <w:p w14:paraId="09D8DBC8"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t>end if</w:t>
      </w:r>
    </w:p>
    <w:p w14:paraId="5F7435E3" w14:textId="77777777" w:rsidR="00AE19C0" w:rsidRPr="00236163" w:rsidRDefault="00AE19C0" w:rsidP="00F31BB3">
      <w:pPr>
        <w:spacing w:line="360" w:lineRule="auto"/>
        <w:rPr>
          <w:sz w:val="24"/>
          <w:szCs w:val="24"/>
          <w:lang w:val="en-SG"/>
        </w:rPr>
      </w:pPr>
      <w:r w:rsidRPr="00236163">
        <w:rPr>
          <w:sz w:val="24"/>
          <w:szCs w:val="24"/>
          <w:lang w:val="en-SG"/>
        </w:rPr>
        <w:tab/>
        <w:t>end if</w:t>
      </w:r>
    </w:p>
    <w:p w14:paraId="08442214" w14:textId="77777777" w:rsidR="00AE19C0" w:rsidRPr="00236163" w:rsidRDefault="00AE19C0" w:rsidP="00F31BB3">
      <w:pPr>
        <w:spacing w:line="360" w:lineRule="auto"/>
        <w:rPr>
          <w:sz w:val="24"/>
          <w:szCs w:val="24"/>
          <w:lang w:val="en-SG"/>
        </w:rPr>
      </w:pPr>
      <w:r w:rsidRPr="00236163">
        <w:rPr>
          <w:sz w:val="24"/>
          <w:szCs w:val="24"/>
          <w:lang w:val="en-SG"/>
        </w:rPr>
        <w:tab/>
        <w:t>do</w:t>
      </w:r>
    </w:p>
    <w:p w14:paraId="38DC2039"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t>found = false</w:t>
      </w:r>
    </w:p>
    <w:p w14:paraId="6FCD0511"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t>if (guessed letter is non-alphabet and not equal to 1)</w:t>
      </w:r>
    </w:p>
    <w:p w14:paraId="27485FA1"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r>
      <w:r w:rsidRPr="00236163">
        <w:rPr>
          <w:sz w:val="24"/>
          <w:szCs w:val="24"/>
          <w:lang w:val="en-SG"/>
        </w:rPr>
        <w:tab/>
        <w:t>found = true</w:t>
      </w:r>
    </w:p>
    <w:p w14:paraId="1E89601C"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r>
      <w:r w:rsidRPr="00236163">
        <w:rPr>
          <w:sz w:val="24"/>
          <w:szCs w:val="24"/>
          <w:lang w:val="en-SG"/>
        </w:rPr>
        <w:tab/>
        <w:t>print invalid message</w:t>
      </w:r>
    </w:p>
    <w:p w14:paraId="1738C3A1"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r>
      <w:r w:rsidRPr="00236163">
        <w:rPr>
          <w:sz w:val="24"/>
          <w:szCs w:val="24"/>
          <w:lang w:val="en-SG"/>
        </w:rPr>
        <w:tab/>
        <w:t>prompt letter from player</w:t>
      </w:r>
    </w:p>
    <w:p w14:paraId="77B5A677"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t>end if</w:t>
      </w:r>
    </w:p>
    <w:p w14:paraId="0EC01F2A"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t>for (range between the length of guessed string)</w:t>
      </w:r>
    </w:p>
    <w:p w14:paraId="7B785284"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r>
      <w:r w:rsidRPr="00236163">
        <w:rPr>
          <w:sz w:val="24"/>
          <w:szCs w:val="24"/>
          <w:lang w:val="en-SG"/>
        </w:rPr>
        <w:tab/>
        <w:t>if (player input matched letter in guessed string)</w:t>
      </w:r>
    </w:p>
    <w:p w14:paraId="52027E00"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r>
      <w:r w:rsidRPr="00236163">
        <w:rPr>
          <w:sz w:val="24"/>
          <w:szCs w:val="24"/>
          <w:lang w:val="en-SG"/>
        </w:rPr>
        <w:tab/>
      </w:r>
      <w:r w:rsidRPr="00236163">
        <w:rPr>
          <w:sz w:val="24"/>
          <w:szCs w:val="24"/>
          <w:lang w:val="en-SG"/>
        </w:rPr>
        <w:tab/>
        <w:t>found = true</w:t>
      </w:r>
    </w:p>
    <w:p w14:paraId="44A89D24"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r>
      <w:r w:rsidRPr="00236163">
        <w:rPr>
          <w:sz w:val="24"/>
          <w:szCs w:val="24"/>
          <w:lang w:val="en-SG"/>
        </w:rPr>
        <w:tab/>
      </w:r>
      <w:r w:rsidRPr="00236163">
        <w:rPr>
          <w:sz w:val="24"/>
          <w:szCs w:val="24"/>
          <w:lang w:val="en-SG"/>
        </w:rPr>
        <w:tab/>
        <w:t>print message the letter is taken before</w:t>
      </w:r>
    </w:p>
    <w:p w14:paraId="13A15170"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r>
      <w:r w:rsidRPr="00236163">
        <w:rPr>
          <w:sz w:val="24"/>
          <w:szCs w:val="24"/>
          <w:lang w:val="en-SG"/>
        </w:rPr>
        <w:tab/>
      </w:r>
      <w:r w:rsidRPr="00236163">
        <w:rPr>
          <w:sz w:val="24"/>
          <w:szCs w:val="24"/>
          <w:lang w:val="en-SG"/>
        </w:rPr>
        <w:tab/>
        <w:t>prompt letter from player</w:t>
      </w:r>
    </w:p>
    <w:p w14:paraId="2EBDE39F"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r>
      <w:r w:rsidRPr="00236163">
        <w:rPr>
          <w:sz w:val="24"/>
          <w:szCs w:val="24"/>
          <w:lang w:val="en-SG"/>
        </w:rPr>
        <w:tab/>
        <w:t>end if</w:t>
      </w:r>
    </w:p>
    <w:p w14:paraId="45D20B80" w14:textId="77777777" w:rsidR="00AE19C0" w:rsidRPr="00236163" w:rsidRDefault="00AE19C0" w:rsidP="00F31BB3">
      <w:pPr>
        <w:spacing w:line="360" w:lineRule="auto"/>
        <w:rPr>
          <w:sz w:val="24"/>
          <w:szCs w:val="24"/>
          <w:lang w:val="en-SG"/>
        </w:rPr>
      </w:pPr>
      <w:r w:rsidRPr="00236163">
        <w:rPr>
          <w:sz w:val="24"/>
          <w:szCs w:val="24"/>
          <w:lang w:val="en-SG"/>
        </w:rPr>
        <w:tab/>
      </w:r>
      <w:r w:rsidRPr="00236163">
        <w:rPr>
          <w:sz w:val="24"/>
          <w:szCs w:val="24"/>
          <w:lang w:val="en-SG"/>
        </w:rPr>
        <w:tab/>
        <w:t>end for</w:t>
      </w:r>
    </w:p>
    <w:p w14:paraId="261004F1" w14:textId="77777777" w:rsidR="00AE19C0" w:rsidRPr="00236163" w:rsidRDefault="00AE19C0" w:rsidP="00F31BB3">
      <w:pPr>
        <w:spacing w:line="360" w:lineRule="auto"/>
        <w:rPr>
          <w:sz w:val="24"/>
          <w:szCs w:val="24"/>
          <w:lang w:val="en-SG"/>
        </w:rPr>
      </w:pPr>
      <w:r w:rsidRPr="00236163">
        <w:rPr>
          <w:sz w:val="24"/>
          <w:szCs w:val="24"/>
          <w:lang w:val="en-SG"/>
        </w:rPr>
        <w:tab/>
        <w:t>end do while (found == true)</w:t>
      </w:r>
    </w:p>
    <w:p w14:paraId="4F9A6A6A" w14:textId="77777777" w:rsidR="00AE19C0" w:rsidRPr="00236163" w:rsidRDefault="00AE19C0" w:rsidP="00F31BB3">
      <w:pPr>
        <w:spacing w:line="360" w:lineRule="auto"/>
        <w:rPr>
          <w:sz w:val="24"/>
          <w:szCs w:val="24"/>
          <w:lang w:val="en-SG"/>
        </w:rPr>
      </w:pPr>
      <w:r w:rsidRPr="00236163">
        <w:rPr>
          <w:sz w:val="24"/>
          <w:szCs w:val="24"/>
          <w:lang w:val="en-SG"/>
        </w:rPr>
        <w:tab/>
        <w:t xml:space="preserve">guessed string += player input </w:t>
      </w:r>
    </w:p>
    <w:p w14:paraId="71F14EAE" w14:textId="77777777" w:rsidR="00AE19C0" w:rsidRPr="00236163" w:rsidRDefault="00AE19C0" w:rsidP="00F31BB3">
      <w:pPr>
        <w:spacing w:line="360" w:lineRule="auto"/>
        <w:rPr>
          <w:sz w:val="24"/>
          <w:szCs w:val="24"/>
          <w:lang w:val="en-SG"/>
        </w:rPr>
      </w:pPr>
      <w:r w:rsidRPr="00236163">
        <w:rPr>
          <w:sz w:val="24"/>
          <w:szCs w:val="24"/>
          <w:lang w:val="en-SG"/>
        </w:rPr>
        <w:tab/>
        <w:t>go to triesLeft() to get the number of failed attempts (tries)</w:t>
      </w:r>
    </w:p>
    <w:p w14:paraId="516451CF" w14:textId="77777777" w:rsidR="00AE19C0" w:rsidRPr="00236163" w:rsidRDefault="00AE19C0" w:rsidP="00F31BB3">
      <w:pPr>
        <w:spacing w:line="360" w:lineRule="auto"/>
        <w:rPr>
          <w:sz w:val="24"/>
          <w:szCs w:val="24"/>
          <w:lang w:val="en-SG"/>
        </w:rPr>
      </w:pPr>
      <w:r w:rsidRPr="00236163">
        <w:rPr>
          <w:sz w:val="24"/>
          <w:szCs w:val="24"/>
          <w:lang w:val="en-SG"/>
        </w:rPr>
        <w:tab/>
        <w:t>life -= tries</w:t>
      </w:r>
    </w:p>
    <w:p w14:paraId="10A361EC" w14:textId="77777777" w:rsidR="00AE19C0" w:rsidRPr="00236163" w:rsidRDefault="00AE19C0" w:rsidP="00F31BB3">
      <w:pPr>
        <w:spacing w:line="360" w:lineRule="auto"/>
        <w:rPr>
          <w:sz w:val="24"/>
          <w:szCs w:val="24"/>
          <w:lang w:val="en-SG"/>
        </w:rPr>
      </w:pPr>
      <w:r w:rsidRPr="00236163">
        <w:rPr>
          <w:sz w:val="24"/>
          <w:szCs w:val="24"/>
          <w:lang w:val="en-SG"/>
        </w:rPr>
        <w:t xml:space="preserve">     end do while (tries &lt;= 7)</w:t>
      </w:r>
    </w:p>
    <w:p w14:paraId="66F0478A" w14:textId="77777777" w:rsidR="00AE19C0" w:rsidRPr="00236163" w:rsidRDefault="00AE19C0" w:rsidP="00F31BB3">
      <w:pPr>
        <w:spacing w:line="360" w:lineRule="auto"/>
        <w:rPr>
          <w:sz w:val="24"/>
          <w:szCs w:val="24"/>
          <w:lang w:val="en-SG"/>
        </w:rPr>
      </w:pPr>
      <w:r w:rsidRPr="00236163">
        <w:rPr>
          <w:sz w:val="24"/>
          <w:szCs w:val="24"/>
          <w:lang w:val="en-SG"/>
        </w:rPr>
        <w:t xml:space="preserve">     if (win)</w:t>
      </w:r>
    </w:p>
    <w:p w14:paraId="2AF56ACD" w14:textId="77777777" w:rsidR="00AE19C0" w:rsidRPr="00236163" w:rsidRDefault="00AE19C0" w:rsidP="00F31BB3">
      <w:pPr>
        <w:spacing w:line="360" w:lineRule="auto"/>
        <w:rPr>
          <w:sz w:val="24"/>
          <w:szCs w:val="24"/>
          <w:lang w:val="en-SG"/>
        </w:rPr>
      </w:pPr>
      <w:r w:rsidRPr="00236163">
        <w:rPr>
          <w:sz w:val="24"/>
          <w:szCs w:val="24"/>
          <w:lang w:val="en-SG"/>
        </w:rPr>
        <w:lastRenderedPageBreak/>
        <w:tab/>
        <w:t>print won message</w:t>
      </w:r>
    </w:p>
    <w:p w14:paraId="240F0301" w14:textId="77777777" w:rsidR="00AE19C0" w:rsidRPr="00236163" w:rsidRDefault="00AE19C0" w:rsidP="00F31BB3">
      <w:pPr>
        <w:spacing w:line="360" w:lineRule="auto"/>
        <w:rPr>
          <w:sz w:val="24"/>
          <w:szCs w:val="24"/>
          <w:lang w:val="en-SG"/>
        </w:rPr>
      </w:pPr>
      <w:r w:rsidRPr="00236163">
        <w:rPr>
          <w:sz w:val="24"/>
          <w:szCs w:val="24"/>
          <w:lang w:val="en-SG"/>
        </w:rPr>
        <w:tab/>
        <w:t>score += life</w:t>
      </w:r>
    </w:p>
    <w:p w14:paraId="6EF3109B" w14:textId="77777777" w:rsidR="00AE19C0" w:rsidRPr="00236163" w:rsidRDefault="00AE19C0" w:rsidP="00F31BB3">
      <w:pPr>
        <w:spacing w:line="360" w:lineRule="auto"/>
        <w:rPr>
          <w:sz w:val="24"/>
          <w:szCs w:val="24"/>
          <w:lang w:val="en-SG"/>
        </w:rPr>
      </w:pPr>
      <w:r w:rsidRPr="00236163">
        <w:rPr>
          <w:sz w:val="24"/>
          <w:szCs w:val="24"/>
          <w:lang w:val="en-SG"/>
        </w:rPr>
        <w:t xml:space="preserve">     else </w:t>
      </w:r>
    </w:p>
    <w:p w14:paraId="7DD102F1" w14:textId="77777777" w:rsidR="00AE19C0" w:rsidRPr="00236163" w:rsidRDefault="00AE19C0" w:rsidP="00F31BB3">
      <w:pPr>
        <w:spacing w:line="360" w:lineRule="auto"/>
        <w:rPr>
          <w:sz w:val="24"/>
          <w:szCs w:val="24"/>
          <w:lang w:val="en-SG"/>
        </w:rPr>
      </w:pPr>
      <w:r w:rsidRPr="00236163">
        <w:rPr>
          <w:sz w:val="24"/>
          <w:szCs w:val="24"/>
          <w:lang w:val="en-SG"/>
        </w:rPr>
        <w:tab/>
        <w:t>print game over message</w:t>
      </w:r>
    </w:p>
    <w:p w14:paraId="566AC279" w14:textId="77777777" w:rsidR="00AE19C0" w:rsidRPr="00236163" w:rsidRDefault="00AE19C0" w:rsidP="00F31BB3">
      <w:pPr>
        <w:spacing w:line="360" w:lineRule="auto"/>
        <w:rPr>
          <w:sz w:val="24"/>
          <w:szCs w:val="24"/>
          <w:lang w:val="en-SG"/>
        </w:rPr>
      </w:pPr>
      <w:r w:rsidRPr="00236163">
        <w:rPr>
          <w:sz w:val="24"/>
          <w:szCs w:val="24"/>
          <w:lang w:val="en-SG"/>
        </w:rPr>
        <w:tab/>
        <w:t>print the actual word</w:t>
      </w:r>
    </w:p>
    <w:p w14:paraId="58B37D96" w14:textId="77777777" w:rsidR="00AE19C0" w:rsidRPr="00236163" w:rsidRDefault="00AE19C0" w:rsidP="00F31BB3">
      <w:pPr>
        <w:spacing w:line="360" w:lineRule="auto"/>
        <w:rPr>
          <w:sz w:val="24"/>
          <w:szCs w:val="24"/>
          <w:lang w:val="en-SG"/>
        </w:rPr>
      </w:pPr>
      <w:r w:rsidRPr="00236163">
        <w:rPr>
          <w:sz w:val="24"/>
          <w:szCs w:val="24"/>
          <w:lang w:val="en-SG"/>
        </w:rPr>
        <w:t xml:space="preserve">     end if</w:t>
      </w:r>
    </w:p>
    <w:p w14:paraId="78E5D754" w14:textId="77777777" w:rsidR="00AE19C0" w:rsidRPr="00236163" w:rsidRDefault="00AE19C0" w:rsidP="00F31BB3">
      <w:pPr>
        <w:spacing w:line="360" w:lineRule="auto"/>
        <w:rPr>
          <w:sz w:val="24"/>
          <w:szCs w:val="24"/>
          <w:lang w:val="en-SG"/>
        </w:rPr>
      </w:pPr>
    </w:p>
    <w:p w14:paraId="2482AAAD" w14:textId="77777777" w:rsidR="00AE19C0" w:rsidRPr="00236163" w:rsidRDefault="00AE19C0" w:rsidP="00F31BB3">
      <w:pPr>
        <w:spacing w:line="360" w:lineRule="auto"/>
        <w:rPr>
          <w:sz w:val="24"/>
          <w:szCs w:val="24"/>
          <w:lang w:val="en-SG"/>
        </w:rPr>
      </w:pPr>
      <w:r w:rsidRPr="00236163">
        <w:rPr>
          <w:sz w:val="24"/>
          <w:szCs w:val="24"/>
          <w:lang w:val="en-SG"/>
        </w:rPr>
        <w:t xml:space="preserve">     check if player wants to play again (playAgain)</w:t>
      </w:r>
    </w:p>
    <w:p w14:paraId="43DA7DBF" w14:textId="77777777" w:rsidR="00AE19C0" w:rsidRPr="00236163" w:rsidRDefault="00AE19C0" w:rsidP="00F31BB3">
      <w:pPr>
        <w:spacing w:line="360" w:lineRule="auto"/>
        <w:rPr>
          <w:sz w:val="24"/>
          <w:szCs w:val="24"/>
          <w:lang w:val="en-SG"/>
        </w:rPr>
      </w:pPr>
      <w:r w:rsidRPr="00236163">
        <w:rPr>
          <w:sz w:val="24"/>
          <w:szCs w:val="24"/>
          <w:lang w:val="en-SG"/>
        </w:rPr>
        <w:t xml:space="preserve">     if (playAgain == ‘Y’)</w:t>
      </w:r>
    </w:p>
    <w:p w14:paraId="3016EC7E" w14:textId="77777777" w:rsidR="00AE19C0" w:rsidRPr="00236163" w:rsidRDefault="00AE19C0" w:rsidP="00F31BB3">
      <w:pPr>
        <w:spacing w:line="360" w:lineRule="auto"/>
        <w:rPr>
          <w:sz w:val="24"/>
          <w:szCs w:val="24"/>
          <w:lang w:val="en-SG"/>
        </w:rPr>
      </w:pPr>
      <w:r w:rsidRPr="00236163">
        <w:rPr>
          <w:sz w:val="24"/>
          <w:szCs w:val="24"/>
          <w:lang w:val="en-SG"/>
        </w:rPr>
        <w:tab/>
        <w:t>go to startGame()</w:t>
      </w:r>
    </w:p>
    <w:p w14:paraId="7A7B6B05" w14:textId="77777777" w:rsidR="00AE19C0" w:rsidRPr="00236163" w:rsidRDefault="00AE19C0" w:rsidP="00F31BB3">
      <w:pPr>
        <w:spacing w:line="360" w:lineRule="auto"/>
        <w:rPr>
          <w:sz w:val="24"/>
          <w:szCs w:val="24"/>
          <w:lang w:val="en-SG"/>
        </w:rPr>
      </w:pPr>
      <w:r w:rsidRPr="00236163">
        <w:rPr>
          <w:sz w:val="24"/>
          <w:szCs w:val="24"/>
          <w:lang w:val="en-SG"/>
        </w:rPr>
        <w:t xml:space="preserve">     else if (playAgain == ‘N’)</w:t>
      </w:r>
    </w:p>
    <w:p w14:paraId="6BC5A96E" w14:textId="77777777" w:rsidR="00AE19C0" w:rsidRPr="00236163" w:rsidRDefault="00AE19C0" w:rsidP="00F31BB3">
      <w:pPr>
        <w:spacing w:line="360" w:lineRule="auto"/>
        <w:rPr>
          <w:sz w:val="24"/>
          <w:szCs w:val="24"/>
          <w:lang w:val="en-SG"/>
        </w:rPr>
      </w:pPr>
      <w:r w:rsidRPr="00236163">
        <w:rPr>
          <w:sz w:val="24"/>
          <w:szCs w:val="24"/>
          <w:lang w:val="en-SG"/>
        </w:rPr>
        <w:tab/>
        <w:t>go to menu()</w:t>
      </w:r>
    </w:p>
    <w:p w14:paraId="1901E2AA" w14:textId="77777777" w:rsidR="00AE19C0" w:rsidRPr="00236163" w:rsidRDefault="00AE19C0" w:rsidP="00F31BB3">
      <w:pPr>
        <w:spacing w:line="360" w:lineRule="auto"/>
        <w:rPr>
          <w:sz w:val="24"/>
          <w:szCs w:val="24"/>
          <w:lang w:val="en-SG"/>
        </w:rPr>
      </w:pPr>
      <w:r w:rsidRPr="00236163">
        <w:rPr>
          <w:sz w:val="24"/>
          <w:szCs w:val="24"/>
          <w:lang w:val="en-SG"/>
        </w:rPr>
        <w:t xml:space="preserve">     end if</w:t>
      </w:r>
    </w:p>
    <w:p w14:paraId="7861576A" w14:textId="77777777" w:rsidR="00AE19C0" w:rsidRPr="00236163" w:rsidRDefault="00AE19C0" w:rsidP="00F31BB3">
      <w:pPr>
        <w:spacing w:line="360" w:lineRule="auto"/>
        <w:rPr>
          <w:sz w:val="24"/>
          <w:szCs w:val="24"/>
          <w:lang w:val="en-SG" w:eastAsia="zh-CN"/>
        </w:rPr>
      </w:pPr>
    </w:p>
    <w:p w14:paraId="49637E89"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31" w:name="_Toc34660097"/>
      <w:bookmarkStart w:id="32" w:name="_Toc34691190"/>
      <w:bookmarkStart w:id="33" w:name="_Toc34691258"/>
      <w:r w:rsidRPr="00236163">
        <w:rPr>
          <w:rFonts w:ascii="Times New Roman" w:hAnsi="Times New Roman" w:cs="Times New Roman"/>
          <w:i w:val="0"/>
          <w:iCs w:val="0"/>
          <w:sz w:val="24"/>
          <w:szCs w:val="24"/>
          <w:lang w:val="en-SG"/>
        </w:rPr>
        <w:t>validateInput () function</w:t>
      </w:r>
      <w:bookmarkEnd w:id="31"/>
      <w:bookmarkEnd w:id="32"/>
      <w:bookmarkEnd w:id="33"/>
    </w:p>
    <w:p w14:paraId="08FA1F85" w14:textId="77777777" w:rsidR="00AE19C0" w:rsidRPr="00236163" w:rsidRDefault="00AE19C0" w:rsidP="00F97F01">
      <w:pPr>
        <w:pStyle w:val="ListParagraph"/>
        <w:numPr>
          <w:ilvl w:val="0"/>
          <w:numId w:val="7"/>
        </w:numPr>
        <w:spacing w:after="160" w:line="360" w:lineRule="auto"/>
        <w:rPr>
          <w:lang w:val="en-SG" w:eastAsia="zh-CN"/>
        </w:rPr>
      </w:pPr>
      <w:r w:rsidRPr="00236163">
        <w:rPr>
          <w:lang w:val="en-SG" w:eastAsia="zh-CN"/>
        </w:rPr>
        <w:t>Get user’s input from changePlayer() or startGame() or leaderboard()</w:t>
      </w:r>
    </w:p>
    <w:p w14:paraId="7E97EB4F" w14:textId="77777777" w:rsidR="00AE19C0" w:rsidRPr="00236163" w:rsidRDefault="00AE19C0" w:rsidP="00F97F01">
      <w:pPr>
        <w:pStyle w:val="ListParagraph"/>
        <w:numPr>
          <w:ilvl w:val="0"/>
          <w:numId w:val="7"/>
        </w:numPr>
        <w:spacing w:after="160" w:line="360" w:lineRule="auto"/>
        <w:rPr>
          <w:lang w:val="en-SG" w:eastAsia="zh-CN"/>
        </w:rPr>
      </w:pPr>
      <w:r w:rsidRPr="00236163">
        <w:rPr>
          <w:lang w:val="en-SG" w:eastAsia="zh-CN"/>
        </w:rPr>
        <w:t>Pretend input to uppercase.</w:t>
      </w:r>
    </w:p>
    <w:p w14:paraId="252B262B" w14:textId="77777777" w:rsidR="00AE19C0" w:rsidRPr="00236163" w:rsidRDefault="00AE19C0" w:rsidP="00F97F01">
      <w:pPr>
        <w:pStyle w:val="ListParagraph"/>
        <w:numPr>
          <w:ilvl w:val="0"/>
          <w:numId w:val="7"/>
        </w:numPr>
        <w:spacing w:after="160" w:line="360" w:lineRule="auto"/>
        <w:rPr>
          <w:lang w:val="en-SG" w:eastAsia="zh-CN"/>
        </w:rPr>
      </w:pPr>
      <w:r w:rsidRPr="00236163">
        <w:rPr>
          <w:lang w:val="en-SG" w:eastAsia="zh-CN"/>
        </w:rPr>
        <w:t>while (input != 'Y' &amp;&amp; input != 'N')</w:t>
      </w:r>
    </w:p>
    <w:p w14:paraId="03640BD4" w14:textId="77777777" w:rsidR="00AE19C0" w:rsidRPr="00236163" w:rsidRDefault="00AE19C0" w:rsidP="00F31BB3">
      <w:pPr>
        <w:pStyle w:val="ListParagraph"/>
        <w:spacing w:line="360" w:lineRule="auto"/>
        <w:ind w:left="1440"/>
        <w:rPr>
          <w:lang w:val="en-SG" w:eastAsia="zh-CN"/>
        </w:rPr>
      </w:pPr>
      <w:r w:rsidRPr="00236163">
        <w:rPr>
          <w:lang w:val="en-SG" w:eastAsia="zh-CN"/>
        </w:rPr>
        <w:t>print message Invalid input. Please enter again.</w:t>
      </w:r>
    </w:p>
    <w:p w14:paraId="30266D14" w14:textId="77777777" w:rsidR="00AE19C0" w:rsidRPr="00236163" w:rsidRDefault="00AE19C0" w:rsidP="00F31BB3">
      <w:pPr>
        <w:pStyle w:val="ListParagraph"/>
        <w:spacing w:line="360" w:lineRule="auto"/>
        <w:ind w:left="1440"/>
        <w:rPr>
          <w:lang w:val="en-SG" w:eastAsia="zh-CN"/>
        </w:rPr>
      </w:pPr>
      <w:r w:rsidRPr="00236163">
        <w:rPr>
          <w:lang w:val="en-SG" w:eastAsia="zh-CN"/>
        </w:rPr>
        <w:tab/>
        <w:t>prompt input from player</w:t>
      </w:r>
    </w:p>
    <w:p w14:paraId="4D33606C"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end while</w:t>
      </w:r>
    </w:p>
    <w:p w14:paraId="4706E600"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return input</w:t>
      </w:r>
    </w:p>
    <w:p w14:paraId="6EB274E0" w14:textId="77777777" w:rsidR="00AE19C0" w:rsidRPr="00236163" w:rsidRDefault="00AE19C0" w:rsidP="00F31BB3">
      <w:pPr>
        <w:spacing w:line="360" w:lineRule="auto"/>
        <w:rPr>
          <w:sz w:val="24"/>
          <w:szCs w:val="24"/>
          <w:lang w:val="en-SG" w:eastAsia="zh-CN"/>
        </w:rPr>
      </w:pPr>
    </w:p>
    <w:p w14:paraId="4F3A9E46"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34" w:name="_Toc34660098"/>
      <w:bookmarkStart w:id="35" w:name="_Toc34691191"/>
      <w:bookmarkStart w:id="36" w:name="_Toc34691259"/>
      <w:r w:rsidRPr="00236163">
        <w:rPr>
          <w:rFonts w:ascii="Times New Roman" w:hAnsi="Times New Roman" w:cs="Times New Roman"/>
          <w:i w:val="0"/>
          <w:iCs w:val="0"/>
          <w:sz w:val="24"/>
          <w:szCs w:val="24"/>
          <w:lang w:val="en-SG"/>
        </w:rPr>
        <w:t>printLife() function</w:t>
      </w:r>
      <w:bookmarkEnd w:id="34"/>
      <w:bookmarkEnd w:id="35"/>
      <w:bookmarkEnd w:id="36"/>
    </w:p>
    <w:p w14:paraId="16D6C8A9" w14:textId="77777777" w:rsidR="00AE19C0" w:rsidRPr="00236163" w:rsidRDefault="00AE19C0" w:rsidP="00F97F01">
      <w:pPr>
        <w:pStyle w:val="ListParagraph"/>
        <w:numPr>
          <w:ilvl w:val="0"/>
          <w:numId w:val="8"/>
        </w:numPr>
        <w:spacing w:after="160" w:line="360" w:lineRule="auto"/>
        <w:rPr>
          <w:lang w:val="en-SG" w:eastAsia="zh-CN"/>
        </w:rPr>
      </w:pPr>
      <w:r w:rsidRPr="00236163">
        <w:rPr>
          <w:lang w:val="en-SG" w:eastAsia="zh-CN"/>
        </w:rPr>
        <w:t>Get heart from startGame()</w:t>
      </w:r>
    </w:p>
    <w:p w14:paraId="48DCBE15" w14:textId="77777777" w:rsidR="00AE19C0" w:rsidRPr="00236163" w:rsidRDefault="00AE19C0" w:rsidP="00F97F01">
      <w:pPr>
        <w:pStyle w:val="ListParagraph"/>
        <w:numPr>
          <w:ilvl w:val="0"/>
          <w:numId w:val="8"/>
        </w:numPr>
        <w:spacing w:after="160" w:line="360" w:lineRule="auto"/>
        <w:rPr>
          <w:lang w:val="en-SG" w:eastAsia="zh-CN"/>
        </w:rPr>
      </w:pPr>
      <w:r w:rsidRPr="00236163">
        <w:rPr>
          <w:lang w:val="en-SG" w:eastAsia="zh-CN"/>
        </w:rPr>
        <w:t>while(heart&gt;0)</w:t>
      </w:r>
    </w:p>
    <w:p w14:paraId="5774F86E" w14:textId="77777777" w:rsidR="00AE19C0" w:rsidRPr="00236163" w:rsidRDefault="00AE19C0" w:rsidP="00F31BB3">
      <w:pPr>
        <w:pStyle w:val="ListParagraph"/>
        <w:spacing w:line="360" w:lineRule="auto"/>
        <w:ind w:left="1440"/>
        <w:rPr>
          <w:lang w:val="en-SG" w:eastAsia="zh-CN"/>
        </w:rPr>
      </w:pPr>
      <w:r w:rsidRPr="00236163">
        <w:rPr>
          <w:lang w:val="en-SG" w:eastAsia="zh-CN"/>
        </w:rPr>
        <w:t>print message *</w:t>
      </w:r>
    </w:p>
    <w:p w14:paraId="3D6B74C5" w14:textId="77777777" w:rsidR="00AE19C0" w:rsidRPr="00236163" w:rsidRDefault="00AE19C0" w:rsidP="00F31BB3">
      <w:pPr>
        <w:pStyle w:val="ListParagraph"/>
        <w:spacing w:line="360" w:lineRule="auto"/>
        <w:ind w:left="1440"/>
        <w:rPr>
          <w:lang w:val="en-SG" w:eastAsia="zh-CN"/>
        </w:rPr>
      </w:pPr>
      <w:r w:rsidRPr="00236163">
        <w:rPr>
          <w:lang w:val="en-SG" w:eastAsia="zh-CN"/>
        </w:rPr>
        <w:t>heart- -</w:t>
      </w:r>
    </w:p>
    <w:p w14:paraId="5E6B771E" w14:textId="77777777" w:rsidR="00AE19C0" w:rsidRPr="00236163" w:rsidRDefault="00AE19C0" w:rsidP="00F31BB3">
      <w:pPr>
        <w:spacing w:line="360" w:lineRule="auto"/>
        <w:rPr>
          <w:sz w:val="24"/>
          <w:szCs w:val="24"/>
          <w:lang w:val="en-SG" w:eastAsia="zh-CN"/>
        </w:rPr>
      </w:pPr>
      <w:r w:rsidRPr="00236163">
        <w:rPr>
          <w:sz w:val="24"/>
          <w:szCs w:val="24"/>
          <w:lang w:val="en-SG" w:eastAsia="zh-CN"/>
        </w:rPr>
        <w:tab/>
        <w:t>end while</w:t>
      </w:r>
    </w:p>
    <w:p w14:paraId="5BC593A9" w14:textId="77777777" w:rsidR="00AE19C0" w:rsidRPr="00236163" w:rsidRDefault="00AE19C0" w:rsidP="00F31BB3">
      <w:pPr>
        <w:spacing w:line="360" w:lineRule="auto"/>
        <w:rPr>
          <w:sz w:val="24"/>
          <w:szCs w:val="24"/>
          <w:lang w:val="en-SG" w:eastAsia="zh-CN"/>
        </w:rPr>
      </w:pPr>
    </w:p>
    <w:p w14:paraId="45BEAB76"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37" w:name="_Toc34660099"/>
      <w:bookmarkStart w:id="38" w:name="_Toc34691192"/>
      <w:bookmarkStart w:id="39" w:name="_Toc34691260"/>
      <w:r w:rsidRPr="00236163">
        <w:rPr>
          <w:rFonts w:ascii="Times New Roman" w:hAnsi="Times New Roman" w:cs="Times New Roman"/>
          <w:i w:val="0"/>
          <w:iCs w:val="0"/>
          <w:sz w:val="24"/>
          <w:szCs w:val="24"/>
          <w:lang w:val="en-SG"/>
        </w:rPr>
        <w:lastRenderedPageBreak/>
        <w:t>quitGame() function</w:t>
      </w:r>
      <w:bookmarkEnd w:id="37"/>
      <w:bookmarkEnd w:id="38"/>
      <w:bookmarkEnd w:id="39"/>
    </w:p>
    <w:p w14:paraId="3EC4AB61" w14:textId="77777777" w:rsidR="00AE19C0" w:rsidRPr="00236163" w:rsidRDefault="00AE19C0" w:rsidP="00F97F01">
      <w:pPr>
        <w:pStyle w:val="ListParagraph"/>
        <w:numPr>
          <w:ilvl w:val="0"/>
          <w:numId w:val="9"/>
        </w:numPr>
        <w:spacing w:after="160" w:line="360" w:lineRule="auto"/>
        <w:rPr>
          <w:lang w:val="en-SG" w:eastAsia="zh-CN"/>
        </w:rPr>
      </w:pPr>
      <w:r w:rsidRPr="00236163">
        <w:rPr>
          <w:lang w:val="en-SG" w:eastAsia="zh-CN"/>
        </w:rPr>
        <w:t>Function will be call from menu()</w:t>
      </w:r>
    </w:p>
    <w:p w14:paraId="19EF7617" w14:textId="77777777" w:rsidR="00AE19C0" w:rsidRPr="00236163" w:rsidRDefault="00AE19C0" w:rsidP="00F97F01">
      <w:pPr>
        <w:pStyle w:val="ListParagraph"/>
        <w:numPr>
          <w:ilvl w:val="0"/>
          <w:numId w:val="9"/>
        </w:numPr>
        <w:spacing w:after="160" w:line="360" w:lineRule="auto"/>
        <w:rPr>
          <w:lang w:val="en-SG" w:eastAsia="zh-CN"/>
        </w:rPr>
      </w:pPr>
      <w:r w:rsidRPr="00236163">
        <w:rPr>
          <w:lang w:val="en-SG" w:eastAsia="zh-CN"/>
        </w:rPr>
        <w:t>Print message Thank you for your support.</w:t>
      </w:r>
    </w:p>
    <w:p w14:paraId="12921FA2" w14:textId="77777777" w:rsidR="00AE19C0" w:rsidRPr="00236163" w:rsidRDefault="00AE19C0" w:rsidP="00F31BB3">
      <w:pPr>
        <w:spacing w:line="360" w:lineRule="auto"/>
        <w:rPr>
          <w:sz w:val="24"/>
          <w:szCs w:val="24"/>
          <w:lang w:val="en-SG" w:eastAsia="zh-CN"/>
        </w:rPr>
      </w:pPr>
    </w:p>
    <w:p w14:paraId="0AD44413"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40" w:name="_Toc34660100"/>
      <w:bookmarkStart w:id="41" w:name="_Toc34691193"/>
      <w:bookmarkStart w:id="42" w:name="_Toc34691261"/>
      <w:r w:rsidRPr="00236163">
        <w:rPr>
          <w:rFonts w:ascii="Times New Roman" w:hAnsi="Times New Roman" w:cs="Times New Roman"/>
          <w:i w:val="0"/>
          <w:iCs w:val="0"/>
          <w:sz w:val="24"/>
          <w:szCs w:val="24"/>
          <w:lang w:val="en-SG"/>
        </w:rPr>
        <w:t>loadRandomWord() function</w:t>
      </w:r>
      <w:bookmarkEnd w:id="40"/>
      <w:bookmarkEnd w:id="41"/>
      <w:bookmarkEnd w:id="42"/>
    </w:p>
    <w:p w14:paraId="0C44458D" w14:textId="77777777" w:rsidR="00AE19C0" w:rsidRPr="00236163" w:rsidRDefault="00AE19C0" w:rsidP="00F97F01">
      <w:pPr>
        <w:pStyle w:val="ListParagraph"/>
        <w:numPr>
          <w:ilvl w:val="0"/>
          <w:numId w:val="10"/>
        </w:numPr>
        <w:spacing w:after="160" w:line="360" w:lineRule="auto"/>
        <w:rPr>
          <w:u w:val="single"/>
          <w:lang w:val="en-SG"/>
        </w:rPr>
      </w:pPr>
      <w:r w:rsidRPr="00236163">
        <w:rPr>
          <w:lang w:val="en-SG"/>
        </w:rPr>
        <w:t>loadRandomWord() will be called by startGame()</w:t>
      </w:r>
    </w:p>
    <w:p w14:paraId="322CF1FD" w14:textId="77777777" w:rsidR="00AE19C0" w:rsidRPr="00236163" w:rsidRDefault="00AE19C0" w:rsidP="00F97F01">
      <w:pPr>
        <w:pStyle w:val="ListParagraph"/>
        <w:numPr>
          <w:ilvl w:val="0"/>
          <w:numId w:val="10"/>
        </w:numPr>
        <w:spacing w:after="160" w:line="360" w:lineRule="auto"/>
        <w:rPr>
          <w:u w:val="single"/>
          <w:lang w:val="en-SG"/>
        </w:rPr>
      </w:pPr>
      <w:r w:rsidRPr="00236163">
        <w:rPr>
          <w:lang w:val="en-SG"/>
        </w:rPr>
        <w:t>pretend count=0</w:t>
      </w:r>
    </w:p>
    <w:p w14:paraId="014C407E" w14:textId="77777777" w:rsidR="00AE19C0" w:rsidRPr="00236163" w:rsidRDefault="00AE19C0" w:rsidP="00F97F01">
      <w:pPr>
        <w:pStyle w:val="ListParagraph"/>
        <w:numPr>
          <w:ilvl w:val="0"/>
          <w:numId w:val="10"/>
        </w:numPr>
        <w:spacing w:after="160" w:line="360" w:lineRule="auto"/>
        <w:rPr>
          <w:lang w:val="en-SG"/>
        </w:rPr>
      </w:pPr>
      <w:r w:rsidRPr="00236163">
        <w:rPr>
          <w:lang w:val="en-SG"/>
        </w:rPr>
        <w:t>pretend countryName[] load 40 country</w:t>
      </w:r>
    </w:p>
    <w:p w14:paraId="6552E37C" w14:textId="77777777" w:rsidR="00AE19C0" w:rsidRPr="00236163" w:rsidRDefault="00AE19C0" w:rsidP="00F97F01">
      <w:pPr>
        <w:pStyle w:val="ListParagraph"/>
        <w:numPr>
          <w:ilvl w:val="0"/>
          <w:numId w:val="10"/>
        </w:numPr>
        <w:spacing w:after="160" w:line="360" w:lineRule="auto"/>
        <w:rPr>
          <w:lang w:val="en-SG"/>
        </w:rPr>
      </w:pPr>
      <w:r w:rsidRPr="00236163">
        <w:rPr>
          <w:lang w:val="en-SG"/>
        </w:rPr>
        <w:t>Load countryName[] into file “countryName.txt”</w:t>
      </w:r>
    </w:p>
    <w:p w14:paraId="37EDF15A" w14:textId="77777777" w:rsidR="00AE19C0" w:rsidRPr="00236163" w:rsidRDefault="00AE19C0" w:rsidP="00F97F01">
      <w:pPr>
        <w:pStyle w:val="ListParagraph"/>
        <w:numPr>
          <w:ilvl w:val="0"/>
          <w:numId w:val="10"/>
        </w:numPr>
        <w:spacing w:after="160" w:line="360" w:lineRule="auto"/>
        <w:rPr>
          <w:lang w:val="en-SG"/>
        </w:rPr>
      </w:pPr>
      <w:r w:rsidRPr="00236163">
        <w:rPr>
          <w:lang w:val="en-SG"/>
        </w:rPr>
        <w:t>Random select country from “countryName.txt”</w:t>
      </w:r>
    </w:p>
    <w:p w14:paraId="3E50DED0" w14:textId="77777777" w:rsidR="00AE19C0" w:rsidRPr="00236163" w:rsidRDefault="00AE19C0" w:rsidP="00F97F01">
      <w:pPr>
        <w:pStyle w:val="ListParagraph"/>
        <w:numPr>
          <w:ilvl w:val="0"/>
          <w:numId w:val="10"/>
        </w:numPr>
        <w:spacing w:after="160" w:line="360" w:lineRule="auto"/>
        <w:rPr>
          <w:lang w:val="en-SG"/>
        </w:rPr>
      </w:pPr>
      <w:r w:rsidRPr="00236163">
        <w:rPr>
          <w:lang w:val="en-SG"/>
        </w:rPr>
        <w:t>while (getline(counrtyRead, word))</w:t>
      </w:r>
    </w:p>
    <w:p w14:paraId="3F80B897" w14:textId="77777777" w:rsidR="00AE19C0" w:rsidRPr="00236163" w:rsidRDefault="00AE19C0" w:rsidP="00F31BB3">
      <w:pPr>
        <w:spacing w:line="360" w:lineRule="auto"/>
        <w:ind w:left="1440"/>
        <w:rPr>
          <w:sz w:val="24"/>
          <w:szCs w:val="24"/>
          <w:lang w:val="en-SG"/>
        </w:rPr>
      </w:pPr>
      <w:r w:rsidRPr="00236163">
        <w:rPr>
          <w:sz w:val="24"/>
          <w:szCs w:val="24"/>
          <w:lang w:val="en-SG"/>
        </w:rPr>
        <w:t>count++</w:t>
      </w:r>
    </w:p>
    <w:p w14:paraId="48364954" w14:textId="77777777" w:rsidR="00AE19C0" w:rsidRPr="00236163" w:rsidRDefault="00AE19C0" w:rsidP="00F31BB3">
      <w:pPr>
        <w:spacing w:line="360" w:lineRule="auto"/>
        <w:ind w:left="1440"/>
        <w:rPr>
          <w:sz w:val="24"/>
          <w:szCs w:val="24"/>
          <w:lang w:val="en-SG"/>
        </w:rPr>
      </w:pPr>
      <w:r w:rsidRPr="00236163">
        <w:rPr>
          <w:sz w:val="24"/>
          <w:szCs w:val="24"/>
          <w:lang w:val="en-SG"/>
        </w:rPr>
        <w:t>if(count==random)</w:t>
      </w:r>
    </w:p>
    <w:p w14:paraId="65A7F880" w14:textId="77777777" w:rsidR="00AE19C0" w:rsidRPr="00236163" w:rsidRDefault="00AE19C0" w:rsidP="00F31BB3">
      <w:pPr>
        <w:spacing w:line="360" w:lineRule="auto"/>
        <w:ind w:left="1440"/>
        <w:rPr>
          <w:sz w:val="24"/>
          <w:szCs w:val="24"/>
          <w:lang w:val="en-SG"/>
        </w:rPr>
      </w:pPr>
      <w:r w:rsidRPr="00236163">
        <w:rPr>
          <w:sz w:val="24"/>
          <w:szCs w:val="24"/>
          <w:lang w:val="en-SG"/>
        </w:rPr>
        <w:tab/>
        <w:t>return word</w:t>
      </w:r>
    </w:p>
    <w:p w14:paraId="77F5304C" w14:textId="77777777" w:rsidR="00AE19C0" w:rsidRPr="00236163" w:rsidRDefault="00AE19C0" w:rsidP="00F31BB3">
      <w:pPr>
        <w:spacing w:line="360" w:lineRule="auto"/>
        <w:ind w:left="1440"/>
        <w:rPr>
          <w:sz w:val="24"/>
          <w:szCs w:val="24"/>
          <w:lang w:val="en-SG"/>
        </w:rPr>
      </w:pPr>
      <w:r w:rsidRPr="00236163">
        <w:rPr>
          <w:sz w:val="24"/>
          <w:szCs w:val="24"/>
          <w:lang w:val="en-SG"/>
        </w:rPr>
        <w:t>endif</w:t>
      </w:r>
    </w:p>
    <w:p w14:paraId="144ABFBC" w14:textId="77777777" w:rsidR="00AE19C0" w:rsidRPr="00236163" w:rsidRDefault="00AE19C0" w:rsidP="00F31BB3">
      <w:pPr>
        <w:spacing w:line="360" w:lineRule="auto"/>
        <w:rPr>
          <w:sz w:val="24"/>
          <w:szCs w:val="24"/>
          <w:lang w:val="en-SG"/>
        </w:rPr>
      </w:pPr>
      <w:r w:rsidRPr="00236163">
        <w:rPr>
          <w:sz w:val="24"/>
          <w:szCs w:val="24"/>
          <w:lang w:val="en-SG"/>
        </w:rPr>
        <w:tab/>
        <w:t>end while</w:t>
      </w:r>
    </w:p>
    <w:p w14:paraId="12AA46F9" w14:textId="77777777" w:rsidR="00AE19C0" w:rsidRPr="00236163" w:rsidRDefault="00AE19C0" w:rsidP="00F31BB3">
      <w:pPr>
        <w:spacing w:line="360" w:lineRule="auto"/>
        <w:rPr>
          <w:sz w:val="24"/>
          <w:szCs w:val="24"/>
          <w:lang w:val="en-SG"/>
        </w:rPr>
      </w:pPr>
    </w:p>
    <w:p w14:paraId="2971705C"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43" w:name="_Toc34660101"/>
      <w:bookmarkStart w:id="44" w:name="_Toc34691194"/>
      <w:bookmarkStart w:id="45" w:name="_Toc34691262"/>
      <w:r w:rsidRPr="00236163">
        <w:rPr>
          <w:rFonts w:ascii="Times New Roman" w:hAnsi="Times New Roman" w:cs="Times New Roman"/>
          <w:i w:val="0"/>
          <w:iCs w:val="0"/>
          <w:sz w:val="24"/>
          <w:szCs w:val="24"/>
          <w:lang w:val="en-SG"/>
        </w:rPr>
        <w:t>printAvailableLetters() function</w:t>
      </w:r>
      <w:bookmarkEnd w:id="43"/>
      <w:bookmarkEnd w:id="44"/>
      <w:bookmarkEnd w:id="45"/>
    </w:p>
    <w:p w14:paraId="7FF05235" w14:textId="77777777" w:rsidR="00AE19C0" w:rsidRPr="00236163" w:rsidRDefault="00AE19C0" w:rsidP="00F97F01">
      <w:pPr>
        <w:pStyle w:val="ListParagraph"/>
        <w:numPr>
          <w:ilvl w:val="0"/>
          <w:numId w:val="11"/>
        </w:numPr>
        <w:spacing w:after="160" w:line="360" w:lineRule="auto"/>
        <w:rPr>
          <w:lang w:val="en-SG"/>
        </w:rPr>
      </w:pPr>
      <w:r w:rsidRPr="00236163">
        <w:rPr>
          <w:lang w:val="en-SG"/>
        </w:rPr>
        <w:t>Get values from startGame()</w:t>
      </w:r>
    </w:p>
    <w:p w14:paraId="418EC4D3" w14:textId="77777777" w:rsidR="00AE19C0" w:rsidRPr="00236163" w:rsidRDefault="00AE19C0" w:rsidP="00F97F01">
      <w:pPr>
        <w:pStyle w:val="ListParagraph"/>
        <w:numPr>
          <w:ilvl w:val="0"/>
          <w:numId w:val="11"/>
        </w:numPr>
        <w:spacing w:after="160" w:line="360" w:lineRule="auto"/>
        <w:rPr>
          <w:lang w:val="en-SG"/>
        </w:rPr>
      </w:pPr>
      <w:r w:rsidRPr="00236163">
        <w:rPr>
          <w:lang w:val="en-SG"/>
        </w:rPr>
        <w:t>26 characters load into 2 array alphabets1[13] and alphabets2[13]</w:t>
      </w:r>
    </w:p>
    <w:p w14:paraId="1D219903" w14:textId="77777777" w:rsidR="00AE19C0" w:rsidRPr="00236163" w:rsidRDefault="00AE19C0" w:rsidP="00F97F01">
      <w:pPr>
        <w:pStyle w:val="ListParagraph"/>
        <w:numPr>
          <w:ilvl w:val="0"/>
          <w:numId w:val="11"/>
        </w:numPr>
        <w:spacing w:after="160" w:line="360" w:lineRule="auto"/>
        <w:rPr>
          <w:lang w:val="en-SG"/>
        </w:rPr>
      </w:pPr>
      <w:r w:rsidRPr="00236163">
        <w:rPr>
          <w:lang w:val="en-SG"/>
        </w:rPr>
        <w:t>Call printMessage() with parameter “AVAILABLE LETTERS”</w:t>
      </w:r>
    </w:p>
    <w:p w14:paraId="2CF7D112" w14:textId="77777777" w:rsidR="00AE19C0" w:rsidRPr="00236163" w:rsidRDefault="00AE19C0" w:rsidP="00F97F01">
      <w:pPr>
        <w:pStyle w:val="ListParagraph"/>
        <w:numPr>
          <w:ilvl w:val="0"/>
          <w:numId w:val="11"/>
        </w:numPr>
        <w:spacing w:after="160" w:line="360" w:lineRule="auto"/>
        <w:rPr>
          <w:lang w:val="en-SG"/>
        </w:rPr>
      </w:pPr>
      <w:r w:rsidRPr="00236163">
        <w:rPr>
          <w:lang w:val="en-SG"/>
        </w:rPr>
        <w:t>Call printLetters() with the parameter of the values from startGame() and alphabets1</w:t>
      </w:r>
    </w:p>
    <w:p w14:paraId="3A1C763B" w14:textId="77777777" w:rsidR="00AE19C0" w:rsidRPr="00236163" w:rsidRDefault="00AE19C0" w:rsidP="00F97F01">
      <w:pPr>
        <w:pStyle w:val="ListParagraph"/>
        <w:numPr>
          <w:ilvl w:val="0"/>
          <w:numId w:val="11"/>
        </w:numPr>
        <w:spacing w:after="160" w:line="360" w:lineRule="auto"/>
        <w:rPr>
          <w:lang w:val="en-SG"/>
        </w:rPr>
      </w:pPr>
      <w:r w:rsidRPr="00236163">
        <w:rPr>
          <w:lang w:val="en-SG"/>
        </w:rPr>
        <w:t>Call printLetters() with the parameter of the values from startGame() and alphabets2</w:t>
      </w:r>
    </w:p>
    <w:p w14:paraId="70F09557"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46" w:name="_Toc34660102"/>
      <w:bookmarkStart w:id="47" w:name="_Toc34691195"/>
      <w:bookmarkStart w:id="48" w:name="_Toc34691263"/>
      <w:r w:rsidRPr="00236163">
        <w:rPr>
          <w:rFonts w:ascii="Times New Roman" w:hAnsi="Times New Roman" w:cs="Times New Roman"/>
          <w:i w:val="0"/>
          <w:iCs w:val="0"/>
          <w:sz w:val="24"/>
          <w:szCs w:val="24"/>
          <w:lang w:val="en-SG"/>
        </w:rPr>
        <w:t>triesLeft() function</w:t>
      </w:r>
      <w:bookmarkEnd w:id="46"/>
      <w:bookmarkEnd w:id="47"/>
      <w:bookmarkEnd w:id="48"/>
    </w:p>
    <w:p w14:paraId="589E17A0" w14:textId="77777777" w:rsidR="00AE19C0" w:rsidRPr="00236163" w:rsidRDefault="00AE19C0" w:rsidP="00F97F01">
      <w:pPr>
        <w:pStyle w:val="ListParagraph"/>
        <w:numPr>
          <w:ilvl w:val="0"/>
          <w:numId w:val="12"/>
        </w:numPr>
        <w:spacing w:after="160" w:line="360" w:lineRule="auto"/>
        <w:rPr>
          <w:u w:val="single"/>
          <w:lang w:val="en-SG"/>
        </w:rPr>
      </w:pPr>
      <w:r w:rsidRPr="00236163">
        <w:rPr>
          <w:lang w:val="en-SG"/>
        </w:rPr>
        <w:t>Get values from startGame() with the parameter of wordToGuess and guesses</w:t>
      </w:r>
    </w:p>
    <w:p w14:paraId="43FD3A0E" w14:textId="77777777" w:rsidR="00AE19C0" w:rsidRPr="00236163" w:rsidRDefault="00AE19C0" w:rsidP="00F97F01">
      <w:pPr>
        <w:pStyle w:val="ListParagraph"/>
        <w:numPr>
          <w:ilvl w:val="0"/>
          <w:numId w:val="12"/>
        </w:numPr>
        <w:spacing w:after="160" w:line="360" w:lineRule="auto"/>
        <w:rPr>
          <w:u w:val="single"/>
          <w:lang w:val="en-SG"/>
        </w:rPr>
      </w:pPr>
      <w:r w:rsidRPr="00236163">
        <w:rPr>
          <w:lang w:val="en-SG"/>
        </w:rPr>
        <w:t>Pretend error=0</w:t>
      </w:r>
    </w:p>
    <w:p w14:paraId="64A8F843" w14:textId="77777777" w:rsidR="00AE19C0" w:rsidRPr="00236163" w:rsidRDefault="00AE19C0" w:rsidP="00F97F01">
      <w:pPr>
        <w:pStyle w:val="ListParagraph"/>
        <w:numPr>
          <w:ilvl w:val="0"/>
          <w:numId w:val="12"/>
        </w:numPr>
        <w:spacing w:after="160" w:line="360" w:lineRule="auto"/>
        <w:rPr>
          <w:lang w:val="en-SG"/>
        </w:rPr>
      </w:pPr>
      <w:r w:rsidRPr="00236163">
        <w:rPr>
          <w:lang w:val="en-SG"/>
        </w:rPr>
        <w:t>for (int i = 0; i &lt; guesses.length(); i++)</w:t>
      </w:r>
    </w:p>
    <w:p w14:paraId="4148FFA0" w14:textId="77777777" w:rsidR="00AE19C0" w:rsidRPr="00236163" w:rsidRDefault="00AE19C0" w:rsidP="00F31BB3">
      <w:pPr>
        <w:pStyle w:val="ListParagraph"/>
        <w:spacing w:line="360" w:lineRule="auto"/>
        <w:rPr>
          <w:lang w:val="en-SG"/>
        </w:rPr>
      </w:pPr>
      <w:r w:rsidRPr="00236163">
        <w:rPr>
          <w:lang w:val="en-SG"/>
        </w:rPr>
        <w:t xml:space="preserve"> if (wordToGuess.find(guesses[i]) == string::npos)</w:t>
      </w:r>
    </w:p>
    <w:p w14:paraId="28837C6F" w14:textId="77777777" w:rsidR="00AE19C0" w:rsidRPr="00236163" w:rsidRDefault="00AE19C0" w:rsidP="00F31BB3">
      <w:pPr>
        <w:pStyle w:val="ListParagraph"/>
        <w:spacing w:line="360" w:lineRule="auto"/>
        <w:rPr>
          <w:lang w:val="en-SG"/>
        </w:rPr>
      </w:pPr>
      <w:r w:rsidRPr="00236163">
        <w:rPr>
          <w:lang w:val="en-SG"/>
        </w:rPr>
        <w:lastRenderedPageBreak/>
        <w:t xml:space="preserve">        error++;</w:t>
      </w:r>
    </w:p>
    <w:p w14:paraId="574989F6" w14:textId="77777777" w:rsidR="00AE19C0" w:rsidRPr="00236163" w:rsidRDefault="00AE19C0" w:rsidP="00F31BB3">
      <w:pPr>
        <w:pStyle w:val="ListParagraph"/>
        <w:spacing w:line="360" w:lineRule="auto"/>
        <w:rPr>
          <w:lang w:val="en-SG"/>
        </w:rPr>
      </w:pPr>
      <w:r w:rsidRPr="00236163">
        <w:rPr>
          <w:lang w:val="en-SG"/>
        </w:rPr>
        <w:t>end for</w:t>
      </w:r>
    </w:p>
    <w:p w14:paraId="3B3E81D4" w14:textId="0A1477FF" w:rsidR="00AE19C0" w:rsidRDefault="00AE19C0" w:rsidP="00F31BB3">
      <w:pPr>
        <w:pStyle w:val="ListParagraph"/>
        <w:spacing w:line="360" w:lineRule="auto"/>
        <w:rPr>
          <w:lang w:val="en-SG"/>
        </w:rPr>
      </w:pPr>
      <w:r w:rsidRPr="00236163">
        <w:rPr>
          <w:lang w:val="en-SG"/>
        </w:rPr>
        <w:t>return error</w:t>
      </w:r>
    </w:p>
    <w:p w14:paraId="68076539" w14:textId="77777777" w:rsidR="00AE19C0" w:rsidRPr="00236163" w:rsidRDefault="00AE19C0" w:rsidP="00F31BB3">
      <w:pPr>
        <w:pStyle w:val="ListParagraph"/>
        <w:spacing w:line="360" w:lineRule="auto"/>
        <w:ind w:left="0"/>
        <w:rPr>
          <w:lang w:val="en-SG"/>
        </w:rPr>
      </w:pPr>
    </w:p>
    <w:p w14:paraId="7EC33949" w14:textId="77777777" w:rsidR="00AE19C0" w:rsidRPr="00236163" w:rsidRDefault="00AE19C0" w:rsidP="00F31BB3">
      <w:pPr>
        <w:pStyle w:val="Heading2"/>
        <w:spacing w:line="360" w:lineRule="auto"/>
        <w:rPr>
          <w:rFonts w:ascii="Times New Roman" w:hAnsi="Times New Roman" w:cs="Times New Roman"/>
          <w:i w:val="0"/>
          <w:iCs w:val="0"/>
          <w:sz w:val="24"/>
          <w:szCs w:val="24"/>
          <w:lang w:val="en-SG"/>
        </w:rPr>
      </w:pPr>
      <w:bookmarkStart w:id="49" w:name="_Toc34660103"/>
      <w:bookmarkStart w:id="50" w:name="_Toc34691196"/>
      <w:bookmarkStart w:id="51" w:name="_Toc34691264"/>
      <w:r w:rsidRPr="00236163">
        <w:rPr>
          <w:rFonts w:ascii="Times New Roman" w:hAnsi="Times New Roman" w:cs="Times New Roman"/>
          <w:i w:val="0"/>
          <w:iCs w:val="0"/>
          <w:sz w:val="24"/>
          <w:szCs w:val="24"/>
          <w:lang w:val="en-SG"/>
        </w:rPr>
        <w:t>printLetters() function</w:t>
      </w:r>
      <w:bookmarkEnd w:id="49"/>
      <w:bookmarkEnd w:id="50"/>
      <w:bookmarkEnd w:id="51"/>
    </w:p>
    <w:p w14:paraId="22798FD8" w14:textId="77777777" w:rsidR="00AE19C0" w:rsidRPr="00236163" w:rsidRDefault="00AE19C0" w:rsidP="00F97F01">
      <w:pPr>
        <w:pStyle w:val="ListParagraph"/>
        <w:numPr>
          <w:ilvl w:val="0"/>
          <w:numId w:val="13"/>
        </w:numPr>
        <w:spacing w:after="160" w:line="360" w:lineRule="auto"/>
        <w:rPr>
          <w:lang w:val="en-SG"/>
        </w:rPr>
      </w:pPr>
      <w:r w:rsidRPr="00236163">
        <w:rPr>
          <w:lang w:val="en-SG"/>
        </w:rPr>
        <w:t>Values get from printAvailableLetters() with the parameter of taken and alphabets</w:t>
      </w:r>
    </w:p>
    <w:p w14:paraId="2C9021B8" w14:textId="77777777" w:rsidR="00AE19C0" w:rsidRPr="00236163" w:rsidRDefault="00AE19C0" w:rsidP="00F97F01">
      <w:pPr>
        <w:pStyle w:val="ListParagraph"/>
        <w:numPr>
          <w:ilvl w:val="0"/>
          <w:numId w:val="13"/>
        </w:numPr>
        <w:spacing w:after="160" w:line="360" w:lineRule="auto"/>
        <w:rPr>
          <w:lang w:val="en-SG"/>
        </w:rPr>
      </w:pPr>
      <w:r w:rsidRPr="00236163">
        <w:rPr>
          <w:lang w:val="en-SG"/>
        </w:rPr>
        <w:t>Prentend found = false</w:t>
      </w:r>
    </w:p>
    <w:p w14:paraId="306A57ED" w14:textId="77777777" w:rsidR="00AE19C0" w:rsidRPr="00236163" w:rsidRDefault="00AE19C0" w:rsidP="00F97F01">
      <w:pPr>
        <w:pStyle w:val="ListParagraph"/>
        <w:numPr>
          <w:ilvl w:val="0"/>
          <w:numId w:val="13"/>
        </w:numPr>
        <w:spacing w:after="160" w:line="360" w:lineRule="auto"/>
        <w:rPr>
          <w:lang w:val="en-SG"/>
        </w:rPr>
      </w:pPr>
      <w:r w:rsidRPr="00236163">
        <w:rPr>
          <w:lang w:val="en-SG"/>
        </w:rPr>
        <w:t>Pretend letters = “ “</w:t>
      </w:r>
    </w:p>
    <w:p w14:paraId="7ABBEEE5" w14:textId="77777777" w:rsidR="00AE19C0" w:rsidRPr="00236163" w:rsidRDefault="00AE19C0" w:rsidP="00F97F01">
      <w:pPr>
        <w:pStyle w:val="ListParagraph"/>
        <w:numPr>
          <w:ilvl w:val="0"/>
          <w:numId w:val="13"/>
        </w:numPr>
        <w:spacing w:after="160" w:line="360" w:lineRule="auto"/>
        <w:rPr>
          <w:lang w:val="en-SG"/>
        </w:rPr>
      </w:pPr>
      <w:r w:rsidRPr="00236163">
        <w:rPr>
          <w:lang w:val="en-SG"/>
        </w:rPr>
        <w:t>for (char i = 0; i &lt; 13; i++)</w:t>
      </w:r>
    </w:p>
    <w:p w14:paraId="16C8B231" w14:textId="77777777" w:rsidR="00AE19C0" w:rsidRPr="00236163" w:rsidRDefault="00AE19C0" w:rsidP="00F31BB3">
      <w:pPr>
        <w:pStyle w:val="ListParagraph"/>
        <w:spacing w:line="360" w:lineRule="auto"/>
        <w:rPr>
          <w:lang w:val="en-SG"/>
        </w:rPr>
      </w:pPr>
      <w:r w:rsidRPr="00236163">
        <w:rPr>
          <w:lang w:val="en-SG"/>
        </w:rPr>
        <w:t xml:space="preserve">        for (char j = 0; j &lt; taken.length(); j++)</w:t>
      </w:r>
    </w:p>
    <w:p w14:paraId="2C68C3F7" w14:textId="77777777" w:rsidR="00AE19C0" w:rsidRPr="00236163" w:rsidRDefault="00AE19C0" w:rsidP="00F31BB3">
      <w:pPr>
        <w:pStyle w:val="ListParagraph"/>
        <w:spacing w:line="360" w:lineRule="auto"/>
        <w:rPr>
          <w:lang w:val="en-SG"/>
        </w:rPr>
      </w:pPr>
      <w:r w:rsidRPr="00236163">
        <w:rPr>
          <w:lang w:val="en-SG"/>
        </w:rPr>
        <w:t xml:space="preserve">            if (alphabets[i] == taken[j])</w:t>
      </w:r>
    </w:p>
    <w:p w14:paraId="4A329D1E" w14:textId="77777777" w:rsidR="00AE19C0" w:rsidRPr="00236163" w:rsidRDefault="00AE19C0" w:rsidP="00F31BB3">
      <w:pPr>
        <w:pStyle w:val="ListParagraph"/>
        <w:spacing w:line="360" w:lineRule="auto"/>
        <w:rPr>
          <w:lang w:val="en-SG"/>
        </w:rPr>
      </w:pPr>
      <w:r w:rsidRPr="00236163">
        <w:rPr>
          <w:lang w:val="en-SG"/>
        </w:rPr>
        <w:t xml:space="preserve">                found = true;</w:t>
      </w:r>
    </w:p>
    <w:p w14:paraId="12C25F31" w14:textId="77777777" w:rsidR="00AE19C0" w:rsidRPr="00236163" w:rsidRDefault="00AE19C0" w:rsidP="00F31BB3">
      <w:pPr>
        <w:pStyle w:val="ListParagraph"/>
        <w:spacing w:line="360" w:lineRule="auto"/>
        <w:rPr>
          <w:lang w:val="en-SG"/>
        </w:rPr>
      </w:pPr>
      <w:r w:rsidRPr="00236163">
        <w:rPr>
          <w:lang w:val="en-SG"/>
        </w:rPr>
        <w:t xml:space="preserve">            End if</w:t>
      </w:r>
    </w:p>
    <w:p w14:paraId="45CAA5BB" w14:textId="77777777" w:rsidR="00AE19C0" w:rsidRPr="00236163" w:rsidRDefault="00AE19C0" w:rsidP="00F31BB3">
      <w:pPr>
        <w:pStyle w:val="ListParagraph"/>
        <w:spacing w:line="360" w:lineRule="auto"/>
        <w:rPr>
          <w:lang w:val="en-SG"/>
        </w:rPr>
      </w:pPr>
      <w:r w:rsidRPr="00236163">
        <w:rPr>
          <w:lang w:val="en-SG"/>
        </w:rPr>
        <w:t xml:space="preserve">        End for</w:t>
      </w:r>
    </w:p>
    <w:p w14:paraId="0A44C2FD" w14:textId="77777777" w:rsidR="00AE19C0" w:rsidRPr="00236163" w:rsidRDefault="00AE19C0" w:rsidP="00F31BB3">
      <w:pPr>
        <w:pStyle w:val="ListParagraph"/>
        <w:spacing w:line="360" w:lineRule="auto"/>
        <w:rPr>
          <w:lang w:val="en-SG"/>
        </w:rPr>
      </w:pPr>
      <w:r w:rsidRPr="00236163">
        <w:rPr>
          <w:lang w:val="en-SG"/>
        </w:rPr>
        <w:t xml:space="preserve">        if (!found)</w:t>
      </w:r>
    </w:p>
    <w:p w14:paraId="0AF92567" w14:textId="77777777" w:rsidR="00AE19C0" w:rsidRPr="00236163" w:rsidRDefault="00AE19C0" w:rsidP="00F31BB3">
      <w:pPr>
        <w:pStyle w:val="ListParagraph"/>
        <w:spacing w:line="360" w:lineRule="auto"/>
        <w:rPr>
          <w:lang w:val="en-SG"/>
        </w:rPr>
      </w:pPr>
      <w:r w:rsidRPr="00236163">
        <w:rPr>
          <w:lang w:val="en-SG"/>
        </w:rPr>
        <w:t xml:space="preserve">            letters += alphabets[i];</w:t>
      </w:r>
    </w:p>
    <w:p w14:paraId="131C8A75" w14:textId="77777777" w:rsidR="00AE19C0" w:rsidRPr="00236163" w:rsidRDefault="00AE19C0" w:rsidP="00F31BB3">
      <w:pPr>
        <w:pStyle w:val="ListParagraph"/>
        <w:spacing w:line="360" w:lineRule="auto"/>
        <w:rPr>
          <w:lang w:val="en-SG"/>
        </w:rPr>
      </w:pPr>
      <w:r w:rsidRPr="00236163">
        <w:rPr>
          <w:lang w:val="en-SG"/>
        </w:rPr>
        <w:t xml:space="preserve">            letters += " ";</w:t>
      </w:r>
    </w:p>
    <w:p w14:paraId="48F85A28" w14:textId="77777777" w:rsidR="00AE19C0" w:rsidRPr="00236163" w:rsidRDefault="00AE19C0" w:rsidP="00F31BB3">
      <w:pPr>
        <w:pStyle w:val="ListParagraph"/>
        <w:spacing w:line="360" w:lineRule="auto"/>
        <w:rPr>
          <w:lang w:val="en-SG"/>
        </w:rPr>
      </w:pPr>
      <w:r w:rsidRPr="00236163">
        <w:rPr>
          <w:lang w:val="en-SG"/>
        </w:rPr>
        <w:t xml:space="preserve">        End if</w:t>
      </w:r>
    </w:p>
    <w:p w14:paraId="7AA79E73" w14:textId="77777777" w:rsidR="00AE19C0" w:rsidRPr="00236163" w:rsidRDefault="00AE19C0" w:rsidP="00F31BB3">
      <w:pPr>
        <w:pStyle w:val="ListParagraph"/>
        <w:spacing w:line="360" w:lineRule="auto"/>
        <w:rPr>
          <w:lang w:val="en-SG"/>
        </w:rPr>
      </w:pPr>
      <w:r w:rsidRPr="00236163">
        <w:rPr>
          <w:lang w:val="en-SG"/>
        </w:rPr>
        <w:t xml:space="preserve">        found = false;</w:t>
      </w:r>
    </w:p>
    <w:p w14:paraId="0B768D87" w14:textId="77777777" w:rsidR="00AE19C0" w:rsidRPr="00236163" w:rsidRDefault="00AE19C0" w:rsidP="00F31BB3">
      <w:pPr>
        <w:pStyle w:val="ListParagraph"/>
        <w:spacing w:line="360" w:lineRule="auto"/>
        <w:rPr>
          <w:lang w:val="en-SG"/>
        </w:rPr>
      </w:pPr>
      <w:r w:rsidRPr="00236163">
        <w:rPr>
          <w:lang w:val="en-SG"/>
        </w:rPr>
        <w:t xml:space="preserve">  End for</w:t>
      </w:r>
    </w:p>
    <w:p w14:paraId="1D4E9235" w14:textId="2C4B2F19" w:rsidR="00F5046B" w:rsidRPr="00F5046B" w:rsidRDefault="00AE19C0" w:rsidP="00F97F01">
      <w:pPr>
        <w:pStyle w:val="ListParagraph"/>
        <w:numPr>
          <w:ilvl w:val="0"/>
          <w:numId w:val="13"/>
        </w:numPr>
        <w:spacing w:after="160" w:line="360" w:lineRule="auto"/>
        <w:rPr>
          <w:lang w:val="en-SG"/>
        </w:rPr>
      </w:pPr>
      <w:r w:rsidRPr="00236163">
        <w:rPr>
          <w:lang w:val="en-SG"/>
        </w:rPr>
        <w:t>call printMessage()</w:t>
      </w:r>
    </w:p>
    <w:p w14:paraId="13C3DD8B" w14:textId="51636080" w:rsidR="00AE19C0" w:rsidRDefault="00F5046B" w:rsidP="00F31BB3">
      <w:pPr>
        <w:pStyle w:val="Heading2"/>
        <w:spacing w:line="360" w:lineRule="auto"/>
        <w:rPr>
          <w:rFonts w:ascii="Times New Roman" w:hAnsi="Times New Roman" w:cs="Times New Roman"/>
          <w:i w:val="0"/>
          <w:iCs w:val="0"/>
          <w:sz w:val="24"/>
          <w:szCs w:val="24"/>
          <w:lang w:val="en-SG" w:eastAsia="zh-CN"/>
        </w:rPr>
      </w:pPr>
      <w:bookmarkStart w:id="52" w:name="_Toc34691197"/>
      <w:bookmarkStart w:id="53" w:name="_Toc34691265"/>
      <w:r>
        <w:rPr>
          <w:rFonts w:ascii="Times New Roman" w:hAnsi="Times New Roman" w:cs="Times New Roman"/>
          <w:i w:val="0"/>
          <w:iCs w:val="0"/>
          <w:sz w:val="24"/>
          <w:szCs w:val="24"/>
          <w:lang w:val="en-SG" w:eastAsia="zh-CN"/>
        </w:rPr>
        <w:t>struct leader</w:t>
      </w:r>
      <w:bookmarkEnd w:id="52"/>
      <w:bookmarkEnd w:id="53"/>
    </w:p>
    <w:p w14:paraId="11EF8E60" w14:textId="2E35B33F" w:rsidR="00F5046B" w:rsidRPr="00F5046B" w:rsidRDefault="00F5046B" w:rsidP="00F31BB3">
      <w:pPr>
        <w:spacing w:line="360" w:lineRule="auto"/>
        <w:rPr>
          <w:sz w:val="24"/>
          <w:szCs w:val="24"/>
          <w:lang w:val="en-SG" w:eastAsia="zh-CN"/>
        </w:rPr>
      </w:pPr>
      <w:r>
        <w:rPr>
          <w:lang w:val="en-SG" w:eastAsia="zh-CN"/>
        </w:rPr>
        <w:t>{</w:t>
      </w:r>
    </w:p>
    <w:p w14:paraId="750C8513" w14:textId="5B9176DC" w:rsidR="00F5046B" w:rsidRDefault="00F5046B" w:rsidP="00F31BB3">
      <w:pPr>
        <w:spacing w:line="360" w:lineRule="auto"/>
        <w:rPr>
          <w:sz w:val="24"/>
          <w:szCs w:val="24"/>
          <w:lang w:val="en-SG" w:eastAsia="zh-CN"/>
        </w:rPr>
      </w:pPr>
      <w:r>
        <w:rPr>
          <w:lang w:val="en-SG" w:eastAsia="zh-CN"/>
        </w:rPr>
        <w:t xml:space="preserve">            </w:t>
      </w:r>
      <w:r>
        <w:rPr>
          <w:sz w:val="24"/>
          <w:szCs w:val="24"/>
          <w:lang w:val="en-SG" w:eastAsia="zh-CN"/>
        </w:rPr>
        <w:t>string name;</w:t>
      </w:r>
    </w:p>
    <w:p w14:paraId="7689CCAE" w14:textId="5753FCDE" w:rsidR="00F5046B" w:rsidRDefault="00F5046B" w:rsidP="00F31BB3">
      <w:pPr>
        <w:spacing w:line="360" w:lineRule="auto"/>
        <w:rPr>
          <w:sz w:val="24"/>
          <w:szCs w:val="24"/>
          <w:lang w:val="en-SG" w:eastAsia="zh-CN"/>
        </w:rPr>
      </w:pPr>
      <w:r>
        <w:rPr>
          <w:sz w:val="24"/>
          <w:szCs w:val="24"/>
          <w:lang w:val="en-SG" w:eastAsia="zh-CN"/>
        </w:rPr>
        <w:t xml:space="preserve">          int score;</w:t>
      </w:r>
    </w:p>
    <w:p w14:paraId="4C18B799" w14:textId="61C97EDB" w:rsidR="00F5046B" w:rsidRPr="00F5046B" w:rsidRDefault="00F5046B" w:rsidP="00F31BB3">
      <w:pPr>
        <w:spacing w:line="360" w:lineRule="auto"/>
        <w:rPr>
          <w:sz w:val="24"/>
          <w:szCs w:val="24"/>
          <w:lang w:val="en-SG" w:eastAsia="zh-CN"/>
        </w:rPr>
      </w:pPr>
      <w:r>
        <w:rPr>
          <w:sz w:val="24"/>
          <w:szCs w:val="24"/>
          <w:lang w:val="en-SG" w:eastAsia="zh-CN"/>
        </w:rPr>
        <w:t xml:space="preserve">          leader* next;</w:t>
      </w:r>
    </w:p>
    <w:p w14:paraId="5C16C9ED" w14:textId="4BAEF571" w:rsidR="00AE19C0" w:rsidRDefault="00F5046B" w:rsidP="00F31BB3">
      <w:pPr>
        <w:pStyle w:val="Title"/>
        <w:spacing w:line="360" w:lineRule="auto"/>
        <w:jc w:val="left"/>
        <w:rPr>
          <w:rFonts w:ascii="Times New Roman" w:hAnsi="Times New Roman" w:cs="Times New Roman"/>
          <w:sz w:val="24"/>
          <w:szCs w:val="24"/>
        </w:rPr>
      </w:pPr>
      <w:r>
        <w:rPr>
          <w:rFonts w:ascii="Times New Roman" w:hAnsi="Times New Roman" w:cs="Times New Roman"/>
          <w:sz w:val="24"/>
          <w:szCs w:val="24"/>
        </w:rPr>
        <w:t>};</w:t>
      </w:r>
    </w:p>
    <w:p w14:paraId="66701ED5" w14:textId="596D99E6" w:rsidR="00F5046B" w:rsidRDefault="00F5046B" w:rsidP="00F31BB3">
      <w:pPr>
        <w:pStyle w:val="Heading2"/>
        <w:spacing w:line="360" w:lineRule="auto"/>
        <w:rPr>
          <w:rFonts w:ascii="Times New Roman" w:hAnsi="Times New Roman" w:cs="Times New Roman"/>
          <w:i w:val="0"/>
          <w:iCs w:val="0"/>
          <w:sz w:val="24"/>
          <w:szCs w:val="24"/>
        </w:rPr>
      </w:pPr>
      <w:bookmarkStart w:id="54" w:name="_Toc34691198"/>
      <w:bookmarkStart w:id="55" w:name="_Toc34691266"/>
      <w:r>
        <w:rPr>
          <w:rFonts w:ascii="Times New Roman" w:hAnsi="Times New Roman" w:cs="Times New Roman"/>
          <w:i w:val="0"/>
          <w:iCs w:val="0"/>
          <w:sz w:val="24"/>
          <w:szCs w:val="24"/>
        </w:rPr>
        <w:lastRenderedPageBreak/>
        <w:t>class hash</w:t>
      </w:r>
      <w:bookmarkEnd w:id="54"/>
      <w:bookmarkEnd w:id="55"/>
    </w:p>
    <w:p w14:paraId="5CB5EBF0" w14:textId="048EE68C" w:rsidR="004E2C8A" w:rsidRDefault="004E2C8A" w:rsidP="00F97F01">
      <w:pPr>
        <w:numPr>
          <w:ilvl w:val="0"/>
          <w:numId w:val="15"/>
        </w:numPr>
        <w:spacing w:line="360" w:lineRule="auto"/>
        <w:rPr>
          <w:sz w:val="24"/>
          <w:szCs w:val="24"/>
        </w:rPr>
      </w:pPr>
      <w:r>
        <w:rPr>
          <w:sz w:val="24"/>
          <w:szCs w:val="24"/>
        </w:rPr>
        <w:t xml:space="preserve">Create a constructor in hash class for hash class that initialize each value in hash table as default. </w:t>
      </w:r>
    </w:p>
    <w:p w14:paraId="5D315D0E" w14:textId="1D0FC2A5" w:rsidR="004E2C8A" w:rsidRPr="004E2C8A" w:rsidRDefault="004E2C8A" w:rsidP="00F97F01">
      <w:pPr>
        <w:numPr>
          <w:ilvl w:val="0"/>
          <w:numId w:val="15"/>
        </w:numPr>
        <w:spacing w:line="360" w:lineRule="auto"/>
        <w:rPr>
          <w:sz w:val="24"/>
          <w:szCs w:val="24"/>
        </w:rPr>
      </w:pPr>
      <w:r>
        <w:rPr>
          <w:sz w:val="24"/>
          <w:szCs w:val="24"/>
        </w:rPr>
        <w:t>Create a AddItem() function in the class.</w:t>
      </w:r>
    </w:p>
    <w:p w14:paraId="6846C8ED" w14:textId="43A21C05" w:rsidR="004E2C8A" w:rsidRDefault="004E2C8A" w:rsidP="00F31BB3">
      <w:pPr>
        <w:spacing w:line="360" w:lineRule="auto"/>
        <w:ind w:left="360"/>
        <w:rPr>
          <w:sz w:val="24"/>
          <w:szCs w:val="24"/>
        </w:rPr>
      </w:pPr>
      <w:r>
        <w:rPr>
          <w:sz w:val="24"/>
          <w:szCs w:val="24"/>
        </w:rPr>
        <w:t>private:</w:t>
      </w:r>
    </w:p>
    <w:p w14:paraId="42017FE6" w14:textId="61BA69E2" w:rsidR="004E2C8A" w:rsidRDefault="004E2C8A" w:rsidP="00F31BB3">
      <w:pPr>
        <w:spacing w:line="360" w:lineRule="auto"/>
        <w:ind w:left="360"/>
        <w:rPr>
          <w:sz w:val="24"/>
          <w:szCs w:val="24"/>
        </w:rPr>
      </w:pPr>
      <w:r>
        <w:rPr>
          <w:sz w:val="24"/>
          <w:szCs w:val="24"/>
        </w:rPr>
        <w:tab/>
        <w:t>leader* HashTable[tableSize];</w:t>
      </w:r>
    </w:p>
    <w:p w14:paraId="477CEDCD" w14:textId="1EBB9E20" w:rsidR="004E2C8A" w:rsidRDefault="004E2C8A" w:rsidP="00F31BB3">
      <w:pPr>
        <w:spacing w:line="360" w:lineRule="auto"/>
        <w:ind w:left="360"/>
        <w:rPr>
          <w:sz w:val="24"/>
          <w:szCs w:val="24"/>
        </w:rPr>
      </w:pPr>
    </w:p>
    <w:p w14:paraId="1EAE0480" w14:textId="212B875A" w:rsidR="004E2C8A" w:rsidRDefault="004E2C8A" w:rsidP="00F31BB3">
      <w:pPr>
        <w:spacing w:line="360" w:lineRule="auto"/>
        <w:ind w:left="360"/>
        <w:rPr>
          <w:sz w:val="24"/>
          <w:szCs w:val="24"/>
        </w:rPr>
      </w:pPr>
      <w:r>
        <w:rPr>
          <w:sz w:val="24"/>
          <w:szCs w:val="24"/>
        </w:rPr>
        <w:t>public:</w:t>
      </w:r>
    </w:p>
    <w:p w14:paraId="1DF45BFE" w14:textId="5645DB1E" w:rsidR="004E2C8A" w:rsidRDefault="004E2C8A" w:rsidP="00F31BB3">
      <w:pPr>
        <w:spacing w:line="360" w:lineRule="auto"/>
        <w:ind w:left="360"/>
        <w:rPr>
          <w:sz w:val="24"/>
          <w:szCs w:val="24"/>
        </w:rPr>
      </w:pPr>
      <w:r>
        <w:rPr>
          <w:sz w:val="24"/>
          <w:szCs w:val="24"/>
        </w:rPr>
        <w:tab/>
        <w:t>hash()</w:t>
      </w:r>
    </w:p>
    <w:p w14:paraId="4EE5AE9D" w14:textId="50F3E364" w:rsidR="004E2C8A" w:rsidRPr="004E2C8A" w:rsidRDefault="004E2C8A" w:rsidP="00F31BB3">
      <w:pPr>
        <w:spacing w:line="360" w:lineRule="auto"/>
        <w:ind w:left="360"/>
        <w:rPr>
          <w:sz w:val="24"/>
          <w:szCs w:val="24"/>
        </w:rPr>
      </w:pPr>
      <w:r>
        <w:rPr>
          <w:sz w:val="24"/>
          <w:szCs w:val="24"/>
        </w:rPr>
        <w:tab/>
      </w:r>
      <w:r>
        <w:rPr>
          <w:sz w:val="24"/>
          <w:szCs w:val="24"/>
        </w:rPr>
        <w:tab/>
        <w:t xml:space="preserve">for (int i = 0; </w:t>
      </w:r>
      <w:r w:rsidRPr="004E2C8A">
        <w:rPr>
          <w:sz w:val="24"/>
          <w:szCs w:val="24"/>
        </w:rPr>
        <w:t>i&lt;tableSize; i++)</w:t>
      </w:r>
    </w:p>
    <w:p w14:paraId="05BF5A92" w14:textId="66C72368" w:rsidR="004E2C8A" w:rsidRPr="004E2C8A" w:rsidRDefault="004E2C8A" w:rsidP="00F31BB3">
      <w:pPr>
        <w:spacing w:line="360" w:lineRule="auto"/>
        <w:ind w:left="360"/>
        <w:rPr>
          <w:sz w:val="24"/>
          <w:szCs w:val="24"/>
        </w:rPr>
      </w:pPr>
      <w:r w:rsidRPr="004E2C8A">
        <w:rPr>
          <w:sz w:val="24"/>
          <w:szCs w:val="24"/>
        </w:rPr>
        <w:tab/>
      </w:r>
      <w:r w:rsidRPr="004E2C8A">
        <w:rPr>
          <w:sz w:val="24"/>
          <w:szCs w:val="24"/>
        </w:rPr>
        <w:tab/>
      </w:r>
      <w:r w:rsidRPr="004E2C8A">
        <w:rPr>
          <w:sz w:val="24"/>
          <w:szCs w:val="24"/>
        </w:rPr>
        <w:tab/>
      </w:r>
      <w:r w:rsidRPr="004E2C8A">
        <w:rPr>
          <w:sz w:val="24"/>
          <w:szCs w:val="24"/>
        </w:rPr>
        <w:tab/>
      </w:r>
      <w:r w:rsidR="00C57209">
        <w:rPr>
          <w:sz w:val="24"/>
          <w:szCs w:val="24"/>
        </w:rPr>
        <w:t>set the default value for the variable in struct.</w:t>
      </w:r>
    </w:p>
    <w:p w14:paraId="7E817080" w14:textId="5E6BB0BE" w:rsidR="004E2C8A" w:rsidRDefault="004E2C8A" w:rsidP="003C7D71">
      <w:pPr>
        <w:spacing w:line="360" w:lineRule="auto"/>
        <w:ind w:left="360"/>
        <w:rPr>
          <w:sz w:val="24"/>
          <w:szCs w:val="24"/>
        </w:rPr>
      </w:pPr>
      <w:r w:rsidRPr="004E2C8A">
        <w:rPr>
          <w:sz w:val="24"/>
          <w:szCs w:val="24"/>
        </w:rPr>
        <w:tab/>
      </w:r>
      <w:r w:rsidRPr="004E2C8A">
        <w:rPr>
          <w:sz w:val="24"/>
          <w:szCs w:val="24"/>
        </w:rPr>
        <w:tab/>
      </w:r>
      <w:r w:rsidRPr="004E2C8A">
        <w:rPr>
          <w:sz w:val="24"/>
          <w:szCs w:val="24"/>
        </w:rPr>
        <w:tab/>
      </w:r>
    </w:p>
    <w:p w14:paraId="3A7C8E68" w14:textId="00B9A93F" w:rsidR="004E2C8A" w:rsidRDefault="004E2C8A" w:rsidP="00F31BB3">
      <w:pPr>
        <w:spacing w:line="360" w:lineRule="auto"/>
        <w:ind w:left="360"/>
        <w:rPr>
          <w:sz w:val="24"/>
          <w:szCs w:val="24"/>
        </w:rPr>
      </w:pPr>
      <w:r>
        <w:rPr>
          <w:sz w:val="24"/>
          <w:szCs w:val="24"/>
        </w:rPr>
        <w:t xml:space="preserve">AddItem() function </w:t>
      </w:r>
    </w:p>
    <w:p w14:paraId="6D9E8A8F" w14:textId="31EE8C0D" w:rsidR="004E2C8A" w:rsidRDefault="004E2C8A" w:rsidP="00F31BB3">
      <w:pPr>
        <w:spacing w:line="360" w:lineRule="auto"/>
        <w:ind w:left="360"/>
        <w:rPr>
          <w:sz w:val="24"/>
          <w:szCs w:val="24"/>
        </w:rPr>
      </w:pPr>
      <w:r>
        <w:rPr>
          <w:sz w:val="24"/>
          <w:szCs w:val="24"/>
        </w:rPr>
        <w:tab/>
      </w:r>
      <w:r w:rsidR="00525391">
        <w:rPr>
          <w:sz w:val="24"/>
          <w:szCs w:val="24"/>
        </w:rPr>
        <w:t>create</w:t>
      </w:r>
      <w:r>
        <w:rPr>
          <w:sz w:val="24"/>
          <w:szCs w:val="24"/>
        </w:rPr>
        <w:t xml:space="preserve"> </w:t>
      </w:r>
      <w:r w:rsidR="00C57209">
        <w:rPr>
          <w:sz w:val="24"/>
          <w:szCs w:val="24"/>
        </w:rPr>
        <w:t>file as ofstream which doesn’t overwrite the data.</w:t>
      </w:r>
    </w:p>
    <w:p w14:paraId="406185CB" w14:textId="77777777" w:rsidR="00C57209" w:rsidRDefault="00C57209" w:rsidP="00F31BB3">
      <w:pPr>
        <w:spacing w:line="360" w:lineRule="auto"/>
        <w:ind w:left="360"/>
        <w:rPr>
          <w:sz w:val="24"/>
          <w:szCs w:val="24"/>
        </w:rPr>
      </w:pPr>
      <w:r>
        <w:rPr>
          <w:sz w:val="24"/>
          <w:szCs w:val="24"/>
        </w:rPr>
        <w:tab/>
        <w:t>Hold value as int index that return by Hash() function</w:t>
      </w:r>
    </w:p>
    <w:p w14:paraId="5EF8590A" w14:textId="0E856AE1" w:rsidR="00C57209" w:rsidRDefault="00C57209" w:rsidP="00F31BB3">
      <w:pPr>
        <w:spacing w:line="360" w:lineRule="auto"/>
        <w:ind w:left="360"/>
        <w:rPr>
          <w:sz w:val="24"/>
          <w:szCs w:val="24"/>
        </w:rPr>
      </w:pPr>
      <w:r>
        <w:rPr>
          <w:sz w:val="24"/>
          <w:szCs w:val="24"/>
        </w:rPr>
        <w:tab/>
        <w:t>Create pointer to hold the value.</w:t>
      </w:r>
    </w:p>
    <w:p w14:paraId="3CE4A1F6" w14:textId="6468555E" w:rsidR="00C57209" w:rsidRPr="00C57209" w:rsidRDefault="00C57209" w:rsidP="00F31BB3">
      <w:pPr>
        <w:spacing w:line="360" w:lineRule="auto"/>
        <w:ind w:left="360"/>
        <w:rPr>
          <w:sz w:val="24"/>
          <w:szCs w:val="24"/>
        </w:rPr>
      </w:pPr>
      <w:r>
        <w:rPr>
          <w:sz w:val="24"/>
          <w:szCs w:val="24"/>
        </w:rPr>
        <w:tab/>
      </w:r>
      <w:r w:rsidRPr="00C57209">
        <w:rPr>
          <w:sz w:val="24"/>
          <w:szCs w:val="24"/>
        </w:rPr>
        <w:t>if</w:t>
      </w:r>
      <w:r>
        <w:rPr>
          <w:sz w:val="24"/>
          <w:szCs w:val="24"/>
        </w:rPr>
        <w:t xml:space="preserve"> </w:t>
      </w:r>
      <w:r w:rsidRPr="00C57209">
        <w:rPr>
          <w:sz w:val="24"/>
          <w:szCs w:val="24"/>
        </w:rPr>
        <w:t>(HashTable[index]-&gt;name == "empty")</w:t>
      </w:r>
    </w:p>
    <w:p w14:paraId="17A1FBF0" w14:textId="198262A7" w:rsidR="00C57209" w:rsidRPr="00C57209" w:rsidRDefault="00C57209" w:rsidP="00F31BB3">
      <w:pPr>
        <w:spacing w:line="360" w:lineRule="auto"/>
        <w:ind w:left="360"/>
        <w:rPr>
          <w:sz w:val="24"/>
          <w:szCs w:val="24"/>
        </w:rPr>
      </w:pPr>
      <w:r w:rsidRPr="00C57209">
        <w:rPr>
          <w:sz w:val="24"/>
          <w:szCs w:val="24"/>
        </w:rPr>
        <w:tab/>
      </w:r>
      <w:r w:rsidRPr="00C57209">
        <w:rPr>
          <w:sz w:val="24"/>
          <w:szCs w:val="24"/>
        </w:rPr>
        <w:tab/>
      </w:r>
      <w:r>
        <w:rPr>
          <w:sz w:val="24"/>
          <w:szCs w:val="24"/>
        </w:rPr>
        <w:t>overwrite value into hash table which are empty</w:t>
      </w:r>
    </w:p>
    <w:p w14:paraId="1DBB49DF" w14:textId="673B93FF" w:rsidR="00C57209" w:rsidRPr="00C57209" w:rsidRDefault="00C57209" w:rsidP="003C7D71">
      <w:pPr>
        <w:spacing w:line="360" w:lineRule="auto"/>
        <w:ind w:left="360"/>
        <w:rPr>
          <w:sz w:val="24"/>
          <w:szCs w:val="24"/>
        </w:rPr>
      </w:pPr>
      <w:r w:rsidRPr="00C57209">
        <w:rPr>
          <w:sz w:val="24"/>
          <w:szCs w:val="24"/>
        </w:rPr>
        <w:tab/>
      </w:r>
      <w:r w:rsidRPr="00C57209">
        <w:rPr>
          <w:sz w:val="24"/>
          <w:szCs w:val="24"/>
        </w:rPr>
        <w:tab/>
      </w:r>
      <w:r>
        <w:rPr>
          <w:sz w:val="24"/>
          <w:szCs w:val="24"/>
        </w:rPr>
        <w:t xml:space="preserve">open file and write the value into text file </w:t>
      </w:r>
      <w:r w:rsidRPr="00C57209">
        <w:rPr>
          <w:sz w:val="24"/>
          <w:szCs w:val="24"/>
        </w:rPr>
        <w:t xml:space="preserve"> </w:t>
      </w:r>
    </w:p>
    <w:p w14:paraId="350DC355" w14:textId="73A99C43" w:rsidR="00C57209" w:rsidRPr="00C57209" w:rsidRDefault="00C57209" w:rsidP="00F31BB3">
      <w:pPr>
        <w:spacing w:line="360" w:lineRule="auto"/>
        <w:ind w:left="360"/>
        <w:rPr>
          <w:sz w:val="24"/>
          <w:szCs w:val="24"/>
        </w:rPr>
      </w:pPr>
      <w:r w:rsidRPr="00C57209">
        <w:rPr>
          <w:sz w:val="24"/>
          <w:szCs w:val="24"/>
        </w:rPr>
        <w:tab/>
        <w:t>else</w:t>
      </w:r>
    </w:p>
    <w:p w14:paraId="56FA3180" w14:textId="7201B101" w:rsidR="00C57209" w:rsidRPr="00C57209" w:rsidRDefault="00C57209" w:rsidP="00F31BB3">
      <w:pPr>
        <w:spacing w:line="360" w:lineRule="auto"/>
        <w:ind w:left="360"/>
        <w:rPr>
          <w:sz w:val="24"/>
          <w:szCs w:val="24"/>
        </w:rPr>
      </w:pPr>
      <w:r w:rsidRPr="00C57209">
        <w:rPr>
          <w:sz w:val="24"/>
          <w:szCs w:val="24"/>
        </w:rPr>
        <w:tab/>
      </w:r>
      <w:r w:rsidRPr="00C57209">
        <w:rPr>
          <w:sz w:val="24"/>
          <w:szCs w:val="24"/>
        </w:rPr>
        <w:tab/>
      </w:r>
      <w:r>
        <w:rPr>
          <w:sz w:val="24"/>
          <w:szCs w:val="24"/>
        </w:rPr>
        <w:t>pointer + 1 and store the value to the index</w:t>
      </w:r>
      <w:r w:rsidRPr="00C57209">
        <w:rPr>
          <w:sz w:val="24"/>
          <w:szCs w:val="24"/>
        </w:rPr>
        <w:t xml:space="preserve"> </w:t>
      </w:r>
    </w:p>
    <w:p w14:paraId="5749ECB7" w14:textId="4CDCB57E" w:rsidR="00C57209" w:rsidRPr="00C57209" w:rsidRDefault="00C57209" w:rsidP="00F31BB3">
      <w:pPr>
        <w:spacing w:line="360" w:lineRule="auto"/>
        <w:ind w:left="360"/>
        <w:rPr>
          <w:sz w:val="24"/>
          <w:szCs w:val="24"/>
        </w:rPr>
      </w:pPr>
      <w:r w:rsidRPr="00C57209">
        <w:rPr>
          <w:sz w:val="24"/>
          <w:szCs w:val="24"/>
        </w:rPr>
        <w:tab/>
      </w:r>
      <w:r w:rsidRPr="00C57209">
        <w:rPr>
          <w:sz w:val="24"/>
          <w:szCs w:val="24"/>
        </w:rPr>
        <w:tab/>
        <w:t>while(Ptr-&gt;next != NULL)</w:t>
      </w:r>
    </w:p>
    <w:p w14:paraId="26085712" w14:textId="7357CC37" w:rsidR="00C57209" w:rsidRPr="00C57209" w:rsidRDefault="00C57209" w:rsidP="003C7D71">
      <w:pPr>
        <w:spacing w:line="360" w:lineRule="auto"/>
        <w:ind w:left="360"/>
        <w:rPr>
          <w:sz w:val="24"/>
          <w:szCs w:val="24"/>
        </w:rPr>
      </w:pPr>
      <w:r w:rsidRPr="00C57209">
        <w:rPr>
          <w:sz w:val="24"/>
          <w:szCs w:val="24"/>
        </w:rPr>
        <w:tab/>
      </w:r>
      <w:r w:rsidRPr="00C57209">
        <w:rPr>
          <w:sz w:val="24"/>
          <w:szCs w:val="24"/>
        </w:rPr>
        <w:tab/>
      </w:r>
      <w:r w:rsidRPr="00C57209">
        <w:rPr>
          <w:sz w:val="24"/>
          <w:szCs w:val="24"/>
        </w:rPr>
        <w:tab/>
        <w:t xml:space="preserve">to loop and found last pointer and add into the index that </w:t>
      </w:r>
      <w:r>
        <w:rPr>
          <w:sz w:val="24"/>
          <w:szCs w:val="24"/>
        </w:rPr>
        <w:t>without</w:t>
      </w:r>
      <w:r w:rsidRPr="00C57209">
        <w:rPr>
          <w:sz w:val="24"/>
          <w:szCs w:val="24"/>
        </w:rPr>
        <w:t xml:space="preserve"> element </w:t>
      </w:r>
    </w:p>
    <w:p w14:paraId="5C7AB516" w14:textId="12361C06" w:rsidR="00F31BB3" w:rsidRDefault="00C57209" w:rsidP="003C7D71">
      <w:pPr>
        <w:spacing w:line="360" w:lineRule="auto"/>
        <w:ind w:left="360"/>
        <w:rPr>
          <w:sz w:val="24"/>
          <w:szCs w:val="24"/>
        </w:rPr>
      </w:pPr>
      <w:r w:rsidRPr="00C57209">
        <w:rPr>
          <w:sz w:val="24"/>
          <w:szCs w:val="24"/>
        </w:rPr>
        <w:tab/>
      </w:r>
      <w:r w:rsidRPr="00C57209">
        <w:rPr>
          <w:sz w:val="24"/>
          <w:szCs w:val="24"/>
        </w:rPr>
        <w:tab/>
      </w:r>
      <w:r w:rsidR="003C7D71">
        <w:rPr>
          <w:sz w:val="24"/>
          <w:szCs w:val="24"/>
        </w:rPr>
        <w:t xml:space="preserve">Set pointer </w:t>
      </w:r>
      <w:r w:rsidRPr="00C57209">
        <w:rPr>
          <w:sz w:val="24"/>
          <w:szCs w:val="24"/>
        </w:rPr>
        <w:t xml:space="preserve">Ptr-&gt;next = n; </w:t>
      </w:r>
    </w:p>
    <w:p w14:paraId="52FF6601" w14:textId="7FB4F728" w:rsidR="00F5046B" w:rsidRPr="00236163" w:rsidRDefault="00C57209" w:rsidP="00F31BB3">
      <w:pPr>
        <w:spacing w:line="360" w:lineRule="auto"/>
        <w:ind w:left="360"/>
        <w:rPr>
          <w:sz w:val="24"/>
          <w:szCs w:val="24"/>
        </w:rPr>
      </w:pPr>
      <w:r>
        <w:rPr>
          <w:sz w:val="24"/>
          <w:szCs w:val="24"/>
        </w:rPr>
        <w:t xml:space="preserve"> </w:t>
      </w:r>
    </w:p>
    <w:p w14:paraId="3FDC2F93" w14:textId="60FEE27B" w:rsidR="00BF22BD" w:rsidRPr="00F31BB3" w:rsidRDefault="00F55B39" w:rsidP="00F31BB3">
      <w:pPr>
        <w:pStyle w:val="Heading2"/>
        <w:spacing w:line="360" w:lineRule="auto"/>
        <w:rPr>
          <w:rFonts w:ascii="Times New Roman" w:hAnsi="Times New Roman" w:cs="Times New Roman"/>
          <w:i w:val="0"/>
          <w:iCs w:val="0"/>
          <w:sz w:val="24"/>
          <w:szCs w:val="24"/>
        </w:rPr>
      </w:pPr>
      <w:bookmarkStart w:id="56" w:name="_Toc34691199"/>
      <w:bookmarkStart w:id="57" w:name="_Toc34691267"/>
      <w:r w:rsidRPr="00F31BB3">
        <w:rPr>
          <w:rFonts w:ascii="Times New Roman" w:hAnsi="Times New Roman" w:cs="Times New Roman"/>
          <w:i w:val="0"/>
          <w:iCs w:val="0"/>
          <w:sz w:val="24"/>
          <w:szCs w:val="24"/>
        </w:rPr>
        <w:t>Hash() function</w:t>
      </w:r>
      <w:bookmarkEnd w:id="56"/>
      <w:bookmarkEnd w:id="57"/>
      <w:r w:rsidRPr="00F31BB3">
        <w:rPr>
          <w:rFonts w:ascii="Times New Roman" w:hAnsi="Times New Roman" w:cs="Times New Roman"/>
          <w:i w:val="0"/>
          <w:iCs w:val="0"/>
          <w:sz w:val="24"/>
          <w:szCs w:val="24"/>
        </w:rPr>
        <w:t xml:space="preserve"> </w:t>
      </w:r>
    </w:p>
    <w:p w14:paraId="2D4364EC" w14:textId="48BE17E6" w:rsidR="009A45D6" w:rsidRDefault="009A45D6" w:rsidP="00F97F01">
      <w:pPr>
        <w:numPr>
          <w:ilvl w:val="0"/>
          <w:numId w:val="14"/>
        </w:numPr>
        <w:spacing w:line="360" w:lineRule="auto"/>
        <w:rPr>
          <w:sz w:val="24"/>
          <w:szCs w:val="24"/>
        </w:rPr>
      </w:pPr>
      <w:r w:rsidRPr="009A45D6">
        <w:rPr>
          <w:sz w:val="24"/>
          <w:szCs w:val="24"/>
        </w:rPr>
        <w:t>Pass</w:t>
      </w:r>
      <w:r>
        <w:rPr>
          <w:sz w:val="24"/>
          <w:szCs w:val="24"/>
        </w:rPr>
        <w:t xml:space="preserve"> the global variable playerName.</w:t>
      </w:r>
    </w:p>
    <w:p w14:paraId="7A2C4B8C" w14:textId="5E64242B" w:rsidR="009A45D6" w:rsidRDefault="009A45D6" w:rsidP="00F97F01">
      <w:pPr>
        <w:numPr>
          <w:ilvl w:val="0"/>
          <w:numId w:val="14"/>
        </w:numPr>
        <w:spacing w:line="360" w:lineRule="auto"/>
        <w:rPr>
          <w:sz w:val="24"/>
          <w:szCs w:val="24"/>
        </w:rPr>
      </w:pPr>
      <w:r>
        <w:rPr>
          <w:sz w:val="24"/>
          <w:szCs w:val="24"/>
        </w:rPr>
        <w:t>Initialize two variable which hash = 0 and index as integer.</w:t>
      </w:r>
    </w:p>
    <w:p w14:paraId="73B2A844" w14:textId="51497FAC" w:rsidR="009A45D6" w:rsidRPr="003C7D71" w:rsidRDefault="009A45D6" w:rsidP="003C7D71">
      <w:pPr>
        <w:numPr>
          <w:ilvl w:val="0"/>
          <w:numId w:val="14"/>
        </w:numPr>
        <w:spacing w:line="360" w:lineRule="auto"/>
        <w:rPr>
          <w:sz w:val="24"/>
          <w:szCs w:val="24"/>
        </w:rPr>
      </w:pPr>
      <w:r>
        <w:rPr>
          <w:sz w:val="24"/>
          <w:szCs w:val="24"/>
        </w:rPr>
        <w:t>for (int i = 0; I &lt; key.length(); i++)</w:t>
      </w:r>
      <w:r>
        <w:rPr>
          <w:sz w:val="24"/>
          <w:szCs w:val="24"/>
        </w:rPr>
        <w:br/>
        <w:t xml:space="preserve">      </w:t>
      </w:r>
      <w:r w:rsidRPr="009A45D6">
        <w:rPr>
          <w:sz w:val="24"/>
          <w:szCs w:val="24"/>
        </w:rPr>
        <w:t>hash = hash + (int) key [i];</w:t>
      </w:r>
    </w:p>
    <w:p w14:paraId="18A4F580" w14:textId="0B6AF377" w:rsidR="009A45D6" w:rsidRDefault="009A45D6" w:rsidP="00F31BB3">
      <w:pPr>
        <w:spacing w:line="360" w:lineRule="auto"/>
        <w:ind w:left="360"/>
        <w:rPr>
          <w:sz w:val="24"/>
          <w:szCs w:val="24"/>
        </w:rPr>
      </w:pPr>
    </w:p>
    <w:p w14:paraId="210AC60B" w14:textId="5629B7E4" w:rsidR="009A45D6" w:rsidRDefault="009A45D6" w:rsidP="00F31BB3">
      <w:pPr>
        <w:spacing w:line="360" w:lineRule="auto"/>
        <w:ind w:left="360"/>
        <w:rPr>
          <w:sz w:val="24"/>
          <w:szCs w:val="24"/>
        </w:rPr>
      </w:pPr>
      <w:r>
        <w:rPr>
          <w:sz w:val="24"/>
          <w:szCs w:val="24"/>
        </w:rPr>
        <w:t>index = hash % tableSize;</w:t>
      </w:r>
    </w:p>
    <w:p w14:paraId="79017F8B" w14:textId="59AB61D8" w:rsidR="009A45D6" w:rsidRDefault="009A45D6" w:rsidP="00F31BB3">
      <w:pPr>
        <w:spacing w:line="360" w:lineRule="auto"/>
        <w:ind w:left="360"/>
        <w:rPr>
          <w:sz w:val="24"/>
          <w:szCs w:val="24"/>
        </w:rPr>
      </w:pPr>
      <w:r>
        <w:rPr>
          <w:sz w:val="24"/>
          <w:szCs w:val="24"/>
        </w:rPr>
        <w:t>return index;</w:t>
      </w:r>
    </w:p>
    <w:p w14:paraId="1278B8B7" w14:textId="77777777" w:rsidR="00525391" w:rsidRDefault="00525391" w:rsidP="00F31BB3">
      <w:pPr>
        <w:spacing w:line="360" w:lineRule="auto"/>
        <w:ind w:left="360"/>
        <w:rPr>
          <w:sz w:val="24"/>
          <w:szCs w:val="24"/>
        </w:rPr>
      </w:pPr>
    </w:p>
    <w:p w14:paraId="6A393DE4" w14:textId="7EDA7B71" w:rsidR="00525391" w:rsidRDefault="00525391" w:rsidP="00F31BB3">
      <w:pPr>
        <w:pStyle w:val="Heading2"/>
        <w:spacing w:line="360" w:lineRule="auto"/>
        <w:rPr>
          <w:rFonts w:ascii="Times New Roman" w:hAnsi="Times New Roman" w:cs="Times New Roman"/>
          <w:b w:val="0"/>
          <w:bCs w:val="0"/>
          <w:i w:val="0"/>
          <w:iCs w:val="0"/>
          <w:sz w:val="24"/>
          <w:szCs w:val="24"/>
        </w:rPr>
      </w:pPr>
      <w:bookmarkStart w:id="58" w:name="_Toc34691200"/>
      <w:bookmarkStart w:id="59" w:name="_Toc34691268"/>
      <w:r>
        <w:rPr>
          <w:rFonts w:ascii="Times New Roman" w:hAnsi="Times New Roman" w:cs="Times New Roman"/>
          <w:i w:val="0"/>
          <w:iCs w:val="0"/>
          <w:sz w:val="24"/>
          <w:szCs w:val="24"/>
        </w:rPr>
        <w:t>PrintTable() function</w:t>
      </w:r>
      <w:bookmarkEnd w:id="58"/>
      <w:bookmarkEnd w:id="59"/>
    </w:p>
    <w:p w14:paraId="1EBE9BC8" w14:textId="3DD74567" w:rsidR="00525391" w:rsidRDefault="00525391" w:rsidP="00F97F01">
      <w:pPr>
        <w:numPr>
          <w:ilvl w:val="0"/>
          <w:numId w:val="16"/>
        </w:numPr>
        <w:spacing w:line="360" w:lineRule="auto"/>
        <w:rPr>
          <w:sz w:val="24"/>
          <w:szCs w:val="24"/>
        </w:rPr>
      </w:pPr>
      <w:r>
        <w:rPr>
          <w:sz w:val="24"/>
          <w:szCs w:val="24"/>
        </w:rPr>
        <w:t>open a file to get the value that store in text file.</w:t>
      </w:r>
    </w:p>
    <w:p w14:paraId="068E4881" w14:textId="23D496AE" w:rsidR="00525391" w:rsidRDefault="00525391" w:rsidP="00F97F01">
      <w:pPr>
        <w:numPr>
          <w:ilvl w:val="0"/>
          <w:numId w:val="16"/>
        </w:numPr>
        <w:spacing w:line="360" w:lineRule="auto"/>
        <w:rPr>
          <w:sz w:val="24"/>
          <w:szCs w:val="24"/>
        </w:rPr>
      </w:pPr>
      <w:r>
        <w:rPr>
          <w:sz w:val="24"/>
          <w:szCs w:val="24"/>
        </w:rPr>
        <w:t>Initialized a variable to open file.</w:t>
      </w:r>
    </w:p>
    <w:p w14:paraId="76C2A22D" w14:textId="07EB87C3" w:rsidR="00525391" w:rsidRDefault="00525391" w:rsidP="00F97F01">
      <w:pPr>
        <w:numPr>
          <w:ilvl w:val="0"/>
          <w:numId w:val="16"/>
        </w:numPr>
        <w:spacing w:line="360" w:lineRule="auto"/>
        <w:rPr>
          <w:sz w:val="24"/>
          <w:szCs w:val="24"/>
        </w:rPr>
      </w:pPr>
      <w:r>
        <w:rPr>
          <w:sz w:val="24"/>
          <w:szCs w:val="24"/>
        </w:rPr>
        <w:t xml:space="preserve">Initialized two </w:t>
      </w:r>
      <w:r w:rsidR="00121F21">
        <w:rPr>
          <w:sz w:val="24"/>
          <w:szCs w:val="24"/>
        </w:rPr>
        <w:t>variables</w:t>
      </w:r>
      <w:r>
        <w:rPr>
          <w:sz w:val="24"/>
          <w:szCs w:val="24"/>
        </w:rPr>
        <w:t xml:space="preserve"> which textname as string and textscore as int.</w:t>
      </w:r>
    </w:p>
    <w:p w14:paraId="6ECE64B4" w14:textId="030D3B9E" w:rsidR="00121F21" w:rsidRPr="00121F21" w:rsidRDefault="00121F21" w:rsidP="00F31BB3">
      <w:pPr>
        <w:spacing w:line="360" w:lineRule="auto"/>
        <w:ind w:left="360"/>
        <w:rPr>
          <w:sz w:val="24"/>
          <w:szCs w:val="24"/>
        </w:rPr>
      </w:pPr>
      <w:r w:rsidRPr="00121F21">
        <w:rPr>
          <w:sz w:val="24"/>
          <w:szCs w:val="24"/>
        </w:rPr>
        <w:t>while((</w:t>
      </w:r>
      <w:r>
        <w:rPr>
          <w:sz w:val="24"/>
          <w:szCs w:val="24"/>
        </w:rPr>
        <w:t>the file did open and read</w:t>
      </w:r>
      <w:r w:rsidRPr="00121F21">
        <w:rPr>
          <w:sz w:val="24"/>
          <w:szCs w:val="24"/>
        </w:rPr>
        <w:t>)&amp;&amp; count &lt; tableSize)</w:t>
      </w:r>
    </w:p>
    <w:p w14:paraId="7EFA3ED4" w14:textId="370B23BF" w:rsidR="00121F21" w:rsidRPr="00121F21" w:rsidRDefault="00121F21" w:rsidP="00F31BB3">
      <w:pPr>
        <w:spacing w:line="360" w:lineRule="auto"/>
        <w:ind w:left="360"/>
        <w:rPr>
          <w:sz w:val="24"/>
          <w:szCs w:val="24"/>
        </w:rPr>
      </w:pPr>
      <w:r w:rsidRPr="00121F21">
        <w:rPr>
          <w:sz w:val="24"/>
          <w:szCs w:val="24"/>
        </w:rPr>
        <w:tab/>
      </w:r>
      <w:r w:rsidRPr="00121F21">
        <w:rPr>
          <w:sz w:val="24"/>
          <w:szCs w:val="24"/>
        </w:rPr>
        <w:tab/>
        <w:t>if(textname != "empty")</w:t>
      </w:r>
    </w:p>
    <w:p w14:paraId="53E2F493" w14:textId="20EE23E3" w:rsidR="00121F21" w:rsidRPr="00121F21" w:rsidRDefault="00121F21" w:rsidP="00F31BB3">
      <w:pPr>
        <w:spacing w:line="360" w:lineRule="auto"/>
        <w:ind w:left="360"/>
        <w:rPr>
          <w:sz w:val="24"/>
          <w:szCs w:val="24"/>
        </w:rPr>
      </w:pPr>
      <w:r w:rsidRPr="00121F21">
        <w:rPr>
          <w:sz w:val="24"/>
          <w:szCs w:val="24"/>
        </w:rPr>
        <w:tab/>
      </w:r>
      <w:r w:rsidRPr="00121F21">
        <w:rPr>
          <w:sz w:val="24"/>
          <w:szCs w:val="24"/>
        </w:rPr>
        <w:tab/>
      </w:r>
      <w:r w:rsidRPr="00121F21">
        <w:rPr>
          <w:sz w:val="24"/>
          <w:szCs w:val="24"/>
        </w:rPr>
        <w:tab/>
      </w:r>
      <w:r>
        <w:rPr>
          <w:sz w:val="24"/>
          <w:szCs w:val="24"/>
        </w:rPr>
        <w:t>cout the data as textname and textscore</w:t>
      </w:r>
    </w:p>
    <w:p w14:paraId="6B3DED18" w14:textId="5DE7F433" w:rsidR="00121F21" w:rsidRDefault="00121F21" w:rsidP="003C7D71">
      <w:pPr>
        <w:spacing w:line="360" w:lineRule="auto"/>
        <w:ind w:left="360"/>
        <w:rPr>
          <w:sz w:val="24"/>
          <w:szCs w:val="24"/>
        </w:rPr>
      </w:pPr>
      <w:r w:rsidRPr="00121F21">
        <w:rPr>
          <w:sz w:val="24"/>
          <w:szCs w:val="24"/>
        </w:rPr>
        <w:tab/>
      </w:r>
      <w:r w:rsidRPr="00121F21">
        <w:rPr>
          <w:sz w:val="24"/>
          <w:szCs w:val="24"/>
        </w:rPr>
        <w:tab/>
      </w:r>
      <w:r w:rsidRPr="00121F21">
        <w:rPr>
          <w:sz w:val="24"/>
          <w:szCs w:val="24"/>
        </w:rPr>
        <w:tab/>
        <w:t>++count;</w:t>
      </w:r>
    </w:p>
    <w:p w14:paraId="3DED3897" w14:textId="06FA4C5B" w:rsidR="00121F21" w:rsidRPr="00121F21" w:rsidRDefault="00121F21" w:rsidP="00F31BB3">
      <w:pPr>
        <w:spacing w:line="360" w:lineRule="auto"/>
        <w:ind w:left="360"/>
        <w:rPr>
          <w:sz w:val="24"/>
          <w:szCs w:val="24"/>
        </w:rPr>
      </w:pPr>
      <w:r>
        <w:rPr>
          <w:sz w:val="24"/>
          <w:szCs w:val="24"/>
        </w:rPr>
        <w:tab/>
        <w:t xml:space="preserve">Cout the playerName and score here. </w:t>
      </w:r>
    </w:p>
    <w:p w14:paraId="663ECB18" w14:textId="269025F7" w:rsidR="00525391" w:rsidRPr="00525391" w:rsidRDefault="00121F21" w:rsidP="00F31BB3">
      <w:pPr>
        <w:spacing w:line="360" w:lineRule="auto"/>
        <w:ind w:left="360"/>
        <w:rPr>
          <w:sz w:val="24"/>
          <w:szCs w:val="24"/>
        </w:rPr>
      </w:pPr>
      <w:r w:rsidRPr="00121F21">
        <w:rPr>
          <w:sz w:val="24"/>
          <w:szCs w:val="24"/>
        </w:rPr>
        <w:tab/>
      </w:r>
    </w:p>
    <w:p w14:paraId="3FA7AF9E" w14:textId="55204EBE" w:rsidR="009A45D6" w:rsidRPr="009A45D6" w:rsidRDefault="009A45D6" w:rsidP="00F31BB3">
      <w:pPr>
        <w:spacing w:line="360" w:lineRule="auto"/>
        <w:ind w:left="720"/>
        <w:rPr>
          <w:sz w:val="24"/>
          <w:szCs w:val="24"/>
        </w:rPr>
      </w:pPr>
      <w:r>
        <w:rPr>
          <w:sz w:val="24"/>
          <w:szCs w:val="24"/>
        </w:rPr>
        <w:t xml:space="preserve">  </w:t>
      </w:r>
    </w:p>
    <w:p w14:paraId="6FE0CF34" w14:textId="334CEB5E" w:rsidR="005C4396" w:rsidRDefault="00667F31" w:rsidP="00667F31">
      <w:pPr>
        <w:pStyle w:val="Heading2"/>
        <w:rPr>
          <w:rFonts w:ascii="Times New Roman" w:hAnsi="Times New Roman" w:cs="Times New Roman"/>
          <w:i w:val="0"/>
          <w:iCs w:val="0"/>
          <w:sz w:val="24"/>
          <w:szCs w:val="24"/>
        </w:rPr>
      </w:pPr>
      <w:r>
        <w:rPr>
          <w:rFonts w:ascii="Times New Roman" w:hAnsi="Times New Roman" w:cs="Times New Roman"/>
          <w:i w:val="0"/>
          <w:iCs w:val="0"/>
          <w:sz w:val="24"/>
          <w:szCs w:val="24"/>
        </w:rPr>
        <w:t>Struct unsortArray</w:t>
      </w:r>
    </w:p>
    <w:p w14:paraId="23CE1F70" w14:textId="14E81ABA" w:rsidR="00667F31" w:rsidRPr="00667F31" w:rsidRDefault="00667F31" w:rsidP="00667F31">
      <w:pPr>
        <w:rPr>
          <w:sz w:val="24"/>
          <w:szCs w:val="24"/>
        </w:rPr>
      </w:pPr>
      <w:r w:rsidRPr="00667F31">
        <w:rPr>
          <w:sz w:val="24"/>
          <w:szCs w:val="24"/>
        </w:rPr>
        <w:br/>
      </w:r>
      <w:r>
        <w:rPr>
          <w:sz w:val="24"/>
          <w:szCs w:val="24"/>
        </w:rPr>
        <w:tab/>
      </w:r>
      <w:r w:rsidR="003C7D71">
        <w:rPr>
          <w:sz w:val="24"/>
          <w:szCs w:val="24"/>
        </w:rPr>
        <w:t xml:space="preserve">declare </w:t>
      </w:r>
      <w:r>
        <w:rPr>
          <w:sz w:val="24"/>
          <w:szCs w:val="24"/>
        </w:rPr>
        <w:t xml:space="preserve">string </w:t>
      </w:r>
      <w:r w:rsidRPr="00667F31">
        <w:rPr>
          <w:sz w:val="24"/>
          <w:szCs w:val="24"/>
        </w:rPr>
        <w:t>unSortPlyName;</w:t>
      </w:r>
    </w:p>
    <w:p w14:paraId="5B35314E" w14:textId="7688B18D" w:rsidR="00667F31" w:rsidRDefault="00667F31" w:rsidP="00667F31">
      <w:pPr>
        <w:rPr>
          <w:sz w:val="24"/>
          <w:szCs w:val="24"/>
        </w:rPr>
      </w:pPr>
      <w:r w:rsidRPr="00667F31">
        <w:rPr>
          <w:sz w:val="24"/>
          <w:szCs w:val="24"/>
        </w:rPr>
        <w:tab/>
      </w:r>
      <w:r w:rsidR="003C7D71">
        <w:rPr>
          <w:sz w:val="24"/>
          <w:szCs w:val="24"/>
        </w:rPr>
        <w:t xml:space="preserve">declare </w:t>
      </w:r>
      <w:r w:rsidRPr="00667F31">
        <w:rPr>
          <w:sz w:val="24"/>
          <w:szCs w:val="24"/>
        </w:rPr>
        <w:t>int unSortScore;</w:t>
      </w:r>
    </w:p>
    <w:p w14:paraId="4443CF6F" w14:textId="78799E00" w:rsidR="00667F31" w:rsidRDefault="00667F31" w:rsidP="00667F31">
      <w:pPr>
        <w:rPr>
          <w:sz w:val="24"/>
          <w:szCs w:val="24"/>
        </w:rPr>
      </w:pPr>
    </w:p>
    <w:p w14:paraId="6CAF6D8B" w14:textId="210A5DF7" w:rsidR="00667F31" w:rsidRDefault="00667F31" w:rsidP="00667F31">
      <w:pPr>
        <w:rPr>
          <w:sz w:val="24"/>
          <w:szCs w:val="24"/>
        </w:rPr>
      </w:pPr>
    </w:p>
    <w:p w14:paraId="307B3C7C" w14:textId="489B2B93" w:rsidR="00667F31" w:rsidRPr="003C7D71" w:rsidRDefault="00667F31" w:rsidP="003C7D71">
      <w:pPr>
        <w:pStyle w:val="Heading2"/>
        <w:rPr>
          <w:rFonts w:ascii="Times New Roman" w:hAnsi="Times New Roman" w:cs="Times New Roman"/>
          <w:i w:val="0"/>
          <w:iCs w:val="0"/>
          <w:sz w:val="24"/>
          <w:szCs w:val="24"/>
        </w:rPr>
      </w:pPr>
      <w:r>
        <w:rPr>
          <w:rFonts w:ascii="Times New Roman" w:hAnsi="Times New Roman" w:cs="Times New Roman"/>
          <w:i w:val="0"/>
          <w:iCs w:val="0"/>
          <w:sz w:val="24"/>
          <w:szCs w:val="24"/>
        </w:rPr>
        <w:t xml:space="preserve">void syncSortLeader( </w:t>
      </w:r>
      <w:r w:rsidR="003C7D71">
        <w:rPr>
          <w:rFonts w:ascii="Times New Roman" w:hAnsi="Times New Roman" w:cs="Times New Roman"/>
          <w:i w:val="0"/>
          <w:iCs w:val="0"/>
          <w:sz w:val="24"/>
          <w:szCs w:val="24"/>
        </w:rPr>
        <w:t>)</w:t>
      </w:r>
    </w:p>
    <w:p w14:paraId="6C297532" w14:textId="1C0418BD" w:rsidR="00667F31" w:rsidRPr="00667F31" w:rsidRDefault="00667F31" w:rsidP="00667F31">
      <w:pPr>
        <w:rPr>
          <w:sz w:val="24"/>
          <w:szCs w:val="24"/>
        </w:rPr>
      </w:pPr>
      <w:r>
        <w:rPr>
          <w:sz w:val="24"/>
          <w:szCs w:val="24"/>
        </w:rPr>
        <w:tab/>
      </w:r>
      <w:r w:rsidRPr="00667F31">
        <w:rPr>
          <w:sz w:val="24"/>
          <w:szCs w:val="24"/>
        </w:rPr>
        <w:t>while((print&gt;&gt;textname&gt;&gt;textscore)&amp;&amp; count &lt; tableSize)</w:t>
      </w:r>
    </w:p>
    <w:p w14:paraId="0D81F0AF" w14:textId="74A29391" w:rsidR="00667F31" w:rsidRPr="00667F31" w:rsidRDefault="00667F31" w:rsidP="00667F31">
      <w:pPr>
        <w:rPr>
          <w:sz w:val="24"/>
          <w:szCs w:val="24"/>
        </w:rPr>
      </w:pPr>
      <w:r w:rsidRPr="00667F31">
        <w:rPr>
          <w:sz w:val="24"/>
          <w:szCs w:val="24"/>
        </w:rPr>
        <w:tab/>
      </w:r>
      <w:r w:rsidRPr="00667F31">
        <w:rPr>
          <w:sz w:val="24"/>
          <w:szCs w:val="24"/>
        </w:rPr>
        <w:tab/>
        <w:t>if(textname != "empty")</w:t>
      </w:r>
    </w:p>
    <w:p w14:paraId="59AA40FA" w14:textId="12DAF2D5" w:rsidR="00667F31" w:rsidRPr="00667F31" w:rsidRDefault="00667F31" w:rsidP="00667F31">
      <w:pPr>
        <w:rPr>
          <w:sz w:val="24"/>
          <w:szCs w:val="24"/>
        </w:rPr>
      </w:pPr>
      <w:r w:rsidRPr="00667F31">
        <w:rPr>
          <w:sz w:val="24"/>
          <w:szCs w:val="24"/>
        </w:rPr>
        <w:tab/>
      </w:r>
      <w:r w:rsidRPr="00667F31">
        <w:rPr>
          <w:sz w:val="24"/>
          <w:szCs w:val="24"/>
        </w:rPr>
        <w:tab/>
      </w:r>
      <w:r w:rsidRPr="00667F31">
        <w:rPr>
          <w:sz w:val="24"/>
          <w:szCs w:val="24"/>
        </w:rPr>
        <w:tab/>
        <w:t>if (count &lt; 10)</w:t>
      </w:r>
    </w:p>
    <w:p w14:paraId="501C0852" w14:textId="223C5941" w:rsidR="00667F31" w:rsidRPr="00667F31" w:rsidRDefault="00667F31" w:rsidP="00667F31">
      <w:pPr>
        <w:rPr>
          <w:sz w:val="24"/>
          <w:szCs w:val="24"/>
        </w:rPr>
      </w:pPr>
      <w:r w:rsidRPr="00667F31">
        <w:rPr>
          <w:sz w:val="24"/>
          <w:szCs w:val="24"/>
        </w:rPr>
        <w:tab/>
      </w:r>
      <w:r w:rsidRPr="00667F31">
        <w:rPr>
          <w:sz w:val="24"/>
          <w:szCs w:val="24"/>
        </w:rPr>
        <w:tab/>
      </w:r>
      <w:r w:rsidRPr="00667F31">
        <w:rPr>
          <w:sz w:val="24"/>
          <w:szCs w:val="24"/>
        </w:rPr>
        <w:tab/>
      </w:r>
      <w:r w:rsidRPr="00667F31">
        <w:rPr>
          <w:sz w:val="24"/>
          <w:szCs w:val="24"/>
        </w:rPr>
        <w:tab/>
      </w:r>
      <w:r>
        <w:rPr>
          <w:sz w:val="24"/>
          <w:szCs w:val="24"/>
        </w:rPr>
        <w:t>Stored in the global struct</w:t>
      </w:r>
    </w:p>
    <w:p w14:paraId="694425F2" w14:textId="501A3055" w:rsidR="00667F31" w:rsidRPr="00667F31" w:rsidRDefault="00667F31" w:rsidP="00667F31">
      <w:pPr>
        <w:rPr>
          <w:sz w:val="24"/>
          <w:szCs w:val="24"/>
        </w:rPr>
      </w:pPr>
      <w:r w:rsidRPr="00667F31">
        <w:rPr>
          <w:sz w:val="24"/>
          <w:szCs w:val="24"/>
        </w:rPr>
        <w:tab/>
      </w:r>
      <w:r w:rsidRPr="00667F31">
        <w:rPr>
          <w:sz w:val="24"/>
          <w:szCs w:val="24"/>
        </w:rPr>
        <w:tab/>
      </w:r>
      <w:r w:rsidRPr="00667F31">
        <w:rPr>
          <w:sz w:val="24"/>
          <w:szCs w:val="24"/>
        </w:rPr>
        <w:tab/>
      </w:r>
      <w:r w:rsidRPr="00667F31">
        <w:rPr>
          <w:sz w:val="24"/>
          <w:szCs w:val="24"/>
        </w:rPr>
        <w:tab/>
        <w:t>count++;</w:t>
      </w:r>
    </w:p>
    <w:p w14:paraId="65459A3E" w14:textId="2879A87B" w:rsidR="00F31BB3" w:rsidRPr="00667F31" w:rsidRDefault="00667F31" w:rsidP="005C4396">
      <w:pPr>
        <w:rPr>
          <w:sz w:val="24"/>
          <w:szCs w:val="24"/>
        </w:rPr>
      </w:pPr>
      <w:r>
        <w:tab/>
      </w:r>
      <w:r>
        <w:rPr>
          <w:sz w:val="24"/>
          <w:szCs w:val="24"/>
        </w:rPr>
        <w:t>Call decSortArray( );</w:t>
      </w:r>
    </w:p>
    <w:p w14:paraId="2AE7DC9D" w14:textId="77777777" w:rsidR="00EF4DE0" w:rsidRDefault="00EF4DE0" w:rsidP="00F31BB3">
      <w:pPr>
        <w:pStyle w:val="Heading2"/>
        <w:spacing w:line="360" w:lineRule="auto"/>
        <w:rPr>
          <w:rFonts w:ascii="Times New Roman" w:hAnsi="Times New Roman" w:cs="Times New Roman"/>
          <w:i w:val="0"/>
          <w:iCs w:val="0"/>
          <w:sz w:val="24"/>
          <w:szCs w:val="24"/>
          <w:lang w:val="en-MY"/>
        </w:rPr>
      </w:pPr>
      <w:bookmarkStart w:id="60" w:name="_Toc34691201"/>
      <w:bookmarkStart w:id="61" w:name="_Toc34691269"/>
    </w:p>
    <w:p w14:paraId="5773C7FB" w14:textId="329F1793" w:rsidR="00667F31" w:rsidRPr="003C7D71" w:rsidRDefault="00667F31" w:rsidP="003C7D71">
      <w:pPr>
        <w:pStyle w:val="Heading2"/>
        <w:spacing w:line="360" w:lineRule="auto"/>
        <w:rPr>
          <w:rFonts w:ascii="Times New Roman" w:hAnsi="Times New Roman" w:cs="Times New Roman"/>
          <w:i w:val="0"/>
          <w:iCs w:val="0"/>
          <w:sz w:val="24"/>
          <w:szCs w:val="24"/>
        </w:rPr>
      </w:pPr>
      <w:r>
        <w:rPr>
          <w:rFonts w:ascii="Times New Roman" w:hAnsi="Times New Roman" w:cs="Times New Roman"/>
          <w:i w:val="0"/>
          <w:iCs w:val="0"/>
          <w:sz w:val="24"/>
          <w:szCs w:val="24"/>
        </w:rPr>
        <w:t>void decSortArray( )</w:t>
      </w:r>
    </w:p>
    <w:p w14:paraId="08F803DB" w14:textId="2FD4F85B" w:rsidR="00667F31" w:rsidRPr="00667F31" w:rsidRDefault="00667F31" w:rsidP="003C7D71">
      <w:pPr>
        <w:spacing w:line="360" w:lineRule="auto"/>
        <w:rPr>
          <w:sz w:val="24"/>
          <w:szCs w:val="24"/>
        </w:rPr>
      </w:pPr>
      <w:r>
        <w:tab/>
      </w:r>
      <w:r w:rsidRPr="00667F31">
        <w:rPr>
          <w:sz w:val="24"/>
          <w:szCs w:val="24"/>
        </w:rPr>
        <w:t>for(int step = 1; step &lt; 10; step++)</w:t>
      </w:r>
    </w:p>
    <w:p w14:paraId="1C610CCD" w14:textId="4361C7F3" w:rsidR="00667F31" w:rsidRPr="00667F31" w:rsidRDefault="00667F31" w:rsidP="003C7D71">
      <w:pPr>
        <w:spacing w:line="360" w:lineRule="auto"/>
        <w:rPr>
          <w:sz w:val="24"/>
          <w:szCs w:val="24"/>
        </w:rPr>
      </w:pPr>
      <w:r w:rsidRPr="00667F31">
        <w:rPr>
          <w:sz w:val="24"/>
          <w:szCs w:val="24"/>
        </w:rPr>
        <w:tab/>
      </w:r>
      <w:r w:rsidRPr="00667F31">
        <w:rPr>
          <w:sz w:val="24"/>
          <w:szCs w:val="24"/>
        </w:rPr>
        <w:tab/>
      </w:r>
      <w:r>
        <w:rPr>
          <w:sz w:val="24"/>
          <w:szCs w:val="24"/>
        </w:rPr>
        <w:t>declare array to store the struct information.</w:t>
      </w:r>
    </w:p>
    <w:p w14:paraId="4EB95D82" w14:textId="42224057" w:rsidR="00667F31" w:rsidRPr="00667F31" w:rsidRDefault="00667F31" w:rsidP="003C7D71">
      <w:pPr>
        <w:spacing w:line="360" w:lineRule="auto"/>
        <w:rPr>
          <w:sz w:val="24"/>
          <w:szCs w:val="24"/>
        </w:rPr>
      </w:pPr>
      <w:r w:rsidRPr="00667F31">
        <w:rPr>
          <w:sz w:val="24"/>
          <w:szCs w:val="24"/>
        </w:rPr>
        <w:lastRenderedPageBreak/>
        <w:tab/>
      </w:r>
      <w:r w:rsidRPr="00667F31">
        <w:rPr>
          <w:sz w:val="24"/>
          <w:szCs w:val="24"/>
        </w:rPr>
        <w:tab/>
        <w:t>int j =step - 1;</w:t>
      </w:r>
    </w:p>
    <w:p w14:paraId="384523B0" w14:textId="19F0A2C7" w:rsidR="00667F31" w:rsidRPr="00667F31" w:rsidRDefault="00667F31" w:rsidP="003C7D71">
      <w:pPr>
        <w:spacing w:line="360" w:lineRule="auto"/>
        <w:rPr>
          <w:sz w:val="24"/>
          <w:szCs w:val="24"/>
        </w:rPr>
      </w:pPr>
      <w:r w:rsidRPr="00667F31">
        <w:rPr>
          <w:sz w:val="24"/>
          <w:szCs w:val="24"/>
        </w:rPr>
        <w:tab/>
      </w:r>
      <w:r w:rsidRPr="00667F31">
        <w:rPr>
          <w:sz w:val="24"/>
          <w:szCs w:val="24"/>
        </w:rPr>
        <w:tab/>
        <w:t>while(sortScore &gt; firstArr[j].unSortScore &amp;&amp; j &gt;= 0)</w:t>
      </w:r>
    </w:p>
    <w:p w14:paraId="3399CA41" w14:textId="214CCA11" w:rsidR="00667F31" w:rsidRPr="00667F31" w:rsidRDefault="00667F31" w:rsidP="003C7D71">
      <w:pPr>
        <w:spacing w:line="360" w:lineRule="auto"/>
        <w:rPr>
          <w:sz w:val="24"/>
          <w:szCs w:val="24"/>
        </w:rPr>
      </w:pPr>
      <w:r w:rsidRPr="00667F31">
        <w:rPr>
          <w:sz w:val="24"/>
          <w:szCs w:val="24"/>
        </w:rPr>
        <w:tab/>
      </w:r>
      <w:r w:rsidRPr="00667F31">
        <w:rPr>
          <w:sz w:val="24"/>
          <w:szCs w:val="24"/>
        </w:rPr>
        <w:tab/>
      </w:r>
      <w:r w:rsidRPr="00667F31">
        <w:rPr>
          <w:sz w:val="24"/>
          <w:szCs w:val="24"/>
        </w:rPr>
        <w:tab/>
      </w:r>
      <w:r>
        <w:rPr>
          <w:sz w:val="24"/>
          <w:szCs w:val="24"/>
        </w:rPr>
        <w:t>store the data in descending order.</w:t>
      </w:r>
    </w:p>
    <w:p w14:paraId="2DF0E0E1" w14:textId="235A97BD" w:rsidR="00667F31" w:rsidRPr="00667F31" w:rsidRDefault="00667F31" w:rsidP="003C7D71">
      <w:pPr>
        <w:spacing w:line="360" w:lineRule="auto"/>
        <w:rPr>
          <w:sz w:val="24"/>
          <w:szCs w:val="24"/>
        </w:rPr>
      </w:pPr>
      <w:r w:rsidRPr="00667F31">
        <w:rPr>
          <w:sz w:val="24"/>
          <w:szCs w:val="24"/>
        </w:rPr>
        <w:tab/>
      </w:r>
      <w:r w:rsidRPr="00667F31">
        <w:rPr>
          <w:sz w:val="24"/>
          <w:szCs w:val="24"/>
        </w:rPr>
        <w:tab/>
      </w:r>
      <w:r w:rsidR="003C7D71">
        <w:rPr>
          <w:sz w:val="24"/>
          <w:szCs w:val="24"/>
        </w:rPr>
        <w:t xml:space="preserve">Pretend </w:t>
      </w:r>
      <w:r w:rsidRPr="00667F31">
        <w:rPr>
          <w:sz w:val="24"/>
          <w:szCs w:val="24"/>
        </w:rPr>
        <w:t>firstArr[j+1].unSortScore=sortScore;</w:t>
      </w:r>
    </w:p>
    <w:p w14:paraId="0CEFD33C" w14:textId="62145583" w:rsidR="00667F31" w:rsidRPr="00667F31" w:rsidRDefault="00667F31" w:rsidP="003C7D71">
      <w:pPr>
        <w:spacing w:line="360" w:lineRule="auto"/>
        <w:rPr>
          <w:sz w:val="24"/>
          <w:szCs w:val="24"/>
        </w:rPr>
      </w:pPr>
      <w:r w:rsidRPr="00667F31">
        <w:rPr>
          <w:sz w:val="24"/>
          <w:szCs w:val="24"/>
        </w:rPr>
        <w:tab/>
      </w:r>
      <w:r w:rsidRPr="00667F31">
        <w:rPr>
          <w:sz w:val="24"/>
          <w:szCs w:val="24"/>
        </w:rPr>
        <w:tab/>
      </w:r>
      <w:r w:rsidR="003C7D71">
        <w:rPr>
          <w:sz w:val="24"/>
          <w:szCs w:val="24"/>
        </w:rPr>
        <w:t xml:space="preserve">Pretend </w:t>
      </w:r>
      <w:r w:rsidRPr="00667F31">
        <w:rPr>
          <w:sz w:val="24"/>
          <w:szCs w:val="24"/>
        </w:rPr>
        <w:t>firstArr[j+1].unSortPlyName=sortPlyName;</w:t>
      </w:r>
    </w:p>
    <w:p w14:paraId="678760D0" w14:textId="77777777" w:rsidR="00667F31" w:rsidRPr="00667F31" w:rsidRDefault="00667F31" w:rsidP="00667F31">
      <w:pPr>
        <w:rPr>
          <w:sz w:val="24"/>
          <w:szCs w:val="24"/>
        </w:rPr>
      </w:pPr>
    </w:p>
    <w:p w14:paraId="6DC9D18E" w14:textId="3FA17366" w:rsidR="00667F31" w:rsidRPr="00667F31" w:rsidRDefault="00667F31" w:rsidP="00667F31">
      <w:pPr>
        <w:rPr>
          <w:sz w:val="24"/>
          <w:szCs w:val="24"/>
        </w:rPr>
      </w:pPr>
      <w:r w:rsidRPr="00667F31">
        <w:rPr>
          <w:sz w:val="24"/>
          <w:szCs w:val="24"/>
        </w:rPr>
        <w:tab/>
      </w:r>
    </w:p>
    <w:p w14:paraId="45895955" w14:textId="7C9BE600" w:rsidR="005C4396" w:rsidRPr="00F31BB3" w:rsidRDefault="00EF4DE0" w:rsidP="00F31BB3">
      <w:pPr>
        <w:pStyle w:val="Heading2"/>
        <w:spacing w:line="360" w:lineRule="auto"/>
        <w:rPr>
          <w:rFonts w:ascii="Times New Roman" w:hAnsi="Times New Roman" w:cs="Times New Roman"/>
          <w:i w:val="0"/>
          <w:iCs w:val="0"/>
          <w:sz w:val="24"/>
          <w:szCs w:val="24"/>
          <w:lang w:val="en-MY"/>
        </w:rPr>
      </w:pPr>
      <w:r>
        <w:rPr>
          <w:rFonts w:ascii="Times New Roman" w:hAnsi="Times New Roman" w:cs="Times New Roman"/>
          <w:i w:val="0"/>
          <w:iCs w:val="0"/>
          <w:sz w:val="24"/>
          <w:szCs w:val="24"/>
          <w:lang w:val="en-MY"/>
        </w:rPr>
        <w:br w:type="page"/>
      </w:r>
      <w:r w:rsidR="2FDC1C6A" w:rsidRPr="00F31BB3">
        <w:rPr>
          <w:rFonts w:ascii="Times New Roman" w:hAnsi="Times New Roman" w:cs="Times New Roman"/>
          <w:i w:val="0"/>
          <w:iCs w:val="0"/>
          <w:sz w:val="24"/>
          <w:szCs w:val="24"/>
          <w:lang w:val="en-MY"/>
        </w:rPr>
        <w:lastRenderedPageBreak/>
        <w:t>Unit Test</w:t>
      </w:r>
      <w:bookmarkEnd w:id="60"/>
      <w:bookmarkEnd w:id="61"/>
    </w:p>
    <w:p w14:paraId="230671A3" w14:textId="153C2CD2" w:rsidR="2FDC1C6A" w:rsidRPr="00F31BB3" w:rsidRDefault="2FDC1C6A" w:rsidP="00F31BB3">
      <w:pPr>
        <w:spacing w:line="360" w:lineRule="auto"/>
        <w:rPr>
          <w:sz w:val="24"/>
          <w:szCs w:val="24"/>
          <w:lang w:val="en-MY"/>
        </w:rPr>
      </w:pPr>
      <w:r w:rsidRPr="00F31BB3">
        <w:rPr>
          <w:sz w:val="24"/>
          <w:szCs w:val="24"/>
          <w:lang w:val="en-MY"/>
        </w:rPr>
        <w:t>Unit testing focused on each individual unit in the system. Unit test is implemented to validate that each unit in the system is able to perform as expected.</w:t>
      </w:r>
    </w:p>
    <w:p w14:paraId="2030E27D" w14:textId="0E6D9793" w:rsidR="005C4396" w:rsidRPr="00F31BB3" w:rsidRDefault="005C4396" w:rsidP="00F31BB3">
      <w:pPr>
        <w:spacing w:line="360" w:lineRule="auto"/>
        <w:rPr>
          <w:sz w:val="24"/>
          <w:szCs w:val="24"/>
        </w:rPr>
      </w:pPr>
    </w:p>
    <w:tbl>
      <w:tblPr>
        <w:tblW w:w="94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5"/>
        <w:gridCol w:w="1755"/>
        <w:gridCol w:w="2880"/>
        <w:gridCol w:w="3140"/>
        <w:gridCol w:w="1143"/>
      </w:tblGrid>
      <w:tr w:rsidR="00B41AA8" w:rsidRPr="00F31BB3" w14:paraId="0A5DACAB" w14:textId="7F0D723F" w:rsidTr="00EF4DE0">
        <w:tc>
          <w:tcPr>
            <w:tcW w:w="555" w:type="dxa"/>
            <w:shd w:val="clear" w:color="auto" w:fill="auto"/>
          </w:tcPr>
          <w:p w14:paraId="37496DF9" w14:textId="6505ECDD" w:rsidR="0266BF3C" w:rsidRPr="00F31BB3" w:rsidRDefault="0266BF3C" w:rsidP="00F31BB3">
            <w:pPr>
              <w:spacing w:line="360" w:lineRule="auto"/>
              <w:rPr>
                <w:sz w:val="24"/>
                <w:szCs w:val="24"/>
              </w:rPr>
            </w:pPr>
            <w:r w:rsidRPr="00F31BB3">
              <w:rPr>
                <w:sz w:val="24"/>
                <w:szCs w:val="24"/>
              </w:rPr>
              <w:t>No</w:t>
            </w:r>
          </w:p>
        </w:tc>
        <w:tc>
          <w:tcPr>
            <w:tcW w:w="1755" w:type="dxa"/>
            <w:shd w:val="clear" w:color="auto" w:fill="auto"/>
          </w:tcPr>
          <w:p w14:paraId="7C6DC44B" w14:textId="230CA602" w:rsidR="0266BF3C" w:rsidRPr="00F31BB3" w:rsidRDefault="0266BF3C" w:rsidP="00F31BB3">
            <w:pPr>
              <w:spacing w:line="360" w:lineRule="auto"/>
              <w:rPr>
                <w:sz w:val="24"/>
                <w:szCs w:val="24"/>
              </w:rPr>
            </w:pPr>
            <w:r w:rsidRPr="00F31BB3">
              <w:rPr>
                <w:sz w:val="24"/>
                <w:szCs w:val="24"/>
              </w:rPr>
              <w:t>Unit test</w:t>
            </w:r>
          </w:p>
        </w:tc>
        <w:tc>
          <w:tcPr>
            <w:tcW w:w="2880" w:type="dxa"/>
            <w:shd w:val="clear" w:color="auto" w:fill="auto"/>
          </w:tcPr>
          <w:p w14:paraId="1A107A4B" w14:textId="7EEFD5BA" w:rsidR="005C4396" w:rsidRPr="00F31BB3" w:rsidRDefault="005C4396" w:rsidP="00F31BB3">
            <w:pPr>
              <w:spacing w:line="360" w:lineRule="auto"/>
              <w:rPr>
                <w:sz w:val="24"/>
                <w:szCs w:val="24"/>
              </w:rPr>
            </w:pPr>
            <w:r w:rsidRPr="00F31BB3">
              <w:rPr>
                <w:sz w:val="24"/>
                <w:szCs w:val="24"/>
              </w:rPr>
              <w:t>Situation</w:t>
            </w:r>
          </w:p>
        </w:tc>
        <w:tc>
          <w:tcPr>
            <w:tcW w:w="3140" w:type="dxa"/>
            <w:shd w:val="clear" w:color="auto" w:fill="auto"/>
          </w:tcPr>
          <w:p w14:paraId="05304B44" w14:textId="03BF42D2" w:rsidR="005C4396" w:rsidRPr="00F31BB3" w:rsidRDefault="005C4396" w:rsidP="00F31BB3">
            <w:pPr>
              <w:spacing w:line="360" w:lineRule="auto"/>
              <w:rPr>
                <w:sz w:val="24"/>
                <w:szCs w:val="24"/>
              </w:rPr>
            </w:pPr>
            <w:r w:rsidRPr="00F31BB3">
              <w:rPr>
                <w:sz w:val="24"/>
                <w:szCs w:val="24"/>
              </w:rPr>
              <w:t>Expected Result</w:t>
            </w:r>
          </w:p>
        </w:tc>
        <w:tc>
          <w:tcPr>
            <w:tcW w:w="1143" w:type="dxa"/>
            <w:shd w:val="clear" w:color="auto" w:fill="auto"/>
          </w:tcPr>
          <w:p w14:paraId="0E7F1501" w14:textId="77777777" w:rsidR="001D52AB" w:rsidRPr="00F31BB3" w:rsidRDefault="005C4396" w:rsidP="00F31BB3">
            <w:pPr>
              <w:spacing w:line="360" w:lineRule="auto"/>
              <w:rPr>
                <w:sz w:val="24"/>
                <w:szCs w:val="24"/>
              </w:rPr>
            </w:pPr>
            <w:r w:rsidRPr="00F31BB3">
              <w:rPr>
                <w:sz w:val="24"/>
                <w:szCs w:val="24"/>
              </w:rPr>
              <w:t>Result</w:t>
            </w:r>
          </w:p>
          <w:p w14:paraId="28C43623" w14:textId="15EECC16" w:rsidR="005C4396" w:rsidRPr="00F31BB3" w:rsidRDefault="005C4396" w:rsidP="00F31BB3">
            <w:pPr>
              <w:spacing w:line="360" w:lineRule="auto"/>
              <w:rPr>
                <w:sz w:val="24"/>
                <w:szCs w:val="24"/>
              </w:rPr>
            </w:pPr>
            <w:r w:rsidRPr="00F31BB3">
              <w:rPr>
                <w:sz w:val="24"/>
                <w:szCs w:val="24"/>
              </w:rPr>
              <w:t>(True /False)</w:t>
            </w:r>
          </w:p>
        </w:tc>
      </w:tr>
      <w:tr w:rsidR="008F7494" w:rsidRPr="00F31BB3" w14:paraId="15F7BED1" w14:textId="795A1429" w:rsidTr="00EF4DE0">
        <w:tc>
          <w:tcPr>
            <w:tcW w:w="555" w:type="dxa"/>
            <w:vMerge w:val="restart"/>
            <w:shd w:val="clear" w:color="auto" w:fill="auto"/>
          </w:tcPr>
          <w:p w14:paraId="5E8AB957" w14:textId="41C1573F" w:rsidR="00CC061D" w:rsidRPr="00F31BB3" w:rsidRDefault="00CC061D" w:rsidP="00F31BB3">
            <w:pPr>
              <w:spacing w:line="360" w:lineRule="auto"/>
              <w:rPr>
                <w:sz w:val="24"/>
                <w:szCs w:val="24"/>
              </w:rPr>
            </w:pPr>
            <w:r w:rsidRPr="00F31BB3">
              <w:rPr>
                <w:sz w:val="24"/>
                <w:szCs w:val="24"/>
              </w:rPr>
              <w:t xml:space="preserve">1. </w:t>
            </w:r>
          </w:p>
        </w:tc>
        <w:tc>
          <w:tcPr>
            <w:tcW w:w="1755" w:type="dxa"/>
            <w:vMerge w:val="restart"/>
            <w:shd w:val="clear" w:color="auto" w:fill="auto"/>
          </w:tcPr>
          <w:p w14:paraId="46B5C854" w14:textId="212CADB7" w:rsidR="00CC061D" w:rsidRPr="00F31BB3" w:rsidRDefault="2FDC1C6A" w:rsidP="00F31BB3">
            <w:pPr>
              <w:spacing w:line="360" w:lineRule="auto"/>
              <w:rPr>
                <w:sz w:val="24"/>
                <w:szCs w:val="24"/>
              </w:rPr>
            </w:pPr>
            <w:r w:rsidRPr="00F31BB3">
              <w:rPr>
                <w:sz w:val="24"/>
                <w:szCs w:val="24"/>
              </w:rPr>
              <w:t>Program start</w:t>
            </w:r>
          </w:p>
        </w:tc>
        <w:tc>
          <w:tcPr>
            <w:tcW w:w="2880" w:type="dxa"/>
            <w:shd w:val="clear" w:color="auto" w:fill="auto"/>
          </w:tcPr>
          <w:p w14:paraId="46D31ECC" w14:textId="741BB449" w:rsidR="00CC061D" w:rsidRPr="00F31BB3" w:rsidRDefault="00CC061D" w:rsidP="00F31BB3">
            <w:pPr>
              <w:spacing w:line="360" w:lineRule="auto"/>
              <w:jc w:val="both"/>
              <w:rPr>
                <w:sz w:val="24"/>
                <w:szCs w:val="24"/>
              </w:rPr>
            </w:pPr>
            <w:r w:rsidRPr="00F31BB3">
              <w:rPr>
                <w:sz w:val="24"/>
                <w:szCs w:val="24"/>
              </w:rPr>
              <w:t>Player start running the program.</w:t>
            </w:r>
          </w:p>
        </w:tc>
        <w:tc>
          <w:tcPr>
            <w:tcW w:w="3140" w:type="dxa"/>
            <w:shd w:val="clear" w:color="auto" w:fill="auto"/>
          </w:tcPr>
          <w:p w14:paraId="2C51619C" w14:textId="66FF53A4" w:rsidR="00CC061D" w:rsidRPr="00F31BB3" w:rsidRDefault="00CC061D" w:rsidP="00F31BB3">
            <w:pPr>
              <w:spacing w:line="360" w:lineRule="auto"/>
              <w:jc w:val="both"/>
              <w:rPr>
                <w:sz w:val="24"/>
                <w:szCs w:val="24"/>
              </w:rPr>
            </w:pPr>
            <w:r w:rsidRPr="00F31BB3">
              <w:rPr>
                <w:sz w:val="24"/>
                <w:szCs w:val="24"/>
              </w:rPr>
              <w:t>System will display a welcome screen.</w:t>
            </w:r>
          </w:p>
        </w:tc>
        <w:tc>
          <w:tcPr>
            <w:tcW w:w="1143" w:type="dxa"/>
            <w:shd w:val="clear" w:color="auto" w:fill="auto"/>
          </w:tcPr>
          <w:p w14:paraId="491A6DEB" w14:textId="685A8E16" w:rsidR="00CC061D" w:rsidRPr="00F31BB3" w:rsidRDefault="00CC061D" w:rsidP="00F31BB3">
            <w:pPr>
              <w:spacing w:line="360" w:lineRule="auto"/>
              <w:rPr>
                <w:sz w:val="24"/>
                <w:szCs w:val="24"/>
              </w:rPr>
            </w:pPr>
            <w:r w:rsidRPr="00F31BB3">
              <w:rPr>
                <w:sz w:val="24"/>
                <w:szCs w:val="24"/>
              </w:rPr>
              <w:t>True</w:t>
            </w:r>
          </w:p>
        </w:tc>
      </w:tr>
      <w:tr w:rsidR="006869F2" w:rsidRPr="00F31BB3" w14:paraId="1465CF47" w14:textId="77777777" w:rsidTr="00EF4DE0">
        <w:tc>
          <w:tcPr>
            <w:tcW w:w="555" w:type="dxa"/>
            <w:vMerge/>
          </w:tcPr>
          <w:p w14:paraId="1A877B20" w14:textId="77777777" w:rsidR="00CC061D" w:rsidRPr="00F31BB3" w:rsidRDefault="00CC061D" w:rsidP="00F31BB3">
            <w:pPr>
              <w:spacing w:line="360" w:lineRule="auto"/>
              <w:rPr>
                <w:sz w:val="24"/>
                <w:szCs w:val="24"/>
              </w:rPr>
            </w:pPr>
          </w:p>
        </w:tc>
        <w:tc>
          <w:tcPr>
            <w:tcW w:w="1755" w:type="dxa"/>
            <w:vMerge/>
          </w:tcPr>
          <w:p w14:paraId="0814FAF7" w14:textId="77777777" w:rsidR="00CC061D" w:rsidRPr="00F31BB3" w:rsidRDefault="00CC061D" w:rsidP="00F31BB3">
            <w:pPr>
              <w:spacing w:line="360" w:lineRule="auto"/>
              <w:rPr>
                <w:sz w:val="24"/>
                <w:szCs w:val="24"/>
              </w:rPr>
            </w:pPr>
          </w:p>
        </w:tc>
        <w:tc>
          <w:tcPr>
            <w:tcW w:w="2880" w:type="dxa"/>
            <w:shd w:val="clear" w:color="auto" w:fill="auto"/>
          </w:tcPr>
          <w:p w14:paraId="15E28E0B" w14:textId="2950E7BC" w:rsidR="00CC061D" w:rsidRPr="00F31BB3" w:rsidRDefault="2FDC1C6A" w:rsidP="00F31BB3">
            <w:pPr>
              <w:spacing w:line="360" w:lineRule="auto"/>
              <w:jc w:val="both"/>
              <w:rPr>
                <w:sz w:val="24"/>
                <w:szCs w:val="24"/>
              </w:rPr>
            </w:pPr>
            <w:r w:rsidRPr="00F31BB3">
              <w:rPr>
                <w:sz w:val="24"/>
                <w:szCs w:val="24"/>
              </w:rPr>
              <w:t>Player press any key on the welcome screen to continue.</w:t>
            </w:r>
          </w:p>
          <w:p w14:paraId="4EBDBF40" w14:textId="47EBE538" w:rsidR="00CC061D" w:rsidRPr="00F31BB3" w:rsidRDefault="00CC061D" w:rsidP="00F31BB3">
            <w:pPr>
              <w:spacing w:line="360" w:lineRule="auto"/>
              <w:rPr>
                <w:sz w:val="24"/>
                <w:szCs w:val="24"/>
              </w:rPr>
            </w:pPr>
          </w:p>
        </w:tc>
        <w:tc>
          <w:tcPr>
            <w:tcW w:w="3140" w:type="dxa"/>
            <w:shd w:val="clear" w:color="auto" w:fill="auto"/>
          </w:tcPr>
          <w:p w14:paraId="5AA27728" w14:textId="5F23EC43" w:rsidR="00CC061D" w:rsidRPr="00F31BB3" w:rsidRDefault="2FDC1C6A" w:rsidP="00F31BB3">
            <w:pPr>
              <w:spacing w:line="360" w:lineRule="auto"/>
              <w:jc w:val="both"/>
              <w:rPr>
                <w:sz w:val="24"/>
                <w:szCs w:val="24"/>
              </w:rPr>
            </w:pPr>
            <w:r w:rsidRPr="00F31BB3">
              <w:rPr>
                <w:sz w:val="24"/>
                <w:szCs w:val="24"/>
              </w:rPr>
              <w:t>System will show a menu after Player press any key on the welcome screen.</w:t>
            </w:r>
          </w:p>
        </w:tc>
        <w:tc>
          <w:tcPr>
            <w:tcW w:w="1143" w:type="dxa"/>
            <w:shd w:val="clear" w:color="auto" w:fill="auto"/>
          </w:tcPr>
          <w:p w14:paraId="3C445E24" w14:textId="78D328F5" w:rsidR="00CC061D" w:rsidRPr="00F31BB3" w:rsidRDefault="2FDC1C6A" w:rsidP="00F31BB3">
            <w:pPr>
              <w:spacing w:line="360" w:lineRule="auto"/>
              <w:rPr>
                <w:sz w:val="24"/>
                <w:szCs w:val="24"/>
              </w:rPr>
            </w:pPr>
            <w:r w:rsidRPr="00F31BB3">
              <w:rPr>
                <w:sz w:val="24"/>
                <w:szCs w:val="24"/>
              </w:rPr>
              <w:t>True</w:t>
            </w:r>
          </w:p>
        </w:tc>
      </w:tr>
      <w:tr w:rsidR="00B41AA8" w:rsidRPr="00F31BB3" w14:paraId="63155EBA" w14:textId="3522860E" w:rsidTr="00EF4DE0">
        <w:tc>
          <w:tcPr>
            <w:tcW w:w="555" w:type="dxa"/>
            <w:shd w:val="clear" w:color="auto" w:fill="auto"/>
          </w:tcPr>
          <w:p w14:paraId="7C88C79A" w14:textId="72BC337F" w:rsidR="0266BF3C" w:rsidRPr="00F31BB3" w:rsidRDefault="0266BF3C" w:rsidP="00F31BB3">
            <w:pPr>
              <w:spacing w:line="360" w:lineRule="auto"/>
              <w:rPr>
                <w:sz w:val="24"/>
                <w:szCs w:val="24"/>
              </w:rPr>
            </w:pPr>
            <w:r w:rsidRPr="00F31BB3">
              <w:rPr>
                <w:sz w:val="24"/>
                <w:szCs w:val="24"/>
              </w:rPr>
              <w:t>2.</w:t>
            </w:r>
          </w:p>
        </w:tc>
        <w:tc>
          <w:tcPr>
            <w:tcW w:w="1755" w:type="dxa"/>
            <w:shd w:val="clear" w:color="auto" w:fill="auto"/>
          </w:tcPr>
          <w:p w14:paraId="469EF792" w14:textId="554BB4A8" w:rsidR="0266BF3C" w:rsidRPr="00F31BB3" w:rsidRDefault="0266BF3C" w:rsidP="00F31BB3">
            <w:pPr>
              <w:spacing w:line="360" w:lineRule="auto"/>
              <w:jc w:val="both"/>
              <w:rPr>
                <w:sz w:val="24"/>
                <w:szCs w:val="24"/>
              </w:rPr>
            </w:pPr>
            <w:r w:rsidRPr="00F31BB3">
              <w:rPr>
                <w:sz w:val="24"/>
                <w:szCs w:val="24"/>
              </w:rPr>
              <w:t>Welcome screen</w:t>
            </w:r>
          </w:p>
        </w:tc>
        <w:tc>
          <w:tcPr>
            <w:tcW w:w="2880" w:type="dxa"/>
            <w:shd w:val="clear" w:color="auto" w:fill="auto"/>
          </w:tcPr>
          <w:p w14:paraId="5B8C6937" w14:textId="1F72625C" w:rsidR="55198C2D" w:rsidRPr="00F31BB3" w:rsidRDefault="2FDC1C6A" w:rsidP="00F31BB3">
            <w:pPr>
              <w:spacing w:line="360" w:lineRule="auto"/>
              <w:jc w:val="both"/>
              <w:rPr>
                <w:sz w:val="24"/>
                <w:szCs w:val="24"/>
              </w:rPr>
            </w:pPr>
            <w:r w:rsidRPr="00F31BB3">
              <w:rPr>
                <w:sz w:val="24"/>
                <w:szCs w:val="24"/>
              </w:rPr>
              <w:t>Player start running the program.</w:t>
            </w:r>
          </w:p>
        </w:tc>
        <w:tc>
          <w:tcPr>
            <w:tcW w:w="3140" w:type="dxa"/>
            <w:shd w:val="clear" w:color="auto" w:fill="auto"/>
          </w:tcPr>
          <w:p w14:paraId="34AD4044" w14:textId="7AFD3F35" w:rsidR="4E77CB16" w:rsidRPr="00F31BB3" w:rsidRDefault="4E77CB16" w:rsidP="00F31BB3">
            <w:pPr>
              <w:spacing w:line="360" w:lineRule="auto"/>
              <w:jc w:val="both"/>
              <w:rPr>
                <w:sz w:val="24"/>
                <w:szCs w:val="24"/>
              </w:rPr>
            </w:pPr>
            <w:r w:rsidRPr="00F31BB3">
              <w:rPr>
                <w:sz w:val="24"/>
                <w:szCs w:val="24"/>
              </w:rPr>
              <w:t xml:space="preserve">System will display a welcome </w:t>
            </w:r>
            <w:r w:rsidR="1E5F2877" w:rsidRPr="00F31BB3">
              <w:rPr>
                <w:sz w:val="24"/>
                <w:szCs w:val="24"/>
              </w:rPr>
              <w:t>screen.</w:t>
            </w:r>
          </w:p>
        </w:tc>
        <w:tc>
          <w:tcPr>
            <w:tcW w:w="1143" w:type="dxa"/>
            <w:shd w:val="clear" w:color="auto" w:fill="auto"/>
          </w:tcPr>
          <w:p w14:paraId="75875002" w14:textId="01A379D9" w:rsidR="1E5F2877" w:rsidRPr="00F31BB3" w:rsidRDefault="1E5F2877" w:rsidP="00F31BB3">
            <w:pPr>
              <w:spacing w:line="360" w:lineRule="auto"/>
              <w:rPr>
                <w:sz w:val="24"/>
                <w:szCs w:val="24"/>
              </w:rPr>
            </w:pPr>
            <w:r w:rsidRPr="00F31BB3">
              <w:rPr>
                <w:sz w:val="24"/>
                <w:szCs w:val="24"/>
              </w:rPr>
              <w:t>True</w:t>
            </w:r>
          </w:p>
        </w:tc>
      </w:tr>
      <w:tr w:rsidR="008F7494" w:rsidRPr="00F31BB3" w14:paraId="626EF5F7" w14:textId="6B64B40E" w:rsidTr="00EF4DE0">
        <w:tc>
          <w:tcPr>
            <w:tcW w:w="555" w:type="dxa"/>
            <w:vMerge w:val="restart"/>
            <w:shd w:val="clear" w:color="auto" w:fill="auto"/>
          </w:tcPr>
          <w:p w14:paraId="0CE82CF7" w14:textId="4C4C2349" w:rsidR="00CC061D" w:rsidRPr="00F31BB3" w:rsidRDefault="00CC061D" w:rsidP="00F31BB3">
            <w:pPr>
              <w:spacing w:line="360" w:lineRule="auto"/>
              <w:rPr>
                <w:sz w:val="24"/>
                <w:szCs w:val="24"/>
              </w:rPr>
            </w:pPr>
            <w:r w:rsidRPr="00F31BB3">
              <w:rPr>
                <w:sz w:val="24"/>
                <w:szCs w:val="24"/>
              </w:rPr>
              <w:t>3.</w:t>
            </w:r>
          </w:p>
        </w:tc>
        <w:tc>
          <w:tcPr>
            <w:tcW w:w="1755" w:type="dxa"/>
            <w:vMerge w:val="restart"/>
            <w:shd w:val="clear" w:color="auto" w:fill="auto"/>
          </w:tcPr>
          <w:p w14:paraId="305CE277" w14:textId="3BFA599B" w:rsidR="00CC061D" w:rsidRPr="00F31BB3" w:rsidRDefault="00CC061D" w:rsidP="00F31BB3">
            <w:pPr>
              <w:spacing w:line="360" w:lineRule="auto"/>
              <w:jc w:val="both"/>
              <w:rPr>
                <w:sz w:val="24"/>
                <w:szCs w:val="24"/>
              </w:rPr>
            </w:pPr>
            <w:r w:rsidRPr="00F31BB3">
              <w:rPr>
                <w:sz w:val="24"/>
                <w:szCs w:val="24"/>
              </w:rPr>
              <w:t xml:space="preserve">Menu </w:t>
            </w:r>
          </w:p>
        </w:tc>
        <w:tc>
          <w:tcPr>
            <w:tcW w:w="2880" w:type="dxa"/>
            <w:shd w:val="clear" w:color="auto" w:fill="auto"/>
          </w:tcPr>
          <w:p w14:paraId="7668C219" w14:textId="29A26DDA" w:rsidR="00CC061D" w:rsidRPr="00F31BB3" w:rsidRDefault="2FDC1C6A" w:rsidP="00F31BB3">
            <w:pPr>
              <w:spacing w:line="360" w:lineRule="auto"/>
              <w:jc w:val="both"/>
              <w:rPr>
                <w:sz w:val="24"/>
                <w:szCs w:val="24"/>
              </w:rPr>
            </w:pPr>
            <w:r w:rsidRPr="00F31BB3">
              <w:rPr>
                <w:sz w:val="24"/>
                <w:szCs w:val="24"/>
              </w:rPr>
              <w:t>Player press any key on the welcome screen.</w:t>
            </w:r>
          </w:p>
        </w:tc>
        <w:tc>
          <w:tcPr>
            <w:tcW w:w="3140" w:type="dxa"/>
            <w:shd w:val="clear" w:color="auto" w:fill="auto"/>
          </w:tcPr>
          <w:p w14:paraId="2BEB353D" w14:textId="77ADFD36" w:rsidR="00CC061D" w:rsidRPr="00F31BB3" w:rsidRDefault="00CC061D" w:rsidP="00F31BB3">
            <w:pPr>
              <w:spacing w:line="360" w:lineRule="auto"/>
              <w:jc w:val="both"/>
              <w:rPr>
                <w:sz w:val="24"/>
                <w:szCs w:val="24"/>
              </w:rPr>
            </w:pPr>
            <w:r w:rsidRPr="00F31BB3">
              <w:rPr>
                <w:sz w:val="24"/>
                <w:szCs w:val="24"/>
              </w:rPr>
              <w:t>System will display a menu and prompt player to enter their choice.</w:t>
            </w:r>
          </w:p>
        </w:tc>
        <w:tc>
          <w:tcPr>
            <w:tcW w:w="1143" w:type="dxa"/>
            <w:shd w:val="clear" w:color="auto" w:fill="auto"/>
          </w:tcPr>
          <w:p w14:paraId="79663E3F" w14:textId="70B24516" w:rsidR="00CC061D" w:rsidRPr="00F31BB3" w:rsidRDefault="00CC061D" w:rsidP="00F31BB3">
            <w:pPr>
              <w:spacing w:line="360" w:lineRule="auto"/>
              <w:rPr>
                <w:sz w:val="24"/>
                <w:szCs w:val="24"/>
              </w:rPr>
            </w:pPr>
            <w:r w:rsidRPr="00F31BB3">
              <w:rPr>
                <w:sz w:val="24"/>
                <w:szCs w:val="24"/>
              </w:rPr>
              <w:t>True</w:t>
            </w:r>
          </w:p>
        </w:tc>
      </w:tr>
      <w:tr w:rsidR="006869F2" w:rsidRPr="00F31BB3" w14:paraId="39A0CD8F" w14:textId="77777777" w:rsidTr="00EF4DE0">
        <w:tc>
          <w:tcPr>
            <w:tcW w:w="555" w:type="dxa"/>
            <w:vMerge/>
          </w:tcPr>
          <w:p w14:paraId="4CD50633" w14:textId="77777777" w:rsidR="00CC061D" w:rsidRPr="00F31BB3" w:rsidRDefault="00CC061D" w:rsidP="00F31BB3">
            <w:pPr>
              <w:spacing w:line="360" w:lineRule="auto"/>
              <w:rPr>
                <w:sz w:val="24"/>
                <w:szCs w:val="24"/>
              </w:rPr>
            </w:pPr>
          </w:p>
        </w:tc>
        <w:tc>
          <w:tcPr>
            <w:tcW w:w="1755" w:type="dxa"/>
            <w:vMerge/>
          </w:tcPr>
          <w:p w14:paraId="71208E45" w14:textId="77777777" w:rsidR="00CC061D" w:rsidRPr="00F31BB3" w:rsidRDefault="00CC061D" w:rsidP="00F31BB3">
            <w:pPr>
              <w:spacing w:line="360" w:lineRule="auto"/>
              <w:rPr>
                <w:sz w:val="24"/>
                <w:szCs w:val="24"/>
              </w:rPr>
            </w:pPr>
          </w:p>
        </w:tc>
        <w:tc>
          <w:tcPr>
            <w:tcW w:w="2880" w:type="dxa"/>
            <w:shd w:val="clear" w:color="auto" w:fill="auto"/>
          </w:tcPr>
          <w:p w14:paraId="4EF0D4C9" w14:textId="20C3B1CB" w:rsidR="00CC061D" w:rsidRPr="00F31BB3" w:rsidRDefault="2FDC1C6A" w:rsidP="00F31BB3">
            <w:pPr>
              <w:spacing w:line="360" w:lineRule="auto"/>
              <w:jc w:val="both"/>
              <w:rPr>
                <w:sz w:val="24"/>
                <w:szCs w:val="24"/>
              </w:rPr>
            </w:pPr>
            <w:r w:rsidRPr="00F31BB3">
              <w:rPr>
                <w:sz w:val="24"/>
                <w:szCs w:val="24"/>
              </w:rPr>
              <w:t>Player enter integer &gt; 3 or &lt; 1.</w:t>
            </w:r>
          </w:p>
        </w:tc>
        <w:tc>
          <w:tcPr>
            <w:tcW w:w="3140" w:type="dxa"/>
            <w:shd w:val="clear" w:color="auto" w:fill="auto"/>
          </w:tcPr>
          <w:p w14:paraId="75E6CBF8" w14:textId="4E44D18E" w:rsidR="00CC061D" w:rsidRPr="00F31BB3" w:rsidRDefault="2FDC1C6A" w:rsidP="00F31BB3">
            <w:pPr>
              <w:spacing w:line="360" w:lineRule="auto"/>
              <w:jc w:val="both"/>
              <w:rPr>
                <w:sz w:val="24"/>
                <w:szCs w:val="24"/>
              </w:rPr>
            </w:pPr>
            <w:r w:rsidRPr="00F31BB3">
              <w:rPr>
                <w:sz w:val="24"/>
                <w:szCs w:val="24"/>
              </w:rPr>
              <w:t>System will display invalid message and prompt player to enter again.</w:t>
            </w:r>
          </w:p>
        </w:tc>
        <w:tc>
          <w:tcPr>
            <w:tcW w:w="1143" w:type="dxa"/>
            <w:shd w:val="clear" w:color="auto" w:fill="auto"/>
          </w:tcPr>
          <w:p w14:paraId="47E7D05D" w14:textId="37737133" w:rsidR="00CC061D" w:rsidRPr="00F31BB3" w:rsidRDefault="2FDC1C6A" w:rsidP="00F31BB3">
            <w:pPr>
              <w:spacing w:line="360" w:lineRule="auto"/>
              <w:rPr>
                <w:sz w:val="24"/>
                <w:szCs w:val="24"/>
              </w:rPr>
            </w:pPr>
            <w:r w:rsidRPr="00F31BB3">
              <w:rPr>
                <w:sz w:val="24"/>
                <w:szCs w:val="24"/>
              </w:rPr>
              <w:t>True</w:t>
            </w:r>
          </w:p>
        </w:tc>
      </w:tr>
      <w:tr w:rsidR="008F7494" w:rsidRPr="00F31BB3" w14:paraId="2D42DD4F" w14:textId="77777777" w:rsidTr="00EF4DE0">
        <w:tc>
          <w:tcPr>
            <w:tcW w:w="555" w:type="dxa"/>
            <w:vMerge/>
          </w:tcPr>
          <w:p w14:paraId="1804F639" w14:textId="77777777" w:rsidR="00CC061D" w:rsidRPr="00F31BB3" w:rsidRDefault="00CC061D" w:rsidP="00F31BB3">
            <w:pPr>
              <w:spacing w:line="360" w:lineRule="auto"/>
              <w:rPr>
                <w:sz w:val="24"/>
                <w:szCs w:val="24"/>
              </w:rPr>
            </w:pPr>
          </w:p>
        </w:tc>
        <w:tc>
          <w:tcPr>
            <w:tcW w:w="1755" w:type="dxa"/>
            <w:vMerge/>
          </w:tcPr>
          <w:p w14:paraId="6C834779" w14:textId="77777777" w:rsidR="00CC061D" w:rsidRPr="00F31BB3" w:rsidRDefault="00CC061D" w:rsidP="00F31BB3">
            <w:pPr>
              <w:spacing w:line="360" w:lineRule="auto"/>
              <w:rPr>
                <w:sz w:val="24"/>
                <w:szCs w:val="24"/>
              </w:rPr>
            </w:pPr>
          </w:p>
        </w:tc>
        <w:tc>
          <w:tcPr>
            <w:tcW w:w="2880" w:type="dxa"/>
            <w:shd w:val="clear" w:color="auto" w:fill="auto"/>
          </w:tcPr>
          <w:p w14:paraId="51F1D30A" w14:textId="795AD77C" w:rsidR="00CC061D" w:rsidRPr="00F31BB3" w:rsidRDefault="2FDC1C6A" w:rsidP="00F31BB3">
            <w:pPr>
              <w:spacing w:line="360" w:lineRule="auto"/>
              <w:rPr>
                <w:sz w:val="24"/>
                <w:szCs w:val="24"/>
              </w:rPr>
            </w:pPr>
            <w:r w:rsidRPr="00F31BB3">
              <w:rPr>
                <w:sz w:val="24"/>
                <w:szCs w:val="24"/>
              </w:rPr>
              <w:t>Player enter integer 1.</w:t>
            </w:r>
          </w:p>
        </w:tc>
        <w:tc>
          <w:tcPr>
            <w:tcW w:w="3140" w:type="dxa"/>
            <w:shd w:val="clear" w:color="auto" w:fill="auto"/>
          </w:tcPr>
          <w:p w14:paraId="5ED8E64B" w14:textId="40B4FFA5" w:rsidR="00CC061D" w:rsidRPr="00F31BB3" w:rsidRDefault="2FDC1C6A" w:rsidP="00F31BB3">
            <w:pPr>
              <w:spacing w:line="360" w:lineRule="auto"/>
              <w:jc w:val="both"/>
              <w:rPr>
                <w:sz w:val="24"/>
                <w:szCs w:val="24"/>
              </w:rPr>
            </w:pPr>
            <w:r w:rsidRPr="00F31BB3">
              <w:rPr>
                <w:sz w:val="24"/>
                <w:szCs w:val="24"/>
              </w:rPr>
              <w:t>Start the game.</w:t>
            </w:r>
          </w:p>
        </w:tc>
        <w:tc>
          <w:tcPr>
            <w:tcW w:w="1143" w:type="dxa"/>
            <w:shd w:val="clear" w:color="auto" w:fill="auto"/>
          </w:tcPr>
          <w:p w14:paraId="1B141949" w14:textId="7B94DB1A" w:rsidR="00CC061D" w:rsidRPr="00F31BB3" w:rsidRDefault="2FDC1C6A" w:rsidP="00F31BB3">
            <w:pPr>
              <w:spacing w:line="360" w:lineRule="auto"/>
              <w:rPr>
                <w:sz w:val="24"/>
                <w:szCs w:val="24"/>
              </w:rPr>
            </w:pPr>
            <w:r w:rsidRPr="00F31BB3">
              <w:rPr>
                <w:sz w:val="24"/>
                <w:szCs w:val="24"/>
              </w:rPr>
              <w:t>True</w:t>
            </w:r>
          </w:p>
        </w:tc>
      </w:tr>
      <w:tr w:rsidR="008F7494" w:rsidRPr="00F31BB3" w14:paraId="2010A1A9" w14:textId="77777777" w:rsidTr="00EF4DE0">
        <w:tc>
          <w:tcPr>
            <w:tcW w:w="555" w:type="dxa"/>
            <w:vMerge/>
          </w:tcPr>
          <w:p w14:paraId="479D6F4E" w14:textId="77777777" w:rsidR="00CC061D" w:rsidRPr="00F31BB3" w:rsidRDefault="00CC061D" w:rsidP="00F31BB3">
            <w:pPr>
              <w:spacing w:line="360" w:lineRule="auto"/>
              <w:rPr>
                <w:sz w:val="24"/>
                <w:szCs w:val="24"/>
              </w:rPr>
            </w:pPr>
          </w:p>
        </w:tc>
        <w:tc>
          <w:tcPr>
            <w:tcW w:w="1755" w:type="dxa"/>
            <w:vMerge/>
          </w:tcPr>
          <w:p w14:paraId="7992E05E" w14:textId="77777777" w:rsidR="00CC061D" w:rsidRPr="00F31BB3" w:rsidRDefault="00CC061D" w:rsidP="00F31BB3">
            <w:pPr>
              <w:spacing w:line="360" w:lineRule="auto"/>
              <w:rPr>
                <w:sz w:val="24"/>
                <w:szCs w:val="24"/>
              </w:rPr>
            </w:pPr>
          </w:p>
        </w:tc>
        <w:tc>
          <w:tcPr>
            <w:tcW w:w="2880" w:type="dxa"/>
            <w:shd w:val="clear" w:color="auto" w:fill="auto"/>
          </w:tcPr>
          <w:p w14:paraId="1D4094E9" w14:textId="795AD77C" w:rsidR="00CC061D" w:rsidRPr="00F31BB3" w:rsidRDefault="2FDC1C6A" w:rsidP="00F31BB3">
            <w:pPr>
              <w:spacing w:line="360" w:lineRule="auto"/>
              <w:jc w:val="both"/>
              <w:rPr>
                <w:sz w:val="24"/>
                <w:szCs w:val="24"/>
              </w:rPr>
            </w:pPr>
            <w:r w:rsidRPr="00F31BB3">
              <w:rPr>
                <w:sz w:val="24"/>
                <w:szCs w:val="24"/>
              </w:rPr>
              <w:t>Player enter integer 2.</w:t>
            </w:r>
          </w:p>
        </w:tc>
        <w:tc>
          <w:tcPr>
            <w:tcW w:w="3140" w:type="dxa"/>
            <w:shd w:val="clear" w:color="auto" w:fill="auto"/>
          </w:tcPr>
          <w:p w14:paraId="6541706C" w14:textId="54BCBD80" w:rsidR="00CC061D" w:rsidRPr="00F31BB3" w:rsidRDefault="00CC061D" w:rsidP="00F31BB3">
            <w:pPr>
              <w:spacing w:line="360" w:lineRule="auto"/>
              <w:jc w:val="both"/>
              <w:rPr>
                <w:sz w:val="24"/>
                <w:szCs w:val="24"/>
              </w:rPr>
            </w:pPr>
            <w:r w:rsidRPr="00F31BB3">
              <w:rPr>
                <w:sz w:val="24"/>
                <w:szCs w:val="24"/>
              </w:rPr>
              <w:t>System will show leaderboard.</w:t>
            </w:r>
          </w:p>
        </w:tc>
        <w:tc>
          <w:tcPr>
            <w:tcW w:w="1143" w:type="dxa"/>
            <w:shd w:val="clear" w:color="auto" w:fill="auto"/>
          </w:tcPr>
          <w:p w14:paraId="687B549F" w14:textId="185B4602" w:rsidR="00CC061D" w:rsidRPr="00F31BB3" w:rsidRDefault="00CC061D" w:rsidP="00F31BB3">
            <w:pPr>
              <w:spacing w:line="360" w:lineRule="auto"/>
              <w:rPr>
                <w:sz w:val="24"/>
                <w:szCs w:val="24"/>
              </w:rPr>
            </w:pPr>
            <w:r w:rsidRPr="00F31BB3">
              <w:rPr>
                <w:sz w:val="24"/>
                <w:szCs w:val="24"/>
              </w:rPr>
              <w:t>True</w:t>
            </w:r>
          </w:p>
        </w:tc>
      </w:tr>
      <w:tr w:rsidR="008F7494" w:rsidRPr="00F31BB3" w14:paraId="390C1EAB" w14:textId="77777777" w:rsidTr="00EF4DE0">
        <w:tc>
          <w:tcPr>
            <w:tcW w:w="555" w:type="dxa"/>
            <w:vMerge/>
          </w:tcPr>
          <w:p w14:paraId="45A51A52" w14:textId="77777777" w:rsidR="00CC061D" w:rsidRPr="00F31BB3" w:rsidRDefault="00CC061D" w:rsidP="00F31BB3">
            <w:pPr>
              <w:spacing w:line="360" w:lineRule="auto"/>
              <w:rPr>
                <w:sz w:val="24"/>
                <w:szCs w:val="24"/>
              </w:rPr>
            </w:pPr>
          </w:p>
        </w:tc>
        <w:tc>
          <w:tcPr>
            <w:tcW w:w="1755" w:type="dxa"/>
            <w:vMerge/>
          </w:tcPr>
          <w:p w14:paraId="1FDE5C8E" w14:textId="77777777" w:rsidR="00CC061D" w:rsidRPr="00F31BB3" w:rsidRDefault="00CC061D" w:rsidP="00F31BB3">
            <w:pPr>
              <w:spacing w:line="360" w:lineRule="auto"/>
              <w:rPr>
                <w:sz w:val="24"/>
                <w:szCs w:val="24"/>
              </w:rPr>
            </w:pPr>
          </w:p>
        </w:tc>
        <w:tc>
          <w:tcPr>
            <w:tcW w:w="2880" w:type="dxa"/>
            <w:shd w:val="clear" w:color="auto" w:fill="auto"/>
          </w:tcPr>
          <w:p w14:paraId="4643E013" w14:textId="42ECB62B" w:rsidR="00CC061D" w:rsidRPr="00F31BB3" w:rsidRDefault="2FDC1C6A" w:rsidP="00F31BB3">
            <w:pPr>
              <w:spacing w:line="360" w:lineRule="auto"/>
              <w:jc w:val="both"/>
              <w:rPr>
                <w:sz w:val="24"/>
                <w:szCs w:val="24"/>
              </w:rPr>
            </w:pPr>
            <w:r w:rsidRPr="00F31BB3">
              <w:rPr>
                <w:sz w:val="24"/>
                <w:szCs w:val="24"/>
              </w:rPr>
              <w:t>Player enter integer 3.</w:t>
            </w:r>
          </w:p>
        </w:tc>
        <w:tc>
          <w:tcPr>
            <w:tcW w:w="3140" w:type="dxa"/>
            <w:shd w:val="clear" w:color="auto" w:fill="auto"/>
          </w:tcPr>
          <w:p w14:paraId="11B79880" w14:textId="047F4356" w:rsidR="00CC061D" w:rsidRPr="00F31BB3" w:rsidRDefault="2FDC1C6A" w:rsidP="00F31BB3">
            <w:pPr>
              <w:spacing w:line="360" w:lineRule="auto"/>
              <w:jc w:val="both"/>
              <w:rPr>
                <w:sz w:val="24"/>
                <w:szCs w:val="24"/>
              </w:rPr>
            </w:pPr>
            <w:r w:rsidRPr="00F31BB3">
              <w:rPr>
                <w:sz w:val="24"/>
                <w:szCs w:val="24"/>
              </w:rPr>
              <w:t>System will display thank you message and quit the program.</w:t>
            </w:r>
          </w:p>
        </w:tc>
        <w:tc>
          <w:tcPr>
            <w:tcW w:w="1143" w:type="dxa"/>
            <w:shd w:val="clear" w:color="auto" w:fill="auto"/>
          </w:tcPr>
          <w:p w14:paraId="4E385B28" w14:textId="1E02E3C2" w:rsidR="00CC061D" w:rsidRPr="00F31BB3" w:rsidRDefault="2FDC1C6A" w:rsidP="00F31BB3">
            <w:pPr>
              <w:spacing w:line="360" w:lineRule="auto"/>
              <w:rPr>
                <w:sz w:val="24"/>
                <w:szCs w:val="24"/>
              </w:rPr>
            </w:pPr>
            <w:r w:rsidRPr="00F31BB3">
              <w:rPr>
                <w:sz w:val="24"/>
                <w:szCs w:val="24"/>
              </w:rPr>
              <w:t>True</w:t>
            </w:r>
          </w:p>
        </w:tc>
      </w:tr>
      <w:tr w:rsidR="008F7494" w:rsidRPr="00F31BB3" w14:paraId="156187B9" w14:textId="353CEDD7" w:rsidTr="00EF4DE0">
        <w:tc>
          <w:tcPr>
            <w:tcW w:w="555" w:type="dxa"/>
            <w:vMerge w:val="restart"/>
            <w:shd w:val="clear" w:color="auto" w:fill="auto"/>
          </w:tcPr>
          <w:p w14:paraId="3F9E4130" w14:textId="3487A189" w:rsidR="00CC061D" w:rsidRPr="00F31BB3" w:rsidRDefault="00CC061D" w:rsidP="00F31BB3">
            <w:pPr>
              <w:spacing w:line="360" w:lineRule="auto"/>
              <w:rPr>
                <w:sz w:val="24"/>
                <w:szCs w:val="24"/>
              </w:rPr>
            </w:pPr>
            <w:r w:rsidRPr="00F31BB3">
              <w:rPr>
                <w:sz w:val="24"/>
                <w:szCs w:val="24"/>
              </w:rPr>
              <w:t>4.</w:t>
            </w:r>
          </w:p>
        </w:tc>
        <w:tc>
          <w:tcPr>
            <w:tcW w:w="1755" w:type="dxa"/>
            <w:vMerge w:val="restart"/>
            <w:shd w:val="clear" w:color="auto" w:fill="auto"/>
          </w:tcPr>
          <w:p w14:paraId="062FADB4" w14:textId="406C7108" w:rsidR="00CC061D" w:rsidRPr="00F31BB3" w:rsidRDefault="00CC061D" w:rsidP="00F31BB3">
            <w:pPr>
              <w:spacing w:line="360" w:lineRule="auto"/>
              <w:jc w:val="both"/>
              <w:rPr>
                <w:sz w:val="24"/>
                <w:szCs w:val="24"/>
              </w:rPr>
            </w:pPr>
            <w:r w:rsidRPr="00F31BB3">
              <w:rPr>
                <w:sz w:val="24"/>
                <w:szCs w:val="24"/>
              </w:rPr>
              <w:t>Hangman drawing</w:t>
            </w:r>
          </w:p>
        </w:tc>
        <w:tc>
          <w:tcPr>
            <w:tcW w:w="2880" w:type="dxa"/>
            <w:shd w:val="clear" w:color="auto" w:fill="auto"/>
          </w:tcPr>
          <w:p w14:paraId="6E27972C" w14:textId="05A98EB6" w:rsidR="00CC061D" w:rsidRPr="00F31BB3" w:rsidRDefault="2FDC1C6A" w:rsidP="00F31BB3">
            <w:pPr>
              <w:spacing w:line="360" w:lineRule="auto"/>
              <w:jc w:val="both"/>
              <w:rPr>
                <w:sz w:val="24"/>
                <w:szCs w:val="24"/>
              </w:rPr>
            </w:pPr>
            <w:r w:rsidRPr="00F31BB3">
              <w:rPr>
                <w:sz w:val="24"/>
                <w:szCs w:val="24"/>
              </w:rPr>
              <w:t>Player enter a wrong letter.</w:t>
            </w:r>
          </w:p>
        </w:tc>
        <w:tc>
          <w:tcPr>
            <w:tcW w:w="3140" w:type="dxa"/>
            <w:shd w:val="clear" w:color="auto" w:fill="auto"/>
          </w:tcPr>
          <w:p w14:paraId="7FDF6971" w14:textId="7424BDD1" w:rsidR="00CC061D" w:rsidRPr="00F31BB3" w:rsidRDefault="00CC061D" w:rsidP="00F31BB3">
            <w:pPr>
              <w:spacing w:line="360" w:lineRule="auto"/>
              <w:jc w:val="both"/>
              <w:rPr>
                <w:sz w:val="24"/>
                <w:szCs w:val="24"/>
              </w:rPr>
            </w:pPr>
            <w:r w:rsidRPr="00F31BB3">
              <w:rPr>
                <w:sz w:val="24"/>
                <w:szCs w:val="24"/>
              </w:rPr>
              <w:t>System will show “|” as the player failed 1 time.</w:t>
            </w:r>
          </w:p>
        </w:tc>
        <w:tc>
          <w:tcPr>
            <w:tcW w:w="1143" w:type="dxa"/>
            <w:shd w:val="clear" w:color="auto" w:fill="auto"/>
          </w:tcPr>
          <w:p w14:paraId="38DD1AFF" w14:textId="5F2D01DF" w:rsidR="00CC061D" w:rsidRPr="00F31BB3" w:rsidRDefault="00CC061D" w:rsidP="00F31BB3">
            <w:pPr>
              <w:spacing w:line="360" w:lineRule="auto"/>
              <w:rPr>
                <w:sz w:val="24"/>
                <w:szCs w:val="24"/>
              </w:rPr>
            </w:pPr>
            <w:r w:rsidRPr="00F31BB3">
              <w:rPr>
                <w:sz w:val="24"/>
                <w:szCs w:val="24"/>
              </w:rPr>
              <w:t>True</w:t>
            </w:r>
          </w:p>
        </w:tc>
      </w:tr>
      <w:tr w:rsidR="008F7494" w:rsidRPr="00F31BB3" w14:paraId="6AE4FC89" w14:textId="77777777" w:rsidTr="00EF4DE0">
        <w:tc>
          <w:tcPr>
            <w:tcW w:w="555" w:type="dxa"/>
            <w:vMerge/>
          </w:tcPr>
          <w:p w14:paraId="52019BE8" w14:textId="77777777" w:rsidR="00CC061D" w:rsidRPr="00F31BB3" w:rsidRDefault="00CC061D" w:rsidP="00F31BB3">
            <w:pPr>
              <w:spacing w:line="360" w:lineRule="auto"/>
              <w:rPr>
                <w:sz w:val="24"/>
                <w:szCs w:val="24"/>
              </w:rPr>
            </w:pPr>
          </w:p>
        </w:tc>
        <w:tc>
          <w:tcPr>
            <w:tcW w:w="1755" w:type="dxa"/>
            <w:vMerge/>
          </w:tcPr>
          <w:p w14:paraId="4419A5FB" w14:textId="77777777" w:rsidR="00CC061D" w:rsidRPr="00F31BB3" w:rsidRDefault="00CC061D" w:rsidP="00F31BB3">
            <w:pPr>
              <w:spacing w:line="360" w:lineRule="auto"/>
              <w:rPr>
                <w:sz w:val="24"/>
                <w:szCs w:val="24"/>
              </w:rPr>
            </w:pPr>
          </w:p>
        </w:tc>
        <w:tc>
          <w:tcPr>
            <w:tcW w:w="2880" w:type="dxa"/>
            <w:shd w:val="clear" w:color="auto" w:fill="auto"/>
          </w:tcPr>
          <w:p w14:paraId="7BA89E03" w14:textId="13C48995" w:rsidR="00CC061D" w:rsidRPr="00F31BB3" w:rsidRDefault="2FDC1C6A" w:rsidP="00F31BB3">
            <w:pPr>
              <w:spacing w:line="360" w:lineRule="auto"/>
              <w:jc w:val="both"/>
              <w:rPr>
                <w:sz w:val="24"/>
                <w:szCs w:val="24"/>
              </w:rPr>
            </w:pPr>
            <w:r w:rsidRPr="00F31BB3">
              <w:rPr>
                <w:sz w:val="24"/>
                <w:szCs w:val="24"/>
              </w:rPr>
              <w:t xml:space="preserve">Player enter 2 wrong </w:t>
            </w:r>
            <w:r w:rsidRPr="00F31BB3">
              <w:rPr>
                <w:sz w:val="24"/>
                <w:szCs w:val="24"/>
              </w:rPr>
              <w:lastRenderedPageBreak/>
              <w:t>letters.</w:t>
            </w:r>
          </w:p>
        </w:tc>
        <w:tc>
          <w:tcPr>
            <w:tcW w:w="3140" w:type="dxa"/>
            <w:shd w:val="clear" w:color="auto" w:fill="auto"/>
          </w:tcPr>
          <w:p w14:paraId="5548153A" w14:textId="1C095419" w:rsidR="00CC061D" w:rsidRPr="00F31BB3" w:rsidRDefault="00CC061D" w:rsidP="00F31BB3">
            <w:pPr>
              <w:spacing w:line="360" w:lineRule="auto"/>
              <w:jc w:val="both"/>
              <w:rPr>
                <w:sz w:val="24"/>
                <w:szCs w:val="24"/>
              </w:rPr>
            </w:pPr>
            <w:r w:rsidRPr="00F31BB3">
              <w:rPr>
                <w:sz w:val="24"/>
                <w:szCs w:val="24"/>
              </w:rPr>
              <w:lastRenderedPageBreak/>
              <w:t xml:space="preserve">System will show “|” as the </w:t>
            </w:r>
            <w:r w:rsidRPr="00F31BB3">
              <w:rPr>
                <w:sz w:val="24"/>
                <w:szCs w:val="24"/>
              </w:rPr>
              <w:lastRenderedPageBreak/>
              <w:t>player failed 2 time.</w:t>
            </w:r>
          </w:p>
        </w:tc>
        <w:tc>
          <w:tcPr>
            <w:tcW w:w="1143" w:type="dxa"/>
            <w:shd w:val="clear" w:color="auto" w:fill="auto"/>
          </w:tcPr>
          <w:p w14:paraId="799EE766" w14:textId="4BDE4C0E" w:rsidR="00CC061D" w:rsidRPr="00F31BB3" w:rsidRDefault="00CC061D" w:rsidP="00F31BB3">
            <w:pPr>
              <w:spacing w:line="360" w:lineRule="auto"/>
              <w:rPr>
                <w:sz w:val="24"/>
                <w:szCs w:val="24"/>
              </w:rPr>
            </w:pPr>
            <w:r w:rsidRPr="00F31BB3">
              <w:rPr>
                <w:sz w:val="24"/>
                <w:szCs w:val="24"/>
              </w:rPr>
              <w:lastRenderedPageBreak/>
              <w:t>True</w:t>
            </w:r>
          </w:p>
        </w:tc>
      </w:tr>
      <w:tr w:rsidR="008F7494" w:rsidRPr="00F31BB3" w14:paraId="10CF84B4" w14:textId="77777777" w:rsidTr="00EF4DE0">
        <w:tc>
          <w:tcPr>
            <w:tcW w:w="555" w:type="dxa"/>
            <w:vMerge/>
          </w:tcPr>
          <w:p w14:paraId="6DFFEBE9" w14:textId="77777777" w:rsidR="00CC061D" w:rsidRPr="00F31BB3" w:rsidRDefault="00CC061D" w:rsidP="00F31BB3">
            <w:pPr>
              <w:spacing w:line="360" w:lineRule="auto"/>
              <w:rPr>
                <w:sz w:val="24"/>
                <w:szCs w:val="24"/>
              </w:rPr>
            </w:pPr>
          </w:p>
        </w:tc>
        <w:tc>
          <w:tcPr>
            <w:tcW w:w="1755" w:type="dxa"/>
            <w:vMerge/>
          </w:tcPr>
          <w:p w14:paraId="17A22605" w14:textId="77777777" w:rsidR="00CC061D" w:rsidRPr="00F31BB3" w:rsidRDefault="00CC061D" w:rsidP="00F31BB3">
            <w:pPr>
              <w:spacing w:line="360" w:lineRule="auto"/>
              <w:rPr>
                <w:sz w:val="24"/>
                <w:szCs w:val="24"/>
              </w:rPr>
            </w:pPr>
          </w:p>
        </w:tc>
        <w:tc>
          <w:tcPr>
            <w:tcW w:w="2880" w:type="dxa"/>
            <w:shd w:val="clear" w:color="auto" w:fill="auto"/>
          </w:tcPr>
          <w:p w14:paraId="0A1A67E6" w14:textId="1F2DF415" w:rsidR="00CC061D" w:rsidRPr="00F31BB3" w:rsidRDefault="2FDC1C6A" w:rsidP="00F31BB3">
            <w:pPr>
              <w:spacing w:line="360" w:lineRule="auto"/>
              <w:jc w:val="both"/>
              <w:rPr>
                <w:sz w:val="24"/>
                <w:szCs w:val="24"/>
              </w:rPr>
            </w:pPr>
            <w:r w:rsidRPr="00F31BB3">
              <w:rPr>
                <w:sz w:val="24"/>
                <w:szCs w:val="24"/>
              </w:rPr>
              <w:t>Player enter 3 wrong letters.</w:t>
            </w:r>
          </w:p>
        </w:tc>
        <w:tc>
          <w:tcPr>
            <w:tcW w:w="3140" w:type="dxa"/>
            <w:shd w:val="clear" w:color="auto" w:fill="auto"/>
          </w:tcPr>
          <w:p w14:paraId="0B536DCB" w14:textId="43C41D2C" w:rsidR="00CC061D" w:rsidRPr="00F31BB3" w:rsidRDefault="00CC061D" w:rsidP="00F31BB3">
            <w:pPr>
              <w:spacing w:line="360" w:lineRule="auto"/>
              <w:jc w:val="both"/>
              <w:rPr>
                <w:sz w:val="24"/>
                <w:szCs w:val="24"/>
              </w:rPr>
            </w:pPr>
            <w:r w:rsidRPr="00F31BB3">
              <w:rPr>
                <w:sz w:val="24"/>
                <w:szCs w:val="24"/>
              </w:rPr>
              <w:t>System will show “o” as player user failed 3 time.</w:t>
            </w:r>
          </w:p>
        </w:tc>
        <w:tc>
          <w:tcPr>
            <w:tcW w:w="1143" w:type="dxa"/>
            <w:shd w:val="clear" w:color="auto" w:fill="auto"/>
          </w:tcPr>
          <w:p w14:paraId="7F30D3C2" w14:textId="7B5EE57C" w:rsidR="00CC061D" w:rsidRPr="00F31BB3" w:rsidRDefault="00CC061D" w:rsidP="00F31BB3">
            <w:pPr>
              <w:spacing w:line="360" w:lineRule="auto"/>
              <w:rPr>
                <w:sz w:val="24"/>
                <w:szCs w:val="24"/>
              </w:rPr>
            </w:pPr>
            <w:r w:rsidRPr="00F31BB3">
              <w:rPr>
                <w:sz w:val="24"/>
                <w:szCs w:val="24"/>
              </w:rPr>
              <w:t>True</w:t>
            </w:r>
          </w:p>
        </w:tc>
      </w:tr>
      <w:tr w:rsidR="008F7494" w:rsidRPr="00F31BB3" w14:paraId="3EF35244" w14:textId="77777777" w:rsidTr="00EF4DE0">
        <w:tc>
          <w:tcPr>
            <w:tcW w:w="555" w:type="dxa"/>
            <w:vMerge/>
          </w:tcPr>
          <w:p w14:paraId="442D29D6" w14:textId="77777777" w:rsidR="00CC061D" w:rsidRPr="00F31BB3" w:rsidRDefault="00CC061D" w:rsidP="00F31BB3">
            <w:pPr>
              <w:spacing w:line="360" w:lineRule="auto"/>
              <w:rPr>
                <w:sz w:val="24"/>
                <w:szCs w:val="24"/>
              </w:rPr>
            </w:pPr>
          </w:p>
        </w:tc>
        <w:tc>
          <w:tcPr>
            <w:tcW w:w="1755" w:type="dxa"/>
            <w:vMerge/>
          </w:tcPr>
          <w:p w14:paraId="22C56F43" w14:textId="77777777" w:rsidR="00CC061D" w:rsidRPr="00F31BB3" w:rsidRDefault="00CC061D" w:rsidP="00F31BB3">
            <w:pPr>
              <w:spacing w:line="360" w:lineRule="auto"/>
              <w:rPr>
                <w:sz w:val="24"/>
                <w:szCs w:val="24"/>
              </w:rPr>
            </w:pPr>
          </w:p>
        </w:tc>
        <w:tc>
          <w:tcPr>
            <w:tcW w:w="2880" w:type="dxa"/>
            <w:shd w:val="clear" w:color="auto" w:fill="auto"/>
          </w:tcPr>
          <w:p w14:paraId="7B748151" w14:textId="00DAE3AA" w:rsidR="00CC061D" w:rsidRPr="00F31BB3" w:rsidRDefault="2FDC1C6A" w:rsidP="00F31BB3">
            <w:pPr>
              <w:spacing w:line="360" w:lineRule="auto"/>
              <w:jc w:val="both"/>
              <w:rPr>
                <w:sz w:val="24"/>
                <w:szCs w:val="24"/>
              </w:rPr>
            </w:pPr>
            <w:r w:rsidRPr="00F31BB3">
              <w:rPr>
                <w:sz w:val="24"/>
                <w:szCs w:val="24"/>
              </w:rPr>
              <w:t>Player enter 4 wrong letters.</w:t>
            </w:r>
          </w:p>
        </w:tc>
        <w:tc>
          <w:tcPr>
            <w:tcW w:w="3140" w:type="dxa"/>
            <w:shd w:val="clear" w:color="auto" w:fill="auto"/>
          </w:tcPr>
          <w:p w14:paraId="33A38305" w14:textId="290495DB" w:rsidR="00CC061D" w:rsidRPr="00F31BB3" w:rsidRDefault="00CC061D" w:rsidP="00F31BB3">
            <w:pPr>
              <w:spacing w:line="360" w:lineRule="auto"/>
              <w:jc w:val="both"/>
              <w:rPr>
                <w:sz w:val="24"/>
                <w:szCs w:val="24"/>
              </w:rPr>
            </w:pPr>
            <w:r w:rsidRPr="00F31BB3">
              <w:rPr>
                <w:sz w:val="24"/>
                <w:szCs w:val="24"/>
              </w:rPr>
              <w:t>System will show “/|\” as player user failed 4 time.</w:t>
            </w:r>
          </w:p>
        </w:tc>
        <w:tc>
          <w:tcPr>
            <w:tcW w:w="1143" w:type="dxa"/>
            <w:shd w:val="clear" w:color="auto" w:fill="auto"/>
          </w:tcPr>
          <w:p w14:paraId="4E8D09BC" w14:textId="6DB2D496" w:rsidR="00CC061D" w:rsidRPr="00F31BB3" w:rsidRDefault="00CC061D" w:rsidP="00F31BB3">
            <w:pPr>
              <w:spacing w:line="360" w:lineRule="auto"/>
              <w:rPr>
                <w:sz w:val="24"/>
                <w:szCs w:val="24"/>
              </w:rPr>
            </w:pPr>
            <w:r w:rsidRPr="00F31BB3">
              <w:rPr>
                <w:sz w:val="24"/>
                <w:szCs w:val="24"/>
              </w:rPr>
              <w:t>True</w:t>
            </w:r>
          </w:p>
        </w:tc>
      </w:tr>
      <w:tr w:rsidR="008F7494" w:rsidRPr="00F31BB3" w14:paraId="778CA6F6" w14:textId="77777777" w:rsidTr="00EF4DE0">
        <w:tc>
          <w:tcPr>
            <w:tcW w:w="555" w:type="dxa"/>
            <w:vMerge/>
          </w:tcPr>
          <w:p w14:paraId="7E22CE54" w14:textId="77777777" w:rsidR="00CC061D" w:rsidRPr="00F31BB3" w:rsidRDefault="00CC061D" w:rsidP="00F31BB3">
            <w:pPr>
              <w:spacing w:line="360" w:lineRule="auto"/>
              <w:rPr>
                <w:sz w:val="24"/>
                <w:szCs w:val="24"/>
              </w:rPr>
            </w:pPr>
          </w:p>
        </w:tc>
        <w:tc>
          <w:tcPr>
            <w:tcW w:w="1755" w:type="dxa"/>
            <w:vMerge/>
          </w:tcPr>
          <w:p w14:paraId="139E436E" w14:textId="77777777" w:rsidR="00CC061D" w:rsidRPr="00F31BB3" w:rsidRDefault="00CC061D" w:rsidP="00F31BB3">
            <w:pPr>
              <w:spacing w:line="360" w:lineRule="auto"/>
              <w:rPr>
                <w:sz w:val="24"/>
                <w:szCs w:val="24"/>
              </w:rPr>
            </w:pPr>
          </w:p>
        </w:tc>
        <w:tc>
          <w:tcPr>
            <w:tcW w:w="2880" w:type="dxa"/>
            <w:shd w:val="clear" w:color="auto" w:fill="auto"/>
          </w:tcPr>
          <w:p w14:paraId="05423D9E" w14:textId="32FD0EF0" w:rsidR="00CC061D" w:rsidRPr="00F31BB3" w:rsidRDefault="2FDC1C6A" w:rsidP="00F31BB3">
            <w:pPr>
              <w:spacing w:line="360" w:lineRule="auto"/>
              <w:jc w:val="both"/>
              <w:rPr>
                <w:sz w:val="24"/>
                <w:szCs w:val="24"/>
              </w:rPr>
            </w:pPr>
            <w:r w:rsidRPr="00F31BB3">
              <w:rPr>
                <w:sz w:val="24"/>
                <w:szCs w:val="24"/>
              </w:rPr>
              <w:t>Player enter 5 wrong letters.</w:t>
            </w:r>
          </w:p>
        </w:tc>
        <w:tc>
          <w:tcPr>
            <w:tcW w:w="3140" w:type="dxa"/>
            <w:shd w:val="clear" w:color="auto" w:fill="auto"/>
          </w:tcPr>
          <w:p w14:paraId="611087F0" w14:textId="02037C8C" w:rsidR="00CC061D" w:rsidRPr="00F31BB3" w:rsidRDefault="00CC061D" w:rsidP="00F31BB3">
            <w:pPr>
              <w:spacing w:line="360" w:lineRule="auto"/>
              <w:jc w:val="both"/>
              <w:rPr>
                <w:sz w:val="24"/>
                <w:szCs w:val="24"/>
              </w:rPr>
            </w:pPr>
            <w:r w:rsidRPr="00F31BB3">
              <w:rPr>
                <w:sz w:val="24"/>
                <w:szCs w:val="24"/>
              </w:rPr>
              <w:t>System will show “|” as the player failed 5 time.</w:t>
            </w:r>
          </w:p>
        </w:tc>
        <w:tc>
          <w:tcPr>
            <w:tcW w:w="1143" w:type="dxa"/>
            <w:shd w:val="clear" w:color="auto" w:fill="auto"/>
          </w:tcPr>
          <w:p w14:paraId="43AC5D43" w14:textId="3443CAE2" w:rsidR="00CC061D" w:rsidRPr="00F31BB3" w:rsidRDefault="00CC061D" w:rsidP="00F31BB3">
            <w:pPr>
              <w:spacing w:line="360" w:lineRule="auto"/>
              <w:rPr>
                <w:sz w:val="24"/>
                <w:szCs w:val="24"/>
              </w:rPr>
            </w:pPr>
            <w:r w:rsidRPr="00F31BB3">
              <w:rPr>
                <w:sz w:val="24"/>
                <w:szCs w:val="24"/>
              </w:rPr>
              <w:t>True</w:t>
            </w:r>
          </w:p>
        </w:tc>
      </w:tr>
      <w:tr w:rsidR="008F7494" w:rsidRPr="00F31BB3" w14:paraId="6B4678D9" w14:textId="77777777" w:rsidTr="00EF4DE0">
        <w:tc>
          <w:tcPr>
            <w:tcW w:w="555" w:type="dxa"/>
            <w:vMerge/>
          </w:tcPr>
          <w:p w14:paraId="42AD0302" w14:textId="77777777" w:rsidR="00CC061D" w:rsidRPr="00F31BB3" w:rsidRDefault="00CC061D" w:rsidP="00F31BB3">
            <w:pPr>
              <w:spacing w:line="360" w:lineRule="auto"/>
              <w:rPr>
                <w:sz w:val="24"/>
                <w:szCs w:val="24"/>
              </w:rPr>
            </w:pPr>
          </w:p>
        </w:tc>
        <w:tc>
          <w:tcPr>
            <w:tcW w:w="1755" w:type="dxa"/>
            <w:vMerge/>
          </w:tcPr>
          <w:p w14:paraId="1936E55A" w14:textId="77777777" w:rsidR="00CC061D" w:rsidRPr="00F31BB3" w:rsidRDefault="00CC061D" w:rsidP="00F31BB3">
            <w:pPr>
              <w:spacing w:line="360" w:lineRule="auto"/>
              <w:rPr>
                <w:sz w:val="24"/>
                <w:szCs w:val="24"/>
              </w:rPr>
            </w:pPr>
          </w:p>
        </w:tc>
        <w:tc>
          <w:tcPr>
            <w:tcW w:w="2880" w:type="dxa"/>
            <w:shd w:val="clear" w:color="auto" w:fill="auto"/>
          </w:tcPr>
          <w:p w14:paraId="1A38A5BC" w14:textId="6E7E8596" w:rsidR="00CC061D" w:rsidRPr="00F31BB3" w:rsidRDefault="2FDC1C6A" w:rsidP="00F31BB3">
            <w:pPr>
              <w:spacing w:line="360" w:lineRule="auto"/>
              <w:jc w:val="both"/>
              <w:rPr>
                <w:sz w:val="24"/>
                <w:szCs w:val="24"/>
              </w:rPr>
            </w:pPr>
            <w:r w:rsidRPr="00F31BB3">
              <w:rPr>
                <w:sz w:val="24"/>
                <w:szCs w:val="24"/>
              </w:rPr>
              <w:t>Player enter 6 wrong letters.</w:t>
            </w:r>
          </w:p>
        </w:tc>
        <w:tc>
          <w:tcPr>
            <w:tcW w:w="3140" w:type="dxa"/>
            <w:shd w:val="clear" w:color="auto" w:fill="auto"/>
          </w:tcPr>
          <w:p w14:paraId="56435148" w14:textId="0FE398E4" w:rsidR="00CC061D" w:rsidRPr="00F31BB3" w:rsidRDefault="00CC061D" w:rsidP="00F31BB3">
            <w:pPr>
              <w:spacing w:line="360" w:lineRule="auto"/>
              <w:jc w:val="both"/>
              <w:rPr>
                <w:sz w:val="24"/>
                <w:szCs w:val="24"/>
              </w:rPr>
            </w:pPr>
            <w:r w:rsidRPr="00F31BB3">
              <w:rPr>
                <w:sz w:val="24"/>
                <w:szCs w:val="24"/>
              </w:rPr>
              <w:t>System will show “/” as the player failed 6 time.</w:t>
            </w:r>
          </w:p>
        </w:tc>
        <w:tc>
          <w:tcPr>
            <w:tcW w:w="1143" w:type="dxa"/>
            <w:shd w:val="clear" w:color="auto" w:fill="auto"/>
          </w:tcPr>
          <w:p w14:paraId="6829D73B" w14:textId="4F335B95" w:rsidR="00CC061D" w:rsidRPr="00F31BB3" w:rsidRDefault="00CC061D" w:rsidP="00F31BB3">
            <w:pPr>
              <w:spacing w:line="360" w:lineRule="auto"/>
              <w:rPr>
                <w:sz w:val="24"/>
                <w:szCs w:val="24"/>
              </w:rPr>
            </w:pPr>
            <w:r w:rsidRPr="00F31BB3">
              <w:rPr>
                <w:sz w:val="24"/>
                <w:szCs w:val="24"/>
              </w:rPr>
              <w:t>True</w:t>
            </w:r>
          </w:p>
        </w:tc>
      </w:tr>
      <w:tr w:rsidR="008F7494" w:rsidRPr="00F31BB3" w14:paraId="706400F7" w14:textId="77777777" w:rsidTr="00EF4DE0">
        <w:tc>
          <w:tcPr>
            <w:tcW w:w="555" w:type="dxa"/>
            <w:vMerge/>
          </w:tcPr>
          <w:p w14:paraId="23749924" w14:textId="77777777" w:rsidR="00CC061D" w:rsidRPr="00F31BB3" w:rsidRDefault="00CC061D" w:rsidP="00F31BB3">
            <w:pPr>
              <w:spacing w:line="360" w:lineRule="auto"/>
              <w:rPr>
                <w:sz w:val="24"/>
                <w:szCs w:val="24"/>
              </w:rPr>
            </w:pPr>
          </w:p>
        </w:tc>
        <w:tc>
          <w:tcPr>
            <w:tcW w:w="1755" w:type="dxa"/>
            <w:vMerge/>
          </w:tcPr>
          <w:p w14:paraId="5B3A95D8" w14:textId="77777777" w:rsidR="00CC061D" w:rsidRPr="00F31BB3" w:rsidRDefault="00CC061D" w:rsidP="00F31BB3">
            <w:pPr>
              <w:spacing w:line="360" w:lineRule="auto"/>
              <w:rPr>
                <w:sz w:val="24"/>
                <w:szCs w:val="24"/>
              </w:rPr>
            </w:pPr>
          </w:p>
        </w:tc>
        <w:tc>
          <w:tcPr>
            <w:tcW w:w="2880" w:type="dxa"/>
            <w:shd w:val="clear" w:color="auto" w:fill="auto"/>
          </w:tcPr>
          <w:p w14:paraId="62CE6471" w14:textId="0A99B893" w:rsidR="00CC061D" w:rsidRPr="00F31BB3" w:rsidRDefault="2FDC1C6A" w:rsidP="00F31BB3">
            <w:pPr>
              <w:spacing w:line="360" w:lineRule="auto"/>
              <w:jc w:val="both"/>
              <w:rPr>
                <w:sz w:val="24"/>
                <w:szCs w:val="24"/>
              </w:rPr>
            </w:pPr>
            <w:r w:rsidRPr="00F31BB3">
              <w:rPr>
                <w:sz w:val="24"/>
                <w:szCs w:val="24"/>
              </w:rPr>
              <w:t>Player enter 7 wrong letters.</w:t>
            </w:r>
          </w:p>
        </w:tc>
        <w:tc>
          <w:tcPr>
            <w:tcW w:w="3140" w:type="dxa"/>
            <w:shd w:val="clear" w:color="auto" w:fill="auto"/>
          </w:tcPr>
          <w:p w14:paraId="5B3E81A2" w14:textId="2B64C75A" w:rsidR="00CC061D" w:rsidRPr="00F31BB3" w:rsidRDefault="00CC061D" w:rsidP="00F31BB3">
            <w:pPr>
              <w:spacing w:line="360" w:lineRule="auto"/>
              <w:jc w:val="both"/>
              <w:rPr>
                <w:sz w:val="24"/>
                <w:szCs w:val="24"/>
              </w:rPr>
            </w:pPr>
            <w:r w:rsidRPr="00F31BB3">
              <w:rPr>
                <w:sz w:val="24"/>
                <w:szCs w:val="24"/>
              </w:rPr>
              <w:t>System will show “/ \” as the player failed 7 time.</w:t>
            </w:r>
          </w:p>
        </w:tc>
        <w:tc>
          <w:tcPr>
            <w:tcW w:w="1143" w:type="dxa"/>
            <w:shd w:val="clear" w:color="auto" w:fill="auto"/>
          </w:tcPr>
          <w:p w14:paraId="4E7E47E1" w14:textId="3BA0D025" w:rsidR="00CC061D" w:rsidRPr="00F31BB3" w:rsidRDefault="2FDC1C6A" w:rsidP="00F31BB3">
            <w:pPr>
              <w:spacing w:line="360" w:lineRule="auto"/>
              <w:rPr>
                <w:sz w:val="24"/>
                <w:szCs w:val="24"/>
              </w:rPr>
            </w:pPr>
            <w:r w:rsidRPr="00F31BB3">
              <w:rPr>
                <w:sz w:val="24"/>
                <w:szCs w:val="24"/>
              </w:rPr>
              <w:t>True</w:t>
            </w:r>
          </w:p>
        </w:tc>
      </w:tr>
      <w:tr w:rsidR="00B41AA8" w:rsidRPr="00F31BB3" w14:paraId="03D80056" w14:textId="4A4EF032" w:rsidTr="00EF4DE0">
        <w:tc>
          <w:tcPr>
            <w:tcW w:w="555" w:type="dxa"/>
            <w:shd w:val="clear" w:color="auto" w:fill="auto"/>
          </w:tcPr>
          <w:p w14:paraId="341CD382" w14:textId="690AC398" w:rsidR="0266BF3C" w:rsidRPr="00F31BB3" w:rsidRDefault="0266BF3C" w:rsidP="00F31BB3">
            <w:pPr>
              <w:spacing w:line="360" w:lineRule="auto"/>
              <w:rPr>
                <w:sz w:val="24"/>
                <w:szCs w:val="24"/>
              </w:rPr>
            </w:pPr>
            <w:r w:rsidRPr="00F31BB3">
              <w:rPr>
                <w:sz w:val="24"/>
                <w:szCs w:val="24"/>
              </w:rPr>
              <w:t>5.</w:t>
            </w:r>
          </w:p>
        </w:tc>
        <w:tc>
          <w:tcPr>
            <w:tcW w:w="1755" w:type="dxa"/>
            <w:shd w:val="clear" w:color="auto" w:fill="auto"/>
          </w:tcPr>
          <w:p w14:paraId="395B6325" w14:textId="57C93682" w:rsidR="0266BF3C" w:rsidRPr="00F31BB3" w:rsidRDefault="5C990B9E" w:rsidP="00F31BB3">
            <w:pPr>
              <w:spacing w:line="360" w:lineRule="auto"/>
              <w:jc w:val="both"/>
              <w:rPr>
                <w:sz w:val="24"/>
                <w:szCs w:val="24"/>
              </w:rPr>
            </w:pPr>
            <w:r w:rsidRPr="00F31BB3">
              <w:rPr>
                <w:sz w:val="24"/>
                <w:szCs w:val="24"/>
              </w:rPr>
              <w:t>Hangman game interface</w:t>
            </w:r>
          </w:p>
        </w:tc>
        <w:tc>
          <w:tcPr>
            <w:tcW w:w="2880" w:type="dxa"/>
            <w:shd w:val="clear" w:color="auto" w:fill="auto"/>
          </w:tcPr>
          <w:p w14:paraId="01F744C2" w14:textId="29C8B43C" w:rsidR="006869F2" w:rsidRPr="00F31BB3" w:rsidRDefault="68034209" w:rsidP="00F31BB3">
            <w:pPr>
              <w:spacing w:line="360" w:lineRule="auto"/>
              <w:jc w:val="both"/>
              <w:rPr>
                <w:sz w:val="24"/>
                <w:szCs w:val="24"/>
              </w:rPr>
            </w:pPr>
            <w:r w:rsidRPr="00F31BB3">
              <w:rPr>
                <w:sz w:val="24"/>
                <w:szCs w:val="24"/>
                <w:lang w:val="en-MY"/>
              </w:rPr>
              <w:t>Player enter ‘1’ in the menu to start the game.</w:t>
            </w:r>
          </w:p>
        </w:tc>
        <w:tc>
          <w:tcPr>
            <w:tcW w:w="3140" w:type="dxa"/>
            <w:shd w:val="clear" w:color="auto" w:fill="auto"/>
          </w:tcPr>
          <w:p w14:paraId="06157071" w14:textId="1C956302" w:rsidR="57FC7934" w:rsidRPr="00F31BB3" w:rsidRDefault="70B1D739" w:rsidP="00F31BB3">
            <w:pPr>
              <w:spacing w:line="360" w:lineRule="auto"/>
              <w:jc w:val="both"/>
              <w:rPr>
                <w:sz w:val="24"/>
                <w:szCs w:val="24"/>
              </w:rPr>
            </w:pPr>
            <w:r w:rsidRPr="00F31BB3">
              <w:rPr>
                <w:sz w:val="24"/>
                <w:szCs w:val="24"/>
              </w:rPr>
              <w:t>System will show the game interface with frames and display the message inside the frames neatly.</w:t>
            </w:r>
          </w:p>
        </w:tc>
        <w:tc>
          <w:tcPr>
            <w:tcW w:w="1143" w:type="dxa"/>
            <w:shd w:val="clear" w:color="auto" w:fill="auto"/>
          </w:tcPr>
          <w:p w14:paraId="7F8747BC" w14:textId="372949AF" w:rsidR="1BC86E25" w:rsidRPr="00F31BB3" w:rsidRDefault="1BC86E25" w:rsidP="00F31BB3">
            <w:pPr>
              <w:spacing w:line="360" w:lineRule="auto"/>
              <w:rPr>
                <w:sz w:val="24"/>
                <w:szCs w:val="24"/>
              </w:rPr>
            </w:pPr>
            <w:r w:rsidRPr="00F31BB3">
              <w:rPr>
                <w:sz w:val="24"/>
                <w:szCs w:val="24"/>
              </w:rPr>
              <w:t>True</w:t>
            </w:r>
          </w:p>
        </w:tc>
      </w:tr>
      <w:tr w:rsidR="00B41AA8" w:rsidRPr="00F31BB3" w14:paraId="4E150457" w14:textId="64888D83" w:rsidTr="00EF4DE0">
        <w:tc>
          <w:tcPr>
            <w:tcW w:w="555" w:type="dxa"/>
            <w:shd w:val="clear" w:color="auto" w:fill="auto"/>
          </w:tcPr>
          <w:p w14:paraId="60341C99" w14:textId="2B3C3302" w:rsidR="0266BF3C" w:rsidRPr="00F31BB3" w:rsidRDefault="0266BF3C" w:rsidP="00F31BB3">
            <w:pPr>
              <w:spacing w:line="360" w:lineRule="auto"/>
              <w:rPr>
                <w:sz w:val="24"/>
                <w:szCs w:val="24"/>
              </w:rPr>
            </w:pPr>
            <w:r w:rsidRPr="00F31BB3">
              <w:rPr>
                <w:sz w:val="24"/>
                <w:szCs w:val="24"/>
              </w:rPr>
              <w:t>6.</w:t>
            </w:r>
          </w:p>
        </w:tc>
        <w:tc>
          <w:tcPr>
            <w:tcW w:w="1755" w:type="dxa"/>
            <w:shd w:val="clear" w:color="auto" w:fill="auto"/>
          </w:tcPr>
          <w:p w14:paraId="5948ABB5" w14:textId="3AA0BD96" w:rsidR="0266BF3C" w:rsidRPr="00F31BB3" w:rsidRDefault="5C990B9E" w:rsidP="00F31BB3">
            <w:pPr>
              <w:spacing w:line="360" w:lineRule="auto"/>
              <w:jc w:val="both"/>
              <w:rPr>
                <w:sz w:val="24"/>
                <w:szCs w:val="24"/>
              </w:rPr>
            </w:pPr>
            <w:r w:rsidRPr="00F31BB3">
              <w:rPr>
                <w:sz w:val="24"/>
                <w:szCs w:val="24"/>
              </w:rPr>
              <w:t xml:space="preserve">Word </w:t>
            </w:r>
            <w:r w:rsidR="4A529D34" w:rsidRPr="00F31BB3">
              <w:rPr>
                <w:sz w:val="24"/>
                <w:szCs w:val="24"/>
              </w:rPr>
              <w:t>checking</w:t>
            </w:r>
          </w:p>
        </w:tc>
        <w:tc>
          <w:tcPr>
            <w:tcW w:w="2880" w:type="dxa"/>
            <w:shd w:val="clear" w:color="auto" w:fill="auto"/>
          </w:tcPr>
          <w:p w14:paraId="53F017C5" w14:textId="14BCF6C6" w:rsidR="55198C2D" w:rsidRPr="00F31BB3" w:rsidRDefault="2FDC1C6A" w:rsidP="00F31BB3">
            <w:pPr>
              <w:spacing w:line="360" w:lineRule="auto"/>
              <w:jc w:val="both"/>
              <w:rPr>
                <w:sz w:val="24"/>
                <w:szCs w:val="24"/>
              </w:rPr>
            </w:pPr>
            <w:r w:rsidRPr="00F31BB3">
              <w:rPr>
                <w:sz w:val="24"/>
                <w:szCs w:val="24"/>
              </w:rPr>
              <w:t>Player enter a letter to guess the word.</w:t>
            </w:r>
          </w:p>
        </w:tc>
        <w:tc>
          <w:tcPr>
            <w:tcW w:w="3140" w:type="dxa"/>
            <w:shd w:val="clear" w:color="auto" w:fill="auto"/>
          </w:tcPr>
          <w:p w14:paraId="3CCCB250" w14:textId="5B38BBD0" w:rsidR="31C8C5D9" w:rsidRPr="00F31BB3" w:rsidRDefault="31C8C5D9" w:rsidP="00F31BB3">
            <w:pPr>
              <w:spacing w:line="360" w:lineRule="auto"/>
              <w:jc w:val="both"/>
              <w:rPr>
                <w:sz w:val="24"/>
                <w:szCs w:val="24"/>
              </w:rPr>
            </w:pPr>
            <w:r w:rsidRPr="00F31BB3">
              <w:rPr>
                <w:sz w:val="24"/>
                <w:szCs w:val="24"/>
              </w:rPr>
              <w:t xml:space="preserve">System will </w:t>
            </w:r>
            <w:r w:rsidR="4A172207" w:rsidRPr="00F31BB3">
              <w:rPr>
                <w:sz w:val="24"/>
                <w:szCs w:val="24"/>
              </w:rPr>
              <w:t xml:space="preserve">store the </w:t>
            </w:r>
            <w:r w:rsidR="2577CB39" w:rsidRPr="00F31BB3">
              <w:rPr>
                <w:sz w:val="24"/>
                <w:szCs w:val="24"/>
              </w:rPr>
              <w:t>correct letter in its position</w:t>
            </w:r>
            <w:r w:rsidR="70937945" w:rsidRPr="00F31BB3">
              <w:rPr>
                <w:sz w:val="24"/>
                <w:szCs w:val="24"/>
              </w:rPr>
              <w:t xml:space="preserve"> and store an underline if the letter is incorrect</w:t>
            </w:r>
            <w:r w:rsidR="2577CB39" w:rsidRPr="00F31BB3">
              <w:rPr>
                <w:sz w:val="24"/>
                <w:szCs w:val="24"/>
              </w:rPr>
              <w:t>.</w:t>
            </w:r>
          </w:p>
        </w:tc>
        <w:tc>
          <w:tcPr>
            <w:tcW w:w="1143" w:type="dxa"/>
            <w:shd w:val="clear" w:color="auto" w:fill="auto"/>
          </w:tcPr>
          <w:p w14:paraId="13E1876C" w14:textId="7E4B1B6B" w:rsidR="70937945" w:rsidRPr="00F31BB3" w:rsidRDefault="70937945" w:rsidP="00F31BB3">
            <w:pPr>
              <w:spacing w:line="360" w:lineRule="auto"/>
              <w:rPr>
                <w:sz w:val="24"/>
                <w:szCs w:val="24"/>
              </w:rPr>
            </w:pPr>
            <w:r w:rsidRPr="00F31BB3">
              <w:rPr>
                <w:sz w:val="24"/>
                <w:szCs w:val="24"/>
              </w:rPr>
              <w:t>True</w:t>
            </w:r>
          </w:p>
        </w:tc>
      </w:tr>
      <w:tr w:rsidR="00B41AA8" w:rsidRPr="00F31BB3" w14:paraId="0E17AE1F" w14:textId="4714D388" w:rsidTr="00EF4DE0">
        <w:tc>
          <w:tcPr>
            <w:tcW w:w="555" w:type="dxa"/>
            <w:shd w:val="clear" w:color="auto" w:fill="auto"/>
          </w:tcPr>
          <w:p w14:paraId="2F7B0288" w14:textId="5147DE91" w:rsidR="0266BF3C" w:rsidRPr="00F31BB3" w:rsidRDefault="3F48BFF2" w:rsidP="00F31BB3">
            <w:pPr>
              <w:spacing w:line="360" w:lineRule="auto"/>
              <w:rPr>
                <w:sz w:val="24"/>
                <w:szCs w:val="24"/>
              </w:rPr>
            </w:pPr>
            <w:r w:rsidRPr="00F31BB3">
              <w:rPr>
                <w:sz w:val="24"/>
                <w:szCs w:val="24"/>
              </w:rPr>
              <w:t>7.</w:t>
            </w:r>
          </w:p>
        </w:tc>
        <w:tc>
          <w:tcPr>
            <w:tcW w:w="1755" w:type="dxa"/>
            <w:shd w:val="clear" w:color="auto" w:fill="auto"/>
          </w:tcPr>
          <w:p w14:paraId="35A49C3E" w14:textId="487446AD" w:rsidR="0266BF3C" w:rsidRPr="00F31BB3" w:rsidRDefault="3F480718" w:rsidP="00F31BB3">
            <w:pPr>
              <w:spacing w:line="360" w:lineRule="auto"/>
              <w:rPr>
                <w:sz w:val="24"/>
                <w:szCs w:val="24"/>
              </w:rPr>
            </w:pPr>
            <w:r w:rsidRPr="00F31BB3">
              <w:rPr>
                <w:sz w:val="24"/>
                <w:szCs w:val="24"/>
              </w:rPr>
              <w:t>String printing</w:t>
            </w:r>
          </w:p>
        </w:tc>
        <w:tc>
          <w:tcPr>
            <w:tcW w:w="2880" w:type="dxa"/>
            <w:shd w:val="clear" w:color="auto" w:fill="auto"/>
          </w:tcPr>
          <w:p w14:paraId="070ACDAB" w14:textId="5D3A19FB" w:rsidR="6162DCCF" w:rsidRPr="00F31BB3" w:rsidRDefault="6162DCCF" w:rsidP="00F31BB3">
            <w:pPr>
              <w:spacing w:line="360" w:lineRule="auto"/>
              <w:jc w:val="both"/>
              <w:rPr>
                <w:sz w:val="24"/>
                <w:szCs w:val="24"/>
              </w:rPr>
            </w:pPr>
            <w:r w:rsidRPr="00F31BB3">
              <w:rPr>
                <w:sz w:val="24"/>
                <w:szCs w:val="24"/>
              </w:rPr>
              <w:t>String returned from word checking function.</w:t>
            </w:r>
          </w:p>
        </w:tc>
        <w:tc>
          <w:tcPr>
            <w:tcW w:w="3140" w:type="dxa"/>
            <w:shd w:val="clear" w:color="auto" w:fill="auto"/>
          </w:tcPr>
          <w:p w14:paraId="4480D61D" w14:textId="7BA541BA" w:rsidR="1E71E9EF" w:rsidRPr="00F31BB3" w:rsidRDefault="1E71E9EF" w:rsidP="00F31BB3">
            <w:pPr>
              <w:spacing w:line="360" w:lineRule="auto"/>
              <w:jc w:val="both"/>
              <w:rPr>
                <w:sz w:val="24"/>
                <w:szCs w:val="24"/>
              </w:rPr>
            </w:pPr>
            <w:r w:rsidRPr="00F31BB3">
              <w:rPr>
                <w:sz w:val="24"/>
                <w:szCs w:val="24"/>
              </w:rPr>
              <w:t xml:space="preserve">System will update the string with blanks and </w:t>
            </w:r>
            <w:r w:rsidR="12430056" w:rsidRPr="00F31BB3">
              <w:rPr>
                <w:sz w:val="24"/>
                <w:szCs w:val="24"/>
              </w:rPr>
              <w:t xml:space="preserve">correct guessed letter to inform </w:t>
            </w:r>
            <w:r w:rsidR="5CE76949" w:rsidRPr="00F31BB3">
              <w:rPr>
                <w:sz w:val="24"/>
                <w:szCs w:val="24"/>
              </w:rPr>
              <w:t>the player</w:t>
            </w:r>
            <w:r w:rsidR="52DDA557" w:rsidRPr="00F31BB3">
              <w:rPr>
                <w:sz w:val="24"/>
                <w:szCs w:val="24"/>
              </w:rPr>
              <w:t xml:space="preserve"> whether he guessed the letter </w:t>
            </w:r>
            <w:r w:rsidR="2B53872F" w:rsidRPr="00F31BB3">
              <w:rPr>
                <w:sz w:val="24"/>
                <w:szCs w:val="24"/>
              </w:rPr>
              <w:t>correctly.</w:t>
            </w:r>
          </w:p>
        </w:tc>
        <w:tc>
          <w:tcPr>
            <w:tcW w:w="1143" w:type="dxa"/>
            <w:shd w:val="clear" w:color="auto" w:fill="auto"/>
          </w:tcPr>
          <w:p w14:paraId="1DA2EAD5" w14:textId="03480161" w:rsidR="12430056" w:rsidRPr="00F31BB3" w:rsidRDefault="12430056" w:rsidP="00F31BB3">
            <w:pPr>
              <w:spacing w:line="360" w:lineRule="auto"/>
              <w:rPr>
                <w:sz w:val="24"/>
                <w:szCs w:val="24"/>
              </w:rPr>
            </w:pPr>
            <w:r w:rsidRPr="00F31BB3">
              <w:rPr>
                <w:sz w:val="24"/>
                <w:szCs w:val="24"/>
              </w:rPr>
              <w:t>True</w:t>
            </w:r>
          </w:p>
        </w:tc>
      </w:tr>
      <w:tr w:rsidR="006869F2" w:rsidRPr="00F31BB3" w14:paraId="30EC15CB" w14:textId="7945E67B" w:rsidTr="00EF4DE0">
        <w:tc>
          <w:tcPr>
            <w:tcW w:w="555" w:type="dxa"/>
            <w:shd w:val="clear" w:color="auto" w:fill="auto"/>
          </w:tcPr>
          <w:p w14:paraId="3E9F27F3" w14:textId="0BEF55CE" w:rsidR="00842C9C" w:rsidRPr="00F31BB3" w:rsidRDefault="00CC061D" w:rsidP="00F31BB3">
            <w:pPr>
              <w:spacing w:line="360" w:lineRule="auto"/>
              <w:rPr>
                <w:sz w:val="24"/>
                <w:szCs w:val="24"/>
              </w:rPr>
            </w:pPr>
            <w:r w:rsidRPr="00F31BB3">
              <w:rPr>
                <w:sz w:val="24"/>
                <w:szCs w:val="24"/>
              </w:rPr>
              <w:t>8.</w:t>
            </w:r>
          </w:p>
        </w:tc>
        <w:tc>
          <w:tcPr>
            <w:tcW w:w="1755" w:type="dxa"/>
            <w:shd w:val="clear" w:color="auto" w:fill="auto"/>
          </w:tcPr>
          <w:p w14:paraId="643756B6" w14:textId="406543BF" w:rsidR="00842C9C" w:rsidRPr="00F31BB3" w:rsidRDefault="39A6166E" w:rsidP="00F31BB3">
            <w:pPr>
              <w:spacing w:line="360" w:lineRule="auto"/>
              <w:rPr>
                <w:sz w:val="24"/>
                <w:szCs w:val="24"/>
              </w:rPr>
            </w:pPr>
            <w:r w:rsidRPr="00F31BB3">
              <w:rPr>
                <w:sz w:val="24"/>
                <w:szCs w:val="24"/>
              </w:rPr>
              <w:t>Player name</w:t>
            </w:r>
          </w:p>
        </w:tc>
        <w:tc>
          <w:tcPr>
            <w:tcW w:w="2880" w:type="dxa"/>
            <w:shd w:val="clear" w:color="auto" w:fill="auto"/>
          </w:tcPr>
          <w:p w14:paraId="3C1DBBE8" w14:textId="512D7F62" w:rsidR="00842C9C" w:rsidRPr="00F31BB3" w:rsidRDefault="65991571" w:rsidP="00F31BB3">
            <w:pPr>
              <w:spacing w:line="360" w:lineRule="auto"/>
              <w:jc w:val="both"/>
              <w:rPr>
                <w:sz w:val="24"/>
                <w:szCs w:val="24"/>
                <w:lang w:val="en-MY" w:eastAsia="zh-CN"/>
              </w:rPr>
            </w:pPr>
            <w:r w:rsidRPr="00F31BB3">
              <w:rPr>
                <w:sz w:val="24"/>
                <w:szCs w:val="24"/>
                <w:lang w:val="en-MY" w:eastAsia="zh-CN"/>
              </w:rPr>
              <w:t>Player decided to quit the game.</w:t>
            </w:r>
          </w:p>
        </w:tc>
        <w:tc>
          <w:tcPr>
            <w:tcW w:w="3140" w:type="dxa"/>
            <w:shd w:val="clear" w:color="auto" w:fill="auto"/>
          </w:tcPr>
          <w:p w14:paraId="23C4D55B" w14:textId="52299531" w:rsidR="00842C9C" w:rsidRPr="00F31BB3" w:rsidRDefault="65991571" w:rsidP="00F31BB3">
            <w:pPr>
              <w:spacing w:line="360" w:lineRule="auto"/>
              <w:jc w:val="both"/>
              <w:rPr>
                <w:sz w:val="24"/>
                <w:szCs w:val="24"/>
              </w:rPr>
            </w:pPr>
            <w:r w:rsidRPr="00F31BB3">
              <w:rPr>
                <w:sz w:val="24"/>
                <w:szCs w:val="24"/>
              </w:rPr>
              <w:t>System will prompt the player to enter a name.</w:t>
            </w:r>
          </w:p>
        </w:tc>
        <w:tc>
          <w:tcPr>
            <w:tcW w:w="1143" w:type="dxa"/>
            <w:shd w:val="clear" w:color="auto" w:fill="auto"/>
          </w:tcPr>
          <w:p w14:paraId="5139C94B" w14:textId="18AA7C19" w:rsidR="00842C9C" w:rsidRPr="00F31BB3" w:rsidRDefault="00842C9C" w:rsidP="00F31BB3">
            <w:pPr>
              <w:spacing w:line="360" w:lineRule="auto"/>
              <w:rPr>
                <w:sz w:val="24"/>
                <w:szCs w:val="24"/>
              </w:rPr>
            </w:pPr>
            <w:r w:rsidRPr="00F31BB3">
              <w:rPr>
                <w:sz w:val="24"/>
                <w:szCs w:val="24"/>
              </w:rPr>
              <w:t>True</w:t>
            </w:r>
          </w:p>
        </w:tc>
      </w:tr>
      <w:tr w:rsidR="008F7494" w:rsidRPr="00F31BB3" w14:paraId="0C920CEA" w14:textId="2B2BAD26" w:rsidTr="00EF4DE0">
        <w:tc>
          <w:tcPr>
            <w:tcW w:w="555" w:type="dxa"/>
            <w:vMerge w:val="restart"/>
            <w:shd w:val="clear" w:color="auto" w:fill="auto"/>
          </w:tcPr>
          <w:p w14:paraId="1181B00C" w14:textId="4DBE18B1" w:rsidR="00CC061D" w:rsidRPr="00F31BB3" w:rsidRDefault="00CC061D" w:rsidP="00F31BB3">
            <w:pPr>
              <w:spacing w:line="360" w:lineRule="auto"/>
              <w:rPr>
                <w:sz w:val="24"/>
                <w:szCs w:val="24"/>
              </w:rPr>
            </w:pPr>
            <w:r w:rsidRPr="00F31BB3">
              <w:rPr>
                <w:sz w:val="24"/>
                <w:szCs w:val="24"/>
              </w:rPr>
              <w:t>9.</w:t>
            </w:r>
          </w:p>
        </w:tc>
        <w:tc>
          <w:tcPr>
            <w:tcW w:w="1755" w:type="dxa"/>
            <w:vMerge w:val="restart"/>
            <w:shd w:val="clear" w:color="auto" w:fill="auto"/>
          </w:tcPr>
          <w:p w14:paraId="663E931F" w14:textId="43358D05" w:rsidR="00CC061D" w:rsidRPr="00F31BB3" w:rsidRDefault="2FDC1C6A" w:rsidP="00F31BB3">
            <w:pPr>
              <w:spacing w:line="360" w:lineRule="auto"/>
              <w:rPr>
                <w:sz w:val="24"/>
                <w:szCs w:val="24"/>
              </w:rPr>
            </w:pPr>
            <w:r w:rsidRPr="00F31BB3">
              <w:rPr>
                <w:sz w:val="24"/>
                <w:szCs w:val="24"/>
              </w:rPr>
              <w:t>Word guessing</w:t>
            </w:r>
          </w:p>
        </w:tc>
        <w:tc>
          <w:tcPr>
            <w:tcW w:w="2880" w:type="dxa"/>
            <w:shd w:val="clear" w:color="auto" w:fill="auto"/>
          </w:tcPr>
          <w:p w14:paraId="099EE9A1" w14:textId="7C2A2882" w:rsidR="00CC061D" w:rsidRPr="00F31BB3" w:rsidRDefault="2FDC1C6A" w:rsidP="00F31BB3">
            <w:pPr>
              <w:spacing w:line="360" w:lineRule="auto"/>
              <w:jc w:val="both"/>
              <w:rPr>
                <w:sz w:val="24"/>
                <w:szCs w:val="24"/>
              </w:rPr>
            </w:pPr>
            <w:r w:rsidRPr="00F31BB3">
              <w:rPr>
                <w:sz w:val="24"/>
                <w:szCs w:val="24"/>
                <w:lang w:val="en-MY" w:eastAsia="zh-CN"/>
              </w:rPr>
              <w:t>System want to display the number of letters in the word for player to guess.</w:t>
            </w:r>
          </w:p>
        </w:tc>
        <w:tc>
          <w:tcPr>
            <w:tcW w:w="3140" w:type="dxa"/>
            <w:shd w:val="clear" w:color="auto" w:fill="auto"/>
          </w:tcPr>
          <w:p w14:paraId="30756A81" w14:textId="04C6889F" w:rsidR="00CC061D" w:rsidRPr="00F31BB3" w:rsidRDefault="2FDC1C6A" w:rsidP="00F31BB3">
            <w:pPr>
              <w:spacing w:line="360" w:lineRule="auto"/>
              <w:jc w:val="both"/>
              <w:rPr>
                <w:sz w:val="24"/>
                <w:szCs w:val="24"/>
              </w:rPr>
            </w:pPr>
            <w:r w:rsidRPr="00F31BB3">
              <w:rPr>
                <w:sz w:val="24"/>
                <w:szCs w:val="24"/>
              </w:rPr>
              <w:t>System will display few underlines which is same with the number of the actual word.</w:t>
            </w:r>
          </w:p>
        </w:tc>
        <w:tc>
          <w:tcPr>
            <w:tcW w:w="1143" w:type="dxa"/>
            <w:shd w:val="clear" w:color="auto" w:fill="auto"/>
          </w:tcPr>
          <w:p w14:paraId="2383A65D" w14:textId="22D0C0C8" w:rsidR="00CC061D" w:rsidRPr="00F31BB3" w:rsidRDefault="00CC061D" w:rsidP="00F31BB3">
            <w:pPr>
              <w:spacing w:line="360" w:lineRule="auto"/>
              <w:rPr>
                <w:sz w:val="24"/>
                <w:szCs w:val="24"/>
              </w:rPr>
            </w:pPr>
            <w:r w:rsidRPr="00F31BB3">
              <w:rPr>
                <w:sz w:val="24"/>
                <w:szCs w:val="24"/>
              </w:rPr>
              <w:t>True</w:t>
            </w:r>
          </w:p>
        </w:tc>
      </w:tr>
      <w:tr w:rsidR="008F7494" w:rsidRPr="00F31BB3" w14:paraId="1AFE98C5" w14:textId="77777777" w:rsidTr="00EF4DE0">
        <w:tc>
          <w:tcPr>
            <w:tcW w:w="555" w:type="dxa"/>
            <w:vMerge/>
          </w:tcPr>
          <w:p w14:paraId="562BC690" w14:textId="77777777" w:rsidR="00CC061D" w:rsidRPr="00F31BB3" w:rsidRDefault="00CC061D" w:rsidP="00F31BB3">
            <w:pPr>
              <w:spacing w:line="360" w:lineRule="auto"/>
              <w:rPr>
                <w:sz w:val="24"/>
                <w:szCs w:val="24"/>
              </w:rPr>
            </w:pPr>
          </w:p>
        </w:tc>
        <w:tc>
          <w:tcPr>
            <w:tcW w:w="1755" w:type="dxa"/>
            <w:vMerge/>
          </w:tcPr>
          <w:p w14:paraId="686D57BB" w14:textId="77777777" w:rsidR="00CC061D" w:rsidRPr="00F31BB3" w:rsidRDefault="00CC061D" w:rsidP="00F31BB3">
            <w:pPr>
              <w:spacing w:line="360" w:lineRule="auto"/>
              <w:rPr>
                <w:sz w:val="24"/>
                <w:szCs w:val="24"/>
              </w:rPr>
            </w:pPr>
          </w:p>
        </w:tc>
        <w:tc>
          <w:tcPr>
            <w:tcW w:w="2880" w:type="dxa"/>
            <w:shd w:val="clear" w:color="auto" w:fill="auto"/>
          </w:tcPr>
          <w:p w14:paraId="45CB7D78" w14:textId="78E6AB64" w:rsidR="00CC061D" w:rsidRPr="00F31BB3" w:rsidRDefault="2FDC1C6A" w:rsidP="00F31BB3">
            <w:pPr>
              <w:spacing w:line="360" w:lineRule="auto"/>
              <w:jc w:val="both"/>
              <w:rPr>
                <w:sz w:val="24"/>
                <w:szCs w:val="24"/>
              </w:rPr>
            </w:pPr>
            <w:r w:rsidRPr="00F31BB3">
              <w:rPr>
                <w:sz w:val="24"/>
                <w:szCs w:val="24"/>
                <w:lang w:val="en-MY" w:eastAsia="zh-CN"/>
              </w:rPr>
              <w:t>Player enter a letter.</w:t>
            </w:r>
          </w:p>
        </w:tc>
        <w:tc>
          <w:tcPr>
            <w:tcW w:w="3140" w:type="dxa"/>
            <w:shd w:val="clear" w:color="auto" w:fill="auto"/>
          </w:tcPr>
          <w:p w14:paraId="2A994AF3" w14:textId="3FCB0C85" w:rsidR="00CC061D" w:rsidRPr="00F31BB3" w:rsidRDefault="2FDC1C6A" w:rsidP="00F31BB3">
            <w:pPr>
              <w:spacing w:line="360" w:lineRule="auto"/>
              <w:jc w:val="both"/>
              <w:rPr>
                <w:sz w:val="24"/>
                <w:szCs w:val="24"/>
                <w:lang w:val="en-MY" w:eastAsia="zh-CN"/>
              </w:rPr>
            </w:pPr>
            <w:r w:rsidRPr="00F31BB3">
              <w:rPr>
                <w:sz w:val="24"/>
                <w:szCs w:val="24"/>
                <w:lang w:val="en-MY" w:eastAsia="zh-CN"/>
              </w:rPr>
              <w:t xml:space="preserve">The letter which is taken will </w:t>
            </w:r>
            <w:r w:rsidRPr="00F31BB3">
              <w:rPr>
                <w:sz w:val="24"/>
                <w:szCs w:val="24"/>
                <w:lang w:val="en-MY" w:eastAsia="zh-CN"/>
              </w:rPr>
              <w:lastRenderedPageBreak/>
              <w:t>disappeared from the list of available letter.</w:t>
            </w:r>
          </w:p>
        </w:tc>
        <w:tc>
          <w:tcPr>
            <w:tcW w:w="1143" w:type="dxa"/>
            <w:shd w:val="clear" w:color="auto" w:fill="auto"/>
          </w:tcPr>
          <w:p w14:paraId="55DD0466" w14:textId="26666B75" w:rsidR="00CC061D" w:rsidRPr="00F31BB3" w:rsidRDefault="00CC061D" w:rsidP="00F31BB3">
            <w:pPr>
              <w:spacing w:line="360" w:lineRule="auto"/>
              <w:rPr>
                <w:sz w:val="24"/>
                <w:szCs w:val="24"/>
              </w:rPr>
            </w:pPr>
            <w:r w:rsidRPr="00F31BB3">
              <w:rPr>
                <w:sz w:val="24"/>
                <w:szCs w:val="24"/>
              </w:rPr>
              <w:lastRenderedPageBreak/>
              <w:t>True</w:t>
            </w:r>
          </w:p>
        </w:tc>
      </w:tr>
      <w:tr w:rsidR="008F7494" w:rsidRPr="00F31BB3" w14:paraId="6CEE9E0C" w14:textId="77777777" w:rsidTr="00EF4DE0">
        <w:tc>
          <w:tcPr>
            <w:tcW w:w="555" w:type="dxa"/>
            <w:vMerge/>
          </w:tcPr>
          <w:p w14:paraId="5652925F" w14:textId="77777777" w:rsidR="00CC061D" w:rsidRPr="00F31BB3" w:rsidRDefault="00CC061D" w:rsidP="00F31BB3">
            <w:pPr>
              <w:spacing w:line="360" w:lineRule="auto"/>
              <w:rPr>
                <w:sz w:val="24"/>
                <w:szCs w:val="24"/>
              </w:rPr>
            </w:pPr>
          </w:p>
        </w:tc>
        <w:tc>
          <w:tcPr>
            <w:tcW w:w="1755" w:type="dxa"/>
            <w:vMerge/>
          </w:tcPr>
          <w:p w14:paraId="38C63362" w14:textId="77777777" w:rsidR="00CC061D" w:rsidRPr="00F31BB3" w:rsidRDefault="00CC061D" w:rsidP="00F31BB3">
            <w:pPr>
              <w:spacing w:line="360" w:lineRule="auto"/>
              <w:rPr>
                <w:sz w:val="24"/>
                <w:szCs w:val="24"/>
              </w:rPr>
            </w:pPr>
          </w:p>
        </w:tc>
        <w:tc>
          <w:tcPr>
            <w:tcW w:w="2880" w:type="dxa"/>
            <w:shd w:val="clear" w:color="auto" w:fill="auto"/>
          </w:tcPr>
          <w:p w14:paraId="26AE0D85" w14:textId="329DCE15" w:rsidR="00CC061D" w:rsidRPr="00F31BB3" w:rsidRDefault="2FDC1C6A" w:rsidP="00F31BB3">
            <w:pPr>
              <w:spacing w:line="360" w:lineRule="auto"/>
              <w:rPr>
                <w:sz w:val="24"/>
                <w:szCs w:val="24"/>
              </w:rPr>
            </w:pPr>
            <w:r w:rsidRPr="00F31BB3">
              <w:rPr>
                <w:sz w:val="24"/>
                <w:szCs w:val="24"/>
                <w:lang w:val="en-MY" w:eastAsia="zh-CN"/>
              </w:rPr>
              <w:t>Player used up 7 chances.</w:t>
            </w:r>
          </w:p>
        </w:tc>
        <w:tc>
          <w:tcPr>
            <w:tcW w:w="3140" w:type="dxa"/>
            <w:shd w:val="clear" w:color="auto" w:fill="auto"/>
          </w:tcPr>
          <w:p w14:paraId="2405F0EB" w14:textId="4F6E7396" w:rsidR="00CC061D" w:rsidRPr="00F31BB3" w:rsidRDefault="2FDC1C6A" w:rsidP="00F31BB3">
            <w:pPr>
              <w:spacing w:line="360" w:lineRule="auto"/>
              <w:jc w:val="both"/>
              <w:rPr>
                <w:sz w:val="24"/>
                <w:szCs w:val="24"/>
                <w:lang w:val="en-MY" w:eastAsia="zh-CN"/>
              </w:rPr>
            </w:pPr>
            <w:r w:rsidRPr="00F31BB3">
              <w:rPr>
                <w:sz w:val="24"/>
                <w:szCs w:val="24"/>
                <w:lang w:val="en-MY" w:eastAsia="zh-CN"/>
              </w:rPr>
              <w:t>The system will display the answer and message which shows game over.</w:t>
            </w:r>
          </w:p>
          <w:p w14:paraId="7E4975C3" w14:textId="31162290" w:rsidR="00CC061D" w:rsidRPr="00F31BB3" w:rsidRDefault="2FDC1C6A" w:rsidP="00F31BB3">
            <w:pPr>
              <w:spacing w:line="360" w:lineRule="auto"/>
              <w:jc w:val="both"/>
              <w:rPr>
                <w:sz w:val="24"/>
                <w:szCs w:val="24"/>
                <w:lang w:val="en-MY" w:eastAsia="zh-CN"/>
              </w:rPr>
            </w:pPr>
            <w:r w:rsidRPr="00F31BB3">
              <w:rPr>
                <w:sz w:val="24"/>
                <w:szCs w:val="24"/>
                <w:lang w:val="en-MY" w:eastAsia="zh-CN"/>
              </w:rPr>
              <w:t>System will ask player if they want to play again.</w:t>
            </w:r>
          </w:p>
        </w:tc>
        <w:tc>
          <w:tcPr>
            <w:tcW w:w="1143" w:type="dxa"/>
            <w:shd w:val="clear" w:color="auto" w:fill="auto"/>
          </w:tcPr>
          <w:p w14:paraId="6337C0DC" w14:textId="653BEF6A" w:rsidR="00CC061D" w:rsidRPr="00F31BB3" w:rsidRDefault="2FDC1C6A" w:rsidP="00F31BB3">
            <w:pPr>
              <w:spacing w:line="360" w:lineRule="auto"/>
              <w:rPr>
                <w:sz w:val="24"/>
                <w:szCs w:val="24"/>
              </w:rPr>
            </w:pPr>
            <w:r w:rsidRPr="00F31BB3">
              <w:rPr>
                <w:sz w:val="24"/>
                <w:szCs w:val="24"/>
              </w:rPr>
              <w:t>True</w:t>
            </w:r>
          </w:p>
        </w:tc>
      </w:tr>
      <w:tr w:rsidR="006869F2" w:rsidRPr="00F31BB3" w14:paraId="4ED51FF2" w14:textId="77777777" w:rsidTr="00EF4DE0">
        <w:trPr>
          <w:trHeight w:val="400"/>
        </w:trPr>
        <w:tc>
          <w:tcPr>
            <w:tcW w:w="555" w:type="dxa"/>
            <w:vMerge/>
          </w:tcPr>
          <w:p w14:paraId="7E2C0D32" w14:textId="77777777" w:rsidR="00CC061D" w:rsidRPr="00F31BB3" w:rsidRDefault="00CC061D" w:rsidP="00F31BB3">
            <w:pPr>
              <w:spacing w:line="360" w:lineRule="auto"/>
              <w:rPr>
                <w:sz w:val="24"/>
                <w:szCs w:val="24"/>
              </w:rPr>
            </w:pPr>
          </w:p>
        </w:tc>
        <w:tc>
          <w:tcPr>
            <w:tcW w:w="1755" w:type="dxa"/>
            <w:vMerge/>
          </w:tcPr>
          <w:p w14:paraId="7B03363D" w14:textId="77777777" w:rsidR="00CC061D" w:rsidRPr="00F31BB3" w:rsidRDefault="00CC061D" w:rsidP="00F31BB3">
            <w:pPr>
              <w:spacing w:line="360" w:lineRule="auto"/>
              <w:rPr>
                <w:sz w:val="24"/>
                <w:szCs w:val="24"/>
              </w:rPr>
            </w:pPr>
          </w:p>
        </w:tc>
        <w:tc>
          <w:tcPr>
            <w:tcW w:w="2880" w:type="dxa"/>
            <w:shd w:val="clear" w:color="auto" w:fill="auto"/>
          </w:tcPr>
          <w:p w14:paraId="4544C4C3" w14:textId="574FC838" w:rsidR="00CC061D" w:rsidRPr="00F31BB3" w:rsidRDefault="2FDC1C6A" w:rsidP="00F31BB3">
            <w:pPr>
              <w:spacing w:line="360" w:lineRule="auto"/>
              <w:jc w:val="both"/>
              <w:rPr>
                <w:sz w:val="24"/>
                <w:szCs w:val="24"/>
                <w:lang w:val="en-MY" w:eastAsia="zh-CN"/>
              </w:rPr>
            </w:pPr>
            <w:r w:rsidRPr="00F31BB3">
              <w:rPr>
                <w:sz w:val="24"/>
                <w:szCs w:val="24"/>
                <w:lang w:val="en-MY" w:eastAsia="zh-CN"/>
              </w:rPr>
              <w:t>Player guessed the word correctly.</w:t>
            </w:r>
          </w:p>
        </w:tc>
        <w:tc>
          <w:tcPr>
            <w:tcW w:w="3140" w:type="dxa"/>
            <w:shd w:val="clear" w:color="auto" w:fill="auto"/>
          </w:tcPr>
          <w:p w14:paraId="7A3D3764" w14:textId="3B52610D" w:rsidR="00CC061D" w:rsidRPr="00F31BB3" w:rsidRDefault="2FDC1C6A" w:rsidP="00F31BB3">
            <w:pPr>
              <w:spacing w:line="360" w:lineRule="auto"/>
              <w:jc w:val="both"/>
              <w:rPr>
                <w:sz w:val="24"/>
                <w:szCs w:val="24"/>
                <w:lang w:val="en-MY" w:eastAsia="zh-CN"/>
              </w:rPr>
            </w:pPr>
            <w:r w:rsidRPr="00F31BB3">
              <w:rPr>
                <w:sz w:val="24"/>
                <w:szCs w:val="24"/>
                <w:lang w:val="en-MY" w:eastAsia="zh-CN"/>
              </w:rPr>
              <w:t>System will display win message and ask player if they want to play again.</w:t>
            </w:r>
          </w:p>
        </w:tc>
        <w:tc>
          <w:tcPr>
            <w:tcW w:w="1143" w:type="dxa"/>
            <w:shd w:val="clear" w:color="auto" w:fill="auto"/>
          </w:tcPr>
          <w:p w14:paraId="1982ED45" w14:textId="037B4780" w:rsidR="00CC061D" w:rsidRPr="00F31BB3" w:rsidRDefault="2FDC1C6A" w:rsidP="00F31BB3">
            <w:pPr>
              <w:spacing w:line="360" w:lineRule="auto"/>
              <w:rPr>
                <w:sz w:val="24"/>
                <w:szCs w:val="24"/>
              </w:rPr>
            </w:pPr>
            <w:r w:rsidRPr="00F31BB3">
              <w:rPr>
                <w:sz w:val="24"/>
                <w:szCs w:val="24"/>
              </w:rPr>
              <w:t>True</w:t>
            </w:r>
          </w:p>
        </w:tc>
      </w:tr>
      <w:tr w:rsidR="2FDC1C6A" w:rsidRPr="00F31BB3" w14:paraId="13B99C50" w14:textId="77777777" w:rsidTr="00EF4DE0">
        <w:tc>
          <w:tcPr>
            <w:tcW w:w="555" w:type="dxa"/>
            <w:vMerge/>
            <w:shd w:val="clear" w:color="auto" w:fill="auto"/>
          </w:tcPr>
          <w:p w14:paraId="3C59B668" w14:textId="77777777" w:rsidR="00617B85" w:rsidRPr="00F31BB3" w:rsidRDefault="00617B85" w:rsidP="00F31BB3">
            <w:pPr>
              <w:spacing w:line="360" w:lineRule="auto"/>
              <w:rPr>
                <w:sz w:val="24"/>
                <w:szCs w:val="24"/>
              </w:rPr>
            </w:pPr>
          </w:p>
        </w:tc>
        <w:tc>
          <w:tcPr>
            <w:tcW w:w="1755" w:type="dxa"/>
            <w:vMerge/>
            <w:shd w:val="clear" w:color="auto" w:fill="auto"/>
          </w:tcPr>
          <w:p w14:paraId="287EE277" w14:textId="77777777" w:rsidR="00617B85" w:rsidRPr="00F31BB3" w:rsidRDefault="00617B85" w:rsidP="00F31BB3">
            <w:pPr>
              <w:spacing w:line="360" w:lineRule="auto"/>
              <w:rPr>
                <w:sz w:val="24"/>
                <w:szCs w:val="24"/>
              </w:rPr>
            </w:pPr>
          </w:p>
        </w:tc>
        <w:tc>
          <w:tcPr>
            <w:tcW w:w="2880" w:type="dxa"/>
            <w:shd w:val="clear" w:color="auto" w:fill="auto"/>
          </w:tcPr>
          <w:p w14:paraId="120692CD" w14:textId="50670EF3" w:rsidR="2FDC1C6A" w:rsidRPr="00F31BB3" w:rsidRDefault="2FDC1C6A" w:rsidP="00F31BB3">
            <w:pPr>
              <w:spacing w:line="360" w:lineRule="auto"/>
              <w:jc w:val="both"/>
              <w:rPr>
                <w:sz w:val="24"/>
                <w:szCs w:val="24"/>
                <w:lang w:val="en-MY" w:eastAsia="zh-CN"/>
              </w:rPr>
            </w:pPr>
            <w:r w:rsidRPr="00F31BB3">
              <w:rPr>
                <w:sz w:val="24"/>
                <w:szCs w:val="24"/>
                <w:lang w:val="en-MY" w:eastAsia="zh-CN"/>
              </w:rPr>
              <w:t>Player enter [Y/y] to confirm they want to play again.</w:t>
            </w:r>
          </w:p>
        </w:tc>
        <w:tc>
          <w:tcPr>
            <w:tcW w:w="3140" w:type="dxa"/>
            <w:shd w:val="clear" w:color="auto" w:fill="auto"/>
          </w:tcPr>
          <w:p w14:paraId="42DC4D66" w14:textId="757D4A76" w:rsidR="2FDC1C6A" w:rsidRPr="00F31BB3" w:rsidRDefault="2FDC1C6A" w:rsidP="00F31BB3">
            <w:pPr>
              <w:spacing w:line="360" w:lineRule="auto"/>
              <w:jc w:val="both"/>
              <w:rPr>
                <w:sz w:val="24"/>
                <w:szCs w:val="24"/>
                <w:lang w:val="en-MY" w:eastAsia="zh-CN"/>
              </w:rPr>
            </w:pPr>
            <w:r w:rsidRPr="00F31BB3">
              <w:rPr>
                <w:sz w:val="24"/>
                <w:szCs w:val="24"/>
                <w:lang w:val="en-MY" w:eastAsia="zh-CN"/>
              </w:rPr>
              <w:t>System will start a new game.</w:t>
            </w:r>
          </w:p>
        </w:tc>
        <w:tc>
          <w:tcPr>
            <w:tcW w:w="1143" w:type="dxa"/>
            <w:shd w:val="clear" w:color="auto" w:fill="auto"/>
          </w:tcPr>
          <w:p w14:paraId="4A4FC669" w14:textId="4F47FD98" w:rsidR="2FDC1C6A" w:rsidRPr="00F31BB3" w:rsidRDefault="2FDC1C6A" w:rsidP="00F31BB3">
            <w:pPr>
              <w:spacing w:line="360" w:lineRule="auto"/>
              <w:rPr>
                <w:sz w:val="24"/>
                <w:szCs w:val="24"/>
              </w:rPr>
            </w:pPr>
            <w:r w:rsidRPr="00F31BB3">
              <w:rPr>
                <w:sz w:val="24"/>
                <w:szCs w:val="24"/>
              </w:rPr>
              <w:t>True</w:t>
            </w:r>
          </w:p>
        </w:tc>
      </w:tr>
      <w:tr w:rsidR="2FDC1C6A" w:rsidRPr="00F31BB3" w14:paraId="70B40EE6" w14:textId="77777777" w:rsidTr="00EF4DE0">
        <w:tc>
          <w:tcPr>
            <w:tcW w:w="555" w:type="dxa"/>
            <w:vMerge/>
            <w:shd w:val="clear" w:color="auto" w:fill="auto"/>
          </w:tcPr>
          <w:p w14:paraId="2736EFD6" w14:textId="77777777" w:rsidR="00617B85" w:rsidRPr="00F31BB3" w:rsidRDefault="00617B85" w:rsidP="00F31BB3">
            <w:pPr>
              <w:spacing w:line="360" w:lineRule="auto"/>
              <w:rPr>
                <w:sz w:val="24"/>
                <w:szCs w:val="24"/>
              </w:rPr>
            </w:pPr>
          </w:p>
        </w:tc>
        <w:tc>
          <w:tcPr>
            <w:tcW w:w="1755" w:type="dxa"/>
            <w:vMerge/>
            <w:shd w:val="clear" w:color="auto" w:fill="auto"/>
          </w:tcPr>
          <w:p w14:paraId="7A50407B" w14:textId="77777777" w:rsidR="00617B85" w:rsidRPr="00F31BB3" w:rsidRDefault="00617B85" w:rsidP="00F31BB3">
            <w:pPr>
              <w:spacing w:line="360" w:lineRule="auto"/>
              <w:rPr>
                <w:sz w:val="24"/>
                <w:szCs w:val="24"/>
              </w:rPr>
            </w:pPr>
          </w:p>
        </w:tc>
        <w:tc>
          <w:tcPr>
            <w:tcW w:w="2880" w:type="dxa"/>
            <w:shd w:val="clear" w:color="auto" w:fill="auto"/>
          </w:tcPr>
          <w:p w14:paraId="46767E7A" w14:textId="7BFE2311" w:rsidR="2FDC1C6A" w:rsidRPr="00F31BB3" w:rsidRDefault="2FDC1C6A" w:rsidP="00F31BB3">
            <w:pPr>
              <w:spacing w:line="360" w:lineRule="auto"/>
              <w:jc w:val="both"/>
              <w:rPr>
                <w:sz w:val="24"/>
                <w:szCs w:val="24"/>
                <w:lang w:val="en-MY" w:eastAsia="zh-CN"/>
              </w:rPr>
            </w:pPr>
            <w:r w:rsidRPr="00F31BB3">
              <w:rPr>
                <w:sz w:val="24"/>
                <w:szCs w:val="24"/>
                <w:lang w:val="en-MY" w:eastAsia="zh-CN"/>
              </w:rPr>
              <w:t>Player enter [N/n] to refuse playing again.</w:t>
            </w:r>
          </w:p>
        </w:tc>
        <w:tc>
          <w:tcPr>
            <w:tcW w:w="3140" w:type="dxa"/>
            <w:shd w:val="clear" w:color="auto" w:fill="auto"/>
          </w:tcPr>
          <w:p w14:paraId="3C824374" w14:textId="22E9C1DE" w:rsidR="2FDC1C6A" w:rsidRPr="00F31BB3" w:rsidRDefault="2FDC1C6A" w:rsidP="00F31BB3">
            <w:pPr>
              <w:spacing w:line="360" w:lineRule="auto"/>
              <w:jc w:val="both"/>
              <w:rPr>
                <w:sz w:val="24"/>
                <w:szCs w:val="24"/>
                <w:lang w:val="en-MY" w:eastAsia="zh-CN"/>
              </w:rPr>
            </w:pPr>
            <w:r w:rsidRPr="00F31BB3">
              <w:rPr>
                <w:sz w:val="24"/>
                <w:szCs w:val="24"/>
                <w:lang w:val="en-MY" w:eastAsia="zh-CN"/>
              </w:rPr>
              <w:t>Player will be directed to the menu page.</w:t>
            </w:r>
          </w:p>
        </w:tc>
        <w:tc>
          <w:tcPr>
            <w:tcW w:w="1143" w:type="dxa"/>
            <w:shd w:val="clear" w:color="auto" w:fill="auto"/>
          </w:tcPr>
          <w:p w14:paraId="0E768CFD" w14:textId="6F67B84A" w:rsidR="2FDC1C6A" w:rsidRPr="00F31BB3" w:rsidRDefault="2FDC1C6A" w:rsidP="00F31BB3">
            <w:pPr>
              <w:spacing w:line="360" w:lineRule="auto"/>
              <w:rPr>
                <w:sz w:val="24"/>
                <w:szCs w:val="24"/>
              </w:rPr>
            </w:pPr>
            <w:r w:rsidRPr="00F31BB3">
              <w:rPr>
                <w:sz w:val="24"/>
                <w:szCs w:val="24"/>
              </w:rPr>
              <w:t>True</w:t>
            </w:r>
          </w:p>
        </w:tc>
      </w:tr>
      <w:tr w:rsidR="2FDC1C6A" w:rsidRPr="00F31BB3" w14:paraId="0201E20F" w14:textId="77777777" w:rsidTr="00EF4DE0">
        <w:tc>
          <w:tcPr>
            <w:tcW w:w="555" w:type="dxa"/>
            <w:vMerge/>
            <w:shd w:val="clear" w:color="auto" w:fill="auto"/>
          </w:tcPr>
          <w:p w14:paraId="0002879A" w14:textId="77777777" w:rsidR="00617B85" w:rsidRPr="00F31BB3" w:rsidRDefault="00617B85" w:rsidP="00F31BB3">
            <w:pPr>
              <w:spacing w:line="360" w:lineRule="auto"/>
              <w:rPr>
                <w:sz w:val="24"/>
                <w:szCs w:val="24"/>
              </w:rPr>
            </w:pPr>
          </w:p>
        </w:tc>
        <w:tc>
          <w:tcPr>
            <w:tcW w:w="1755" w:type="dxa"/>
            <w:vMerge/>
            <w:shd w:val="clear" w:color="auto" w:fill="auto"/>
          </w:tcPr>
          <w:p w14:paraId="61C97F44" w14:textId="77777777" w:rsidR="00617B85" w:rsidRPr="00F31BB3" w:rsidRDefault="00617B85" w:rsidP="00F31BB3">
            <w:pPr>
              <w:spacing w:line="360" w:lineRule="auto"/>
              <w:rPr>
                <w:sz w:val="24"/>
                <w:szCs w:val="24"/>
              </w:rPr>
            </w:pPr>
          </w:p>
        </w:tc>
        <w:tc>
          <w:tcPr>
            <w:tcW w:w="2880" w:type="dxa"/>
            <w:shd w:val="clear" w:color="auto" w:fill="auto"/>
          </w:tcPr>
          <w:p w14:paraId="27247FE6" w14:textId="6B961592" w:rsidR="2FDC1C6A" w:rsidRPr="00F31BB3" w:rsidRDefault="2FDC1C6A" w:rsidP="00F31BB3">
            <w:pPr>
              <w:spacing w:line="360" w:lineRule="auto"/>
              <w:jc w:val="both"/>
              <w:rPr>
                <w:sz w:val="24"/>
                <w:szCs w:val="24"/>
                <w:lang w:val="en-MY" w:eastAsia="zh-CN"/>
              </w:rPr>
            </w:pPr>
            <w:r w:rsidRPr="00F31BB3">
              <w:rPr>
                <w:sz w:val="24"/>
                <w:szCs w:val="24"/>
                <w:lang w:val="en-MY" w:eastAsia="zh-CN"/>
              </w:rPr>
              <w:t>Player enter invalid input when system asked if they want to play again.</w:t>
            </w:r>
          </w:p>
        </w:tc>
        <w:tc>
          <w:tcPr>
            <w:tcW w:w="3140" w:type="dxa"/>
            <w:shd w:val="clear" w:color="auto" w:fill="auto"/>
          </w:tcPr>
          <w:p w14:paraId="3D971332" w14:textId="110FEA2F" w:rsidR="2FDC1C6A" w:rsidRPr="00F31BB3" w:rsidRDefault="2FDC1C6A" w:rsidP="00F31BB3">
            <w:pPr>
              <w:spacing w:line="360" w:lineRule="auto"/>
              <w:jc w:val="both"/>
              <w:rPr>
                <w:sz w:val="24"/>
                <w:szCs w:val="24"/>
                <w:lang w:val="en-MY" w:eastAsia="zh-CN"/>
              </w:rPr>
            </w:pPr>
            <w:r w:rsidRPr="00F31BB3">
              <w:rPr>
                <w:sz w:val="24"/>
                <w:szCs w:val="24"/>
                <w:lang w:val="en-MY" w:eastAsia="zh-CN"/>
              </w:rPr>
              <w:t>System will show invalid message and prompt the input again.</w:t>
            </w:r>
          </w:p>
        </w:tc>
        <w:tc>
          <w:tcPr>
            <w:tcW w:w="1143" w:type="dxa"/>
            <w:shd w:val="clear" w:color="auto" w:fill="auto"/>
          </w:tcPr>
          <w:p w14:paraId="333D28D3" w14:textId="51FDC3C0" w:rsidR="2FDC1C6A" w:rsidRPr="00F31BB3" w:rsidRDefault="2FDC1C6A" w:rsidP="00F31BB3">
            <w:pPr>
              <w:spacing w:line="360" w:lineRule="auto"/>
              <w:rPr>
                <w:sz w:val="24"/>
                <w:szCs w:val="24"/>
              </w:rPr>
            </w:pPr>
            <w:r w:rsidRPr="00F31BB3">
              <w:rPr>
                <w:sz w:val="24"/>
                <w:szCs w:val="24"/>
              </w:rPr>
              <w:t>True</w:t>
            </w:r>
          </w:p>
        </w:tc>
      </w:tr>
      <w:tr w:rsidR="006869F2" w:rsidRPr="00F31BB3" w14:paraId="6393A5D1" w14:textId="5CB989EE" w:rsidTr="00EF4DE0">
        <w:tc>
          <w:tcPr>
            <w:tcW w:w="555" w:type="dxa"/>
            <w:vMerge w:val="restart"/>
            <w:shd w:val="clear" w:color="auto" w:fill="auto"/>
          </w:tcPr>
          <w:p w14:paraId="62BB05AC" w14:textId="130B188E" w:rsidR="00F2444D" w:rsidRPr="00F31BB3" w:rsidRDefault="00CC061D" w:rsidP="00F31BB3">
            <w:pPr>
              <w:spacing w:line="360" w:lineRule="auto"/>
              <w:rPr>
                <w:sz w:val="24"/>
                <w:szCs w:val="24"/>
              </w:rPr>
            </w:pPr>
            <w:r w:rsidRPr="00F31BB3">
              <w:rPr>
                <w:sz w:val="24"/>
                <w:szCs w:val="24"/>
              </w:rPr>
              <w:t>10.</w:t>
            </w:r>
          </w:p>
        </w:tc>
        <w:tc>
          <w:tcPr>
            <w:tcW w:w="1755" w:type="dxa"/>
            <w:vMerge w:val="restart"/>
            <w:shd w:val="clear" w:color="auto" w:fill="auto"/>
          </w:tcPr>
          <w:p w14:paraId="0795F483" w14:textId="06A0F834" w:rsidR="00F2444D" w:rsidRPr="00F31BB3" w:rsidRDefault="2D710FE7" w:rsidP="00F31BB3">
            <w:pPr>
              <w:spacing w:line="360" w:lineRule="auto"/>
              <w:rPr>
                <w:sz w:val="24"/>
                <w:szCs w:val="24"/>
              </w:rPr>
            </w:pPr>
            <w:r w:rsidRPr="00F31BB3">
              <w:rPr>
                <w:sz w:val="24"/>
                <w:szCs w:val="24"/>
              </w:rPr>
              <w:t>Player’s life</w:t>
            </w:r>
          </w:p>
        </w:tc>
        <w:tc>
          <w:tcPr>
            <w:tcW w:w="2880" w:type="dxa"/>
            <w:shd w:val="clear" w:color="auto" w:fill="auto"/>
          </w:tcPr>
          <w:p w14:paraId="1ED200C9" w14:textId="221F9544" w:rsidR="00F2444D" w:rsidRPr="00F31BB3" w:rsidRDefault="68034209" w:rsidP="00F31BB3">
            <w:pPr>
              <w:spacing w:line="360" w:lineRule="auto"/>
              <w:rPr>
                <w:sz w:val="24"/>
                <w:szCs w:val="24"/>
              </w:rPr>
            </w:pPr>
            <w:r w:rsidRPr="00F31BB3">
              <w:rPr>
                <w:sz w:val="24"/>
                <w:szCs w:val="24"/>
              </w:rPr>
              <w:t>Player enter a letter to guess the word.</w:t>
            </w:r>
          </w:p>
        </w:tc>
        <w:tc>
          <w:tcPr>
            <w:tcW w:w="3140" w:type="dxa"/>
            <w:shd w:val="clear" w:color="auto" w:fill="auto"/>
          </w:tcPr>
          <w:p w14:paraId="7974E586" w14:textId="03C6D18E" w:rsidR="00F2444D" w:rsidRPr="00F31BB3" w:rsidRDefault="3E603AB0" w:rsidP="00F31BB3">
            <w:pPr>
              <w:spacing w:line="360" w:lineRule="auto"/>
              <w:jc w:val="both"/>
              <w:rPr>
                <w:sz w:val="24"/>
                <w:szCs w:val="24"/>
              </w:rPr>
            </w:pPr>
            <w:r w:rsidRPr="00F31BB3">
              <w:rPr>
                <w:sz w:val="24"/>
                <w:szCs w:val="24"/>
              </w:rPr>
              <w:t>The number of life will be updated and shown according to the number of chances left.</w:t>
            </w:r>
          </w:p>
        </w:tc>
        <w:tc>
          <w:tcPr>
            <w:tcW w:w="1143" w:type="dxa"/>
            <w:shd w:val="clear" w:color="auto" w:fill="auto"/>
          </w:tcPr>
          <w:p w14:paraId="149642F6" w14:textId="70C68AAE" w:rsidR="00F2444D" w:rsidRPr="00F31BB3" w:rsidRDefault="00F2444D" w:rsidP="00F31BB3">
            <w:pPr>
              <w:spacing w:line="360" w:lineRule="auto"/>
              <w:rPr>
                <w:sz w:val="24"/>
                <w:szCs w:val="24"/>
              </w:rPr>
            </w:pPr>
            <w:r w:rsidRPr="00F31BB3">
              <w:rPr>
                <w:sz w:val="24"/>
                <w:szCs w:val="24"/>
              </w:rPr>
              <w:t>True</w:t>
            </w:r>
          </w:p>
        </w:tc>
      </w:tr>
      <w:tr w:rsidR="006869F2" w:rsidRPr="00F31BB3" w14:paraId="41795BBC" w14:textId="77777777" w:rsidTr="00EF4DE0">
        <w:tc>
          <w:tcPr>
            <w:tcW w:w="555" w:type="dxa"/>
            <w:vMerge/>
          </w:tcPr>
          <w:p w14:paraId="50A52816" w14:textId="77777777" w:rsidR="00F2444D" w:rsidRPr="00F31BB3" w:rsidRDefault="00F2444D" w:rsidP="00F31BB3">
            <w:pPr>
              <w:spacing w:line="360" w:lineRule="auto"/>
              <w:rPr>
                <w:sz w:val="24"/>
                <w:szCs w:val="24"/>
              </w:rPr>
            </w:pPr>
          </w:p>
        </w:tc>
        <w:tc>
          <w:tcPr>
            <w:tcW w:w="1755" w:type="dxa"/>
            <w:vMerge/>
          </w:tcPr>
          <w:p w14:paraId="6AFFBD57" w14:textId="77777777" w:rsidR="00F2444D" w:rsidRPr="00F31BB3" w:rsidRDefault="00F2444D" w:rsidP="00F31BB3">
            <w:pPr>
              <w:spacing w:line="360" w:lineRule="auto"/>
              <w:rPr>
                <w:sz w:val="24"/>
                <w:szCs w:val="24"/>
              </w:rPr>
            </w:pPr>
          </w:p>
        </w:tc>
        <w:tc>
          <w:tcPr>
            <w:tcW w:w="2880" w:type="dxa"/>
            <w:shd w:val="clear" w:color="auto" w:fill="auto"/>
          </w:tcPr>
          <w:p w14:paraId="700F9B47" w14:textId="1913B49B" w:rsidR="00F2444D" w:rsidRPr="00F31BB3" w:rsidRDefault="51E8FA3C" w:rsidP="00F31BB3">
            <w:pPr>
              <w:spacing w:line="360" w:lineRule="auto"/>
              <w:rPr>
                <w:sz w:val="24"/>
                <w:szCs w:val="24"/>
              </w:rPr>
            </w:pPr>
            <w:r w:rsidRPr="00F31BB3">
              <w:rPr>
                <w:sz w:val="24"/>
                <w:szCs w:val="24"/>
              </w:rPr>
              <w:t>Player guessed a wrong letter.</w:t>
            </w:r>
          </w:p>
        </w:tc>
        <w:tc>
          <w:tcPr>
            <w:tcW w:w="3140" w:type="dxa"/>
            <w:shd w:val="clear" w:color="auto" w:fill="auto"/>
          </w:tcPr>
          <w:p w14:paraId="21C4E98E" w14:textId="755FF137" w:rsidR="00F2444D" w:rsidRPr="00F31BB3" w:rsidRDefault="77CE502F" w:rsidP="00F31BB3">
            <w:pPr>
              <w:spacing w:line="360" w:lineRule="auto"/>
              <w:jc w:val="both"/>
              <w:rPr>
                <w:sz w:val="24"/>
                <w:szCs w:val="24"/>
              </w:rPr>
            </w:pPr>
            <w:r w:rsidRPr="00F31BB3">
              <w:rPr>
                <w:sz w:val="24"/>
                <w:szCs w:val="24"/>
              </w:rPr>
              <w:t>System will deduct the life.</w:t>
            </w:r>
          </w:p>
        </w:tc>
        <w:tc>
          <w:tcPr>
            <w:tcW w:w="1143" w:type="dxa"/>
            <w:shd w:val="clear" w:color="auto" w:fill="auto"/>
          </w:tcPr>
          <w:p w14:paraId="1A40C2AE" w14:textId="61DFA6A6" w:rsidR="00F2444D" w:rsidRPr="00F31BB3" w:rsidRDefault="00F2444D" w:rsidP="00F31BB3">
            <w:pPr>
              <w:spacing w:line="360" w:lineRule="auto"/>
              <w:rPr>
                <w:sz w:val="24"/>
                <w:szCs w:val="24"/>
              </w:rPr>
            </w:pPr>
            <w:r w:rsidRPr="00F31BB3">
              <w:rPr>
                <w:sz w:val="24"/>
                <w:szCs w:val="24"/>
              </w:rPr>
              <w:t>True</w:t>
            </w:r>
          </w:p>
        </w:tc>
      </w:tr>
      <w:tr w:rsidR="006869F2" w:rsidRPr="00F31BB3" w14:paraId="516A8D92" w14:textId="77777777" w:rsidTr="00EF4DE0">
        <w:tc>
          <w:tcPr>
            <w:tcW w:w="555" w:type="dxa"/>
            <w:vMerge/>
          </w:tcPr>
          <w:p w14:paraId="3764EA5F" w14:textId="77777777" w:rsidR="00F2444D" w:rsidRPr="00F31BB3" w:rsidRDefault="00F2444D" w:rsidP="00F31BB3">
            <w:pPr>
              <w:spacing w:line="360" w:lineRule="auto"/>
              <w:rPr>
                <w:sz w:val="24"/>
                <w:szCs w:val="24"/>
              </w:rPr>
            </w:pPr>
          </w:p>
        </w:tc>
        <w:tc>
          <w:tcPr>
            <w:tcW w:w="1755" w:type="dxa"/>
            <w:vMerge/>
          </w:tcPr>
          <w:p w14:paraId="358000AD" w14:textId="77777777" w:rsidR="00F2444D" w:rsidRPr="00F31BB3" w:rsidRDefault="00F2444D" w:rsidP="00F31BB3">
            <w:pPr>
              <w:spacing w:line="360" w:lineRule="auto"/>
              <w:rPr>
                <w:sz w:val="24"/>
                <w:szCs w:val="24"/>
              </w:rPr>
            </w:pPr>
          </w:p>
        </w:tc>
        <w:tc>
          <w:tcPr>
            <w:tcW w:w="2880" w:type="dxa"/>
            <w:shd w:val="clear" w:color="auto" w:fill="auto"/>
          </w:tcPr>
          <w:p w14:paraId="0AA6AF3D" w14:textId="62EAC526" w:rsidR="00F2444D" w:rsidRPr="00F31BB3" w:rsidRDefault="5901DDC0" w:rsidP="00F31BB3">
            <w:pPr>
              <w:spacing w:line="360" w:lineRule="auto"/>
              <w:rPr>
                <w:sz w:val="24"/>
                <w:szCs w:val="24"/>
              </w:rPr>
            </w:pPr>
            <w:r w:rsidRPr="00F31BB3">
              <w:rPr>
                <w:sz w:val="24"/>
                <w:szCs w:val="24"/>
              </w:rPr>
              <w:t>Player start a new game.</w:t>
            </w:r>
          </w:p>
        </w:tc>
        <w:tc>
          <w:tcPr>
            <w:tcW w:w="3140" w:type="dxa"/>
            <w:shd w:val="clear" w:color="auto" w:fill="auto"/>
          </w:tcPr>
          <w:p w14:paraId="379D6817" w14:textId="06A0F834" w:rsidR="00F2444D" w:rsidRPr="00F31BB3" w:rsidRDefault="4D8A1B31" w:rsidP="00F31BB3">
            <w:pPr>
              <w:spacing w:line="360" w:lineRule="auto"/>
              <w:jc w:val="both"/>
              <w:rPr>
                <w:sz w:val="24"/>
                <w:szCs w:val="24"/>
              </w:rPr>
            </w:pPr>
            <w:r w:rsidRPr="00F31BB3">
              <w:rPr>
                <w:sz w:val="24"/>
                <w:szCs w:val="24"/>
              </w:rPr>
              <w:t>System will reset the number of life to 7.</w:t>
            </w:r>
          </w:p>
        </w:tc>
        <w:tc>
          <w:tcPr>
            <w:tcW w:w="1143" w:type="dxa"/>
            <w:shd w:val="clear" w:color="auto" w:fill="auto"/>
          </w:tcPr>
          <w:p w14:paraId="2CAF0549" w14:textId="513F7ABE" w:rsidR="00F2444D" w:rsidRPr="00F31BB3" w:rsidRDefault="00F2444D" w:rsidP="00F31BB3">
            <w:pPr>
              <w:spacing w:line="360" w:lineRule="auto"/>
              <w:rPr>
                <w:sz w:val="24"/>
                <w:szCs w:val="24"/>
              </w:rPr>
            </w:pPr>
            <w:r w:rsidRPr="00F31BB3">
              <w:rPr>
                <w:sz w:val="24"/>
                <w:szCs w:val="24"/>
              </w:rPr>
              <w:t>True</w:t>
            </w:r>
          </w:p>
        </w:tc>
      </w:tr>
      <w:tr w:rsidR="008F7494" w:rsidRPr="00F31BB3" w14:paraId="20C015CA" w14:textId="77777777" w:rsidTr="00EF4DE0">
        <w:tc>
          <w:tcPr>
            <w:tcW w:w="555" w:type="dxa"/>
            <w:shd w:val="clear" w:color="auto" w:fill="auto"/>
          </w:tcPr>
          <w:p w14:paraId="29CC8061" w14:textId="03BD6CE5" w:rsidR="002564A2" w:rsidRPr="00F31BB3" w:rsidRDefault="00CC061D" w:rsidP="00F31BB3">
            <w:pPr>
              <w:spacing w:line="360" w:lineRule="auto"/>
              <w:rPr>
                <w:sz w:val="24"/>
                <w:szCs w:val="24"/>
              </w:rPr>
            </w:pPr>
            <w:r w:rsidRPr="00F31BB3">
              <w:rPr>
                <w:sz w:val="24"/>
                <w:szCs w:val="24"/>
              </w:rPr>
              <w:t>11.</w:t>
            </w:r>
          </w:p>
        </w:tc>
        <w:tc>
          <w:tcPr>
            <w:tcW w:w="1755" w:type="dxa"/>
            <w:shd w:val="clear" w:color="auto" w:fill="auto"/>
          </w:tcPr>
          <w:p w14:paraId="2565C3C2" w14:textId="3F84F94C" w:rsidR="002564A2" w:rsidRPr="00F31BB3" w:rsidRDefault="002564A2" w:rsidP="00F31BB3">
            <w:pPr>
              <w:spacing w:line="360" w:lineRule="auto"/>
              <w:rPr>
                <w:sz w:val="24"/>
                <w:szCs w:val="24"/>
              </w:rPr>
            </w:pPr>
            <w:r w:rsidRPr="00F31BB3">
              <w:rPr>
                <w:sz w:val="24"/>
                <w:szCs w:val="24"/>
              </w:rPr>
              <w:t>Score record</w:t>
            </w:r>
          </w:p>
        </w:tc>
        <w:tc>
          <w:tcPr>
            <w:tcW w:w="2880" w:type="dxa"/>
            <w:shd w:val="clear" w:color="auto" w:fill="auto"/>
          </w:tcPr>
          <w:p w14:paraId="4C13BDFF" w14:textId="5459A917" w:rsidR="002564A2" w:rsidRPr="00F31BB3" w:rsidRDefault="0DAF76A9" w:rsidP="00F31BB3">
            <w:pPr>
              <w:spacing w:line="360" w:lineRule="auto"/>
              <w:rPr>
                <w:sz w:val="24"/>
                <w:szCs w:val="24"/>
              </w:rPr>
            </w:pPr>
            <w:r w:rsidRPr="00F31BB3">
              <w:rPr>
                <w:sz w:val="24"/>
                <w:szCs w:val="24"/>
              </w:rPr>
              <w:t xml:space="preserve">Player </w:t>
            </w:r>
            <w:r w:rsidR="348C6E59" w:rsidRPr="00F31BB3">
              <w:rPr>
                <w:sz w:val="24"/>
                <w:szCs w:val="24"/>
              </w:rPr>
              <w:t xml:space="preserve">confirm to </w:t>
            </w:r>
            <w:r w:rsidR="71944D47" w:rsidRPr="00F31BB3">
              <w:rPr>
                <w:sz w:val="24"/>
                <w:szCs w:val="24"/>
              </w:rPr>
              <w:t xml:space="preserve">start </w:t>
            </w:r>
            <w:r w:rsidR="136C0C7D" w:rsidRPr="00F31BB3">
              <w:rPr>
                <w:sz w:val="24"/>
                <w:szCs w:val="24"/>
              </w:rPr>
              <w:t>a new game with same player name.</w:t>
            </w:r>
          </w:p>
        </w:tc>
        <w:tc>
          <w:tcPr>
            <w:tcW w:w="3140" w:type="dxa"/>
            <w:shd w:val="clear" w:color="auto" w:fill="auto"/>
          </w:tcPr>
          <w:p w14:paraId="2C6CB548" w14:textId="4281E06D" w:rsidR="002564A2" w:rsidRPr="00F31BB3" w:rsidRDefault="002564A2" w:rsidP="00F31BB3">
            <w:pPr>
              <w:spacing w:line="360" w:lineRule="auto"/>
              <w:jc w:val="both"/>
              <w:rPr>
                <w:sz w:val="24"/>
                <w:szCs w:val="24"/>
                <w:lang w:eastAsia="zh-CN"/>
              </w:rPr>
            </w:pPr>
            <w:r w:rsidRPr="00F31BB3">
              <w:rPr>
                <w:sz w:val="24"/>
                <w:szCs w:val="24"/>
              </w:rPr>
              <w:t xml:space="preserve">The score </w:t>
            </w:r>
            <w:r w:rsidR="25D898A0" w:rsidRPr="00F31BB3">
              <w:rPr>
                <w:sz w:val="24"/>
                <w:szCs w:val="24"/>
              </w:rPr>
              <w:t>earning</w:t>
            </w:r>
            <w:r w:rsidRPr="00F31BB3">
              <w:rPr>
                <w:sz w:val="24"/>
                <w:szCs w:val="24"/>
              </w:rPr>
              <w:t xml:space="preserve"> from previous game will </w:t>
            </w:r>
            <w:r w:rsidR="25D898A0" w:rsidRPr="00F31BB3">
              <w:rPr>
                <w:sz w:val="24"/>
                <w:szCs w:val="24"/>
              </w:rPr>
              <w:t>be shown</w:t>
            </w:r>
            <w:r w:rsidRPr="00F31BB3">
              <w:rPr>
                <w:sz w:val="24"/>
                <w:szCs w:val="24"/>
              </w:rPr>
              <w:t xml:space="preserve"> correctly and </w:t>
            </w:r>
            <w:r w:rsidR="25D898A0" w:rsidRPr="00F31BB3">
              <w:rPr>
                <w:sz w:val="24"/>
                <w:szCs w:val="24"/>
              </w:rPr>
              <w:t>the number will continue to increment with</w:t>
            </w:r>
            <w:r w:rsidRPr="00F31BB3">
              <w:rPr>
                <w:sz w:val="24"/>
                <w:szCs w:val="24"/>
              </w:rPr>
              <w:t xml:space="preserve"> the current score.</w:t>
            </w:r>
          </w:p>
        </w:tc>
        <w:tc>
          <w:tcPr>
            <w:tcW w:w="1143" w:type="dxa"/>
            <w:shd w:val="clear" w:color="auto" w:fill="auto"/>
          </w:tcPr>
          <w:p w14:paraId="6173563C" w14:textId="6EC90474" w:rsidR="002564A2" w:rsidRPr="00F31BB3" w:rsidRDefault="00048D77" w:rsidP="00F31BB3">
            <w:pPr>
              <w:spacing w:line="360" w:lineRule="auto"/>
              <w:rPr>
                <w:sz w:val="24"/>
                <w:szCs w:val="24"/>
              </w:rPr>
            </w:pPr>
            <w:r w:rsidRPr="00F31BB3">
              <w:rPr>
                <w:sz w:val="24"/>
                <w:szCs w:val="24"/>
              </w:rPr>
              <w:t>True</w:t>
            </w:r>
          </w:p>
        </w:tc>
      </w:tr>
      <w:tr w:rsidR="00827E95" w:rsidRPr="00F31BB3" w14:paraId="72ECF18A" w14:textId="77777777" w:rsidTr="00EF4DE0">
        <w:tc>
          <w:tcPr>
            <w:tcW w:w="555" w:type="dxa"/>
            <w:vMerge w:val="restart"/>
            <w:shd w:val="clear" w:color="auto" w:fill="auto"/>
          </w:tcPr>
          <w:p w14:paraId="66B54F13" w14:textId="7CB0A610" w:rsidR="00827E95" w:rsidRPr="00F31BB3" w:rsidRDefault="00827E95" w:rsidP="00F31BB3">
            <w:pPr>
              <w:spacing w:line="360" w:lineRule="auto"/>
              <w:rPr>
                <w:sz w:val="24"/>
                <w:szCs w:val="24"/>
              </w:rPr>
            </w:pPr>
            <w:r w:rsidRPr="00F31BB3">
              <w:rPr>
                <w:sz w:val="24"/>
                <w:szCs w:val="24"/>
              </w:rPr>
              <w:t>12.</w:t>
            </w:r>
          </w:p>
        </w:tc>
        <w:tc>
          <w:tcPr>
            <w:tcW w:w="1755" w:type="dxa"/>
            <w:vMerge w:val="restart"/>
            <w:shd w:val="clear" w:color="auto" w:fill="auto"/>
          </w:tcPr>
          <w:p w14:paraId="54A76883" w14:textId="19CB3CCB" w:rsidR="00827E95" w:rsidRPr="00F31BB3" w:rsidRDefault="00827E95" w:rsidP="00F31BB3">
            <w:pPr>
              <w:spacing w:line="360" w:lineRule="auto"/>
              <w:rPr>
                <w:sz w:val="24"/>
                <w:szCs w:val="24"/>
              </w:rPr>
            </w:pPr>
            <w:r w:rsidRPr="00F31BB3">
              <w:rPr>
                <w:sz w:val="24"/>
                <w:szCs w:val="24"/>
              </w:rPr>
              <w:t xml:space="preserve">Store Name </w:t>
            </w:r>
            <w:r w:rsidRPr="00F31BB3">
              <w:rPr>
                <w:sz w:val="24"/>
                <w:szCs w:val="24"/>
              </w:rPr>
              <w:lastRenderedPageBreak/>
              <w:t>and Score</w:t>
            </w:r>
          </w:p>
        </w:tc>
        <w:tc>
          <w:tcPr>
            <w:tcW w:w="2880" w:type="dxa"/>
            <w:shd w:val="clear" w:color="auto" w:fill="auto"/>
          </w:tcPr>
          <w:p w14:paraId="356156E9" w14:textId="41A7F7D6" w:rsidR="00827E95" w:rsidRPr="00F31BB3" w:rsidRDefault="00827E95" w:rsidP="00F31BB3">
            <w:pPr>
              <w:spacing w:line="360" w:lineRule="auto"/>
              <w:rPr>
                <w:sz w:val="24"/>
                <w:szCs w:val="24"/>
              </w:rPr>
            </w:pPr>
            <w:r w:rsidRPr="00F31BB3">
              <w:rPr>
                <w:sz w:val="24"/>
                <w:szCs w:val="24"/>
              </w:rPr>
              <w:lastRenderedPageBreak/>
              <w:t xml:space="preserve">Player decide to quit game </w:t>
            </w:r>
            <w:r w:rsidRPr="00F31BB3">
              <w:rPr>
                <w:sz w:val="24"/>
                <w:szCs w:val="24"/>
              </w:rPr>
              <w:lastRenderedPageBreak/>
              <w:t xml:space="preserve">[y/Y] to menu page or [N/n] directly quit the system.  </w:t>
            </w:r>
          </w:p>
        </w:tc>
        <w:tc>
          <w:tcPr>
            <w:tcW w:w="3140" w:type="dxa"/>
            <w:shd w:val="clear" w:color="auto" w:fill="auto"/>
          </w:tcPr>
          <w:p w14:paraId="72500301" w14:textId="777805D4" w:rsidR="00827E95" w:rsidRPr="00F31BB3" w:rsidRDefault="00827E95" w:rsidP="00F31BB3">
            <w:pPr>
              <w:spacing w:line="360" w:lineRule="auto"/>
              <w:jc w:val="both"/>
              <w:rPr>
                <w:sz w:val="24"/>
                <w:szCs w:val="24"/>
              </w:rPr>
            </w:pPr>
            <w:r w:rsidRPr="00F31BB3">
              <w:rPr>
                <w:sz w:val="24"/>
                <w:szCs w:val="24"/>
              </w:rPr>
              <w:lastRenderedPageBreak/>
              <w:t xml:space="preserve">The name and score will be </w:t>
            </w:r>
            <w:r w:rsidRPr="00F31BB3">
              <w:rPr>
                <w:sz w:val="24"/>
                <w:szCs w:val="24"/>
              </w:rPr>
              <w:lastRenderedPageBreak/>
              <w:t xml:space="preserve">store in the hash table. </w:t>
            </w:r>
            <w:r w:rsidR="00F31BB3" w:rsidRPr="00F31BB3">
              <w:rPr>
                <w:sz w:val="24"/>
                <w:szCs w:val="24"/>
              </w:rPr>
              <w:t xml:space="preserve">After that, store in a text file without overwrite the preview record. </w:t>
            </w:r>
          </w:p>
        </w:tc>
        <w:tc>
          <w:tcPr>
            <w:tcW w:w="1143" w:type="dxa"/>
            <w:shd w:val="clear" w:color="auto" w:fill="auto"/>
          </w:tcPr>
          <w:p w14:paraId="02903FD1" w14:textId="204FB821" w:rsidR="00827E95" w:rsidRPr="00F31BB3" w:rsidRDefault="00827E95" w:rsidP="00F31BB3">
            <w:pPr>
              <w:spacing w:line="360" w:lineRule="auto"/>
              <w:rPr>
                <w:sz w:val="24"/>
                <w:szCs w:val="24"/>
              </w:rPr>
            </w:pPr>
            <w:r w:rsidRPr="00F31BB3">
              <w:rPr>
                <w:sz w:val="24"/>
                <w:szCs w:val="24"/>
              </w:rPr>
              <w:lastRenderedPageBreak/>
              <w:t>True</w:t>
            </w:r>
          </w:p>
        </w:tc>
      </w:tr>
      <w:tr w:rsidR="00827E95" w:rsidRPr="00F31BB3" w14:paraId="1EE42EED" w14:textId="77777777" w:rsidTr="00EF4DE0">
        <w:tc>
          <w:tcPr>
            <w:tcW w:w="555" w:type="dxa"/>
            <w:vMerge/>
            <w:shd w:val="clear" w:color="auto" w:fill="auto"/>
          </w:tcPr>
          <w:p w14:paraId="6A8F2015" w14:textId="77777777" w:rsidR="00827E95" w:rsidRPr="00F31BB3" w:rsidRDefault="00827E95" w:rsidP="00F31BB3">
            <w:pPr>
              <w:spacing w:line="360" w:lineRule="auto"/>
              <w:rPr>
                <w:sz w:val="24"/>
                <w:szCs w:val="24"/>
              </w:rPr>
            </w:pPr>
          </w:p>
        </w:tc>
        <w:tc>
          <w:tcPr>
            <w:tcW w:w="1755" w:type="dxa"/>
            <w:vMerge/>
            <w:shd w:val="clear" w:color="auto" w:fill="auto"/>
          </w:tcPr>
          <w:p w14:paraId="0FCEBDF8" w14:textId="77777777" w:rsidR="00827E95" w:rsidRPr="00F31BB3" w:rsidRDefault="00827E95" w:rsidP="00F31BB3">
            <w:pPr>
              <w:spacing w:line="360" w:lineRule="auto"/>
              <w:rPr>
                <w:sz w:val="24"/>
                <w:szCs w:val="24"/>
              </w:rPr>
            </w:pPr>
          </w:p>
        </w:tc>
        <w:tc>
          <w:tcPr>
            <w:tcW w:w="2880" w:type="dxa"/>
            <w:shd w:val="clear" w:color="auto" w:fill="auto"/>
          </w:tcPr>
          <w:p w14:paraId="095A7BA2" w14:textId="5437366E" w:rsidR="00827E95" w:rsidRPr="00F31BB3" w:rsidRDefault="00827E95" w:rsidP="00F31BB3">
            <w:pPr>
              <w:spacing w:line="360" w:lineRule="auto"/>
              <w:rPr>
                <w:sz w:val="24"/>
                <w:szCs w:val="24"/>
              </w:rPr>
            </w:pPr>
            <w:r w:rsidRPr="00F31BB3">
              <w:rPr>
                <w:sz w:val="24"/>
                <w:szCs w:val="24"/>
              </w:rPr>
              <w:t xml:space="preserve">System will display player name and score in leader when player go to </w:t>
            </w:r>
            <w:r w:rsidR="00F31BB3" w:rsidRPr="00F31BB3">
              <w:rPr>
                <w:sz w:val="24"/>
                <w:szCs w:val="24"/>
              </w:rPr>
              <w:t xml:space="preserve">leaderboard from menu. </w:t>
            </w:r>
          </w:p>
        </w:tc>
        <w:tc>
          <w:tcPr>
            <w:tcW w:w="3140" w:type="dxa"/>
            <w:shd w:val="clear" w:color="auto" w:fill="auto"/>
          </w:tcPr>
          <w:p w14:paraId="6F45B397" w14:textId="6CF953F4" w:rsidR="00827E95" w:rsidRPr="00F31BB3" w:rsidRDefault="00F31BB3" w:rsidP="00F31BB3">
            <w:pPr>
              <w:spacing w:line="360" w:lineRule="auto"/>
              <w:jc w:val="both"/>
              <w:rPr>
                <w:sz w:val="24"/>
                <w:szCs w:val="24"/>
              </w:rPr>
            </w:pPr>
            <w:r w:rsidRPr="00F31BB3">
              <w:rPr>
                <w:sz w:val="24"/>
                <w:szCs w:val="24"/>
              </w:rPr>
              <w:t xml:space="preserve">System will display the preview record from text file to leaderboard and current player name and score. </w:t>
            </w:r>
          </w:p>
        </w:tc>
        <w:tc>
          <w:tcPr>
            <w:tcW w:w="1143" w:type="dxa"/>
            <w:shd w:val="clear" w:color="auto" w:fill="auto"/>
          </w:tcPr>
          <w:p w14:paraId="60079B78" w14:textId="5ACDA268" w:rsidR="00827E95" w:rsidRPr="00F31BB3" w:rsidRDefault="00F31BB3" w:rsidP="00F31BB3">
            <w:pPr>
              <w:spacing w:line="360" w:lineRule="auto"/>
              <w:rPr>
                <w:sz w:val="24"/>
                <w:szCs w:val="24"/>
              </w:rPr>
            </w:pPr>
            <w:r w:rsidRPr="00F31BB3">
              <w:rPr>
                <w:sz w:val="24"/>
                <w:szCs w:val="24"/>
              </w:rPr>
              <w:t>Ture</w:t>
            </w:r>
          </w:p>
        </w:tc>
      </w:tr>
      <w:tr w:rsidR="003C7D71" w:rsidRPr="00F31BB3" w14:paraId="024F5BCE" w14:textId="77777777" w:rsidTr="00EF4DE0">
        <w:tc>
          <w:tcPr>
            <w:tcW w:w="555" w:type="dxa"/>
            <w:vMerge w:val="restart"/>
            <w:shd w:val="clear" w:color="auto" w:fill="auto"/>
          </w:tcPr>
          <w:p w14:paraId="6B13FE5F" w14:textId="134C5702" w:rsidR="003C7D71" w:rsidRPr="00F31BB3" w:rsidRDefault="003C7D71" w:rsidP="00F31BB3">
            <w:pPr>
              <w:spacing w:line="360" w:lineRule="auto"/>
              <w:rPr>
                <w:sz w:val="24"/>
                <w:szCs w:val="24"/>
              </w:rPr>
            </w:pPr>
            <w:r>
              <w:rPr>
                <w:sz w:val="24"/>
                <w:szCs w:val="24"/>
              </w:rPr>
              <w:t>13.</w:t>
            </w:r>
          </w:p>
        </w:tc>
        <w:tc>
          <w:tcPr>
            <w:tcW w:w="1755" w:type="dxa"/>
            <w:vMerge w:val="restart"/>
            <w:shd w:val="clear" w:color="auto" w:fill="auto"/>
          </w:tcPr>
          <w:p w14:paraId="79127AD8" w14:textId="4543B204" w:rsidR="003C7D71" w:rsidRPr="00F31BB3" w:rsidRDefault="003C7D71" w:rsidP="00F31BB3">
            <w:pPr>
              <w:spacing w:line="360" w:lineRule="auto"/>
              <w:rPr>
                <w:sz w:val="24"/>
                <w:szCs w:val="24"/>
              </w:rPr>
            </w:pPr>
            <w:r>
              <w:rPr>
                <w:sz w:val="24"/>
                <w:szCs w:val="24"/>
              </w:rPr>
              <w:t xml:space="preserve">Print the leaderboard </w:t>
            </w:r>
          </w:p>
        </w:tc>
        <w:tc>
          <w:tcPr>
            <w:tcW w:w="2880" w:type="dxa"/>
            <w:shd w:val="clear" w:color="auto" w:fill="auto"/>
          </w:tcPr>
          <w:p w14:paraId="54FFA5E1" w14:textId="76329356" w:rsidR="003C7D71" w:rsidRPr="00F31BB3" w:rsidRDefault="003C7D71" w:rsidP="00F31BB3">
            <w:pPr>
              <w:spacing w:line="360" w:lineRule="auto"/>
              <w:rPr>
                <w:sz w:val="24"/>
                <w:szCs w:val="24"/>
              </w:rPr>
            </w:pPr>
            <w:r>
              <w:rPr>
                <w:sz w:val="24"/>
                <w:szCs w:val="24"/>
              </w:rPr>
              <w:t xml:space="preserve">Player choose 2 in the menu. </w:t>
            </w:r>
          </w:p>
        </w:tc>
        <w:tc>
          <w:tcPr>
            <w:tcW w:w="3140" w:type="dxa"/>
            <w:shd w:val="clear" w:color="auto" w:fill="auto"/>
          </w:tcPr>
          <w:p w14:paraId="6E8B9ADA" w14:textId="67C22076" w:rsidR="003C7D71" w:rsidRPr="00F31BB3" w:rsidRDefault="003C7D71" w:rsidP="00F31BB3">
            <w:pPr>
              <w:spacing w:line="360" w:lineRule="auto"/>
              <w:jc w:val="both"/>
              <w:rPr>
                <w:sz w:val="24"/>
                <w:szCs w:val="24"/>
              </w:rPr>
            </w:pPr>
            <w:r>
              <w:rPr>
                <w:sz w:val="24"/>
                <w:szCs w:val="24"/>
              </w:rPr>
              <w:t xml:space="preserve">System will display the leaderboard as descending score. </w:t>
            </w:r>
          </w:p>
        </w:tc>
        <w:tc>
          <w:tcPr>
            <w:tcW w:w="1143" w:type="dxa"/>
            <w:shd w:val="clear" w:color="auto" w:fill="auto"/>
          </w:tcPr>
          <w:p w14:paraId="7CC08F88" w14:textId="53F13869" w:rsidR="003C7D71" w:rsidRPr="00F31BB3" w:rsidRDefault="003C7D71" w:rsidP="00F31BB3">
            <w:pPr>
              <w:spacing w:line="360" w:lineRule="auto"/>
              <w:rPr>
                <w:sz w:val="24"/>
                <w:szCs w:val="24"/>
              </w:rPr>
            </w:pPr>
            <w:r>
              <w:rPr>
                <w:sz w:val="24"/>
                <w:szCs w:val="24"/>
              </w:rPr>
              <w:t>Ture</w:t>
            </w:r>
          </w:p>
        </w:tc>
      </w:tr>
      <w:tr w:rsidR="003C7D71" w:rsidRPr="00F31BB3" w14:paraId="11B26FD4" w14:textId="77777777" w:rsidTr="00EF4DE0">
        <w:tc>
          <w:tcPr>
            <w:tcW w:w="555" w:type="dxa"/>
            <w:vMerge/>
            <w:shd w:val="clear" w:color="auto" w:fill="auto"/>
          </w:tcPr>
          <w:p w14:paraId="37A1692F" w14:textId="77777777" w:rsidR="003C7D71" w:rsidRDefault="003C7D71" w:rsidP="00F31BB3">
            <w:pPr>
              <w:spacing w:line="360" w:lineRule="auto"/>
              <w:rPr>
                <w:sz w:val="24"/>
                <w:szCs w:val="24"/>
              </w:rPr>
            </w:pPr>
          </w:p>
        </w:tc>
        <w:tc>
          <w:tcPr>
            <w:tcW w:w="1755" w:type="dxa"/>
            <w:vMerge/>
            <w:shd w:val="clear" w:color="auto" w:fill="auto"/>
          </w:tcPr>
          <w:p w14:paraId="464D00FF" w14:textId="77777777" w:rsidR="003C7D71" w:rsidRDefault="003C7D71" w:rsidP="00F31BB3">
            <w:pPr>
              <w:spacing w:line="360" w:lineRule="auto"/>
              <w:rPr>
                <w:sz w:val="24"/>
                <w:szCs w:val="24"/>
              </w:rPr>
            </w:pPr>
          </w:p>
        </w:tc>
        <w:tc>
          <w:tcPr>
            <w:tcW w:w="2880" w:type="dxa"/>
            <w:shd w:val="clear" w:color="auto" w:fill="auto"/>
          </w:tcPr>
          <w:p w14:paraId="132C1713" w14:textId="6B821D18" w:rsidR="003C7D71" w:rsidRDefault="003C7D71" w:rsidP="00F31BB3">
            <w:pPr>
              <w:spacing w:line="360" w:lineRule="auto"/>
              <w:rPr>
                <w:sz w:val="24"/>
                <w:szCs w:val="24"/>
              </w:rPr>
            </w:pPr>
            <w:r>
              <w:rPr>
                <w:sz w:val="24"/>
                <w:szCs w:val="24"/>
              </w:rPr>
              <w:t xml:space="preserve">Player back to menu and choose 2 to leaderboard. </w:t>
            </w:r>
          </w:p>
        </w:tc>
        <w:tc>
          <w:tcPr>
            <w:tcW w:w="3140" w:type="dxa"/>
            <w:shd w:val="clear" w:color="auto" w:fill="auto"/>
          </w:tcPr>
          <w:p w14:paraId="1D7DDE9D" w14:textId="6F11990C" w:rsidR="003C7D71" w:rsidRDefault="003C7D71" w:rsidP="00F31BB3">
            <w:pPr>
              <w:spacing w:line="360" w:lineRule="auto"/>
              <w:jc w:val="both"/>
              <w:rPr>
                <w:sz w:val="24"/>
                <w:szCs w:val="24"/>
              </w:rPr>
            </w:pPr>
            <w:r>
              <w:rPr>
                <w:sz w:val="24"/>
                <w:szCs w:val="24"/>
              </w:rPr>
              <w:t xml:space="preserve">System will display the current player name and score </w:t>
            </w:r>
          </w:p>
        </w:tc>
        <w:tc>
          <w:tcPr>
            <w:tcW w:w="1143" w:type="dxa"/>
            <w:shd w:val="clear" w:color="auto" w:fill="auto"/>
          </w:tcPr>
          <w:p w14:paraId="00D1F50C" w14:textId="0C8AB5CE" w:rsidR="003C7D71" w:rsidRDefault="003C7D71" w:rsidP="00F31BB3">
            <w:pPr>
              <w:spacing w:line="360" w:lineRule="auto"/>
              <w:rPr>
                <w:sz w:val="24"/>
                <w:szCs w:val="24"/>
              </w:rPr>
            </w:pPr>
            <w:r>
              <w:rPr>
                <w:sz w:val="24"/>
                <w:szCs w:val="24"/>
              </w:rPr>
              <w:t xml:space="preserve">Ture </w:t>
            </w:r>
          </w:p>
        </w:tc>
      </w:tr>
      <w:tr w:rsidR="008F7494" w:rsidRPr="00F31BB3" w14:paraId="4F2C50CF" w14:textId="5A53E3F5" w:rsidTr="00EF4DE0">
        <w:tc>
          <w:tcPr>
            <w:tcW w:w="555" w:type="dxa"/>
            <w:vMerge w:val="restart"/>
            <w:shd w:val="clear" w:color="auto" w:fill="auto"/>
          </w:tcPr>
          <w:p w14:paraId="6EA4CF29" w14:textId="680FE81B" w:rsidR="008F7494" w:rsidRPr="00F31BB3" w:rsidRDefault="003C7D71" w:rsidP="00F31BB3">
            <w:pPr>
              <w:spacing w:line="360" w:lineRule="auto"/>
              <w:rPr>
                <w:sz w:val="24"/>
                <w:szCs w:val="24"/>
              </w:rPr>
            </w:pPr>
            <w:r>
              <w:rPr>
                <w:sz w:val="24"/>
                <w:szCs w:val="24"/>
              </w:rPr>
              <w:t>14.</w:t>
            </w:r>
          </w:p>
        </w:tc>
        <w:tc>
          <w:tcPr>
            <w:tcW w:w="1755" w:type="dxa"/>
            <w:vMerge w:val="restart"/>
            <w:shd w:val="clear" w:color="auto" w:fill="auto"/>
          </w:tcPr>
          <w:p w14:paraId="13AE8442" w14:textId="5A6960BE" w:rsidR="008F7494" w:rsidRPr="00F31BB3" w:rsidRDefault="008F7494" w:rsidP="00F31BB3">
            <w:pPr>
              <w:spacing w:line="360" w:lineRule="auto"/>
              <w:rPr>
                <w:sz w:val="24"/>
                <w:szCs w:val="24"/>
              </w:rPr>
            </w:pPr>
            <w:r w:rsidRPr="00F31BB3">
              <w:rPr>
                <w:sz w:val="24"/>
                <w:szCs w:val="24"/>
              </w:rPr>
              <w:t>Quit game</w:t>
            </w:r>
          </w:p>
        </w:tc>
        <w:tc>
          <w:tcPr>
            <w:tcW w:w="2880" w:type="dxa"/>
            <w:shd w:val="clear" w:color="auto" w:fill="auto"/>
          </w:tcPr>
          <w:p w14:paraId="291489F5" w14:textId="2F739AC8" w:rsidR="008F7494" w:rsidRPr="00F31BB3" w:rsidRDefault="008F7494" w:rsidP="00F31BB3">
            <w:pPr>
              <w:spacing w:line="360" w:lineRule="auto"/>
              <w:rPr>
                <w:sz w:val="24"/>
                <w:szCs w:val="24"/>
              </w:rPr>
            </w:pPr>
            <w:r w:rsidRPr="00F31BB3">
              <w:rPr>
                <w:sz w:val="24"/>
                <w:szCs w:val="24"/>
              </w:rPr>
              <w:t>Player enter ‘1’ to quit the game.</w:t>
            </w:r>
          </w:p>
        </w:tc>
        <w:tc>
          <w:tcPr>
            <w:tcW w:w="3140" w:type="dxa"/>
            <w:shd w:val="clear" w:color="auto" w:fill="auto"/>
          </w:tcPr>
          <w:p w14:paraId="13FD3567" w14:textId="047A7C5D" w:rsidR="008F7494" w:rsidRPr="00F31BB3" w:rsidRDefault="2FDC1C6A" w:rsidP="00F31BB3">
            <w:pPr>
              <w:spacing w:line="360" w:lineRule="auto"/>
              <w:jc w:val="both"/>
              <w:rPr>
                <w:sz w:val="24"/>
                <w:szCs w:val="24"/>
                <w:lang w:eastAsia="zh-CN"/>
              </w:rPr>
            </w:pPr>
            <w:r w:rsidRPr="00F31BB3">
              <w:rPr>
                <w:sz w:val="24"/>
                <w:szCs w:val="24"/>
                <w:lang w:eastAsia="zh-CN"/>
              </w:rPr>
              <w:t xml:space="preserve">System will print out confirmation message to confirm player action. </w:t>
            </w:r>
          </w:p>
        </w:tc>
        <w:tc>
          <w:tcPr>
            <w:tcW w:w="1143" w:type="dxa"/>
            <w:shd w:val="clear" w:color="auto" w:fill="auto"/>
          </w:tcPr>
          <w:p w14:paraId="73F66923" w14:textId="7A5BE12C" w:rsidR="008F7494" w:rsidRPr="00F31BB3" w:rsidRDefault="008F7494" w:rsidP="00F31BB3">
            <w:pPr>
              <w:spacing w:line="360" w:lineRule="auto"/>
              <w:rPr>
                <w:sz w:val="24"/>
                <w:szCs w:val="24"/>
              </w:rPr>
            </w:pPr>
            <w:r w:rsidRPr="00F31BB3">
              <w:rPr>
                <w:sz w:val="24"/>
                <w:szCs w:val="24"/>
              </w:rPr>
              <w:t>True</w:t>
            </w:r>
          </w:p>
        </w:tc>
      </w:tr>
      <w:tr w:rsidR="008F7494" w:rsidRPr="00F31BB3" w14:paraId="43679619" w14:textId="77777777" w:rsidTr="00EF4DE0">
        <w:tc>
          <w:tcPr>
            <w:tcW w:w="555" w:type="dxa"/>
            <w:vMerge/>
          </w:tcPr>
          <w:p w14:paraId="20400015" w14:textId="77777777" w:rsidR="008F7494" w:rsidRPr="00F31BB3" w:rsidRDefault="008F7494" w:rsidP="00F31BB3">
            <w:pPr>
              <w:spacing w:line="360" w:lineRule="auto"/>
              <w:rPr>
                <w:sz w:val="24"/>
                <w:szCs w:val="24"/>
              </w:rPr>
            </w:pPr>
          </w:p>
        </w:tc>
        <w:tc>
          <w:tcPr>
            <w:tcW w:w="1755" w:type="dxa"/>
            <w:vMerge/>
          </w:tcPr>
          <w:p w14:paraId="42D52EB2" w14:textId="77777777" w:rsidR="008F7494" w:rsidRPr="00F31BB3" w:rsidRDefault="008F7494" w:rsidP="00F31BB3">
            <w:pPr>
              <w:spacing w:line="360" w:lineRule="auto"/>
              <w:rPr>
                <w:sz w:val="24"/>
                <w:szCs w:val="24"/>
              </w:rPr>
            </w:pPr>
          </w:p>
        </w:tc>
        <w:tc>
          <w:tcPr>
            <w:tcW w:w="2880" w:type="dxa"/>
            <w:shd w:val="clear" w:color="auto" w:fill="auto"/>
          </w:tcPr>
          <w:p w14:paraId="56D40A3E" w14:textId="635173FD" w:rsidR="008F7494" w:rsidRPr="00F31BB3" w:rsidRDefault="2FDC1C6A" w:rsidP="00F31BB3">
            <w:pPr>
              <w:spacing w:line="360" w:lineRule="auto"/>
              <w:jc w:val="both"/>
              <w:rPr>
                <w:sz w:val="24"/>
                <w:szCs w:val="24"/>
              </w:rPr>
            </w:pPr>
            <w:r w:rsidRPr="00F31BB3">
              <w:rPr>
                <w:sz w:val="24"/>
                <w:szCs w:val="24"/>
              </w:rPr>
              <w:t>Player enter [Y/y] to confirm their action.</w:t>
            </w:r>
          </w:p>
        </w:tc>
        <w:tc>
          <w:tcPr>
            <w:tcW w:w="3140" w:type="dxa"/>
            <w:shd w:val="clear" w:color="auto" w:fill="auto"/>
          </w:tcPr>
          <w:p w14:paraId="7B66ABEF" w14:textId="3A5A7AD7" w:rsidR="008F7494" w:rsidRPr="00F31BB3" w:rsidRDefault="2FDC1C6A" w:rsidP="00F31BB3">
            <w:pPr>
              <w:spacing w:line="360" w:lineRule="auto"/>
              <w:jc w:val="both"/>
              <w:rPr>
                <w:sz w:val="24"/>
                <w:szCs w:val="24"/>
                <w:lang w:eastAsia="zh-CN"/>
              </w:rPr>
            </w:pPr>
            <w:r w:rsidRPr="00F31BB3">
              <w:rPr>
                <w:sz w:val="24"/>
                <w:szCs w:val="24"/>
                <w:lang w:eastAsia="zh-CN"/>
              </w:rPr>
              <w:t>System will return to menu page.</w:t>
            </w:r>
          </w:p>
        </w:tc>
        <w:tc>
          <w:tcPr>
            <w:tcW w:w="1143" w:type="dxa"/>
            <w:shd w:val="clear" w:color="auto" w:fill="auto"/>
          </w:tcPr>
          <w:p w14:paraId="11FB63A5" w14:textId="41D9D8E0" w:rsidR="008F7494" w:rsidRPr="00F31BB3" w:rsidRDefault="2FDC1C6A" w:rsidP="00F31BB3">
            <w:pPr>
              <w:spacing w:line="360" w:lineRule="auto"/>
              <w:rPr>
                <w:sz w:val="24"/>
                <w:szCs w:val="24"/>
              </w:rPr>
            </w:pPr>
            <w:r w:rsidRPr="00F31BB3">
              <w:rPr>
                <w:sz w:val="24"/>
                <w:szCs w:val="24"/>
              </w:rPr>
              <w:t>True</w:t>
            </w:r>
          </w:p>
        </w:tc>
      </w:tr>
      <w:tr w:rsidR="008F7494" w:rsidRPr="00F31BB3" w14:paraId="52A10272" w14:textId="77777777" w:rsidTr="00EF4DE0">
        <w:tc>
          <w:tcPr>
            <w:tcW w:w="555" w:type="dxa"/>
            <w:vMerge/>
          </w:tcPr>
          <w:p w14:paraId="5E4ED1A6" w14:textId="54CAB8B0" w:rsidR="008F7494" w:rsidRPr="00F31BB3" w:rsidRDefault="008F7494" w:rsidP="00F31BB3">
            <w:pPr>
              <w:spacing w:line="360" w:lineRule="auto"/>
              <w:rPr>
                <w:sz w:val="24"/>
                <w:szCs w:val="24"/>
              </w:rPr>
            </w:pPr>
          </w:p>
        </w:tc>
        <w:tc>
          <w:tcPr>
            <w:tcW w:w="1755" w:type="dxa"/>
            <w:vMerge/>
          </w:tcPr>
          <w:p w14:paraId="6510000F" w14:textId="7C88805E" w:rsidR="008F7494" w:rsidRPr="00F31BB3" w:rsidRDefault="008F7494" w:rsidP="00F31BB3">
            <w:pPr>
              <w:spacing w:line="360" w:lineRule="auto"/>
              <w:rPr>
                <w:sz w:val="24"/>
                <w:szCs w:val="24"/>
              </w:rPr>
            </w:pPr>
          </w:p>
        </w:tc>
        <w:tc>
          <w:tcPr>
            <w:tcW w:w="2880" w:type="dxa"/>
            <w:shd w:val="clear" w:color="auto" w:fill="auto"/>
          </w:tcPr>
          <w:p w14:paraId="30D380CC" w14:textId="75AC9AA5" w:rsidR="008F7494" w:rsidRPr="00F31BB3" w:rsidRDefault="2FDC1C6A" w:rsidP="00F31BB3">
            <w:pPr>
              <w:spacing w:line="360" w:lineRule="auto"/>
              <w:jc w:val="both"/>
              <w:rPr>
                <w:sz w:val="24"/>
                <w:szCs w:val="24"/>
              </w:rPr>
            </w:pPr>
            <w:r w:rsidRPr="00F31BB3">
              <w:rPr>
                <w:sz w:val="24"/>
                <w:szCs w:val="24"/>
              </w:rPr>
              <w:t>Player enter [N/n] to confirm their action.</w:t>
            </w:r>
          </w:p>
        </w:tc>
        <w:tc>
          <w:tcPr>
            <w:tcW w:w="3140" w:type="dxa"/>
            <w:shd w:val="clear" w:color="auto" w:fill="auto"/>
          </w:tcPr>
          <w:p w14:paraId="3945D871" w14:textId="54569701" w:rsidR="008F7494" w:rsidRPr="00F31BB3" w:rsidRDefault="2FDC1C6A" w:rsidP="00F31BB3">
            <w:pPr>
              <w:spacing w:line="360" w:lineRule="auto"/>
              <w:jc w:val="both"/>
              <w:rPr>
                <w:sz w:val="24"/>
                <w:szCs w:val="24"/>
                <w:lang w:eastAsia="zh-CN"/>
              </w:rPr>
            </w:pPr>
            <w:r w:rsidRPr="00F31BB3">
              <w:rPr>
                <w:sz w:val="24"/>
                <w:szCs w:val="24"/>
                <w:lang w:eastAsia="zh-CN"/>
              </w:rPr>
              <w:t>System will show message to continue the game.</w:t>
            </w:r>
          </w:p>
        </w:tc>
        <w:tc>
          <w:tcPr>
            <w:tcW w:w="1143" w:type="dxa"/>
            <w:shd w:val="clear" w:color="auto" w:fill="auto"/>
          </w:tcPr>
          <w:p w14:paraId="7210F45D" w14:textId="2C22DAFA" w:rsidR="008F7494" w:rsidRPr="00F31BB3" w:rsidRDefault="2FDC1C6A" w:rsidP="00F31BB3">
            <w:pPr>
              <w:spacing w:line="360" w:lineRule="auto"/>
              <w:rPr>
                <w:sz w:val="24"/>
                <w:szCs w:val="24"/>
              </w:rPr>
            </w:pPr>
            <w:r w:rsidRPr="00F31BB3">
              <w:rPr>
                <w:sz w:val="24"/>
                <w:szCs w:val="24"/>
              </w:rPr>
              <w:t>True</w:t>
            </w:r>
          </w:p>
        </w:tc>
      </w:tr>
      <w:tr w:rsidR="008F7494" w:rsidRPr="00F31BB3" w14:paraId="628621BA" w14:textId="77777777" w:rsidTr="00EF4DE0">
        <w:tc>
          <w:tcPr>
            <w:tcW w:w="555" w:type="dxa"/>
            <w:vMerge/>
          </w:tcPr>
          <w:p w14:paraId="08D80696" w14:textId="4DA0EB50" w:rsidR="008F7494" w:rsidRPr="00F31BB3" w:rsidRDefault="008F7494" w:rsidP="00F31BB3">
            <w:pPr>
              <w:spacing w:line="360" w:lineRule="auto"/>
              <w:rPr>
                <w:sz w:val="24"/>
                <w:szCs w:val="24"/>
              </w:rPr>
            </w:pPr>
          </w:p>
        </w:tc>
        <w:tc>
          <w:tcPr>
            <w:tcW w:w="1755" w:type="dxa"/>
            <w:vMerge/>
          </w:tcPr>
          <w:p w14:paraId="75ADFB1E" w14:textId="4A3E4711" w:rsidR="008F7494" w:rsidRPr="00F31BB3" w:rsidRDefault="008F7494" w:rsidP="00F31BB3">
            <w:pPr>
              <w:spacing w:line="360" w:lineRule="auto"/>
              <w:rPr>
                <w:sz w:val="24"/>
                <w:szCs w:val="24"/>
              </w:rPr>
            </w:pPr>
          </w:p>
        </w:tc>
        <w:tc>
          <w:tcPr>
            <w:tcW w:w="2880" w:type="dxa"/>
            <w:shd w:val="clear" w:color="auto" w:fill="auto"/>
          </w:tcPr>
          <w:p w14:paraId="205764CE" w14:textId="2C0958CF" w:rsidR="008F7494" w:rsidRPr="00F31BB3" w:rsidRDefault="2FDC1C6A" w:rsidP="00F31BB3">
            <w:pPr>
              <w:spacing w:line="360" w:lineRule="auto"/>
              <w:jc w:val="both"/>
              <w:rPr>
                <w:sz w:val="24"/>
                <w:szCs w:val="24"/>
              </w:rPr>
            </w:pPr>
            <w:r w:rsidRPr="00F31BB3">
              <w:rPr>
                <w:sz w:val="24"/>
                <w:szCs w:val="24"/>
              </w:rPr>
              <w:t>Player enter invalid input.</w:t>
            </w:r>
          </w:p>
        </w:tc>
        <w:tc>
          <w:tcPr>
            <w:tcW w:w="3140" w:type="dxa"/>
            <w:shd w:val="clear" w:color="auto" w:fill="auto"/>
          </w:tcPr>
          <w:p w14:paraId="4C7447BC" w14:textId="3981D68A" w:rsidR="008F7494" w:rsidRPr="00F31BB3" w:rsidRDefault="2FDC1C6A" w:rsidP="00F31BB3">
            <w:pPr>
              <w:spacing w:line="360" w:lineRule="auto"/>
              <w:jc w:val="both"/>
              <w:rPr>
                <w:sz w:val="24"/>
                <w:szCs w:val="24"/>
                <w:lang w:eastAsia="zh-CN"/>
              </w:rPr>
            </w:pPr>
            <w:r w:rsidRPr="00F31BB3">
              <w:rPr>
                <w:sz w:val="24"/>
                <w:szCs w:val="24"/>
                <w:lang w:eastAsia="zh-CN"/>
              </w:rPr>
              <w:t>System will show invalid message and prompt player to enter again.</w:t>
            </w:r>
          </w:p>
        </w:tc>
        <w:tc>
          <w:tcPr>
            <w:tcW w:w="1143" w:type="dxa"/>
            <w:shd w:val="clear" w:color="auto" w:fill="auto"/>
          </w:tcPr>
          <w:p w14:paraId="3B0D03E3" w14:textId="7A841C61" w:rsidR="008F7494" w:rsidRPr="00F31BB3" w:rsidRDefault="2FDC1C6A" w:rsidP="00F31BB3">
            <w:pPr>
              <w:spacing w:line="360" w:lineRule="auto"/>
              <w:rPr>
                <w:sz w:val="24"/>
                <w:szCs w:val="24"/>
              </w:rPr>
            </w:pPr>
            <w:r w:rsidRPr="00F31BB3">
              <w:rPr>
                <w:sz w:val="24"/>
                <w:szCs w:val="24"/>
              </w:rPr>
              <w:t>True</w:t>
            </w:r>
          </w:p>
        </w:tc>
      </w:tr>
    </w:tbl>
    <w:p w14:paraId="1D5CA4CB" w14:textId="6E223D6A" w:rsidR="005C4396" w:rsidRPr="00F31BB3" w:rsidRDefault="005C4396" w:rsidP="00F31BB3">
      <w:pPr>
        <w:spacing w:line="360" w:lineRule="auto"/>
        <w:rPr>
          <w:sz w:val="24"/>
          <w:szCs w:val="24"/>
        </w:rPr>
      </w:pPr>
    </w:p>
    <w:p w14:paraId="3D24CFDB" w14:textId="70E241A0" w:rsidR="2FDC1C6A" w:rsidRPr="00F31BB3" w:rsidRDefault="2FDC1C6A" w:rsidP="00F31BB3">
      <w:pPr>
        <w:spacing w:line="360" w:lineRule="auto"/>
        <w:rPr>
          <w:sz w:val="24"/>
          <w:szCs w:val="24"/>
        </w:rPr>
      </w:pPr>
    </w:p>
    <w:p w14:paraId="3ED37BCD" w14:textId="3F028435" w:rsidR="2FDC1C6A" w:rsidRPr="00F31BB3" w:rsidRDefault="2FDC1C6A" w:rsidP="00F31BB3">
      <w:pPr>
        <w:spacing w:line="360" w:lineRule="auto"/>
        <w:rPr>
          <w:sz w:val="24"/>
          <w:szCs w:val="24"/>
        </w:rPr>
      </w:pPr>
    </w:p>
    <w:p w14:paraId="4F35BBB2" w14:textId="668DB0A9" w:rsidR="2FDC1C6A" w:rsidRPr="00F31BB3" w:rsidRDefault="2FDC1C6A" w:rsidP="00F31BB3">
      <w:pPr>
        <w:spacing w:line="360" w:lineRule="auto"/>
        <w:rPr>
          <w:sz w:val="24"/>
          <w:szCs w:val="24"/>
        </w:rPr>
      </w:pPr>
    </w:p>
    <w:p w14:paraId="2D78B7C5" w14:textId="1E2D4896" w:rsidR="00EF4DE0" w:rsidRDefault="00EF4DE0" w:rsidP="00F31BB3">
      <w:pPr>
        <w:pStyle w:val="Heading2"/>
        <w:spacing w:line="360" w:lineRule="auto"/>
        <w:rPr>
          <w:rFonts w:ascii="Times New Roman" w:hAnsi="Times New Roman" w:cs="Times New Roman"/>
          <w:i w:val="0"/>
          <w:iCs w:val="0"/>
          <w:sz w:val="24"/>
          <w:szCs w:val="24"/>
          <w:lang w:val="en-MY"/>
        </w:rPr>
      </w:pPr>
      <w:bookmarkStart w:id="62" w:name="_Toc34691202"/>
      <w:bookmarkStart w:id="63" w:name="_Toc34691270"/>
    </w:p>
    <w:p w14:paraId="5A478D2D" w14:textId="0B2ED1A4" w:rsidR="006416FF" w:rsidRPr="00F31BB3" w:rsidRDefault="00EF4DE0" w:rsidP="00F31BB3">
      <w:pPr>
        <w:pStyle w:val="Heading2"/>
        <w:spacing w:line="360" w:lineRule="auto"/>
        <w:rPr>
          <w:rFonts w:ascii="Times New Roman" w:hAnsi="Times New Roman" w:cs="Times New Roman"/>
          <w:i w:val="0"/>
          <w:iCs w:val="0"/>
          <w:sz w:val="24"/>
          <w:szCs w:val="24"/>
          <w:lang w:val="en-MY"/>
        </w:rPr>
      </w:pPr>
      <w:r>
        <w:rPr>
          <w:rFonts w:ascii="Times New Roman" w:hAnsi="Times New Roman" w:cs="Times New Roman"/>
          <w:i w:val="0"/>
          <w:iCs w:val="0"/>
          <w:sz w:val="24"/>
          <w:szCs w:val="24"/>
          <w:lang w:val="en-MY"/>
        </w:rPr>
        <w:br w:type="page"/>
      </w:r>
      <w:r w:rsidR="2FDC1C6A" w:rsidRPr="00F31BB3">
        <w:rPr>
          <w:rFonts w:ascii="Times New Roman" w:hAnsi="Times New Roman" w:cs="Times New Roman"/>
          <w:i w:val="0"/>
          <w:iCs w:val="0"/>
          <w:sz w:val="24"/>
          <w:szCs w:val="24"/>
          <w:lang w:val="en-MY"/>
        </w:rPr>
        <w:lastRenderedPageBreak/>
        <w:t>Integration Test</w:t>
      </w:r>
      <w:bookmarkEnd w:id="62"/>
      <w:bookmarkEnd w:id="63"/>
    </w:p>
    <w:p w14:paraId="4A58D28D" w14:textId="5B26476B" w:rsidR="00686330" w:rsidRPr="00F31BB3" w:rsidRDefault="2FDC1C6A" w:rsidP="00F31BB3">
      <w:pPr>
        <w:spacing w:line="360" w:lineRule="auto"/>
        <w:rPr>
          <w:sz w:val="24"/>
          <w:szCs w:val="24"/>
          <w:lang w:val="en-MY"/>
        </w:rPr>
      </w:pPr>
      <w:r w:rsidRPr="00F31BB3">
        <w:rPr>
          <w:sz w:val="24"/>
          <w:szCs w:val="24"/>
          <w:lang w:val="en-MY"/>
        </w:rPr>
        <w:t>Integration test is implemented to test the interaction between groups of units.</w:t>
      </w:r>
    </w:p>
    <w:p w14:paraId="240B55FE" w14:textId="6E223D6A" w:rsidR="00686330" w:rsidRPr="00F31BB3" w:rsidRDefault="00686330" w:rsidP="00F31BB3">
      <w:pPr>
        <w:spacing w:line="360" w:lineRule="auto"/>
        <w:rPr>
          <w:sz w:val="24"/>
          <w:szCs w:val="24"/>
        </w:rPr>
      </w:pPr>
    </w:p>
    <w:tbl>
      <w:tblPr>
        <w:tblW w:w="95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5"/>
        <w:gridCol w:w="1785"/>
        <w:gridCol w:w="2850"/>
        <w:gridCol w:w="2910"/>
        <w:gridCol w:w="1445"/>
      </w:tblGrid>
      <w:tr w:rsidR="006416FF" w:rsidRPr="00F31BB3" w14:paraId="6C67D6F0" w14:textId="77777777" w:rsidTr="2FDC1C6A">
        <w:tc>
          <w:tcPr>
            <w:tcW w:w="585" w:type="dxa"/>
            <w:shd w:val="clear" w:color="auto" w:fill="auto"/>
          </w:tcPr>
          <w:p w14:paraId="6707E0C0" w14:textId="614A477D" w:rsidR="006416FF" w:rsidRPr="00F31BB3" w:rsidRDefault="006416FF" w:rsidP="00F31BB3">
            <w:pPr>
              <w:spacing w:line="360" w:lineRule="auto"/>
              <w:rPr>
                <w:sz w:val="24"/>
                <w:szCs w:val="24"/>
              </w:rPr>
            </w:pPr>
            <w:r w:rsidRPr="00F31BB3">
              <w:rPr>
                <w:sz w:val="24"/>
                <w:szCs w:val="24"/>
              </w:rPr>
              <w:t>No.</w:t>
            </w:r>
          </w:p>
        </w:tc>
        <w:tc>
          <w:tcPr>
            <w:tcW w:w="1785" w:type="dxa"/>
            <w:shd w:val="clear" w:color="auto" w:fill="auto"/>
          </w:tcPr>
          <w:p w14:paraId="344623EE" w14:textId="1CD9B3CC" w:rsidR="006416FF" w:rsidRPr="00F31BB3" w:rsidRDefault="2FDC1C6A" w:rsidP="00F31BB3">
            <w:pPr>
              <w:spacing w:line="360" w:lineRule="auto"/>
              <w:rPr>
                <w:sz w:val="24"/>
                <w:szCs w:val="24"/>
              </w:rPr>
            </w:pPr>
            <w:r w:rsidRPr="00F31BB3">
              <w:rPr>
                <w:sz w:val="24"/>
                <w:szCs w:val="24"/>
              </w:rPr>
              <w:t>Integration test</w:t>
            </w:r>
          </w:p>
        </w:tc>
        <w:tc>
          <w:tcPr>
            <w:tcW w:w="2850" w:type="dxa"/>
            <w:shd w:val="clear" w:color="auto" w:fill="auto"/>
          </w:tcPr>
          <w:p w14:paraId="01DD36CF" w14:textId="4B3701F4" w:rsidR="006416FF" w:rsidRPr="00F31BB3" w:rsidRDefault="00276B1F" w:rsidP="00F31BB3">
            <w:pPr>
              <w:spacing w:line="360" w:lineRule="auto"/>
              <w:jc w:val="both"/>
              <w:rPr>
                <w:sz w:val="24"/>
                <w:szCs w:val="24"/>
                <w:lang w:val="en-MY" w:eastAsia="zh-CN"/>
              </w:rPr>
            </w:pPr>
            <w:r w:rsidRPr="00F31BB3">
              <w:rPr>
                <w:sz w:val="24"/>
                <w:szCs w:val="24"/>
                <w:lang w:val="en-MY" w:eastAsia="zh-CN"/>
              </w:rPr>
              <w:t>Situation</w:t>
            </w:r>
          </w:p>
        </w:tc>
        <w:tc>
          <w:tcPr>
            <w:tcW w:w="2910" w:type="dxa"/>
            <w:shd w:val="clear" w:color="auto" w:fill="auto"/>
          </w:tcPr>
          <w:p w14:paraId="1E8C5268" w14:textId="197D8A1B" w:rsidR="006416FF" w:rsidRPr="00F31BB3" w:rsidRDefault="00276B1F" w:rsidP="00F31BB3">
            <w:pPr>
              <w:spacing w:line="360" w:lineRule="auto"/>
              <w:jc w:val="both"/>
              <w:rPr>
                <w:sz w:val="24"/>
                <w:szCs w:val="24"/>
              </w:rPr>
            </w:pPr>
            <w:r w:rsidRPr="00F31BB3">
              <w:rPr>
                <w:sz w:val="24"/>
                <w:szCs w:val="24"/>
              </w:rPr>
              <w:t>Expected Result</w:t>
            </w:r>
          </w:p>
        </w:tc>
        <w:tc>
          <w:tcPr>
            <w:tcW w:w="1445" w:type="dxa"/>
            <w:shd w:val="clear" w:color="auto" w:fill="auto"/>
          </w:tcPr>
          <w:p w14:paraId="03EC2469" w14:textId="77777777" w:rsidR="00276B1F" w:rsidRPr="00F31BB3" w:rsidRDefault="00276B1F" w:rsidP="00F31BB3">
            <w:pPr>
              <w:spacing w:line="360" w:lineRule="auto"/>
              <w:rPr>
                <w:sz w:val="24"/>
                <w:szCs w:val="24"/>
              </w:rPr>
            </w:pPr>
            <w:r w:rsidRPr="00F31BB3">
              <w:rPr>
                <w:sz w:val="24"/>
                <w:szCs w:val="24"/>
              </w:rPr>
              <w:t>Result</w:t>
            </w:r>
          </w:p>
          <w:p w14:paraId="084223E6" w14:textId="153D870D" w:rsidR="006416FF" w:rsidRPr="00F31BB3" w:rsidRDefault="00276B1F" w:rsidP="00F31BB3">
            <w:pPr>
              <w:spacing w:line="360" w:lineRule="auto"/>
              <w:rPr>
                <w:sz w:val="24"/>
                <w:szCs w:val="24"/>
              </w:rPr>
            </w:pPr>
            <w:r w:rsidRPr="00F31BB3">
              <w:rPr>
                <w:sz w:val="24"/>
                <w:szCs w:val="24"/>
              </w:rPr>
              <w:t>(True /False)</w:t>
            </w:r>
          </w:p>
        </w:tc>
      </w:tr>
      <w:tr w:rsidR="006416FF" w:rsidRPr="00F31BB3" w14:paraId="40126C0A" w14:textId="77777777" w:rsidTr="2FDC1C6A">
        <w:tc>
          <w:tcPr>
            <w:tcW w:w="585" w:type="dxa"/>
          </w:tcPr>
          <w:p w14:paraId="395387F6" w14:textId="6A2F589F" w:rsidR="006416FF" w:rsidRPr="00F31BB3" w:rsidRDefault="005D193A" w:rsidP="00F31BB3">
            <w:pPr>
              <w:spacing w:line="360" w:lineRule="auto"/>
              <w:rPr>
                <w:sz w:val="24"/>
                <w:szCs w:val="24"/>
              </w:rPr>
            </w:pPr>
            <w:r w:rsidRPr="00F31BB3">
              <w:rPr>
                <w:sz w:val="24"/>
                <w:szCs w:val="24"/>
              </w:rPr>
              <w:t>1.</w:t>
            </w:r>
          </w:p>
        </w:tc>
        <w:tc>
          <w:tcPr>
            <w:tcW w:w="1785" w:type="dxa"/>
          </w:tcPr>
          <w:p w14:paraId="5493C474" w14:textId="633C8C2A" w:rsidR="006416FF" w:rsidRPr="00F31BB3" w:rsidRDefault="2FDC1C6A" w:rsidP="00F31BB3">
            <w:pPr>
              <w:spacing w:line="360" w:lineRule="auto"/>
              <w:rPr>
                <w:sz w:val="24"/>
                <w:szCs w:val="24"/>
              </w:rPr>
            </w:pPr>
            <w:r w:rsidRPr="00F31BB3">
              <w:rPr>
                <w:sz w:val="24"/>
                <w:szCs w:val="24"/>
              </w:rPr>
              <w:t>Update game status</w:t>
            </w:r>
          </w:p>
        </w:tc>
        <w:tc>
          <w:tcPr>
            <w:tcW w:w="2850" w:type="dxa"/>
            <w:shd w:val="clear" w:color="auto" w:fill="auto"/>
          </w:tcPr>
          <w:p w14:paraId="43E4790C" w14:textId="0BDB117F" w:rsidR="006416FF" w:rsidRPr="00F31BB3" w:rsidRDefault="2FDC1C6A" w:rsidP="00F31BB3">
            <w:pPr>
              <w:spacing w:line="360" w:lineRule="auto"/>
              <w:jc w:val="both"/>
              <w:rPr>
                <w:sz w:val="24"/>
                <w:szCs w:val="24"/>
                <w:lang w:val="en-MY" w:eastAsia="zh-CN"/>
              </w:rPr>
            </w:pPr>
            <w:r w:rsidRPr="00F31BB3">
              <w:rPr>
                <w:sz w:val="24"/>
                <w:szCs w:val="24"/>
                <w:lang w:val="en-MY" w:eastAsia="zh-CN"/>
              </w:rPr>
              <w:t>Player guessed a wrong letter.</w:t>
            </w:r>
          </w:p>
        </w:tc>
        <w:tc>
          <w:tcPr>
            <w:tcW w:w="2910" w:type="dxa"/>
            <w:shd w:val="clear" w:color="auto" w:fill="auto"/>
          </w:tcPr>
          <w:p w14:paraId="2F049235" w14:textId="13F85EB6" w:rsidR="006416FF" w:rsidRPr="00F31BB3" w:rsidRDefault="2FDC1C6A" w:rsidP="00F31BB3">
            <w:pPr>
              <w:spacing w:line="360" w:lineRule="auto"/>
              <w:jc w:val="both"/>
              <w:rPr>
                <w:sz w:val="24"/>
                <w:szCs w:val="24"/>
              </w:rPr>
            </w:pPr>
            <w:r w:rsidRPr="00F31BB3">
              <w:rPr>
                <w:sz w:val="24"/>
                <w:szCs w:val="24"/>
              </w:rPr>
              <w:t>Number of strokes increased until the hangman drawing is completed. System will deduct the number of life and update life status to the player.</w:t>
            </w:r>
          </w:p>
        </w:tc>
        <w:tc>
          <w:tcPr>
            <w:tcW w:w="1445" w:type="dxa"/>
            <w:shd w:val="clear" w:color="auto" w:fill="auto"/>
          </w:tcPr>
          <w:p w14:paraId="5D69D4B8" w14:textId="77777777" w:rsidR="006416FF" w:rsidRPr="00F31BB3" w:rsidRDefault="006416FF" w:rsidP="00F31BB3">
            <w:pPr>
              <w:spacing w:line="360" w:lineRule="auto"/>
              <w:rPr>
                <w:sz w:val="24"/>
                <w:szCs w:val="24"/>
              </w:rPr>
            </w:pPr>
            <w:r w:rsidRPr="00F31BB3">
              <w:rPr>
                <w:sz w:val="24"/>
                <w:szCs w:val="24"/>
              </w:rPr>
              <w:t>True</w:t>
            </w:r>
          </w:p>
        </w:tc>
      </w:tr>
      <w:tr w:rsidR="006416FF" w:rsidRPr="00F31BB3" w14:paraId="7CED8B87" w14:textId="77777777" w:rsidTr="2FDC1C6A">
        <w:tc>
          <w:tcPr>
            <w:tcW w:w="585" w:type="dxa"/>
            <w:vMerge w:val="restart"/>
          </w:tcPr>
          <w:p w14:paraId="067B2E57" w14:textId="1BD58BE4" w:rsidR="2FDC1C6A" w:rsidRPr="00F31BB3" w:rsidRDefault="2FDC1C6A" w:rsidP="00F31BB3">
            <w:pPr>
              <w:spacing w:line="360" w:lineRule="auto"/>
              <w:rPr>
                <w:sz w:val="24"/>
                <w:szCs w:val="24"/>
              </w:rPr>
            </w:pPr>
            <w:r w:rsidRPr="00F31BB3">
              <w:rPr>
                <w:sz w:val="24"/>
                <w:szCs w:val="24"/>
              </w:rPr>
              <w:t>2.</w:t>
            </w:r>
          </w:p>
        </w:tc>
        <w:tc>
          <w:tcPr>
            <w:tcW w:w="1785" w:type="dxa"/>
            <w:vMerge w:val="restart"/>
          </w:tcPr>
          <w:p w14:paraId="7C006C62" w14:textId="281EF41C" w:rsidR="2FDC1C6A" w:rsidRPr="00F31BB3" w:rsidRDefault="2FDC1C6A" w:rsidP="00F31BB3">
            <w:pPr>
              <w:spacing w:line="360" w:lineRule="auto"/>
              <w:jc w:val="both"/>
              <w:rPr>
                <w:sz w:val="24"/>
                <w:szCs w:val="24"/>
              </w:rPr>
            </w:pPr>
            <w:r w:rsidRPr="00F31BB3">
              <w:rPr>
                <w:sz w:val="24"/>
                <w:szCs w:val="24"/>
              </w:rPr>
              <w:t>Update available letters</w:t>
            </w:r>
          </w:p>
        </w:tc>
        <w:tc>
          <w:tcPr>
            <w:tcW w:w="2850" w:type="dxa"/>
            <w:shd w:val="clear" w:color="auto" w:fill="auto"/>
          </w:tcPr>
          <w:p w14:paraId="4653BA72" w14:textId="5BC53413" w:rsidR="006416FF" w:rsidRPr="00F31BB3" w:rsidRDefault="2FDC1C6A" w:rsidP="00F31BB3">
            <w:pPr>
              <w:spacing w:line="360" w:lineRule="auto"/>
              <w:jc w:val="both"/>
              <w:rPr>
                <w:sz w:val="24"/>
                <w:szCs w:val="24"/>
                <w:lang w:val="en-MY" w:eastAsia="zh-CN"/>
              </w:rPr>
            </w:pPr>
            <w:r w:rsidRPr="00F31BB3">
              <w:rPr>
                <w:sz w:val="24"/>
                <w:szCs w:val="24"/>
                <w:lang w:val="en-MY" w:eastAsia="zh-CN"/>
              </w:rPr>
              <w:t>Player entered a guessed letter.</w:t>
            </w:r>
          </w:p>
        </w:tc>
        <w:tc>
          <w:tcPr>
            <w:tcW w:w="2910" w:type="dxa"/>
            <w:shd w:val="clear" w:color="auto" w:fill="auto"/>
          </w:tcPr>
          <w:p w14:paraId="365C96D1" w14:textId="04542C6D" w:rsidR="006416FF" w:rsidRPr="00F31BB3" w:rsidRDefault="2FDC1C6A" w:rsidP="00F31BB3">
            <w:pPr>
              <w:spacing w:line="360" w:lineRule="auto"/>
              <w:jc w:val="both"/>
              <w:rPr>
                <w:sz w:val="24"/>
                <w:szCs w:val="24"/>
                <w:lang w:val="en-MY" w:eastAsia="zh-CN"/>
              </w:rPr>
            </w:pPr>
            <w:r w:rsidRPr="00F31BB3">
              <w:rPr>
                <w:sz w:val="24"/>
                <w:szCs w:val="24"/>
                <w:lang w:val="en-MY" w:eastAsia="zh-CN"/>
              </w:rPr>
              <w:t>The taken letter will disappeared from the list of available letters.</w:t>
            </w:r>
          </w:p>
        </w:tc>
        <w:tc>
          <w:tcPr>
            <w:tcW w:w="1445" w:type="dxa"/>
            <w:shd w:val="clear" w:color="auto" w:fill="auto"/>
          </w:tcPr>
          <w:p w14:paraId="1912AFC3" w14:textId="77777777" w:rsidR="006416FF" w:rsidRPr="00F31BB3" w:rsidRDefault="006416FF" w:rsidP="00F31BB3">
            <w:pPr>
              <w:spacing w:line="360" w:lineRule="auto"/>
              <w:rPr>
                <w:sz w:val="24"/>
                <w:szCs w:val="24"/>
              </w:rPr>
            </w:pPr>
            <w:r w:rsidRPr="00F31BB3">
              <w:rPr>
                <w:sz w:val="24"/>
                <w:szCs w:val="24"/>
              </w:rPr>
              <w:t>True</w:t>
            </w:r>
          </w:p>
        </w:tc>
      </w:tr>
      <w:tr w:rsidR="006416FF" w:rsidRPr="00F31BB3" w14:paraId="6C6277D9" w14:textId="77777777" w:rsidTr="2FDC1C6A">
        <w:tc>
          <w:tcPr>
            <w:tcW w:w="585" w:type="dxa"/>
            <w:vMerge/>
          </w:tcPr>
          <w:p w14:paraId="400EA305" w14:textId="77777777" w:rsidR="006416FF" w:rsidRPr="00F31BB3" w:rsidRDefault="006416FF" w:rsidP="00F31BB3">
            <w:pPr>
              <w:spacing w:line="360" w:lineRule="auto"/>
              <w:rPr>
                <w:sz w:val="24"/>
                <w:szCs w:val="24"/>
              </w:rPr>
            </w:pPr>
          </w:p>
        </w:tc>
        <w:tc>
          <w:tcPr>
            <w:tcW w:w="1785" w:type="dxa"/>
            <w:vMerge/>
          </w:tcPr>
          <w:p w14:paraId="0C90BCBA" w14:textId="77777777" w:rsidR="006416FF" w:rsidRPr="00F31BB3" w:rsidRDefault="006416FF" w:rsidP="00F31BB3">
            <w:pPr>
              <w:spacing w:line="360" w:lineRule="auto"/>
              <w:rPr>
                <w:sz w:val="24"/>
                <w:szCs w:val="24"/>
              </w:rPr>
            </w:pPr>
          </w:p>
        </w:tc>
        <w:tc>
          <w:tcPr>
            <w:tcW w:w="2850" w:type="dxa"/>
            <w:shd w:val="clear" w:color="auto" w:fill="auto"/>
          </w:tcPr>
          <w:p w14:paraId="27A4F11B" w14:textId="37FF6951" w:rsidR="006416FF" w:rsidRPr="00F31BB3" w:rsidRDefault="2FDC1C6A" w:rsidP="00F31BB3">
            <w:pPr>
              <w:spacing w:line="360" w:lineRule="auto"/>
              <w:jc w:val="both"/>
              <w:rPr>
                <w:sz w:val="24"/>
                <w:szCs w:val="24"/>
                <w:lang w:val="en-MY" w:eastAsia="zh-CN"/>
              </w:rPr>
            </w:pPr>
            <w:r w:rsidRPr="00F31BB3">
              <w:rPr>
                <w:sz w:val="24"/>
                <w:szCs w:val="24"/>
                <w:lang w:val="en-MY" w:eastAsia="zh-CN"/>
              </w:rPr>
              <w:t>Player guessed the word by entering more than one letters.</w:t>
            </w:r>
          </w:p>
        </w:tc>
        <w:tc>
          <w:tcPr>
            <w:tcW w:w="2910" w:type="dxa"/>
            <w:shd w:val="clear" w:color="auto" w:fill="auto"/>
          </w:tcPr>
          <w:p w14:paraId="7DC261DC" w14:textId="645A8393" w:rsidR="006416FF" w:rsidRPr="00F31BB3" w:rsidRDefault="2FDC1C6A" w:rsidP="00F31BB3">
            <w:pPr>
              <w:spacing w:line="360" w:lineRule="auto"/>
              <w:jc w:val="both"/>
              <w:rPr>
                <w:sz w:val="24"/>
                <w:szCs w:val="24"/>
              </w:rPr>
            </w:pPr>
            <w:r w:rsidRPr="00F31BB3">
              <w:rPr>
                <w:sz w:val="24"/>
                <w:szCs w:val="24"/>
              </w:rPr>
              <w:t>The correct letters will be updated to the string and incorrect letters will cause deduction of chances.</w:t>
            </w:r>
          </w:p>
        </w:tc>
        <w:tc>
          <w:tcPr>
            <w:tcW w:w="1445" w:type="dxa"/>
            <w:shd w:val="clear" w:color="auto" w:fill="auto"/>
          </w:tcPr>
          <w:p w14:paraId="253138F3" w14:textId="77777777" w:rsidR="006416FF" w:rsidRPr="00F31BB3" w:rsidRDefault="006416FF" w:rsidP="00F31BB3">
            <w:pPr>
              <w:spacing w:line="360" w:lineRule="auto"/>
              <w:rPr>
                <w:sz w:val="24"/>
                <w:szCs w:val="24"/>
              </w:rPr>
            </w:pPr>
            <w:r w:rsidRPr="00F31BB3">
              <w:rPr>
                <w:sz w:val="24"/>
                <w:szCs w:val="24"/>
              </w:rPr>
              <w:t>True</w:t>
            </w:r>
          </w:p>
        </w:tc>
      </w:tr>
      <w:tr w:rsidR="2FDC1C6A" w:rsidRPr="00F31BB3" w14:paraId="792AE90D" w14:textId="77777777" w:rsidTr="2FDC1C6A">
        <w:tc>
          <w:tcPr>
            <w:tcW w:w="585" w:type="dxa"/>
            <w:vMerge/>
          </w:tcPr>
          <w:p w14:paraId="4626A5FE" w14:textId="77777777" w:rsidR="00617B85" w:rsidRPr="00F31BB3" w:rsidRDefault="00617B85" w:rsidP="00F31BB3">
            <w:pPr>
              <w:spacing w:line="360" w:lineRule="auto"/>
              <w:rPr>
                <w:sz w:val="24"/>
                <w:szCs w:val="24"/>
              </w:rPr>
            </w:pPr>
          </w:p>
        </w:tc>
        <w:tc>
          <w:tcPr>
            <w:tcW w:w="1785" w:type="dxa"/>
            <w:vMerge/>
          </w:tcPr>
          <w:p w14:paraId="0C42E243" w14:textId="77777777" w:rsidR="00617B85" w:rsidRPr="00F31BB3" w:rsidRDefault="00617B85" w:rsidP="00F31BB3">
            <w:pPr>
              <w:spacing w:line="360" w:lineRule="auto"/>
              <w:rPr>
                <w:sz w:val="24"/>
                <w:szCs w:val="24"/>
              </w:rPr>
            </w:pPr>
          </w:p>
        </w:tc>
        <w:tc>
          <w:tcPr>
            <w:tcW w:w="2850" w:type="dxa"/>
            <w:shd w:val="clear" w:color="auto" w:fill="auto"/>
          </w:tcPr>
          <w:p w14:paraId="3B2143D5" w14:textId="43C5AB3E" w:rsidR="2FDC1C6A" w:rsidRPr="00F31BB3" w:rsidRDefault="2FDC1C6A" w:rsidP="00F31BB3">
            <w:pPr>
              <w:spacing w:line="360" w:lineRule="auto"/>
              <w:rPr>
                <w:sz w:val="24"/>
                <w:szCs w:val="24"/>
                <w:lang w:val="en-MY" w:eastAsia="zh-CN"/>
              </w:rPr>
            </w:pPr>
            <w:r w:rsidRPr="00F31BB3">
              <w:rPr>
                <w:sz w:val="24"/>
                <w:szCs w:val="24"/>
                <w:lang w:val="en-MY" w:eastAsia="zh-CN"/>
              </w:rPr>
              <w:t>Player entered a letter which is not in the list of available letters</w:t>
            </w:r>
          </w:p>
        </w:tc>
        <w:tc>
          <w:tcPr>
            <w:tcW w:w="2910" w:type="dxa"/>
            <w:shd w:val="clear" w:color="auto" w:fill="auto"/>
          </w:tcPr>
          <w:p w14:paraId="2DA5EF24" w14:textId="763922AA" w:rsidR="2FDC1C6A" w:rsidRPr="00F31BB3" w:rsidRDefault="2FDC1C6A" w:rsidP="00F31BB3">
            <w:pPr>
              <w:spacing w:line="360" w:lineRule="auto"/>
              <w:jc w:val="both"/>
              <w:rPr>
                <w:sz w:val="24"/>
                <w:szCs w:val="24"/>
              </w:rPr>
            </w:pPr>
            <w:r w:rsidRPr="00F31BB3">
              <w:rPr>
                <w:sz w:val="24"/>
                <w:szCs w:val="24"/>
              </w:rPr>
              <w:t>System will display proper message and prompt player to enter again.</w:t>
            </w:r>
          </w:p>
        </w:tc>
        <w:tc>
          <w:tcPr>
            <w:tcW w:w="1445" w:type="dxa"/>
            <w:shd w:val="clear" w:color="auto" w:fill="auto"/>
          </w:tcPr>
          <w:p w14:paraId="7C377FEC" w14:textId="730B2DB0" w:rsidR="2FDC1C6A" w:rsidRPr="00F31BB3" w:rsidRDefault="2FDC1C6A" w:rsidP="00F31BB3">
            <w:pPr>
              <w:spacing w:line="360" w:lineRule="auto"/>
              <w:rPr>
                <w:sz w:val="24"/>
                <w:szCs w:val="24"/>
              </w:rPr>
            </w:pPr>
            <w:r w:rsidRPr="00F31BB3">
              <w:rPr>
                <w:sz w:val="24"/>
                <w:szCs w:val="24"/>
              </w:rPr>
              <w:t>True</w:t>
            </w:r>
          </w:p>
        </w:tc>
      </w:tr>
      <w:tr w:rsidR="006416FF" w:rsidRPr="00F31BB3" w14:paraId="3DE90B28" w14:textId="77777777" w:rsidTr="2FDC1C6A">
        <w:tc>
          <w:tcPr>
            <w:tcW w:w="585" w:type="dxa"/>
          </w:tcPr>
          <w:p w14:paraId="68BD86CC" w14:textId="795EA756" w:rsidR="2FDC1C6A" w:rsidRPr="00F31BB3" w:rsidRDefault="2FDC1C6A" w:rsidP="00F97F01">
            <w:pPr>
              <w:pStyle w:val="ListParagraph"/>
              <w:numPr>
                <w:ilvl w:val="0"/>
                <w:numId w:val="12"/>
              </w:numPr>
              <w:spacing w:line="360" w:lineRule="auto"/>
              <w:rPr>
                <w:rFonts w:eastAsia="Times New Roman"/>
              </w:rPr>
            </w:pPr>
          </w:p>
        </w:tc>
        <w:tc>
          <w:tcPr>
            <w:tcW w:w="1785" w:type="dxa"/>
          </w:tcPr>
          <w:p w14:paraId="78D79895" w14:textId="1CF8AB84" w:rsidR="2FDC1C6A" w:rsidRPr="00F31BB3" w:rsidRDefault="2FDC1C6A" w:rsidP="00F31BB3">
            <w:pPr>
              <w:spacing w:line="360" w:lineRule="auto"/>
              <w:rPr>
                <w:sz w:val="24"/>
                <w:szCs w:val="24"/>
              </w:rPr>
            </w:pPr>
            <w:r w:rsidRPr="00F31BB3">
              <w:rPr>
                <w:sz w:val="24"/>
                <w:szCs w:val="24"/>
              </w:rPr>
              <w:t>Update guessed string</w:t>
            </w:r>
          </w:p>
        </w:tc>
        <w:tc>
          <w:tcPr>
            <w:tcW w:w="2850" w:type="dxa"/>
            <w:shd w:val="clear" w:color="auto" w:fill="auto"/>
          </w:tcPr>
          <w:p w14:paraId="5689D5CA" w14:textId="6777EF62" w:rsidR="006416FF" w:rsidRPr="00F31BB3" w:rsidRDefault="2FDC1C6A" w:rsidP="00F31BB3">
            <w:pPr>
              <w:spacing w:line="360" w:lineRule="auto"/>
              <w:jc w:val="both"/>
              <w:rPr>
                <w:sz w:val="24"/>
                <w:szCs w:val="24"/>
              </w:rPr>
            </w:pPr>
            <w:r w:rsidRPr="00F31BB3">
              <w:rPr>
                <w:sz w:val="24"/>
                <w:szCs w:val="24"/>
                <w:lang w:val="en-MY" w:eastAsia="zh-CN"/>
              </w:rPr>
              <w:t>Player entered a letter to guess the word.</w:t>
            </w:r>
          </w:p>
        </w:tc>
        <w:tc>
          <w:tcPr>
            <w:tcW w:w="2910" w:type="dxa"/>
            <w:shd w:val="clear" w:color="auto" w:fill="auto"/>
          </w:tcPr>
          <w:p w14:paraId="00DB7A62" w14:textId="68E2AB2A" w:rsidR="006416FF" w:rsidRPr="00F31BB3" w:rsidRDefault="2FDC1C6A" w:rsidP="00F31BB3">
            <w:pPr>
              <w:spacing w:line="360" w:lineRule="auto"/>
              <w:jc w:val="both"/>
              <w:rPr>
                <w:sz w:val="24"/>
                <w:szCs w:val="24"/>
              </w:rPr>
            </w:pPr>
            <w:r w:rsidRPr="00F31BB3">
              <w:rPr>
                <w:sz w:val="24"/>
                <w:szCs w:val="24"/>
                <w:lang w:val="en-MY" w:eastAsia="zh-CN"/>
              </w:rPr>
              <w:t>The correct letter guessed will appears on the empty underline in the right place. If multiple underlined have the same character will appear too.</w:t>
            </w:r>
          </w:p>
        </w:tc>
        <w:tc>
          <w:tcPr>
            <w:tcW w:w="1445" w:type="dxa"/>
            <w:shd w:val="clear" w:color="auto" w:fill="auto"/>
          </w:tcPr>
          <w:p w14:paraId="7EF2A676" w14:textId="77777777" w:rsidR="006416FF" w:rsidRPr="00F31BB3" w:rsidRDefault="006416FF" w:rsidP="00F31BB3">
            <w:pPr>
              <w:spacing w:line="360" w:lineRule="auto"/>
              <w:rPr>
                <w:sz w:val="24"/>
                <w:szCs w:val="24"/>
              </w:rPr>
            </w:pPr>
            <w:r w:rsidRPr="00F31BB3">
              <w:rPr>
                <w:sz w:val="24"/>
                <w:szCs w:val="24"/>
              </w:rPr>
              <w:t>True</w:t>
            </w:r>
          </w:p>
        </w:tc>
      </w:tr>
      <w:tr w:rsidR="00F31BB3" w:rsidRPr="00F31BB3" w14:paraId="587C3C1E" w14:textId="77777777" w:rsidTr="2FDC1C6A">
        <w:tc>
          <w:tcPr>
            <w:tcW w:w="585" w:type="dxa"/>
            <w:vMerge w:val="restart"/>
          </w:tcPr>
          <w:p w14:paraId="01BA9B30" w14:textId="77777777" w:rsidR="00F31BB3" w:rsidRPr="00F31BB3" w:rsidRDefault="00F31BB3" w:rsidP="00F97F01">
            <w:pPr>
              <w:pStyle w:val="ListParagraph"/>
              <w:numPr>
                <w:ilvl w:val="0"/>
                <w:numId w:val="12"/>
              </w:numPr>
              <w:spacing w:line="360" w:lineRule="auto"/>
              <w:rPr>
                <w:rFonts w:eastAsia="Times New Roman"/>
              </w:rPr>
            </w:pPr>
          </w:p>
        </w:tc>
        <w:tc>
          <w:tcPr>
            <w:tcW w:w="1785" w:type="dxa"/>
            <w:vMerge w:val="restart"/>
          </w:tcPr>
          <w:p w14:paraId="6EE02680" w14:textId="3D74AE8C" w:rsidR="00F31BB3" w:rsidRPr="00F31BB3" w:rsidRDefault="00F31BB3" w:rsidP="00F31BB3">
            <w:pPr>
              <w:spacing w:line="360" w:lineRule="auto"/>
              <w:rPr>
                <w:sz w:val="24"/>
                <w:szCs w:val="24"/>
              </w:rPr>
            </w:pPr>
            <w:r w:rsidRPr="00F31BB3">
              <w:rPr>
                <w:sz w:val="24"/>
                <w:szCs w:val="24"/>
              </w:rPr>
              <w:t xml:space="preserve">Update name </w:t>
            </w:r>
            <w:r w:rsidRPr="00F31BB3">
              <w:rPr>
                <w:sz w:val="24"/>
                <w:szCs w:val="24"/>
              </w:rPr>
              <w:lastRenderedPageBreak/>
              <w:t xml:space="preserve">and score </w:t>
            </w:r>
          </w:p>
        </w:tc>
        <w:tc>
          <w:tcPr>
            <w:tcW w:w="2850" w:type="dxa"/>
            <w:shd w:val="clear" w:color="auto" w:fill="auto"/>
          </w:tcPr>
          <w:p w14:paraId="2831E0D5" w14:textId="4B4FE8AB" w:rsidR="00F31BB3" w:rsidRPr="00F31BB3" w:rsidRDefault="00F31BB3" w:rsidP="00F31BB3">
            <w:pPr>
              <w:spacing w:line="360" w:lineRule="auto"/>
              <w:jc w:val="both"/>
              <w:rPr>
                <w:sz w:val="24"/>
                <w:szCs w:val="24"/>
                <w:lang w:val="en-MY" w:eastAsia="zh-CN"/>
              </w:rPr>
            </w:pPr>
            <w:r w:rsidRPr="00F31BB3">
              <w:rPr>
                <w:sz w:val="24"/>
                <w:szCs w:val="24"/>
                <w:lang w:val="en-MY" w:eastAsia="zh-CN"/>
              </w:rPr>
              <w:lastRenderedPageBreak/>
              <w:t>Player enter a player name</w:t>
            </w:r>
          </w:p>
        </w:tc>
        <w:tc>
          <w:tcPr>
            <w:tcW w:w="2910" w:type="dxa"/>
            <w:shd w:val="clear" w:color="auto" w:fill="auto"/>
          </w:tcPr>
          <w:p w14:paraId="1C8B1E2D" w14:textId="575CE014" w:rsidR="00F31BB3" w:rsidRPr="00F31BB3" w:rsidRDefault="00F31BB3" w:rsidP="00F31BB3">
            <w:pPr>
              <w:spacing w:line="360" w:lineRule="auto"/>
              <w:jc w:val="both"/>
              <w:rPr>
                <w:sz w:val="24"/>
                <w:szCs w:val="24"/>
                <w:lang w:val="en-MY" w:eastAsia="zh-CN"/>
              </w:rPr>
            </w:pPr>
            <w:r w:rsidRPr="00F31BB3">
              <w:rPr>
                <w:sz w:val="24"/>
                <w:szCs w:val="24"/>
                <w:lang w:val="en-MY" w:eastAsia="zh-CN"/>
              </w:rPr>
              <w:t xml:space="preserve">The system will accept the </w:t>
            </w:r>
            <w:r w:rsidRPr="00F31BB3">
              <w:rPr>
                <w:sz w:val="24"/>
                <w:szCs w:val="24"/>
                <w:lang w:val="en-MY" w:eastAsia="zh-CN"/>
              </w:rPr>
              <w:lastRenderedPageBreak/>
              <w:t xml:space="preserve">player name which valid and store in text file. </w:t>
            </w:r>
          </w:p>
        </w:tc>
        <w:tc>
          <w:tcPr>
            <w:tcW w:w="1445" w:type="dxa"/>
            <w:shd w:val="clear" w:color="auto" w:fill="auto"/>
          </w:tcPr>
          <w:p w14:paraId="2011732D" w14:textId="497D128C" w:rsidR="00F31BB3" w:rsidRPr="00F31BB3" w:rsidRDefault="00F31BB3" w:rsidP="00F31BB3">
            <w:pPr>
              <w:spacing w:line="360" w:lineRule="auto"/>
              <w:rPr>
                <w:sz w:val="24"/>
                <w:szCs w:val="24"/>
              </w:rPr>
            </w:pPr>
            <w:r w:rsidRPr="00F31BB3">
              <w:rPr>
                <w:sz w:val="24"/>
                <w:szCs w:val="24"/>
              </w:rPr>
              <w:lastRenderedPageBreak/>
              <w:t xml:space="preserve">True </w:t>
            </w:r>
          </w:p>
        </w:tc>
      </w:tr>
      <w:tr w:rsidR="00F31BB3" w:rsidRPr="00F31BB3" w14:paraId="51A32673" w14:textId="77777777" w:rsidTr="2FDC1C6A">
        <w:tc>
          <w:tcPr>
            <w:tcW w:w="585" w:type="dxa"/>
            <w:vMerge/>
          </w:tcPr>
          <w:p w14:paraId="3BDD56AF" w14:textId="77777777" w:rsidR="00F31BB3" w:rsidRPr="00F31BB3" w:rsidRDefault="00F31BB3" w:rsidP="00F97F01">
            <w:pPr>
              <w:pStyle w:val="ListParagraph"/>
              <w:numPr>
                <w:ilvl w:val="0"/>
                <w:numId w:val="12"/>
              </w:numPr>
              <w:spacing w:line="360" w:lineRule="auto"/>
              <w:rPr>
                <w:rFonts w:eastAsia="Times New Roman"/>
              </w:rPr>
            </w:pPr>
          </w:p>
        </w:tc>
        <w:tc>
          <w:tcPr>
            <w:tcW w:w="1785" w:type="dxa"/>
            <w:vMerge/>
          </w:tcPr>
          <w:p w14:paraId="355343DA" w14:textId="77777777" w:rsidR="00F31BB3" w:rsidRPr="00F31BB3" w:rsidRDefault="00F31BB3" w:rsidP="00F31BB3">
            <w:pPr>
              <w:spacing w:line="360" w:lineRule="auto"/>
              <w:rPr>
                <w:sz w:val="24"/>
                <w:szCs w:val="24"/>
              </w:rPr>
            </w:pPr>
          </w:p>
        </w:tc>
        <w:tc>
          <w:tcPr>
            <w:tcW w:w="2850" w:type="dxa"/>
            <w:shd w:val="clear" w:color="auto" w:fill="auto"/>
          </w:tcPr>
          <w:p w14:paraId="565ED896" w14:textId="170F9728" w:rsidR="00F31BB3" w:rsidRPr="00F31BB3" w:rsidRDefault="00F31BB3" w:rsidP="00F31BB3">
            <w:pPr>
              <w:spacing w:line="360" w:lineRule="auto"/>
              <w:jc w:val="both"/>
              <w:rPr>
                <w:sz w:val="24"/>
                <w:szCs w:val="24"/>
                <w:lang w:val="en-MY" w:eastAsia="zh-CN"/>
              </w:rPr>
            </w:pPr>
            <w:r w:rsidRPr="00F31BB3">
              <w:rPr>
                <w:sz w:val="24"/>
                <w:szCs w:val="24"/>
                <w:lang w:val="en-MY" w:eastAsia="zh-CN"/>
              </w:rPr>
              <w:t xml:space="preserve">Player score after playing game </w:t>
            </w:r>
          </w:p>
        </w:tc>
        <w:tc>
          <w:tcPr>
            <w:tcW w:w="2910" w:type="dxa"/>
            <w:shd w:val="clear" w:color="auto" w:fill="auto"/>
          </w:tcPr>
          <w:p w14:paraId="0FA7DCE5" w14:textId="07F38285" w:rsidR="00F31BB3" w:rsidRPr="00F31BB3" w:rsidRDefault="00F31BB3" w:rsidP="00F31BB3">
            <w:pPr>
              <w:spacing w:line="360" w:lineRule="auto"/>
              <w:jc w:val="both"/>
              <w:rPr>
                <w:sz w:val="24"/>
                <w:szCs w:val="24"/>
                <w:lang w:val="en-MY" w:eastAsia="zh-CN"/>
              </w:rPr>
            </w:pPr>
            <w:r w:rsidRPr="00F31BB3">
              <w:rPr>
                <w:sz w:val="24"/>
                <w:szCs w:val="24"/>
                <w:lang w:val="en-MY" w:eastAsia="zh-CN"/>
              </w:rPr>
              <w:t>The system will store the score of current players with player name into a text file</w:t>
            </w:r>
          </w:p>
        </w:tc>
        <w:tc>
          <w:tcPr>
            <w:tcW w:w="1445" w:type="dxa"/>
            <w:shd w:val="clear" w:color="auto" w:fill="auto"/>
          </w:tcPr>
          <w:p w14:paraId="35D1EDF8" w14:textId="562BE034" w:rsidR="00F31BB3" w:rsidRPr="00F31BB3" w:rsidRDefault="00F31BB3" w:rsidP="00F31BB3">
            <w:pPr>
              <w:spacing w:line="360" w:lineRule="auto"/>
              <w:rPr>
                <w:sz w:val="24"/>
                <w:szCs w:val="24"/>
              </w:rPr>
            </w:pPr>
            <w:r w:rsidRPr="00F31BB3">
              <w:rPr>
                <w:sz w:val="24"/>
                <w:szCs w:val="24"/>
              </w:rPr>
              <w:t>True</w:t>
            </w:r>
          </w:p>
        </w:tc>
      </w:tr>
      <w:tr w:rsidR="006416FF" w:rsidRPr="00F31BB3" w14:paraId="10B3FE8B" w14:textId="77777777" w:rsidTr="2FDC1C6A">
        <w:tc>
          <w:tcPr>
            <w:tcW w:w="585" w:type="dxa"/>
            <w:vMerge w:val="restart"/>
          </w:tcPr>
          <w:p w14:paraId="3431C42C" w14:textId="6D1A879F" w:rsidR="2FDC1C6A" w:rsidRPr="00F31BB3" w:rsidRDefault="2FDC1C6A" w:rsidP="00F97F01">
            <w:pPr>
              <w:pStyle w:val="ListParagraph"/>
              <w:numPr>
                <w:ilvl w:val="0"/>
                <w:numId w:val="12"/>
              </w:numPr>
              <w:spacing w:line="360" w:lineRule="auto"/>
              <w:rPr>
                <w:rFonts w:eastAsia="Times New Roman"/>
              </w:rPr>
            </w:pPr>
          </w:p>
        </w:tc>
        <w:tc>
          <w:tcPr>
            <w:tcW w:w="1785" w:type="dxa"/>
            <w:vMerge w:val="restart"/>
          </w:tcPr>
          <w:p w14:paraId="5D4E8612" w14:textId="5ECA864D" w:rsidR="2FDC1C6A" w:rsidRPr="00F31BB3" w:rsidRDefault="2FDC1C6A" w:rsidP="00F31BB3">
            <w:pPr>
              <w:spacing w:line="360" w:lineRule="auto"/>
              <w:rPr>
                <w:sz w:val="24"/>
                <w:szCs w:val="24"/>
              </w:rPr>
            </w:pPr>
            <w:r w:rsidRPr="00F31BB3">
              <w:rPr>
                <w:sz w:val="24"/>
                <w:szCs w:val="24"/>
              </w:rPr>
              <w:t>Show game result</w:t>
            </w:r>
          </w:p>
        </w:tc>
        <w:tc>
          <w:tcPr>
            <w:tcW w:w="2850" w:type="dxa"/>
            <w:shd w:val="clear" w:color="auto" w:fill="auto"/>
          </w:tcPr>
          <w:p w14:paraId="2FF34020" w14:textId="42ACC370" w:rsidR="006416FF" w:rsidRPr="00F31BB3" w:rsidRDefault="2FDC1C6A" w:rsidP="00F31BB3">
            <w:pPr>
              <w:spacing w:line="360" w:lineRule="auto"/>
              <w:jc w:val="both"/>
              <w:rPr>
                <w:sz w:val="24"/>
                <w:szCs w:val="24"/>
                <w:lang w:val="en-MY" w:eastAsia="zh-CN"/>
              </w:rPr>
            </w:pPr>
            <w:r w:rsidRPr="00F31BB3">
              <w:rPr>
                <w:sz w:val="24"/>
                <w:szCs w:val="24"/>
                <w:lang w:val="en-MY" w:eastAsia="zh-CN"/>
              </w:rPr>
              <w:t>Player guessed the word correctly.</w:t>
            </w:r>
          </w:p>
        </w:tc>
        <w:tc>
          <w:tcPr>
            <w:tcW w:w="2910" w:type="dxa"/>
            <w:shd w:val="clear" w:color="auto" w:fill="auto"/>
          </w:tcPr>
          <w:p w14:paraId="21EFE132" w14:textId="592F4A3E" w:rsidR="006416FF" w:rsidRPr="00F31BB3" w:rsidRDefault="2FDC1C6A" w:rsidP="00F31BB3">
            <w:pPr>
              <w:spacing w:line="360" w:lineRule="auto"/>
              <w:jc w:val="both"/>
              <w:rPr>
                <w:sz w:val="24"/>
                <w:szCs w:val="24"/>
                <w:lang w:val="en-MY" w:eastAsia="zh-CN"/>
              </w:rPr>
            </w:pPr>
            <w:r w:rsidRPr="00F31BB3">
              <w:rPr>
                <w:sz w:val="24"/>
                <w:szCs w:val="24"/>
                <w:lang w:val="en-MY" w:eastAsia="zh-CN"/>
              </w:rPr>
              <w:t>System will display win message and ask if the player wants to play again.</w:t>
            </w:r>
          </w:p>
        </w:tc>
        <w:tc>
          <w:tcPr>
            <w:tcW w:w="1445" w:type="dxa"/>
            <w:shd w:val="clear" w:color="auto" w:fill="auto"/>
          </w:tcPr>
          <w:p w14:paraId="0A9EFF47" w14:textId="77777777" w:rsidR="006416FF" w:rsidRPr="00F31BB3" w:rsidRDefault="006416FF" w:rsidP="00F31BB3">
            <w:pPr>
              <w:spacing w:line="360" w:lineRule="auto"/>
              <w:rPr>
                <w:sz w:val="24"/>
                <w:szCs w:val="24"/>
              </w:rPr>
            </w:pPr>
            <w:r w:rsidRPr="00F31BB3">
              <w:rPr>
                <w:sz w:val="24"/>
                <w:szCs w:val="24"/>
              </w:rPr>
              <w:t>True</w:t>
            </w:r>
          </w:p>
        </w:tc>
      </w:tr>
      <w:tr w:rsidR="006416FF" w:rsidRPr="00F31BB3" w14:paraId="2C38D0E3" w14:textId="77777777" w:rsidTr="2FDC1C6A">
        <w:tc>
          <w:tcPr>
            <w:tcW w:w="585" w:type="dxa"/>
            <w:vMerge/>
          </w:tcPr>
          <w:p w14:paraId="6438D35D" w14:textId="77777777" w:rsidR="006416FF" w:rsidRPr="00F31BB3" w:rsidRDefault="006416FF" w:rsidP="00F31BB3">
            <w:pPr>
              <w:spacing w:line="360" w:lineRule="auto"/>
              <w:rPr>
                <w:sz w:val="24"/>
                <w:szCs w:val="24"/>
              </w:rPr>
            </w:pPr>
          </w:p>
        </w:tc>
        <w:tc>
          <w:tcPr>
            <w:tcW w:w="1785" w:type="dxa"/>
            <w:vMerge/>
          </w:tcPr>
          <w:p w14:paraId="731191D1" w14:textId="77777777" w:rsidR="006416FF" w:rsidRPr="00F31BB3" w:rsidRDefault="006416FF" w:rsidP="00F31BB3">
            <w:pPr>
              <w:spacing w:line="360" w:lineRule="auto"/>
              <w:rPr>
                <w:sz w:val="24"/>
                <w:szCs w:val="24"/>
              </w:rPr>
            </w:pPr>
          </w:p>
        </w:tc>
        <w:tc>
          <w:tcPr>
            <w:tcW w:w="2850" w:type="dxa"/>
            <w:shd w:val="clear" w:color="auto" w:fill="auto"/>
          </w:tcPr>
          <w:p w14:paraId="0413E282" w14:textId="5D0CD945" w:rsidR="006416FF" w:rsidRPr="00F31BB3" w:rsidRDefault="2FDC1C6A" w:rsidP="00F31BB3">
            <w:pPr>
              <w:spacing w:line="360" w:lineRule="auto"/>
              <w:jc w:val="both"/>
              <w:rPr>
                <w:sz w:val="24"/>
                <w:szCs w:val="24"/>
                <w:lang w:val="en-MY" w:eastAsia="zh-CN"/>
              </w:rPr>
            </w:pPr>
            <w:r w:rsidRPr="00F31BB3">
              <w:rPr>
                <w:sz w:val="24"/>
                <w:szCs w:val="24"/>
                <w:lang w:val="en-MY" w:eastAsia="zh-CN"/>
              </w:rPr>
              <w:t>Player used up 7 chances.</w:t>
            </w:r>
          </w:p>
        </w:tc>
        <w:tc>
          <w:tcPr>
            <w:tcW w:w="2910" w:type="dxa"/>
            <w:shd w:val="clear" w:color="auto" w:fill="auto"/>
          </w:tcPr>
          <w:p w14:paraId="3E73186C" w14:textId="40C6A92B" w:rsidR="006416FF" w:rsidRPr="00F31BB3" w:rsidRDefault="2FDC1C6A" w:rsidP="00F31BB3">
            <w:pPr>
              <w:spacing w:line="360" w:lineRule="auto"/>
              <w:jc w:val="both"/>
              <w:rPr>
                <w:sz w:val="24"/>
                <w:szCs w:val="24"/>
              </w:rPr>
            </w:pPr>
            <w:r w:rsidRPr="00F31BB3">
              <w:rPr>
                <w:sz w:val="24"/>
                <w:szCs w:val="24"/>
                <w:lang w:val="en-MY" w:eastAsia="zh-CN"/>
              </w:rPr>
              <w:t>System will display correct answer and game over message. Then ask if the player wants to play again.</w:t>
            </w:r>
          </w:p>
        </w:tc>
        <w:tc>
          <w:tcPr>
            <w:tcW w:w="1445" w:type="dxa"/>
            <w:shd w:val="clear" w:color="auto" w:fill="auto"/>
          </w:tcPr>
          <w:p w14:paraId="607CBBAD" w14:textId="77777777" w:rsidR="006416FF" w:rsidRPr="00F31BB3" w:rsidRDefault="006416FF" w:rsidP="00F31BB3">
            <w:pPr>
              <w:spacing w:line="360" w:lineRule="auto"/>
              <w:rPr>
                <w:sz w:val="24"/>
                <w:szCs w:val="24"/>
              </w:rPr>
            </w:pPr>
            <w:r w:rsidRPr="00F31BB3">
              <w:rPr>
                <w:sz w:val="24"/>
                <w:szCs w:val="24"/>
              </w:rPr>
              <w:t>True</w:t>
            </w:r>
          </w:p>
        </w:tc>
      </w:tr>
    </w:tbl>
    <w:p w14:paraId="1ECDE1E9" w14:textId="7DAD7737" w:rsidR="00686330" w:rsidRPr="00F31BB3" w:rsidRDefault="00686330" w:rsidP="00F31BB3">
      <w:pPr>
        <w:spacing w:line="360" w:lineRule="auto"/>
        <w:rPr>
          <w:sz w:val="24"/>
          <w:szCs w:val="24"/>
        </w:rPr>
      </w:pPr>
    </w:p>
    <w:p w14:paraId="1D7D0471" w14:textId="7DAD7737" w:rsidR="00686330" w:rsidRPr="00F31BB3" w:rsidRDefault="00686330" w:rsidP="00F31BB3">
      <w:pPr>
        <w:spacing w:line="360" w:lineRule="auto"/>
        <w:rPr>
          <w:sz w:val="24"/>
          <w:szCs w:val="24"/>
        </w:rPr>
      </w:pPr>
    </w:p>
    <w:p w14:paraId="4B015FB9" w14:textId="7DAD7737" w:rsidR="00686330" w:rsidRPr="00F31BB3" w:rsidRDefault="00686330" w:rsidP="00F31BB3">
      <w:pPr>
        <w:spacing w:line="360" w:lineRule="auto"/>
        <w:rPr>
          <w:sz w:val="24"/>
          <w:szCs w:val="24"/>
        </w:rPr>
      </w:pPr>
    </w:p>
    <w:p w14:paraId="723CF9D0" w14:textId="7DAD7737" w:rsidR="00686330" w:rsidRPr="00F31BB3" w:rsidRDefault="00686330" w:rsidP="00F31BB3">
      <w:pPr>
        <w:pStyle w:val="Heading1"/>
        <w:spacing w:line="360" w:lineRule="auto"/>
        <w:jc w:val="both"/>
        <w:rPr>
          <w:rFonts w:ascii="Times New Roman" w:hAnsi="Times New Roman" w:cs="Times New Roman"/>
          <w:sz w:val="24"/>
          <w:szCs w:val="24"/>
        </w:rPr>
      </w:pPr>
    </w:p>
    <w:p w14:paraId="44F293A8" w14:textId="5CABC39D" w:rsidR="00AE19C0" w:rsidRPr="00236163" w:rsidRDefault="00236163" w:rsidP="00F31BB3">
      <w:pPr>
        <w:pStyle w:val="Heading1"/>
        <w:spacing w:line="360" w:lineRule="auto"/>
        <w:jc w:val="both"/>
        <w:rPr>
          <w:rFonts w:ascii="Times New Roman" w:hAnsi="Times New Roman" w:cs="Times New Roman"/>
          <w:sz w:val="24"/>
          <w:szCs w:val="24"/>
        </w:rPr>
      </w:pPr>
      <w:r w:rsidRPr="00F31BB3">
        <w:rPr>
          <w:rFonts w:ascii="Times New Roman" w:hAnsi="Times New Roman" w:cs="Times New Roman"/>
          <w:sz w:val="24"/>
          <w:szCs w:val="24"/>
        </w:rPr>
        <w:br w:type="page"/>
      </w:r>
      <w:bookmarkStart w:id="64" w:name="_Toc34660105"/>
      <w:bookmarkStart w:id="65" w:name="_Toc34691203"/>
      <w:bookmarkStart w:id="66" w:name="_Toc34691271"/>
      <w:r w:rsidR="00AE19C0" w:rsidRPr="00236163">
        <w:rPr>
          <w:rFonts w:ascii="Times New Roman" w:hAnsi="Times New Roman" w:cs="Times New Roman"/>
          <w:sz w:val="24"/>
          <w:szCs w:val="24"/>
        </w:rPr>
        <w:lastRenderedPageBreak/>
        <w:t>Screen Output</w:t>
      </w:r>
      <w:bookmarkEnd w:id="64"/>
      <w:bookmarkEnd w:id="65"/>
      <w:bookmarkEnd w:id="66"/>
    </w:p>
    <w:p w14:paraId="08F237B6" w14:textId="7B655591" w:rsidR="00F71FC9" w:rsidRDefault="006C1914" w:rsidP="00C2552F">
      <w:pPr>
        <w:pStyle w:val="Heading1"/>
        <w:jc w:val="both"/>
        <w:rPr>
          <w:noProof/>
        </w:rPr>
      </w:pPr>
      <w:r w:rsidRPr="0001048C">
        <w:rPr>
          <w:noProof/>
        </w:rPr>
        <w:pict w14:anchorId="1E4FAC8F">
          <v:shape id="Picture 1" o:spid="_x0000_i1448" type="#_x0000_t75" style="width:464pt;height:110pt;visibility:visible;mso-wrap-style:square">
            <v:imagedata r:id="rId10" o:title="" croptop="1655f" cropbottom="44140f" cropleft="4571f" cropright="14192f"/>
          </v:shape>
        </w:pict>
      </w:r>
    </w:p>
    <w:p w14:paraId="166812C6" w14:textId="42744432" w:rsidR="00F71FC9" w:rsidRDefault="00365F28" w:rsidP="00F71FC9">
      <w:r>
        <w:t xml:space="preserve">Figure 1: The homepage of hangman game where the user will be direct to the system. </w:t>
      </w:r>
    </w:p>
    <w:p w14:paraId="21B748A2" w14:textId="0F6A2B3F" w:rsidR="00F71FC9" w:rsidRDefault="00F71FC9" w:rsidP="00F71FC9"/>
    <w:p w14:paraId="7709D2CB" w14:textId="0169167F" w:rsidR="00F71FC9" w:rsidRDefault="006C1914" w:rsidP="00F71FC9">
      <w:pPr>
        <w:rPr>
          <w:noProof/>
        </w:rPr>
      </w:pPr>
      <w:r w:rsidRPr="0001048C">
        <w:rPr>
          <w:noProof/>
        </w:rPr>
        <w:pict w14:anchorId="39DF507E">
          <v:shape id="_x0000_i1449" type="#_x0000_t75" style="width:466.65pt;height:113.35pt;visibility:visible;mso-wrap-style:square">
            <v:imagedata r:id="rId11" o:title="" croptop="1655f" cropbottom="40095f" cropleft="1960f" cropright="8500f"/>
          </v:shape>
        </w:pict>
      </w:r>
    </w:p>
    <w:p w14:paraId="3790C1EE" w14:textId="200D07F5" w:rsidR="00365F28" w:rsidRDefault="00365F28" w:rsidP="00F71FC9">
      <w:pPr>
        <w:rPr>
          <w:noProof/>
        </w:rPr>
      </w:pPr>
      <w:r>
        <w:rPr>
          <w:noProof/>
        </w:rPr>
        <w:t>Figure 2: The menu page after the user press any key in homepage.</w:t>
      </w:r>
    </w:p>
    <w:p w14:paraId="71862C9D" w14:textId="436A8077" w:rsidR="00F71FC9" w:rsidRDefault="00F71FC9" w:rsidP="00F71FC9">
      <w:pPr>
        <w:rPr>
          <w:noProof/>
        </w:rPr>
      </w:pPr>
    </w:p>
    <w:p w14:paraId="56DD3469" w14:textId="2EF7079D" w:rsidR="006C1914" w:rsidRDefault="006C1914" w:rsidP="00365F28">
      <w:r>
        <w:pict w14:anchorId="05D70522">
          <v:shape id="_x0000_i1450" type="#_x0000_t75" style="width:467.35pt;height:142pt">
            <v:imagedata r:id="rId12" o:title="InGame"/>
          </v:shape>
        </w:pict>
      </w:r>
    </w:p>
    <w:p w14:paraId="55EBE20F" w14:textId="6CD48AB6" w:rsidR="00365F28" w:rsidRDefault="00365F28" w:rsidP="00365F28">
      <w:r>
        <w:t xml:space="preserve">Figure 3: When user press 1 in menu page the system will direct user to this interface and start playing the game. </w:t>
      </w:r>
    </w:p>
    <w:p w14:paraId="1CEC7504" w14:textId="443F4C69" w:rsidR="006C1914" w:rsidRDefault="006C1914" w:rsidP="006C1914">
      <w:pPr>
        <w:rPr>
          <w:noProof/>
        </w:rPr>
      </w:pPr>
    </w:p>
    <w:p w14:paraId="20A24230" w14:textId="0BD1E510" w:rsidR="006C1914" w:rsidRDefault="006C1914" w:rsidP="006C1914">
      <w:pPr>
        <w:rPr>
          <w:noProof/>
        </w:rPr>
      </w:pPr>
    </w:p>
    <w:p w14:paraId="0E4D3E14" w14:textId="012CFB15" w:rsidR="006C1914" w:rsidRDefault="0044463B" w:rsidP="006C1914">
      <w:pPr>
        <w:rPr>
          <w:noProof/>
        </w:rPr>
      </w:pPr>
      <w:r w:rsidRPr="0001048C">
        <w:rPr>
          <w:noProof/>
        </w:rPr>
        <w:pict w14:anchorId="01CDF36C">
          <v:shape id="_x0000_i1451" type="#_x0000_t75" style="width:472pt;height:123.35pt;visibility:visible;mso-wrap-style:square">
            <v:imagedata r:id="rId13" o:title="" croptop="1494f" cropbottom="43877f" cropright="21950f"/>
          </v:shape>
        </w:pict>
      </w:r>
    </w:p>
    <w:p w14:paraId="486CB8B3" w14:textId="5C8B0602" w:rsidR="0044463B" w:rsidRDefault="00365F28" w:rsidP="006C1914">
      <w:pPr>
        <w:rPr>
          <w:noProof/>
        </w:rPr>
      </w:pPr>
      <w:r>
        <w:rPr>
          <w:noProof/>
        </w:rPr>
        <w:t xml:space="preserve">Figure 4: This massege will be display to user who didn’t hit the leaderboard after playing the hangman game. </w:t>
      </w:r>
    </w:p>
    <w:p w14:paraId="159DF32B" w14:textId="6786886B" w:rsidR="0044463B" w:rsidRDefault="0044463B" w:rsidP="006C1914">
      <w:pPr>
        <w:rPr>
          <w:noProof/>
        </w:rPr>
      </w:pPr>
    </w:p>
    <w:p w14:paraId="2F2C5BDF" w14:textId="4C04F3F7" w:rsidR="0044463B" w:rsidRDefault="00491CD1" w:rsidP="006C1914">
      <w:r>
        <w:lastRenderedPageBreak/>
        <w:pict w14:anchorId="42C8DE2A">
          <v:shape id="_x0000_i1454" type="#_x0000_t75" style="width:473.35pt;height:180.65pt">
            <v:imagedata r:id="rId14" o:title="CoolName"/>
          </v:shape>
        </w:pict>
      </w:r>
    </w:p>
    <w:p w14:paraId="75103354" w14:textId="3C907927" w:rsidR="00491CD1" w:rsidRDefault="00491CD1" w:rsidP="006C1914">
      <w:r>
        <w:t>Figure 5: If the user hit the score, the system will request user to enter the name.</w:t>
      </w:r>
    </w:p>
    <w:p w14:paraId="0D84AF7A" w14:textId="77777777" w:rsidR="00491CD1" w:rsidRDefault="00491CD1" w:rsidP="006C1914"/>
    <w:p w14:paraId="5D3C0893" w14:textId="272E76CE" w:rsidR="00491CD1" w:rsidRDefault="00491CD1" w:rsidP="006C1914">
      <w:r>
        <w:pict w14:anchorId="5661E81B">
          <v:shape id="_x0000_i1455" type="#_x0000_t75" style="width:468pt;height:306pt">
            <v:imagedata r:id="rId15" o:title="TestLeader"/>
          </v:shape>
        </w:pict>
      </w:r>
    </w:p>
    <w:p w14:paraId="27EE1AEF" w14:textId="662C6B4D" w:rsidR="00491CD1" w:rsidRPr="006C1914" w:rsidRDefault="00491CD1" w:rsidP="006C1914">
      <w:r>
        <w:t xml:space="preserve">Figure 6: After playing the game, the user can view the leader board and if they hit the score the system will display their ranking and score. </w:t>
      </w:r>
    </w:p>
    <w:p w14:paraId="3A72F3D4" w14:textId="5C726B1E" w:rsidR="0044463B" w:rsidRDefault="0044463B" w:rsidP="00C2552F">
      <w:pPr>
        <w:pStyle w:val="Heading1"/>
        <w:jc w:val="both"/>
        <w:rPr>
          <w:noProof/>
        </w:rPr>
      </w:pPr>
      <w:r w:rsidRPr="0001048C">
        <w:rPr>
          <w:noProof/>
        </w:rPr>
        <w:lastRenderedPageBreak/>
        <w:pict w14:anchorId="448E73F9">
          <v:shape id="_x0000_i1452" type="#_x0000_t75" style="width:470.65pt;height:156pt;visibility:visible;mso-wrap-style:square">
            <v:imagedata r:id="rId16" o:title="" croptop="1867f" cropbottom="29874f" cropright="7880f"/>
          </v:shape>
        </w:pict>
      </w:r>
    </w:p>
    <w:p w14:paraId="2C84496C" w14:textId="697599D1" w:rsidR="00365F28" w:rsidRPr="00365F28" w:rsidRDefault="00365F28" w:rsidP="00365F28">
      <w:r>
        <w:t>Figure</w:t>
      </w:r>
      <w:r w:rsidR="00747622">
        <w:t xml:space="preserve"> 7</w:t>
      </w:r>
      <w:r>
        <w:t>: The user who press 2 in the menu page will be direct to leaderboard</w:t>
      </w:r>
    </w:p>
    <w:p w14:paraId="27D25BFE" w14:textId="5B2F555F" w:rsidR="0044463B" w:rsidRDefault="0044463B" w:rsidP="00C2552F">
      <w:pPr>
        <w:pStyle w:val="Heading1"/>
        <w:jc w:val="both"/>
        <w:rPr>
          <w:noProof/>
        </w:rPr>
      </w:pPr>
    </w:p>
    <w:p w14:paraId="5130631B" w14:textId="77777777" w:rsidR="00365F28" w:rsidRDefault="0044463B" w:rsidP="00C2552F">
      <w:pPr>
        <w:pStyle w:val="Heading1"/>
        <w:jc w:val="both"/>
        <w:rPr>
          <w:noProof/>
        </w:rPr>
      </w:pPr>
      <w:r w:rsidRPr="0001048C">
        <w:rPr>
          <w:noProof/>
        </w:rPr>
        <w:pict w14:anchorId="318D256F">
          <v:shape id="_x0000_i1453" type="#_x0000_t75" style="width:466.65pt;height:188pt;visibility:visible;mso-wrap-style:square">
            <v:imagedata r:id="rId17" o:title="" croptop="1706f" cropbottom="23473f" cropright="9127f"/>
          </v:shape>
        </w:pict>
      </w:r>
    </w:p>
    <w:p w14:paraId="2917657B" w14:textId="1AFB30B6" w:rsidR="00AE19C0" w:rsidRPr="00236163" w:rsidRDefault="00365F28" w:rsidP="00365F28">
      <w:r>
        <w:t>Figure</w:t>
      </w:r>
      <w:r w:rsidR="006E03DA">
        <w:t xml:space="preserve"> 8</w:t>
      </w:r>
      <w:bookmarkStart w:id="67" w:name="_GoBack"/>
      <w:bookmarkEnd w:id="67"/>
      <w:r>
        <w:t xml:space="preserve">: The message will be prompt out when user press 3 in menu page.  </w:t>
      </w:r>
      <w:r w:rsidR="00236163">
        <w:br w:type="page"/>
      </w:r>
      <w:bookmarkStart w:id="68" w:name="_Toc34660106"/>
      <w:bookmarkStart w:id="69" w:name="_Toc34691204"/>
      <w:bookmarkStart w:id="70" w:name="_Toc34691272"/>
      <w:r w:rsidR="00AE19C0" w:rsidRPr="00236163">
        <w:lastRenderedPageBreak/>
        <w:t>Summary</w:t>
      </w:r>
      <w:bookmarkEnd w:id="68"/>
      <w:bookmarkEnd w:id="69"/>
      <w:bookmarkEnd w:id="70"/>
    </w:p>
    <w:p w14:paraId="019CE42C" w14:textId="77777777" w:rsidR="00AE19C0" w:rsidRPr="00F31BB3" w:rsidRDefault="00AE19C0" w:rsidP="00F31BB3"/>
    <w:p w14:paraId="7AEA2035" w14:textId="6A094167" w:rsidR="00AE19C0" w:rsidRPr="00BC7506" w:rsidRDefault="00F31BB3" w:rsidP="004010D7">
      <w:pPr>
        <w:spacing w:line="360" w:lineRule="auto"/>
        <w:jc w:val="both"/>
        <w:rPr>
          <w:sz w:val="24"/>
          <w:szCs w:val="24"/>
          <w:lang w:val="en-MY"/>
        </w:rPr>
      </w:pPr>
      <w:r w:rsidRPr="00EF4DE0">
        <w:rPr>
          <w:sz w:val="24"/>
          <w:szCs w:val="24"/>
        </w:rPr>
        <w:t xml:space="preserve">In conclusion, </w:t>
      </w:r>
      <w:r w:rsidR="00EF4DE0">
        <w:rPr>
          <w:sz w:val="24"/>
          <w:szCs w:val="24"/>
        </w:rPr>
        <w:t>the hangman project can be considered one of the fun projects that have been done. It is because it not only a group project but it also a game that need to be create with the creativity. The project did specific the algorithm that need to include</w:t>
      </w:r>
      <w:r w:rsidR="004010D7">
        <w:rPr>
          <w:sz w:val="24"/>
          <w:szCs w:val="24"/>
        </w:rPr>
        <w:t xml:space="preserve"> in the development. And it has been created by referring to the internet and the lecturer note that given by the lecturer. In the beginning, to developing this project a research has been carry to each algorithm and explore the ways to use its. After gather the information, the project has been developed with the help of information. While develop the system, there are a lot of extra knowledge about C++ have been learnt. Besides, the deep understanding of each algorithm </w:t>
      </w:r>
      <w:r w:rsidR="00BC7506">
        <w:rPr>
          <w:sz w:val="24"/>
          <w:szCs w:val="24"/>
        </w:rPr>
        <w:t>has</w:t>
      </w:r>
      <w:r w:rsidR="004010D7">
        <w:rPr>
          <w:sz w:val="24"/>
          <w:szCs w:val="24"/>
        </w:rPr>
        <w:t xml:space="preserve"> been </w:t>
      </w:r>
      <w:r w:rsidR="00BC7506">
        <w:rPr>
          <w:sz w:val="24"/>
          <w:szCs w:val="24"/>
        </w:rPr>
        <w:t>carried</w:t>
      </w:r>
      <w:r w:rsidR="004010D7">
        <w:rPr>
          <w:sz w:val="24"/>
          <w:szCs w:val="24"/>
        </w:rPr>
        <w:t xml:space="preserve"> out after </w:t>
      </w:r>
      <w:r w:rsidR="00BC7506">
        <w:rPr>
          <w:sz w:val="24"/>
          <w:szCs w:val="24"/>
        </w:rPr>
        <w:t>developing</w:t>
      </w:r>
      <w:r w:rsidR="004010D7">
        <w:rPr>
          <w:sz w:val="24"/>
          <w:szCs w:val="24"/>
        </w:rPr>
        <w:t xml:space="preserve"> this project. </w:t>
      </w:r>
      <w:r w:rsidR="00BC7506">
        <w:rPr>
          <w:sz w:val="24"/>
          <w:szCs w:val="24"/>
        </w:rPr>
        <w:t xml:space="preserve">At the end, our group did enjoy developing the system while playing it. At here, we wish to thank to our lecturer miss Rajermani who always help when we need. And thanks to each of the group member who </w:t>
      </w:r>
    </w:p>
    <w:p w14:paraId="42485D2E" w14:textId="7758B8C2" w:rsidR="00236163" w:rsidRDefault="00236163" w:rsidP="00236163">
      <w:pPr>
        <w:pStyle w:val="Heading1"/>
        <w:jc w:val="left"/>
        <w:rPr>
          <w:rFonts w:ascii="Times New Roman" w:hAnsi="Times New Roman" w:cs="Times New Roman"/>
          <w:sz w:val="24"/>
          <w:szCs w:val="24"/>
        </w:rPr>
      </w:pPr>
      <w:r w:rsidRPr="00EF4DE0">
        <w:rPr>
          <w:sz w:val="24"/>
          <w:szCs w:val="24"/>
        </w:rPr>
        <w:br w:type="page"/>
      </w:r>
      <w:bookmarkStart w:id="71" w:name="_Toc34660107"/>
      <w:bookmarkStart w:id="72" w:name="_Toc34691205"/>
      <w:bookmarkStart w:id="73" w:name="_Toc34691273"/>
      <w:r w:rsidRPr="00236163">
        <w:rPr>
          <w:rFonts w:ascii="Times New Roman" w:hAnsi="Times New Roman" w:cs="Times New Roman"/>
          <w:sz w:val="24"/>
          <w:szCs w:val="24"/>
        </w:rPr>
        <w:lastRenderedPageBreak/>
        <w:t>References</w:t>
      </w:r>
      <w:bookmarkEnd w:id="71"/>
      <w:bookmarkEnd w:id="72"/>
      <w:bookmarkEnd w:id="73"/>
    </w:p>
    <w:p w14:paraId="21B4D1A8" w14:textId="77777777" w:rsidR="00236163" w:rsidRPr="00236163" w:rsidRDefault="00236163" w:rsidP="00236163"/>
    <w:p w14:paraId="2E777AB9" w14:textId="3C618954" w:rsidR="00AE19C0" w:rsidRPr="00827969" w:rsidRDefault="00236163" w:rsidP="00827969">
      <w:pPr>
        <w:pStyle w:val="Bibliography"/>
        <w:rPr>
          <w:noProof/>
          <w:sz w:val="24"/>
          <w:szCs w:val="24"/>
        </w:rPr>
        <w:sectPr w:rsidR="00AE19C0" w:rsidRPr="00827969" w:rsidSect="00467121">
          <w:headerReference w:type="default" r:id="rId18"/>
          <w:footerReference w:type="default" r:id="rId19"/>
          <w:pgSz w:w="12240" w:h="15840"/>
          <w:pgMar w:top="1440" w:right="1440" w:bottom="1440" w:left="1440" w:header="720" w:footer="720" w:gutter="0"/>
          <w:cols w:space="720"/>
        </w:sectPr>
      </w:pPr>
      <w:r w:rsidRPr="00236163">
        <w:rPr>
          <w:noProof/>
        </w:rPr>
        <w:t xml:space="preserve">Prastuti, N., Salam, U. &amp; Novita, D., 2013. Improving Students Ability In Asking And Giving Opinion By Using Hangman Game. </w:t>
      </w:r>
      <w:r w:rsidRPr="00236163">
        <w:rPr>
          <w:i/>
          <w:iCs/>
          <w:noProof/>
        </w:rPr>
        <w:t>Jurnal Pendidikan dan Pembelajaran U</w:t>
      </w:r>
    </w:p>
    <w:p w14:paraId="77CCB33E" w14:textId="77777777" w:rsidR="00827969" w:rsidRDefault="00827969" w:rsidP="00827969">
      <w:pPr>
        <w:jc w:val="center"/>
        <w:rPr>
          <w:rFonts w:ascii="Arial" w:hAnsi="Arial" w:cs="Arial"/>
          <w:b/>
          <w:sz w:val="24"/>
          <w:szCs w:val="24"/>
        </w:rPr>
      </w:pPr>
      <w:r>
        <w:rPr>
          <w:rFonts w:ascii="Arial" w:hAnsi="Arial" w:cs="Arial"/>
          <w:b/>
          <w:sz w:val="24"/>
          <w:szCs w:val="24"/>
        </w:rPr>
        <w:lastRenderedPageBreak/>
        <w:tab/>
        <w:t>ICT2102</w:t>
      </w:r>
      <w:r w:rsidRPr="00F81696">
        <w:rPr>
          <w:rFonts w:ascii="Arial" w:hAnsi="Arial" w:cs="Arial"/>
          <w:b/>
          <w:sz w:val="24"/>
          <w:szCs w:val="24"/>
        </w:rPr>
        <w:t xml:space="preserve"> Assignment </w:t>
      </w:r>
      <w:r>
        <w:rPr>
          <w:rFonts w:ascii="Arial" w:hAnsi="Arial" w:cs="Arial"/>
          <w:b/>
          <w:sz w:val="24"/>
          <w:szCs w:val="24"/>
        </w:rPr>
        <w:t>1</w:t>
      </w:r>
      <w:r w:rsidRPr="00F81696">
        <w:rPr>
          <w:rFonts w:ascii="Arial" w:hAnsi="Arial" w:cs="Arial"/>
          <w:b/>
          <w:sz w:val="24"/>
          <w:szCs w:val="24"/>
        </w:rPr>
        <w:t xml:space="preserve"> Rubrics </w:t>
      </w:r>
    </w:p>
    <w:p w14:paraId="0305546D" w14:textId="77777777" w:rsidR="00827969" w:rsidRDefault="00827969" w:rsidP="00827969">
      <w:pPr>
        <w:jc w:val="center"/>
        <w:rPr>
          <w:rFonts w:ascii="Arial" w:hAnsi="Arial" w:cs="Arial"/>
          <w:b/>
          <w:sz w:val="24"/>
          <w:szCs w:val="24"/>
        </w:rPr>
      </w:pPr>
      <w:r>
        <w:rPr>
          <w:rFonts w:ascii="Arial" w:hAnsi="Arial" w:cs="Arial"/>
          <w:b/>
          <w:sz w:val="24"/>
          <w:szCs w:val="24"/>
        </w:rPr>
        <w:t>Group Component</w:t>
      </w:r>
    </w:p>
    <w:p w14:paraId="7E8499A8" w14:textId="77777777" w:rsidR="00827969" w:rsidRPr="000B391D" w:rsidRDefault="00827969" w:rsidP="00827969">
      <w:pPr>
        <w:jc w:val="center"/>
        <w:rPr>
          <w:rFonts w:ascii="Arial" w:hAnsi="Arial" w:cs="Arial"/>
          <w:b/>
          <w:sz w:val="24"/>
          <w:szCs w:val="24"/>
        </w:rPr>
      </w:pPr>
    </w:p>
    <w:p w14:paraId="4007CDDA" w14:textId="68ABCF1D" w:rsidR="00827969" w:rsidRPr="0081272C" w:rsidRDefault="00667F31" w:rsidP="00827969">
      <w:pPr>
        <w:pStyle w:val="Title"/>
        <w:tabs>
          <w:tab w:val="right" w:pos="13950"/>
        </w:tabs>
        <w:spacing w:line="360" w:lineRule="auto"/>
        <w:jc w:val="both"/>
        <w:rPr>
          <w:sz w:val="22"/>
          <w:szCs w:val="24"/>
        </w:rPr>
      </w:pPr>
      <w:r>
        <w:rPr>
          <w:noProof/>
          <w:sz w:val="22"/>
          <w:szCs w:val="24"/>
        </w:rPr>
        <w:pict w14:anchorId="75190C65">
          <v:shapetype id="_x0000_t202" coordsize="21600,21600" o:spt="202" path="m,l,21600r21600,l21600,xe">
            <v:stroke joinstyle="miter"/>
            <v:path gradientshapeok="t" o:connecttype="rect"/>
          </v:shapetype>
          <v:shape id="_x0000_s1032" type="#_x0000_t202" style="position:absolute;left:0;text-align:left;margin-left:482.15pt;margin-top:.25pt;width:173.15pt;height:57pt;z-index:1" stroked="f">
            <v:textbox style="mso-next-textbox:#_x0000_s1032">
              <w:txbxContent>
                <w:p w14:paraId="5CFD79B9" w14:textId="77777777" w:rsidR="00667F31" w:rsidRDefault="00667F31" w:rsidP="00827969">
                  <w:pPr>
                    <w:jc w:val="center"/>
                    <w:rPr>
                      <w:rFonts w:ascii="Arial" w:hAnsi="Arial" w:cs="Arial"/>
                      <w:b/>
                      <w:sz w:val="24"/>
                      <w:szCs w:val="24"/>
                    </w:rPr>
                  </w:pPr>
                </w:p>
                <w:p w14:paraId="03339D54" w14:textId="77777777" w:rsidR="00667F31" w:rsidRPr="000B391D" w:rsidRDefault="00667F31" w:rsidP="00827969">
                  <w:pPr>
                    <w:jc w:val="center"/>
                    <w:rPr>
                      <w:b/>
                    </w:rPr>
                  </w:pPr>
                  <w:r w:rsidRPr="000B391D">
                    <w:rPr>
                      <w:rFonts w:ascii="Arial" w:hAnsi="Arial" w:cs="Arial"/>
                      <w:b/>
                      <w:sz w:val="24"/>
                      <w:szCs w:val="24"/>
                    </w:rPr>
                    <w:t>Group Marks: ______/ 50</w:t>
                  </w:r>
                </w:p>
              </w:txbxContent>
            </v:textbox>
          </v:shape>
        </w:pict>
      </w:r>
      <w:r w:rsidR="00827969" w:rsidRPr="0081272C">
        <w:rPr>
          <w:sz w:val="22"/>
          <w:szCs w:val="24"/>
        </w:rPr>
        <w:t>Name : _______________</w:t>
      </w:r>
      <w:r w:rsidR="00012D44">
        <w:rPr>
          <w:sz w:val="22"/>
          <w:szCs w:val="24"/>
        </w:rPr>
        <w:t>_</w:t>
      </w:r>
      <w:r w:rsidR="00827969" w:rsidRPr="0081272C">
        <w:rPr>
          <w:sz w:val="22"/>
          <w:szCs w:val="24"/>
        </w:rPr>
        <w:t>___________________  ID: ________________________</w:t>
      </w:r>
    </w:p>
    <w:p w14:paraId="0670EC81" w14:textId="77777777" w:rsidR="00827969" w:rsidRPr="0081272C" w:rsidRDefault="00827969" w:rsidP="00827969">
      <w:pPr>
        <w:pStyle w:val="Title"/>
        <w:tabs>
          <w:tab w:val="right" w:pos="13950"/>
        </w:tabs>
        <w:spacing w:line="360" w:lineRule="auto"/>
        <w:jc w:val="both"/>
        <w:rPr>
          <w:sz w:val="22"/>
          <w:szCs w:val="24"/>
        </w:rPr>
      </w:pPr>
      <w:r w:rsidRPr="0081272C">
        <w:rPr>
          <w:sz w:val="22"/>
          <w:szCs w:val="24"/>
        </w:rPr>
        <w:t>Name : ___________________________________  ID: ________________________</w:t>
      </w:r>
    </w:p>
    <w:p w14:paraId="352DCF34" w14:textId="77777777" w:rsidR="00827969" w:rsidRPr="0081272C" w:rsidRDefault="00827969" w:rsidP="00827969">
      <w:pPr>
        <w:pStyle w:val="Title"/>
        <w:tabs>
          <w:tab w:val="right" w:pos="13950"/>
        </w:tabs>
        <w:spacing w:line="360" w:lineRule="auto"/>
        <w:jc w:val="both"/>
        <w:rPr>
          <w:sz w:val="22"/>
          <w:szCs w:val="24"/>
        </w:rPr>
      </w:pPr>
      <w:r w:rsidRPr="0081272C">
        <w:rPr>
          <w:sz w:val="22"/>
          <w:szCs w:val="24"/>
        </w:rPr>
        <w:t>Name ____________________________________  ID: ________________________</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1929"/>
        <w:gridCol w:w="1853"/>
        <w:gridCol w:w="2087"/>
        <w:gridCol w:w="2008"/>
        <w:gridCol w:w="1871"/>
        <w:gridCol w:w="1868"/>
      </w:tblGrid>
      <w:tr w:rsidR="00827969" w:rsidRPr="00446310" w14:paraId="142A973C" w14:textId="77777777" w:rsidTr="005C4396">
        <w:tc>
          <w:tcPr>
            <w:tcW w:w="592" w:type="pct"/>
            <w:vMerge w:val="restart"/>
            <w:shd w:val="clear" w:color="auto" w:fill="F2F2F2"/>
            <w:vAlign w:val="center"/>
          </w:tcPr>
          <w:p w14:paraId="3972DC87" w14:textId="77777777" w:rsidR="00827969" w:rsidRPr="00446310" w:rsidRDefault="00827969" w:rsidP="005C4396">
            <w:pPr>
              <w:jc w:val="center"/>
              <w:rPr>
                <w:rFonts w:ascii="Arial" w:hAnsi="Arial" w:cs="Arial"/>
                <w:sz w:val="16"/>
                <w:szCs w:val="16"/>
              </w:rPr>
            </w:pPr>
            <w:r w:rsidRPr="00446310">
              <w:rPr>
                <w:rStyle w:val="cell-desc"/>
                <w:rFonts w:ascii="Arial" w:hAnsi="Arial" w:cs="Arial"/>
                <w:b/>
                <w:sz w:val="16"/>
                <w:szCs w:val="16"/>
              </w:rPr>
              <w:t>Criteria</w:t>
            </w:r>
          </w:p>
        </w:tc>
        <w:tc>
          <w:tcPr>
            <w:tcW w:w="3699" w:type="pct"/>
            <w:gridSpan w:val="5"/>
            <w:shd w:val="clear" w:color="auto" w:fill="F2F2F2"/>
          </w:tcPr>
          <w:p w14:paraId="0682EA55" w14:textId="77777777" w:rsidR="00827969" w:rsidRPr="00446310" w:rsidRDefault="00827969" w:rsidP="005C4396">
            <w:pPr>
              <w:jc w:val="center"/>
              <w:rPr>
                <w:rFonts w:ascii="Arial" w:hAnsi="Arial" w:cs="Arial"/>
                <w:b/>
                <w:sz w:val="16"/>
                <w:szCs w:val="16"/>
              </w:rPr>
            </w:pPr>
            <w:r w:rsidRPr="00446310">
              <w:rPr>
                <w:rStyle w:val="rubtitle"/>
                <w:rFonts w:ascii="Arial" w:hAnsi="Arial" w:cs="Arial"/>
                <w:b/>
                <w:sz w:val="16"/>
                <w:szCs w:val="16"/>
              </w:rPr>
              <w:t>Performance</w:t>
            </w:r>
          </w:p>
        </w:tc>
        <w:tc>
          <w:tcPr>
            <w:tcW w:w="709" w:type="pct"/>
            <w:vMerge w:val="restart"/>
            <w:shd w:val="clear" w:color="auto" w:fill="F2F2F2"/>
            <w:vAlign w:val="center"/>
          </w:tcPr>
          <w:p w14:paraId="676476B3" w14:textId="77777777" w:rsidR="00827969" w:rsidRPr="00446310" w:rsidRDefault="00827969" w:rsidP="005C4396">
            <w:pPr>
              <w:jc w:val="center"/>
              <w:rPr>
                <w:rStyle w:val="rubtitle"/>
                <w:rFonts w:ascii="Arial" w:hAnsi="Arial" w:cs="Arial"/>
                <w:b/>
                <w:sz w:val="16"/>
                <w:szCs w:val="16"/>
              </w:rPr>
            </w:pPr>
            <w:r w:rsidRPr="00446310">
              <w:rPr>
                <w:rFonts w:ascii="Arial" w:hAnsi="Arial" w:cs="Arial"/>
                <w:b/>
                <w:sz w:val="16"/>
                <w:szCs w:val="16"/>
              </w:rPr>
              <w:t>Marks Given</w:t>
            </w:r>
          </w:p>
        </w:tc>
      </w:tr>
      <w:tr w:rsidR="00827969" w:rsidRPr="00446310" w14:paraId="5F0586AE" w14:textId="77777777" w:rsidTr="005C4396">
        <w:tc>
          <w:tcPr>
            <w:tcW w:w="592" w:type="pct"/>
            <w:vMerge/>
            <w:shd w:val="clear" w:color="auto" w:fill="F2F2F2"/>
            <w:hideMark/>
          </w:tcPr>
          <w:p w14:paraId="40F882FB" w14:textId="77777777" w:rsidR="00827969" w:rsidRPr="00446310" w:rsidRDefault="00827969" w:rsidP="005C4396">
            <w:pPr>
              <w:rPr>
                <w:rFonts w:ascii="Arial" w:hAnsi="Arial" w:cs="Arial"/>
                <w:sz w:val="16"/>
                <w:szCs w:val="16"/>
              </w:rPr>
            </w:pPr>
          </w:p>
        </w:tc>
        <w:tc>
          <w:tcPr>
            <w:tcW w:w="732" w:type="pct"/>
            <w:shd w:val="clear" w:color="auto" w:fill="F2F2F2"/>
            <w:hideMark/>
          </w:tcPr>
          <w:p w14:paraId="18C5BB24" w14:textId="77777777" w:rsidR="00827969" w:rsidRPr="00446310" w:rsidRDefault="00827969" w:rsidP="005C4396">
            <w:pPr>
              <w:jc w:val="center"/>
              <w:rPr>
                <w:rFonts w:ascii="Arial" w:hAnsi="Arial" w:cs="Arial"/>
                <w:b/>
                <w:sz w:val="16"/>
                <w:szCs w:val="16"/>
              </w:rPr>
            </w:pPr>
            <w:r w:rsidRPr="00446310">
              <w:rPr>
                <w:rFonts w:ascii="Arial" w:hAnsi="Arial" w:cs="Arial"/>
                <w:b/>
                <w:sz w:val="16"/>
                <w:szCs w:val="16"/>
              </w:rPr>
              <w:t>Poor</w:t>
            </w:r>
            <w:r w:rsidRPr="00446310">
              <w:rPr>
                <w:rFonts w:ascii="Arial" w:hAnsi="Arial" w:cs="Arial"/>
                <w:b/>
                <w:sz w:val="16"/>
                <w:szCs w:val="16"/>
              </w:rPr>
              <w:br/>
              <w:t>(0 – 2 marks)</w:t>
            </w:r>
          </w:p>
        </w:tc>
        <w:tc>
          <w:tcPr>
            <w:tcW w:w="703" w:type="pct"/>
            <w:shd w:val="clear" w:color="auto" w:fill="F2F2F2"/>
            <w:hideMark/>
          </w:tcPr>
          <w:p w14:paraId="74A91364" w14:textId="77777777" w:rsidR="00827969" w:rsidRPr="00446310" w:rsidRDefault="00827969" w:rsidP="005C4396">
            <w:pPr>
              <w:jc w:val="center"/>
              <w:rPr>
                <w:rFonts w:ascii="Arial" w:hAnsi="Arial" w:cs="Arial"/>
                <w:b/>
                <w:sz w:val="16"/>
                <w:szCs w:val="16"/>
              </w:rPr>
            </w:pPr>
            <w:r w:rsidRPr="00446310">
              <w:rPr>
                <w:rFonts w:ascii="Arial" w:hAnsi="Arial" w:cs="Arial"/>
                <w:b/>
                <w:sz w:val="16"/>
                <w:szCs w:val="16"/>
              </w:rPr>
              <w:t>Fair</w:t>
            </w:r>
            <w:r w:rsidRPr="00446310">
              <w:rPr>
                <w:rFonts w:ascii="Arial" w:hAnsi="Arial" w:cs="Arial"/>
                <w:b/>
                <w:sz w:val="16"/>
                <w:szCs w:val="16"/>
              </w:rPr>
              <w:br/>
              <w:t>(3 – 4 marks)</w:t>
            </w:r>
          </w:p>
        </w:tc>
        <w:tc>
          <w:tcPr>
            <w:tcW w:w="792" w:type="pct"/>
            <w:shd w:val="clear" w:color="auto" w:fill="F2F2F2"/>
            <w:hideMark/>
          </w:tcPr>
          <w:p w14:paraId="1559CFD4" w14:textId="77777777" w:rsidR="00827969" w:rsidRPr="00446310" w:rsidRDefault="00827969" w:rsidP="005C4396">
            <w:pPr>
              <w:jc w:val="center"/>
              <w:rPr>
                <w:rFonts w:ascii="Arial" w:hAnsi="Arial" w:cs="Arial"/>
                <w:b/>
                <w:sz w:val="16"/>
                <w:szCs w:val="16"/>
              </w:rPr>
            </w:pPr>
            <w:r w:rsidRPr="00446310">
              <w:rPr>
                <w:rFonts w:ascii="Arial" w:hAnsi="Arial" w:cs="Arial"/>
                <w:b/>
                <w:sz w:val="16"/>
                <w:szCs w:val="16"/>
              </w:rPr>
              <w:t>Good</w:t>
            </w:r>
            <w:r w:rsidRPr="00446310">
              <w:rPr>
                <w:rFonts w:ascii="Arial" w:hAnsi="Arial" w:cs="Arial"/>
                <w:b/>
                <w:sz w:val="16"/>
                <w:szCs w:val="16"/>
              </w:rPr>
              <w:br/>
              <w:t>(5 – 6 marks)</w:t>
            </w:r>
          </w:p>
        </w:tc>
        <w:tc>
          <w:tcPr>
            <w:tcW w:w="762" w:type="pct"/>
            <w:shd w:val="clear" w:color="auto" w:fill="F2F2F2"/>
            <w:hideMark/>
          </w:tcPr>
          <w:p w14:paraId="3186AC18" w14:textId="77777777" w:rsidR="00827969" w:rsidRPr="00446310" w:rsidRDefault="00827969" w:rsidP="005C4396">
            <w:pPr>
              <w:jc w:val="center"/>
              <w:rPr>
                <w:rFonts w:ascii="Arial" w:hAnsi="Arial" w:cs="Arial"/>
                <w:b/>
                <w:sz w:val="16"/>
                <w:szCs w:val="16"/>
              </w:rPr>
            </w:pPr>
            <w:r w:rsidRPr="00446310">
              <w:rPr>
                <w:rFonts w:ascii="Arial" w:hAnsi="Arial" w:cs="Arial"/>
                <w:b/>
                <w:sz w:val="16"/>
                <w:szCs w:val="16"/>
              </w:rPr>
              <w:t>Very Good</w:t>
            </w:r>
            <w:r w:rsidRPr="00446310">
              <w:rPr>
                <w:rFonts w:ascii="Arial" w:hAnsi="Arial" w:cs="Arial"/>
                <w:b/>
                <w:sz w:val="16"/>
                <w:szCs w:val="16"/>
              </w:rPr>
              <w:br/>
              <w:t>(7 – 8 marks)</w:t>
            </w:r>
          </w:p>
        </w:tc>
        <w:tc>
          <w:tcPr>
            <w:tcW w:w="710" w:type="pct"/>
            <w:shd w:val="clear" w:color="auto" w:fill="F2F2F2"/>
          </w:tcPr>
          <w:p w14:paraId="1684D16A" w14:textId="77777777" w:rsidR="00827969" w:rsidRPr="00446310" w:rsidRDefault="00827969" w:rsidP="005C4396">
            <w:pPr>
              <w:jc w:val="center"/>
              <w:rPr>
                <w:rFonts w:ascii="Arial" w:hAnsi="Arial" w:cs="Arial"/>
                <w:b/>
                <w:sz w:val="16"/>
                <w:szCs w:val="16"/>
              </w:rPr>
            </w:pPr>
            <w:r w:rsidRPr="00446310">
              <w:rPr>
                <w:rFonts w:ascii="Arial" w:hAnsi="Arial" w:cs="Arial"/>
                <w:b/>
                <w:sz w:val="16"/>
                <w:szCs w:val="16"/>
              </w:rPr>
              <w:t>Excellent</w:t>
            </w:r>
            <w:r w:rsidRPr="00446310">
              <w:rPr>
                <w:rFonts w:ascii="Arial" w:hAnsi="Arial" w:cs="Arial"/>
                <w:b/>
                <w:sz w:val="16"/>
                <w:szCs w:val="16"/>
              </w:rPr>
              <w:br/>
              <w:t>(9 – 10 marks)</w:t>
            </w:r>
          </w:p>
        </w:tc>
        <w:tc>
          <w:tcPr>
            <w:tcW w:w="709" w:type="pct"/>
            <w:vMerge/>
            <w:shd w:val="clear" w:color="auto" w:fill="F2F2F2"/>
          </w:tcPr>
          <w:p w14:paraId="006287EF" w14:textId="77777777" w:rsidR="00827969" w:rsidRPr="00446310" w:rsidRDefault="00827969" w:rsidP="005C4396">
            <w:pPr>
              <w:rPr>
                <w:rFonts w:ascii="Arial" w:hAnsi="Arial" w:cs="Arial"/>
                <w:sz w:val="16"/>
                <w:szCs w:val="16"/>
              </w:rPr>
            </w:pPr>
          </w:p>
        </w:tc>
      </w:tr>
      <w:tr w:rsidR="00827969" w:rsidRPr="00446310" w14:paraId="1D273F89" w14:textId="77777777" w:rsidTr="005C4396">
        <w:tc>
          <w:tcPr>
            <w:tcW w:w="592" w:type="pct"/>
            <w:shd w:val="clear" w:color="auto" w:fill="auto"/>
            <w:hideMark/>
          </w:tcPr>
          <w:p w14:paraId="720CBD84" w14:textId="77777777" w:rsidR="00827969" w:rsidRPr="00446310" w:rsidRDefault="00827969" w:rsidP="005C4396">
            <w:pPr>
              <w:rPr>
                <w:rFonts w:ascii="Arial" w:hAnsi="Arial" w:cs="Arial"/>
                <w:b/>
                <w:sz w:val="16"/>
                <w:szCs w:val="16"/>
              </w:rPr>
            </w:pPr>
            <w:r w:rsidRPr="00446310">
              <w:rPr>
                <w:rFonts w:ascii="Arial" w:hAnsi="Arial" w:cs="Arial"/>
                <w:b/>
                <w:sz w:val="16"/>
                <w:szCs w:val="16"/>
              </w:rPr>
              <w:t>Understands the Problem and Requirements</w:t>
            </w:r>
          </w:p>
          <w:p w14:paraId="6DCF664A" w14:textId="77777777" w:rsidR="00827969" w:rsidRPr="00446310" w:rsidRDefault="00827969" w:rsidP="005C4396">
            <w:pPr>
              <w:rPr>
                <w:rFonts w:ascii="Arial" w:hAnsi="Arial" w:cs="Arial"/>
                <w:b/>
                <w:sz w:val="16"/>
                <w:szCs w:val="16"/>
              </w:rPr>
            </w:pPr>
          </w:p>
        </w:tc>
        <w:tc>
          <w:tcPr>
            <w:tcW w:w="732" w:type="pct"/>
            <w:shd w:val="clear" w:color="auto" w:fill="auto"/>
            <w:hideMark/>
          </w:tcPr>
          <w:p w14:paraId="4894101B" w14:textId="77777777" w:rsidR="00827969" w:rsidRPr="00446310" w:rsidRDefault="00827969" w:rsidP="005C4396">
            <w:pPr>
              <w:rPr>
                <w:rFonts w:ascii="Arial" w:hAnsi="Arial" w:cs="Arial"/>
                <w:sz w:val="16"/>
                <w:szCs w:val="16"/>
              </w:rPr>
            </w:pPr>
            <w:r w:rsidRPr="00446310">
              <w:rPr>
                <w:rFonts w:ascii="Arial" w:hAnsi="Arial" w:cs="Arial"/>
                <w:sz w:val="16"/>
                <w:szCs w:val="16"/>
              </w:rPr>
              <w:t>Student’s work shows incomplete understanding of problem and/or requirements.</w:t>
            </w:r>
          </w:p>
        </w:tc>
        <w:tc>
          <w:tcPr>
            <w:tcW w:w="703" w:type="pct"/>
            <w:shd w:val="clear" w:color="auto" w:fill="auto"/>
            <w:hideMark/>
          </w:tcPr>
          <w:p w14:paraId="733AB2F3" w14:textId="77777777" w:rsidR="00827969" w:rsidRPr="00446310" w:rsidRDefault="00827969" w:rsidP="005C4396">
            <w:pPr>
              <w:rPr>
                <w:rFonts w:ascii="Arial" w:hAnsi="Arial" w:cs="Arial"/>
                <w:sz w:val="16"/>
                <w:szCs w:val="16"/>
              </w:rPr>
            </w:pPr>
            <w:r w:rsidRPr="00446310">
              <w:rPr>
                <w:rFonts w:ascii="Arial" w:hAnsi="Arial" w:cs="Arial"/>
                <w:sz w:val="16"/>
                <w:szCs w:val="16"/>
              </w:rPr>
              <w:t>Student’s work shows slight understanding of problem and requirements.</w:t>
            </w:r>
          </w:p>
        </w:tc>
        <w:tc>
          <w:tcPr>
            <w:tcW w:w="792" w:type="pct"/>
            <w:shd w:val="clear" w:color="auto" w:fill="auto"/>
            <w:hideMark/>
          </w:tcPr>
          <w:p w14:paraId="2DEFF7A2" w14:textId="77777777" w:rsidR="00827969" w:rsidRPr="00446310" w:rsidRDefault="00827969" w:rsidP="005C4396">
            <w:pPr>
              <w:rPr>
                <w:rFonts w:ascii="Arial" w:hAnsi="Arial" w:cs="Arial"/>
                <w:sz w:val="16"/>
                <w:szCs w:val="16"/>
              </w:rPr>
            </w:pPr>
            <w:r w:rsidRPr="00446310">
              <w:rPr>
                <w:rFonts w:ascii="Arial" w:hAnsi="Arial" w:cs="Arial"/>
                <w:sz w:val="16"/>
                <w:szCs w:val="16"/>
              </w:rPr>
              <w:t>Student’s work shows understanding of problem and most requirements.</w:t>
            </w:r>
          </w:p>
        </w:tc>
        <w:tc>
          <w:tcPr>
            <w:tcW w:w="762" w:type="pct"/>
            <w:shd w:val="clear" w:color="auto" w:fill="auto"/>
            <w:hideMark/>
          </w:tcPr>
          <w:p w14:paraId="69FBD64B" w14:textId="77777777" w:rsidR="00827969" w:rsidRPr="00446310" w:rsidRDefault="00827969" w:rsidP="005C4396">
            <w:pPr>
              <w:rPr>
                <w:rFonts w:ascii="Arial" w:hAnsi="Arial" w:cs="Arial"/>
                <w:sz w:val="16"/>
                <w:szCs w:val="16"/>
              </w:rPr>
            </w:pPr>
            <w:r w:rsidRPr="00446310">
              <w:rPr>
                <w:rFonts w:ascii="Arial" w:hAnsi="Arial" w:cs="Arial"/>
                <w:sz w:val="16"/>
                <w:szCs w:val="16"/>
              </w:rPr>
              <w:t>Student’s work shows complete understanding of problem and all requirements.</w:t>
            </w:r>
          </w:p>
        </w:tc>
        <w:tc>
          <w:tcPr>
            <w:tcW w:w="710" w:type="pct"/>
            <w:shd w:val="clear" w:color="auto" w:fill="auto"/>
          </w:tcPr>
          <w:p w14:paraId="7D58F048" w14:textId="77777777" w:rsidR="00827969" w:rsidRPr="00446310" w:rsidRDefault="00827969" w:rsidP="005C4396">
            <w:pPr>
              <w:rPr>
                <w:rFonts w:ascii="Arial" w:hAnsi="Arial" w:cs="Arial"/>
                <w:sz w:val="16"/>
                <w:szCs w:val="16"/>
              </w:rPr>
            </w:pPr>
            <w:r w:rsidRPr="00446310">
              <w:rPr>
                <w:rFonts w:ascii="Arial" w:hAnsi="Arial" w:cs="Arial"/>
                <w:sz w:val="16"/>
                <w:szCs w:val="16"/>
              </w:rPr>
              <w:t>Student recognizes potential conflicts b/t requirements and seeks clarification from client/user.</w:t>
            </w:r>
          </w:p>
        </w:tc>
        <w:tc>
          <w:tcPr>
            <w:tcW w:w="709" w:type="pct"/>
            <w:shd w:val="clear" w:color="auto" w:fill="auto"/>
          </w:tcPr>
          <w:p w14:paraId="5806EFB8" w14:textId="77777777" w:rsidR="00827969" w:rsidRPr="00446310" w:rsidRDefault="00827969" w:rsidP="005C4396">
            <w:pPr>
              <w:rPr>
                <w:rFonts w:ascii="Arial" w:hAnsi="Arial" w:cs="Arial"/>
                <w:sz w:val="16"/>
                <w:szCs w:val="16"/>
              </w:rPr>
            </w:pPr>
          </w:p>
        </w:tc>
      </w:tr>
      <w:tr w:rsidR="00827969" w:rsidRPr="00446310" w14:paraId="0592AE0A" w14:textId="77777777" w:rsidTr="005C4396">
        <w:tc>
          <w:tcPr>
            <w:tcW w:w="592" w:type="pct"/>
            <w:shd w:val="clear" w:color="auto" w:fill="auto"/>
            <w:hideMark/>
          </w:tcPr>
          <w:p w14:paraId="05BD2E82" w14:textId="77777777" w:rsidR="00827969" w:rsidRPr="00446310" w:rsidRDefault="00827969" w:rsidP="005C4396">
            <w:pPr>
              <w:rPr>
                <w:rFonts w:ascii="Arial" w:hAnsi="Arial" w:cs="Arial"/>
                <w:b/>
                <w:sz w:val="16"/>
                <w:szCs w:val="16"/>
              </w:rPr>
            </w:pPr>
            <w:r w:rsidRPr="00446310">
              <w:rPr>
                <w:rFonts w:ascii="Arial" w:hAnsi="Arial" w:cs="Arial"/>
                <w:b/>
                <w:sz w:val="16"/>
                <w:szCs w:val="16"/>
              </w:rPr>
              <w:t>Uses Appropriate Algorithms</w:t>
            </w:r>
          </w:p>
        </w:tc>
        <w:tc>
          <w:tcPr>
            <w:tcW w:w="732" w:type="pct"/>
            <w:shd w:val="clear" w:color="auto" w:fill="auto"/>
            <w:hideMark/>
          </w:tcPr>
          <w:p w14:paraId="45ADEC7F" w14:textId="77777777" w:rsidR="00827969" w:rsidRPr="00446310" w:rsidRDefault="00827969" w:rsidP="005C4396">
            <w:pPr>
              <w:rPr>
                <w:rFonts w:ascii="Arial" w:hAnsi="Arial" w:cs="Arial"/>
                <w:sz w:val="16"/>
                <w:szCs w:val="16"/>
              </w:rPr>
            </w:pPr>
            <w:r w:rsidRPr="00446310">
              <w:rPr>
                <w:rFonts w:ascii="Arial" w:hAnsi="Arial" w:cs="Arial"/>
                <w:sz w:val="16"/>
                <w:szCs w:val="16"/>
              </w:rPr>
              <w:t>Student ‘hacks out’ program with no thought to algorithm design.</w:t>
            </w:r>
          </w:p>
        </w:tc>
        <w:tc>
          <w:tcPr>
            <w:tcW w:w="703" w:type="pct"/>
            <w:shd w:val="clear" w:color="auto" w:fill="auto"/>
            <w:hideMark/>
          </w:tcPr>
          <w:p w14:paraId="3C56919D" w14:textId="77777777" w:rsidR="00827969" w:rsidRPr="00446310" w:rsidRDefault="00827969" w:rsidP="005C4396">
            <w:pPr>
              <w:rPr>
                <w:rFonts w:ascii="Arial" w:hAnsi="Arial" w:cs="Arial"/>
                <w:sz w:val="16"/>
                <w:szCs w:val="16"/>
              </w:rPr>
            </w:pPr>
            <w:r w:rsidRPr="00446310">
              <w:rPr>
                <w:rFonts w:ascii="Arial" w:hAnsi="Arial" w:cs="Arial"/>
                <w:sz w:val="16"/>
                <w:szCs w:val="16"/>
              </w:rPr>
              <w:t>Student chooses/ designs algorithm(s) that are incorrect.</w:t>
            </w:r>
          </w:p>
        </w:tc>
        <w:tc>
          <w:tcPr>
            <w:tcW w:w="792" w:type="pct"/>
            <w:shd w:val="clear" w:color="auto" w:fill="auto"/>
            <w:hideMark/>
          </w:tcPr>
          <w:p w14:paraId="601D06D4" w14:textId="77777777" w:rsidR="00827969" w:rsidRPr="00446310" w:rsidRDefault="00827969" w:rsidP="005C4396">
            <w:pPr>
              <w:rPr>
                <w:rFonts w:ascii="Arial" w:hAnsi="Arial" w:cs="Arial"/>
                <w:sz w:val="16"/>
                <w:szCs w:val="16"/>
              </w:rPr>
            </w:pPr>
            <w:r w:rsidRPr="00446310">
              <w:rPr>
                <w:rFonts w:ascii="Arial" w:hAnsi="Arial" w:cs="Arial"/>
                <w:sz w:val="16"/>
                <w:szCs w:val="16"/>
              </w:rPr>
              <w:t>Student chooses/ designs algorithm(s) that is/are correct but somewhat inefficient.</w:t>
            </w:r>
          </w:p>
        </w:tc>
        <w:tc>
          <w:tcPr>
            <w:tcW w:w="762" w:type="pct"/>
            <w:shd w:val="clear" w:color="auto" w:fill="auto"/>
            <w:hideMark/>
          </w:tcPr>
          <w:p w14:paraId="549BE834" w14:textId="77777777" w:rsidR="00827969" w:rsidRPr="00446310" w:rsidRDefault="00827969" w:rsidP="005C4396">
            <w:pPr>
              <w:rPr>
                <w:rFonts w:ascii="Arial" w:hAnsi="Arial" w:cs="Arial"/>
                <w:sz w:val="16"/>
                <w:szCs w:val="16"/>
              </w:rPr>
            </w:pPr>
            <w:r w:rsidRPr="00446310">
              <w:rPr>
                <w:rFonts w:ascii="Arial" w:hAnsi="Arial" w:cs="Arial"/>
                <w:sz w:val="16"/>
                <w:szCs w:val="16"/>
              </w:rPr>
              <w:t>Student chooses/ designs efficient algorithm(s).</w:t>
            </w:r>
          </w:p>
        </w:tc>
        <w:tc>
          <w:tcPr>
            <w:tcW w:w="710" w:type="pct"/>
            <w:shd w:val="clear" w:color="auto" w:fill="auto"/>
          </w:tcPr>
          <w:p w14:paraId="7C27F006" w14:textId="77777777" w:rsidR="00827969" w:rsidRPr="00446310" w:rsidRDefault="00827969" w:rsidP="005C4396">
            <w:pPr>
              <w:rPr>
                <w:rFonts w:ascii="Arial" w:hAnsi="Arial" w:cs="Arial"/>
                <w:sz w:val="16"/>
                <w:szCs w:val="16"/>
              </w:rPr>
            </w:pPr>
            <w:r w:rsidRPr="00446310">
              <w:rPr>
                <w:rFonts w:ascii="Arial" w:hAnsi="Arial" w:cs="Arial"/>
                <w:sz w:val="16"/>
                <w:szCs w:val="16"/>
              </w:rPr>
              <w:t>Student researches tradeoffs of different algorithms making sure the results is accurate and relevant.</w:t>
            </w:r>
          </w:p>
        </w:tc>
        <w:tc>
          <w:tcPr>
            <w:tcW w:w="709" w:type="pct"/>
            <w:shd w:val="clear" w:color="auto" w:fill="auto"/>
          </w:tcPr>
          <w:p w14:paraId="23300DEB" w14:textId="77777777" w:rsidR="00827969" w:rsidRPr="00446310" w:rsidRDefault="00827969" w:rsidP="005C4396">
            <w:pPr>
              <w:rPr>
                <w:rFonts w:ascii="Arial" w:hAnsi="Arial" w:cs="Arial"/>
                <w:sz w:val="16"/>
                <w:szCs w:val="16"/>
              </w:rPr>
            </w:pPr>
          </w:p>
        </w:tc>
      </w:tr>
      <w:tr w:rsidR="00827969" w:rsidRPr="00446310" w14:paraId="4CC5F5DC" w14:textId="77777777" w:rsidTr="005C4396">
        <w:tc>
          <w:tcPr>
            <w:tcW w:w="592" w:type="pct"/>
            <w:shd w:val="clear" w:color="auto" w:fill="auto"/>
          </w:tcPr>
          <w:p w14:paraId="672B7BEA" w14:textId="77777777" w:rsidR="00827969" w:rsidRPr="00446310" w:rsidRDefault="00827969" w:rsidP="005C4396">
            <w:pPr>
              <w:rPr>
                <w:rFonts w:ascii="Arial" w:hAnsi="Arial" w:cs="Arial"/>
                <w:b/>
                <w:sz w:val="16"/>
                <w:szCs w:val="16"/>
              </w:rPr>
            </w:pPr>
            <w:r w:rsidRPr="00446310">
              <w:rPr>
                <w:rFonts w:ascii="Arial" w:hAnsi="Arial" w:cs="Arial"/>
                <w:b/>
                <w:sz w:val="16"/>
                <w:szCs w:val="16"/>
              </w:rPr>
              <w:t>Design of logic (Flowchart / Pseudocode)</w:t>
            </w:r>
          </w:p>
          <w:p w14:paraId="0A3DA863" w14:textId="77777777" w:rsidR="00827969" w:rsidRPr="00446310" w:rsidRDefault="00827969" w:rsidP="005C4396">
            <w:pPr>
              <w:rPr>
                <w:rFonts w:ascii="Arial" w:hAnsi="Arial" w:cs="Arial"/>
                <w:b/>
                <w:sz w:val="16"/>
                <w:szCs w:val="16"/>
              </w:rPr>
            </w:pPr>
          </w:p>
        </w:tc>
        <w:tc>
          <w:tcPr>
            <w:tcW w:w="732" w:type="pct"/>
            <w:shd w:val="clear" w:color="auto" w:fill="auto"/>
          </w:tcPr>
          <w:p w14:paraId="7A719269" w14:textId="77777777" w:rsidR="00827969" w:rsidRPr="00446310" w:rsidRDefault="00827969" w:rsidP="005C4396">
            <w:pPr>
              <w:rPr>
                <w:rFonts w:ascii="Arial" w:hAnsi="Arial" w:cs="Arial"/>
                <w:sz w:val="16"/>
                <w:szCs w:val="16"/>
              </w:rPr>
            </w:pPr>
            <w:r w:rsidRPr="00446310">
              <w:rPr>
                <w:rFonts w:ascii="Arial" w:hAnsi="Arial" w:cs="Arial"/>
                <w:sz w:val="16"/>
                <w:szCs w:val="16"/>
              </w:rPr>
              <w:t>No evidence of any logic by student.</w:t>
            </w:r>
          </w:p>
        </w:tc>
        <w:tc>
          <w:tcPr>
            <w:tcW w:w="703" w:type="pct"/>
            <w:shd w:val="clear" w:color="auto" w:fill="auto"/>
          </w:tcPr>
          <w:p w14:paraId="720ACC0A" w14:textId="77777777" w:rsidR="00827969" w:rsidRPr="00446310" w:rsidRDefault="00827969" w:rsidP="005C4396">
            <w:pPr>
              <w:rPr>
                <w:rFonts w:ascii="Arial" w:hAnsi="Arial" w:cs="Arial"/>
                <w:sz w:val="16"/>
                <w:szCs w:val="16"/>
              </w:rPr>
            </w:pPr>
            <w:r w:rsidRPr="00446310">
              <w:rPr>
                <w:rFonts w:ascii="Arial" w:hAnsi="Arial" w:cs="Arial"/>
                <w:sz w:val="16"/>
                <w:szCs w:val="16"/>
              </w:rPr>
              <w:t>Student’s work shows incomplete understanding on logic design.</w:t>
            </w:r>
          </w:p>
        </w:tc>
        <w:tc>
          <w:tcPr>
            <w:tcW w:w="792" w:type="pct"/>
            <w:shd w:val="clear" w:color="auto" w:fill="auto"/>
          </w:tcPr>
          <w:p w14:paraId="23428C41" w14:textId="77777777" w:rsidR="00827969" w:rsidRPr="00446310" w:rsidRDefault="00827969" w:rsidP="005C4396">
            <w:pPr>
              <w:rPr>
                <w:rFonts w:ascii="Arial" w:hAnsi="Arial" w:cs="Arial"/>
                <w:sz w:val="16"/>
                <w:szCs w:val="16"/>
              </w:rPr>
            </w:pPr>
            <w:r w:rsidRPr="00446310">
              <w:rPr>
                <w:rFonts w:ascii="Arial" w:hAnsi="Arial" w:cs="Arial"/>
                <w:sz w:val="16"/>
                <w:szCs w:val="16"/>
              </w:rPr>
              <w:t>Program has significant logic errors.</w:t>
            </w:r>
          </w:p>
        </w:tc>
        <w:tc>
          <w:tcPr>
            <w:tcW w:w="762" w:type="pct"/>
            <w:shd w:val="clear" w:color="auto" w:fill="auto"/>
          </w:tcPr>
          <w:p w14:paraId="4B0B4D63" w14:textId="77777777" w:rsidR="00827969" w:rsidRPr="00446310" w:rsidRDefault="00827969" w:rsidP="005C4396">
            <w:pPr>
              <w:rPr>
                <w:rFonts w:ascii="Arial" w:hAnsi="Arial" w:cs="Arial"/>
                <w:sz w:val="16"/>
                <w:szCs w:val="16"/>
              </w:rPr>
            </w:pPr>
            <w:r w:rsidRPr="00446310">
              <w:rPr>
                <w:rFonts w:ascii="Arial" w:hAnsi="Arial" w:cs="Arial"/>
                <w:sz w:val="16"/>
                <w:szCs w:val="16"/>
              </w:rPr>
              <w:t>Program has slight logic errors that do not significantly affect the results.</w:t>
            </w:r>
          </w:p>
        </w:tc>
        <w:tc>
          <w:tcPr>
            <w:tcW w:w="710" w:type="pct"/>
            <w:shd w:val="clear" w:color="auto" w:fill="auto"/>
          </w:tcPr>
          <w:p w14:paraId="0BA4BC83" w14:textId="77777777" w:rsidR="00827969" w:rsidRPr="00446310" w:rsidRDefault="00827969" w:rsidP="005C4396">
            <w:pPr>
              <w:rPr>
                <w:rFonts w:ascii="Arial" w:hAnsi="Arial" w:cs="Arial"/>
                <w:sz w:val="16"/>
                <w:szCs w:val="16"/>
              </w:rPr>
            </w:pPr>
            <w:r w:rsidRPr="00446310">
              <w:rPr>
                <w:rFonts w:ascii="Arial" w:hAnsi="Arial" w:cs="Arial"/>
                <w:sz w:val="16"/>
                <w:szCs w:val="16"/>
              </w:rPr>
              <w:t>Program is logically well designed.</w:t>
            </w:r>
          </w:p>
        </w:tc>
        <w:tc>
          <w:tcPr>
            <w:tcW w:w="709" w:type="pct"/>
            <w:shd w:val="clear" w:color="auto" w:fill="auto"/>
          </w:tcPr>
          <w:p w14:paraId="49E0B67F" w14:textId="77777777" w:rsidR="00827969" w:rsidRPr="00446310" w:rsidRDefault="00827969" w:rsidP="005C4396">
            <w:pPr>
              <w:rPr>
                <w:rFonts w:ascii="Arial" w:hAnsi="Arial" w:cs="Arial"/>
                <w:sz w:val="16"/>
                <w:szCs w:val="16"/>
              </w:rPr>
            </w:pPr>
          </w:p>
        </w:tc>
      </w:tr>
      <w:tr w:rsidR="00827969" w:rsidRPr="00446310" w14:paraId="2D60C12C" w14:textId="77777777" w:rsidTr="005C4396">
        <w:tc>
          <w:tcPr>
            <w:tcW w:w="592" w:type="pct"/>
            <w:shd w:val="clear" w:color="auto" w:fill="auto"/>
            <w:hideMark/>
          </w:tcPr>
          <w:p w14:paraId="6175DCF3" w14:textId="77777777" w:rsidR="00827969" w:rsidRPr="00446310" w:rsidRDefault="00827969" w:rsidP="005C4396">
            <w:pPr>
              <w:rPr>
                <w:rFonts w:ascii="Arial" w:hAnsi="Arial" w:cs="Arial"/>
                <w:b/>
                <w:sz w:val="16"/>
                <w:szCs w:val="16"/>
              </w:rPr>
            </w:pPr>
            <w:r w:rsidRPr="00446310">
              <w:rPr>
                <w:rFonts w:ascii="Arial" w:hAnsi="Arial" w:cs="Arial"/>
                <w:b/>
                <w:sz w:val="16"/>
                <w:szCs w:val="16"/>
              </w:rPr>
              <w:t>Designs Appropriate User Interface</w:t>
            </w:r>
          </w:p>
        </w:tc>
        <w:tc>
          <w:tcPr>
            <w:tcW w:w="732" w:type="pct"/>
            <w:shd w:val="clear" w:color="auto" w:fill="auto"/>
            <w:hideMark/>
          </w:tcPr>
          <w:p w14:paraId="01AA42ED" w14:textId="77777777" w:rsidR="00827969" w:rsidRPr="00446310" w:rsidRDefault="00827969" w:rsidP="005C4396">
            <w:pPr>
              <w:rPr>
                <w:rFonts w:ascii="Arial" w:hAnsi="Arial" w:cs="Arial"/>
                <w:sz w:val="16"/>
                <w:szCs w:val="16"/>
              </w:rPr>
            </w:pPr>
            <w:r w:rsidRPr="00446310">
              <w:rPr>
                <w:rFonts w:ascii="Arial" w:hAnsi="Arial" w:cs="Arial"/>
                <w:sz w:val="16"/>
                <w:szCs w:val="16"/>
              </w:rPr>
              <w:t>Implements very poor I/O functionality.</w:t>
            </w:r>
          </w:p>
        </w:tc>
        <w:tc>
          <w:tcPr>
            <w:tcW w:w="703" w:type="pct"/>
            <w:shd w:val="clear" w:color="auto" w:fill="auto"/>
            <w:hideMark/>
          </w:tcPr>
          <w:p w14:paraId="7BD6401B" w14:textId="77777777" w:rsidR="00827969" w:rsidRPr="00446310" w:rsidRDefault="00827969" w:rsidP="005C4396">
            <w:pPr>
              <w:rPr>
                <w:rFonts w:ascii="Arial" w:hAnsi="Arial" w:cs="Arial"/>
                <w:sz w:val="16"/>
                <w:szCs w:val="16"/>
              </w:rPr>
            </w:pPr>
            <w:r w:rsidRPr="00446310">
              <w:rPr>
                <w:rFonts w:ascii="Arial" w:hAnsi="Arial" w:cs="Arial"/>
                <w:sz w:val="16"/>
                <w:szCs w:val="16"/>
              </w:rPr>
              <w:t>Only implements basic I/O functionality.</w:t>
            </w:r>
          </w:p>
        </w:tc>
        <w:tc>
          <w:tcPr>
            <w:tcW w:w="792" w:type="pct"/>
            <w:shd w:val="clear" w:color="auto" w:fill="auto"/>
            <w:hideMark/>
          </w:tcPr>
          <w:p w14:paraId="65664CFC" w14:textId="77777777" w:rsidR="00827969" w:rsidRPr="00446310" w:rsidRDefault="00827969" w:rsidP="005C4396">
            <w:pPr>
              <w:rPr>
                <w:rFonts w:ascii="Arial" w:hAnsi="Arial" w:cs="Arial"/>
                <w:sz w:val="16"/>
                <w:szCs w:val="16"/>
              </w:rPr>
            </w:pPr>
            <w:r w:rsidRPr="00446310">
              <w:rPr>
                <w:rFonts w:ascii="Arial" w:hAnsi="Arial" w:cs="Arial"/>
                <w:sz w:val="16"/>
                <w:szCs w:val="16"/>
              </w:rPr>
              <w:t>Some concepts of ‘user-friendly’ I/O used (e.g. prompts on input &amp; labels on output).</w:t>
            </w:r>
          </w:p>
        </w:tc>
        <w:tc>
          <w:tcPr>
            <w:tcW w:w="762" w:type="pct"/>
            <w:shd w:val="clear" w:color="auto" w:fill="auto"/>
            <w:hideMark/>
          </w:tcPr>
          <w:p w14:paraId="20A44A9F" w14:textId="77777777" w:rsidR="00827969" w:rsidRPr="00446310" w:rsidRDefault="00827969" w:rsidP="005C4396">
            <w:pPr>
              <w:rPr>
                <w:rFonts w:ascii="Arial" w:hAnsi="Arial" w:cs="Arial"/>
                <w:sz w:val="16"/>
                <w:szCs w:val="16"/>
              </w:rPr>
            </w:pPr>
            <w:r w:rsidRPr="00446310">
              <w:rPr>
                <w:rFonts w:ascii="Arial" w:hAnsi="Arial" w:cs="Arial"/>
                <w:sz w:val="16"/>
                <w:szCs w:val="16"/>
              </w:rPr>
              <w:t>Uses well-designed ‘user-friendly’ I/O interface appropriate for task and client.</w:t>
            </w:r>
          </w:p>
        </w:tc>
        <w:tc>
          <w:tcPr>
            <w:tcW w:w="710" w:type="pct"/>
            <w:shd w:val="clear" w:color="auto" w:fill="auto"/>
          </w:tcPr>
          <w:p w14:paraId="59CF7EE4" w14:textId="77777777" w:rsidR="00827969" w:rsidRPr="00446310" w:rsidRDefault="00827969" w:rsidP="005C4396">
            <w:pPr>
              <w:rPr>
                <w:rFonts w:ascii="Arial" w:hAnsi="Arial" w:cs="Arial"/>
                <w:sz w:val="16"/>
                <w:szCs w:val="16"/>
              </w:rPr>
            </w:pPr>
            <w:r w:rsidRPr="00446310">
              <w:rPr>
                <w:rFonts w:ascii="Arial" w:hAnsi="Arial" w:cs="Arial"/>
                <w:sz w:val="16"/>
                <w:szCs w:val="16"/>
              </w:rPr>
              <w:t>User-friendly’ I/O interface (with GUI components - optional).</w:t>
            </w:r>
          </w:p>
        </w:tc>
        <w:tc>
          <w:tcPr>
            <w:tcW w:w="709" w:type="pct"/>
            <w:shd w:val="clear" w:color="auto" w:fill="auto"/>
          </w:tcPr>
          <w:p w14:paraId="0843D576" w14:textId="77777777" w:rsidR="00827969" w:rsidRPr="00446310" w:rsidRDefault="00827969" w:rsidP="005C4396">
            <w:pPr>
              <w:rPr>
                <w:rFonts w:ascii="Arial" w:hAnsi="Arial" w:cs="Arial"/>
                <w:sz w:val="16"/>
                <w:szCs w:val="16"/>
              </w:rPr>
            </w:pPr>
          </w:p>
        </w:tc>
      </w:tr>
      <w:tr w:rsidR="00827969" w:rsidRPr="00446310" w14:paraId="6BC9D6A1" w14:textId="77777777" w:rsidTr="005C4396">
        <w:tc>
          <w:tcPr>
            <w:tcW w:w="592" w:type="pct"/>
            <w:shd w:val="clear" w:color="auto" w:fill="auto"/>
            <w:hideMark/>
          </w:tcPr>
          <w:p w14:paraId="73DF7C63" w14:textId="77777777" w:rsidR="00827969" w:rsidRPr="00446310" w:rsidRDefault="00827969" w:rsidP="005C4396">
            <w:pPr>
              <w:rPr>
                <w:rFonts w:ascii="Arial" w:hAnsi="Arial" w:cs="Arial"/>
                <w:b/>
                <w:sz w:val="16"/>
                <w:szCs w:val="16"/>
              </w:rPr>
            </w:pPr>
            <w:r w:rsidRPr="00446310">
              <w:rPr>
                <w:rFonts w:ascii="Arial" w:hAnsi="Arial" w:cs="Arial"/>
                <w:b/>
                <w:sz w:val="16"/>
                <w:szCs w:val="16"/>
              </w:rPr>
              <w:t>Tests Program for Correctness</w:t>
            </w:r>
          </w:p>
        </w:tc>
        <w:tc>
          <w:tcPr>
            <w:tcW w:w="732" w:type="pct"/>
            <w:shd w:val="clear" w:color="auto" w:fill="auto"/>
            <w:hideMark/>
          </w:tcPr>
          <w:p w14:paraId="5FB3E623" w14:textId="77777777" w:rsidR="00827969" w:rsidRPr="00446310" w:rsidRDefault="00827969" w:rsidP="005C4396">
            <w:pPr>
              <w:rPr>
                <w:rFonts w:ascii="Arial" w:hAnsi="Arial" w:cs="Arial"/>
                <w:sz w:val="16"/>
                <w:szCs w:val="16"/>
              </w:rPr>
            </w:pPr>
            <w:r w:rsidRPr="00446310">
              <w:rPr>
                <w:rFonts w:ascii="Arial" w:hAnsi="Arial" w:cs="Arial"/>
                <w:sz w:val="16"/>
                <w:szCs w:val="16"/>
              </w:rPr>
              <w:t>No evidence of any testing by student.</w:t>
            </w:r>
          </w:p>
        </w:tc>
        <w:tc>
          <w:tcPr>
            <w:tcW w:w="703" w:type="pct"/>
            <w:shd w:val="clear" w:color="auto" w:fill="auto"/>
            <w:hideMark/>
          </w:tcPr>
          <w:p w14:paraId="1390B671" w14:textId="77777777" w:rsidR="00827969" w:rsidRPr="00446310" w:rsidRDefault="00827969" w:rsidP="005C4396">
            <w:pPr>
              <w:rPr>
                <w:rFonts w:ascii="Arial" w:hAnsi="Arial" w:cs="Arial"/>
                <w:sz w:val="16"/>
                <w:szCs w:val="16"/>
              </w:rPr>
            </w:pPr>
            <w:r w:rsidRPr="00446310">
              <w:rPr>
                <w:rFonts w:ascii="Arial" w:hAnsi="Arial" w:cs="Arial"/>
                <w:sz w:val="16"/>
                <w:szCs w:val="16"/>
              </w:rPr>
              <w:t>Evidence of only one case tested.</w:t>
            </w:r>
          </w:p>
        </w:tc>
        <w:tc>
          <w:tcPr>
            <w:tcW w:w="792" w:type="pct"/>
            <w:shd w:val="clear" w:color="auto" w:fill="auto"/>
            <w:hideMark/>
          </w:tcPr>
          <w:p w14:paraId="31B3CBD8" w14:textId="77777777" w:rsidR="00827969" w:rsidRPr="00446310" w:rsidRDefault="00827969" w:rsidP="005C4396">
            <w:pPr>
              <w:rPr>
                <w:rFonts w:ascii="Arial" w:hAnsi="Arial" w:cs="Arial"/>
                <w:sz w:val="16"/>
                <w:szCs w:val="16"/>
              </w:rPr>
            </w:pPr>
            <w:r w:rsidRPr="00446310">
              <w:rPr>
                <w:rFonts w:ascii="Arial" w:hAnsi="Arial" w:cs="Arial"/>
                <w:sz w:val="16"/>
                <w:szCs w:val="16"/>
              </w:rPr>
              <w:t>Evidence of a few cases tested.</w:t>
            </w:r>
          </w:p>
        </w:tc>
        <w:tc>
          <w:tcPr>
            <w:tcW w:w="762" w:type="pct"/>
            <w:shd w:val="clear" w:color="auto" w:fill="auto"/>
            <w:hideMark/>
          </w:tcPr>
          <w:p w14:paraId="599FD92F" w14:textId="77777777" w:rsidR="00827969" w:rsidRPr="00446310" w:rsidRDefault="00827969" w:rsidP="005C4396">
            <w:pPr>
              <w:rPr>
                <w:rFonts w:ascii="Arial" w:hAnsi="Arial" w:cs="Arial"/>
                <w:sz w:val="16"/>
                <w:szCs w:val="16"/>
              </w:rPr>
            </w:pPr>
            <w:r w:rsidRPr="00446310">
              <w:rPr>
                <w:rFonts w:ascii="Arial" w:hAnsi="Arial" w:cs="Arial"/>
                <w:sz w:val="16"/>
                <w:szCs w:val="16"/>
              </w:rPr>
              <w:t>Evidence of “typical cases tested, but only assuming valid inputs.</w:t>
            </w:r>
          </w:p>
        </w:tc>
        <w:tc>
          <w:tcPr>
            <w:tcW w:w="710" w:type="pct"/>
            <w:shd w:val="clear" w:color="auto" w:fill="auto"/>
          </w:tcPr>
          <w:p w14:paraId="645BD75C" w14:textId="77777777" w:rsidR="00827969" w:rsidRPr="00446310" w:rsidRDefault="00827969" w:rsidP="005C4396">
            <w:pPr>
              <w:rPr>
                <w:rFonts w:ascii="Arial" w:hAnsi="Arial" w:cs="Arial"/>
                <w:sz w:val="16"/>
                <w:szCs w:val="16"/>
              </w:rPr>
            </w:pPr>
            <w:r w:rsidRPr="00446310">
              <w:rPr>
                <w:rFonts w:ascii="Arial" w:hAnsi="Arial" w:cs="Arial"/>
                <w:sz w:val="16"/>
                <w:szCs w:val="16"/>
              </w:rPr>
              <w:t>‘Robust design’ with extensive testing.</w:t>
            </w:r>
          </w:p>
        </w:tc>
        <w:tc>
          <w:tcPr>
            <w:tcW w:w="709" w:type="pct"/>
            <w:shd w:val="clear" w:color="auto" w:fill="auto"/>
          </w:tcPr>
          <w:p w14:paraId="3261C4DB" w14:textId="77777777" w:rsidR="00827969" w:rsidRPr="00446310" w:rsidRDefault="00827969" w:rsidP="005C4396">
            <w:pPr>
              <w:rPr>
                <w:rFonts w:ascii="Arial" w:hAnsi="Arial" w:cs="Arial"/>
                <w:sz w:val="16"/>
                <w:szCs w:val="16"/>
              </w:rPr>
            </w:pPr>
          </w:p>
        </w:tc>
      </w:tr>
      <w:tr w:rsidR="00827969" w:rsidRPr="00446310" w14:paraId="4620E12A" w14:textId="77777777" w:rsidTr="005C4396">
        <w:tc>
          <w:tcPr>
            <w:tcW w:w="592" w:type="pct"/>
            <w:shd w:val="clear" w:color="auto" w:fill="auto"/>
            <w:hideMark/>
          </w:tcPr>
          <w:p w14:paraId="393BCCDC" w14:textId="77777777" w:rsidR="00827969" w:rsidRPr="00446310" w:rsidRDefault="00827969" w:rsidP="005C4396">
            <w:pPr>
              <w:pStyle w:val="Title"/>
              <w:jc w:val="left"/>
              <w:rPr>
                <w:sz w:val="16"/>
                <w:szCs w:val="16"/>
              </w:rPr>
            </w:pPr>
            <w:r w:rsidRPr="00446310">
              <w:rPr>
                <w:sz w:val="16"/>
                <w:szCs w:val="16"/>
              </w:rPr>
              <w:t>Documentation</w:t>
            </w:r>
          </w:p>
        </w:tc>
        <w:tc>
          <w:tcPr>
            <w:tcW w:w="732" w:type="pct"/>
            <w:shd w:val="clear" w:color="auto" w:fill="auto"/>
            <w:hideMark/>
          </w:tcPr>
          <w:p w14:paraId="462EDCD4" w14:textId="77777777" w:rsidR="00827969" w:rsidRPr="00446310" w:rsidRDefault="00827969" w:rsidP="005C4396">
            <w:pPr>
              <w:pStyle w:val="Title"/>
              <w:jc w:val="left"/>
              <w:rPr>
                <w:b w:val="0"/>
                <w:sz w:val="16"/>
                <w:szCs w:val="16"/>
              </w:rPr>
            </w:pPr>
            <w:r w:rsidRPr="00446310">
              <w:rPr>
                <w:b w:val="0"/>
                <w:sz w:val="16"/>
                <w:szCs w:val="16"/>
              </w:rPr>
              <w:t>Documentation merely contains the cover page and printout of the program code; no referencing.</w:t>
            </w:r>
          </w:p>
        </w:tc>
        <w:tc>
          <w:tcPr>
            <w:tcW w:w="703" w:type="pct"/>
            <w:shd w:val="clear" w:color="auto" w:fill="auto"/>
            <w:hideMark/>
          </w:tcPr>
          <w:p w14:paraId="0EDA80BE" w14:textId="77777777" w:rsidR="00827969" w:rsidRPr="00446310" w:rsidRDefault="00827969" w:rsidP="005C4396">
            <w:pPr>
              <w:pStyle w:val="Title"/>
              <w:jc w:val="left"/>
              <w:rPr>
                <w:b w:val="0"/>
                <w:sz w:val="16"/>
                <w:szCs w:val="16"/>
              </w:rPr>
            </w:pPr>
            <w:r w:rsidRPr="00446310">
              <w:rPr>
                <w:b w:val="0"/>
                <w:sz w:val="16"/>
                <w:szCs w:val="16"/>
              </w:rPr>
              <w:t>Poor layout / flow; Missing some essential components within the documentation; Basic documentation standards not adhered to; No referencing.</w:t>
            </w:r>
          </w:p>
        </w:tc>
        <w:tc>
          <w:tcPr>
            <w:tcW w:w="792" w:type="pct"/>
            <w:shd w:val="clear" w:color="auto" w:fill="auto"/>
            <w:hideMark/>
          </w:tcPr>
          <w:p w14:paraId="6F89B6B0" w14:textId="77777777" w:rsidR="00827969" w:rsidRPr="00446310" w:rsidRDefault="00827969" w:rsidP="005C4396">
            <w:pPr>
              <w:pStyle w:val="Title"/>
              <w:jc w:val="left"/>
              <w:rPr>
                <w:b w:val="0"/>
                <w:sz w:val="16"/>
                <w:szCs w:val="16"/>
              </w:rPr>
            </w:pPr>
            <w:r w:rsidRPr="00446310">
              <w:rPr>
                <w:b w:val="0"/>
                <w:sz w:val="16"/>
                <w:szCs w:val="16"/>
              </w:rPr>
              <w:t>Average layout / flow; No missing components of the documentation; Did some referencing but did not adhere to Harvard Name Referencing; Sample outputs available without any explanation.</w:t>
            </w:r>
          </w:p>
        </w:tc>
        <w:tc>
          <w:tcPr>
            <w:tcW w:w="762" w:type="pct"/>
            <w:shd w:val="clear" w:color="auto" w:fill="auto"/>
            <w:hideMark/>
          </w:tcPr>
          <w:p w14:paraId="11326A96" w14:textId="77777777" w:rsidR="00827969" w:rsidRPr="00446310" w:rsidRDefault="00827969" w:rsidP="005C4396">
            <w:pPr>
              <w:pStyle w:val="Title"/>
              <w:jc w:val="left"/>
              <w:rPr>
                <w:b w:val="0"/>
                <w:sz w:val="16"/>
                <w:szCs w:val="16"/>
              </w:rPr>
            </w:pPr>
            <w:r w:rsidRPr="00446310">
              <w:rPr>
                <w:b w:val="0"/>
                <w:sz w:val="16"/>
                <w:szCs w:val="16"/>
              </w:rPr>
              <w:t>Good layout / flow; No missing components of the documentation; Good documentation standards; Adhered to Harvard Name Referencing standards but with minor errors / omissions; Sample outputs available with some explanation.</w:t>
            </w:r>
          </w:p>
        </w:tc>
        <w:tc>
          <w:tcPr>
            <w:tcW w:w="710" w:type="pct"/>
            <w:shd w:val="clear" w:color="auto" w:fill="auto"/>
          </w:tcPr>
          <w:p w14:paraId="562FBEA7" w14:textId="77777777" w:rsidR="00827969" w:rsidRPr="00446310" w:rsidRDefault="00827969" w:rsidP="005C4396">
            <w:pPr>
              <w:pStyle w:val="Title"/>
              <w:jc w:val="left"/>
              <w:rPr>
                <w:b w:val="0"/>
                <w:sz w:val="16"/>
                <w:szCs w:val="16"/>
              </w:rPr>
            </w:pPr>
            <w:r w:rsidRPr="00446310">
              <w:rPr>
                <w:b w:val="0"/>
                <w:sz w:val="16"/>
                <w:szCs w:val="16"/>
              </w:rPr>
              <w:t>Excellent layout / flow; No missing components of the documentation; Excellent documentation standards; Adhered to Harvard Name Referencing standards with no obvious errors / omissions; Sample outputs available with clear explanation.</w:t>
            </w:r>
          </w:p>
        </w:tc>
        <w:tc>
          <w:tcPr>
            <w:tcW w:w="709" w:type="pct"/>
            <w:shd w:val="clear" w:color="auto" w:fill="auto"/>
          </w:tcPr>
          <w:p w14:paraId="00B1F56C" w14:textId="77777777" w:rsidR="00827969" w:rsidRPr="00446310" w:rsidRDefault="00827969" w:rsidP="005C4396">
            <w:pPr>
              <w:rPr>
                <w:rFonts w:ascii="Arial" w:hAnsi="Arial" w:cs="Arial"/>
                <w:sz w:val="16"/>
                <w:szCs w:val="16"/>
              </w:rPr>
            </w:pPr>
          </w:p>
        </w:tc>
      </w:tr>
    </w:tbl>
    <w:p w14:paraId="3BFD540E" w14:textId="766AD32F" w:rsidR="00827969" w:rsidRDefault="00827969" w:rsidP="00827969">
      <w:pPr>
        <w:tabs>
          <w:tab w:val="left" w:pos="900"/>
        </w:tabs>
        <w:rPr>
          <w:rFonts w:ascii="Arial" w:hAnsi="Arial" w:cs="Arial"/>
          <w:b/>
          <w:sz w:val="24"/>
          <w:szCs w:val="24"/>
        </w:rPr>
      </w:pPr>
      <w:r w:rsidRPr="00CA7837">
        <w:rPr>
          <w:sz w:val="22"/>
          <w:szCs w:val="24"/>
        </w:rPr>
        <w:t>Remarks:</w:t>
      </w:r>
    </w:p>
    <w:p w14:paraId="1F4E5A77" w14:textId="76514145" w:rsidR="00AE39CE" w:rsidRDefault="00827969" w:rsidP="00827969">
      <w:pPr>
        <w:jc w:val="center"/>
        <w:rPr>
          <w:rFonts w:ascii="Arial" w:hAnsi="Arial" w:cs="Arial"/>
          <w:sz w:val="24"/>
          <w:szCs w:val="24"/>
        </w:rPr>
      </w:pPr>
      <w:r w:rsidRPr="00827969">
        <w:rPr>
          <w:rFonts w:ascii="Arial" w:hAnsi="Arial" w:cs="Arial"/>
          <w:sz w:val="24"/>
          <w:szCs w:val="24"/>
        </w:rPr>
        <w:br w:type="page"/>
      </w:r>
    </w:p>
    <w:p w14:paraId="2641E4FC" w14:textId="77777777" w:rsidR="00AE39CE" w:rsidRPr="00453C3C" w:rsidRDefault="00AE39CE" w:rsidP="00AE39CE">
      <w:pPr>
        <w:jc w:val="center"/>
        <w:rPr>
          <w:rFonts w:ascii="Arial" w:hAnsi="Arial" w:cs="Arial"/>
          <w:b/>
          <w:sz w:val="24"/>
          <w:szCs w:val="24"/>
        </w:rPr>
      </w:pPr>
      <w:r>
        <w:rPr>
          <w:rFonts w:ascii="Arial" w:hAnsi="Arial" w:cs="Arial"/>
          <w:b/>
          <w:sz w:val="24"/>
          <w:szCs w:val="24"/>
        </w:rPr>
        <w:t>ICT2102</w:t>
      </w:r>
      <w:r w:rsidRPr="00453C3C">
        <w:rPr>
          <w:rFonts w:ascii="Arial" w:hAnsi="Arial" w:cs="Arial"/>
          <w:b/>
          <w:sz w:val="24"/>
          <w:szCs w:val="24"/>
        </w:rPr>
        <w:t xml:space="preserve"> Assignment</w:t>
      </w:r>
      <w:r>
        <w:rPr>
          <w:rFonts w:ascii="Arial" w:hAnsi="Arial" w:cs="Arial"/>
          <w:b/>
          <w:sz w:val="24"/>
          <w:szCs w:val="24"/>
        </w:rPr>
        <w:t xml:space="preserve"> 1</w:t>
      </w:r>
      <w:r w:rsidRPr="00453C3C">
        <w:rPr>
          <w:rFonts w:ascii="Arial" w:hAnsi="Arial" w:cs="Arial"/>
          <w:b/>
          <w:sz w:val="24"/>
          <w:szCs w:val="24"/>
        </w:rPr>
        <w:t xml:space="preserve"> Rubrics</w:t>
      </w:r>
    </w:p>
    <w:p w14:paraId="48FA6732" w14:textId="77777777" w:rsidR="00AE39CE" w:rsidRPr="00453C3C" w:rsidRDefault="00AE39CE" w:rsidP="00AE39CE">
      <w:pPr>
        <w:pStyle w:val="Title"/>
        <w:rPr>
          <w:sz w:val="24"/>
          <w:szCs w:val="24"/>
        </w:rPr>
      </w:pPr>
      <w:r w:rsidRPr="00453C3C">
        <w:rPr>
          <w:sz w:val="24"/>
          <w:szCs w:val="24"/>
        </w:rPr>
        <w:t>Individual Component</w:t>
      </w:r>
    </w:p>
    <w:p w14:paraId="4955C63A" w14:textId="77777777" w:rsidR="00AE39CE" w:rsidRPr="00453C3C" w:rsidRDefault="00AE39CE" w:rsidP="00AE39CE">
      <w:pPr>
        <w:pStyle w:val="Title"/>
        <w:rPr>
          <w:sz w:val="16"/>
          <w:szCs w:val="16"/>
        </w:rPr>
      </w:pPr>
    </w:p>
    <w:p w14:paraId="7AA26979" w14:textId="77777777" w:rsidR="00AE39CE" w:rsidRPr="0081272C" w:rsidRDefault="00AE39CE" w:rsidP="00AE39CE">
      <w:pPr>
        <w:pStyle w:val="Title"/>
        <w:jc w:val="left"/>
        <w:rPr>
          <w:sz w:val="22"/>
          <w:szCs w:val="16"/>
        </w:rPr>
      </w:pPr>
      <w:r w:rsidRPr="0081272C">
        <w:rPr>
          <w:sz w:val="22"/>
          <w:szCs w:val="16"/>
        </w:rPr>
        <w:t>Name : ___________________________________  ID: ___________________</w:t>
      </w:r>
    </w:p>
    <w:p w14:paraId="43B52EF5" w14:textId="77777777" w:rsidR="00AE39CE" w:rsidRPr="0081272C" w:rsidRDefault="00AE39CE" w:rsidP="00AE39CE">
      <w:pPr>
        <w:pStyle w:val="Title"/>
        <w:jc w:val="left"/>
        <w:rPr>
          <w:sz w:val="22"/>
          <w:szCs w:val="16"/>
        </w:rPr>
      </w:pPr>
    </w:p>
    <w:p w14:paraId="18D74B57" w14:textId="77777777" w:rsidR="00AE39CE" w:rsidRPr="0081272C" w:rsidRDefault="00AE39CE" w:rsidP="00AE39CE">
      <w:pPr>
        <w:rPr>
          <w:rFonts w:ascii="Arial" w:hAnsi="Arial" w:cs="Arial"/>
          <w:b/>
          <w:sz w:val="22"/>
          <w:szCs w:val="16"/>
        </w:rPr>
      </w:pPr>
      <w:r w:rsidRPr="0081272C">
        <w:rPr>
          <w:rFonts w:ascii="Arial" w:hAnsi="Arial" w:cs="Arial"/>
          <w:b/>
          <w:sz w:val="22"/>
          <w:szCs w:val="16"/>
        </w:rPr>
        <w:t xml:space="preserve">Group Marks: ______/ 50     </w:t>
      </w:r>
      <w:r w:rsidRPr="0081272C">
        <w:rPr>
          <w:rFonts w:ascii="Arial" w:hAnsi="Arial" w:cs="Arial"/>
          <w:b/>
          <w:sz w:val="22"/>
          <w:szCs w:val="16"/>
        </w:rPr>
        <w:tab/>
        <w:t xml:space="preserve">Individual Marks: ______/ 30     </w:t>
      </w:r>
      <w:r w:rsidRPr="0081272C">
        <w:rPr>
          <w:rFonts w:ascii="Arial" w:hAnsi="Arial" w:cs="Arial"/>
          <w:b/>
          <w:sz w:val="22"/>
          <w:szCs w:val="16"/>
        </w:rPr>
        <w:tab/>
        <w:t xml:space="preserve"> Overall Marks: ______/ 80     </w:t>
      </w:r>
    </w:p>
    <w:p w14:paraId="16721662" w14:textId="77777777" w:rsidR="00AE39CE" w:rsidRPr="00453C3C" w:rsidRDefault="00AE39CE" w:rsidP="00AE39CE">
      <w:pPr>
        <w:rPr>
          <w:rFonts w:ascii="Arial" w:hAnsi="Arial" w:cs="Arial"/>
          <w:szCs w:val="16"/>
        </w:rPr>
      </w:pPr>
    </w:p>
    <w:p w14:paraId="31D175E9" w14:textId="77777777" w:rsidR="00AE39CE" w:rsidRPr="00453C3C" w:rsidRDefault="00AE39CE" w:rsidP="00AE39CE">
      <w:pPr>
        <w:pStyle w:val="Title"/>
        <w:jc w:val="left"/>
        <w:rPr>
          <w:sz w:val="16"/>
          <w:szCs w:val="16"/>
        </w:rPr>
      </w:pPr>
    </w:p>
    <w:tbl>
      <w:tblPr>
        <w:tblW w:w="13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7"/>
        <w:gridCol w:w="1807"/>
        <w:gridCol w:w="1954"/>
        <w:gridCol w:w="2116"/>
        <w:gridCol w:w="2196"/>
        <w:gridCol w:w="1892"/>
        <w:gridCol w:w="1784"/>
      </w:tblGrid>
      <w:tr w:rsidR="00AE39CE" w:rsidRPr="00453C3C" w14:paraId="30154E02" w14:textId="77777777" w:rsidTr="00667F31">
        <w:trPr>
          <w:trHeight w:val="198"/>
        </w:trPr>
        <w:tc>
          <w:tcPr>
            <w:tcW w:w="1427" w:type="dxa"/>
            <w:vMerge w:val="restart"/>
            <w:shd w:val="clear" w:color="auto" w:fill="F2F2F2"/>
            <w:vAlign w:val="center"/>
          </w:tcPr>
          <w:p w14:paraId="4BA529FC" w14:textId="77777777" w:rsidR="00AE39CE" w:rsidRDefault="00AE39CE" w:rsidP="00667F31">
            <w:pPr>
              <w:pStyle w:val="Title"/>
              <w:rPr>
                <w:rStyle w:val="cell-desc"/>
                <w:sz w:val="16"/>
                <w:szCs w:val="16"/>
              </w:rPr>
            </w:pPr>
          </w:p>
          <w:p w14:paraId="1A48872F" w14:textId="77777777" w:rsidR="00AE39CE" w:rsidRPr="00BF49BC" w:rsidRDefault="00AE39CE" w:rsidP="00667F31">
            <w:pPr>
              <w:pStyle w:val="Title"/>
              <w:rPr>
                <w:sz w:val="16"/>
                <w:szCs w:val="16"/>
              </w:rPr>
            </w:pPr>
            <w:r w:rsidRPr="00BF49BC">
              <w:rPr>
                <w:rStyle w:val="cell-desc"/>
                <w:sz w:val="16"/>
                <w:szCs w:val="16"/>
              </w:rPr>
              <w:t>Criteria</w:t>
            </w:r>
          </w:p>
          <w:p w14:paraId="6B76D95C" w14:textId="77777777" w:rsidR="00AE39CE" w:rsidRPr="00BF49BC" w:rsidRDefault="00AE39CE" w:rsidP="00667F31">
            <w:pPr>
              <w:pStyle w:val="Title"/>
              <w:rPr>
                <w:sz w:val="16"/>
                <w:szCs w:val="16"/>
              </w:rPr>
            </w:pPr>
          </w:p>
        </w:tc>
        <w:tc>
          <w:tcPr>
            <w:tcW w:w="9965" w:type="dxa"/>
            <w:gridSpan w:val="5"/>
            <w:shd w:val="clear" w:color="auto" w:fill="F2F2F2"/>
          </w:tcPr>
          <w:p w14:paraId="497D7C9B" w14:textId="77777777" w:rsidR="00AE39CE" w:rsidRPr="00453C3C" w:rsidRDefault="00AE39CE" w:rsidP="00667F31">
            <w:pPr>
              <w:pStyle w:val="Title"/>
              <w:rPr>
                <w:sz w:val="16"/>
                <w:szCs w:val="16"/>
              </w:rPr>
            </w:pPr>
            <w:r w:rsidRPr="00453C3C">
              <w:rPr>
                <w:rStyle w:val="rubtitle"/>
                <w:sz w:val="16"/>
                <w:szCs w:val="16"/>
              </w:rPr>
              <w:t>Performance</w:t>
            </w:r>
          </w:p>
        </w:tc>
        <w:tc>
          <w:tcPr>
            <w:tcW w:w="1784" w:type="dxa"/>
            <w:vMerge w:val="restart"/>
            <w:shd w:val="clear" w:color="auto" w:fill="F2F2F2"/>
            <w:vAlign w:val="center"/>
          </w:tcPr>
          <w:p w14:paraId="6E222C95" w14:textId="77777777" w:rsidR="00AE39CE" w:rsidRPr="00BF49BC" w:rsidRDefault="00AE39CE" w:rsidP="00667F31">
            <w:pPr>
              <w:pStyle w:val="Title"/>
              <w:rPr>
                <w:rStyle w:val="rubtitle"/>
                <w:sz w:val="16"/>
                <w:szCs w:val="16"/>
              </w:rPr>
            </w:pPr>
            <w:r w:rsidRPr="00BF49BC">
              <w:rPr>
                <w:sz w:val="16"/>
                <w:szCs w:val="16"/>
              </w:rPr>
              <w:t>Marks Given</w:t>
            </w:r>
          </w:p>
        </w:tc>
      </w:tr>
      <w:tr w:rsidR="00AE39CE" w:rsidRPr="00453C3C" w14:paraId="6C8CEDE3" w14:textId="77777777" w:rsidTr="00667F31">
        <w:trPr>
          <w:trHeight w:val="413"/>
        </w:trPr>
        <w:tc>
          <w:tcPr>
            <w:tcW w:w="1427" w:type="dxa"/>
            <w:vMerge/>
          </w:tcPr>
          <w:p w14:paraId="3C5E828F" w14:textId="77777777" w:rsidR="00AE39CE" w:rsidRPr="00453C3C" w:rsidRDefault="00AE39CE" w:rsidP="00667F31">
            <w:pPr>
              <w:pStyle w:val="Title"/>
              <w:rPr>
                <w:sz w:val="16"/>
                <w:szCs w:val="16"/>
              </w:rPr>
            </w:pPr>
          </w:p>
        </w:tc>
        <w:tc>
          <w:tcPr>
            <w:tcW w:w="1807" w:type="dxa"/>
            <w:shd w:val="clear" w:color="auto" w:fill="F2F2F2"/>
          </w:tcPr>
          <w:p w14:paraId="10C38E01" w14:textId="77777777" w:rsidR="00AE39CE" w:rsidRPr="00BF49BC" w:rsidRDefault="00AE39CE" w:rsidP="00667F31">
            <w:pPr>
              <w:pStyle w:val="Title"/>
              <w:rPr>
                <w:sz w:val="16"/>
                <w:szCs w:val="16"/>
              </w:rPr>
            </w:pPr>
            <w:r w:rsidRPr="00BF49BC">
              <w:rPr>
                <w:sz w:val="16"/>
                <w:szCs w:val="16"/>
              </w:rPr>
              <w:t>Poor</w:t>
            </w:r>
            <w:r w:rsidRPr="00BF49BC">
              <w:rPr>
                <w:sz w:val="16"/>
                <w:szCs w:val="16"/>
              </w:rPr>
              <w:br/>
              <w:t>(0 – 2 marks)</w:t>
            </w:r>
          </w:p>
        </w:tc>
        <w:tc>
          <w:tcPr>
            <w:tcW w:w="1954" w:type="dxa"/>
            <w:shd w:val="clear" w:color="auto" w:fill="F2F2F2"/>
          </w:tcPr>
          <w:p w14:paraId="392B7EFA" w14:textId="77777777" w:rsidR="00AE39CE" w:rsidRPr="00BF49BC" w:rsidRDefault="00AE39CE" w:rsidP="00667F31">
            <w:pPr>
              <w:pStyle w:val="Title"/>
              <w:rPr>
                <w:sz w:val="16"/>
                <w:szCs w:val="16"/>
              </w:rPr>
            </w:pPr>
            <w:r w:rsidRPr="00BF49BC">
              <w:rPr>
                <w:sz w:val="16"/>
                <w:szCs w:val="16"/>
              </w:rPr>
              <w:t>Fair</w:t>
            </w:r>
            <w:r w:rsidRPr="00BF49BC">
              <w:rPr>
                <w:sz w:val="16"/>
                <w:szCs w:val="16"/>
              </w:rPr>
              <w:br/>
              <w:t>(3 – 4 marks)</w:t>
            </w:r>
          </w:p>
        </w:tc>
        <w:tc>
          <w:tcPr>
            <w:tcW w:w="2116" w:type="dxa"/>
            <w:shd w:val="clear" w:color="auto" w:fill="F2F2F2"/>
          </w:tcPr>
          <w:p w14:paraId="54B302A7" w14:textId="77777777" w:rsidR="00AE39CE" w:rsidRPr="00BF49BC" w:rsidRDefault="00AE39CE" w:rsidP="00667F31">
            <w:pPr>
              <w:pStyle w:val="Title"/>
              <w:rPr>
                <w:sz w:val="16"/>
                <w:szCs w:val="16"/>
              </w:rPr>
            </w:pPr>
            <w:r w:rsidRPr="00BF49BC">
              <w:rPr>
                <w:sz w:val="16"/>
                <w:szCs w:val="16"/>
              </w:rPr>
              <w:t>Good</w:t>
            </w:r>
            <w:r w:rsidRPr="00BF49BC">
              <w:rPr>
                <w:sz w:val="16"/>
                <w:szCs w:val="16"/>
              </w:rPr>
              <w:br/>
              <w:t>(5 – 6 marks</w:t>
            </w:r>
          </w:p>
        </w:tc>
        <w:tc>
          <w:tcPr>
            <w:tcW w:w="2196" w:type="dxa"/>
            <w:shd w:val="clear" w:color="auto" w:fill="F2F2F2"/>
          </w:tcPr>
          <w:p w14:paraId="7279A598" w14:textId="77777777" w:rsidR="00AE39CE" w:rsidRPr="00BF49BC" w:rsidRDefault="00AE39CE" w:rsidP="00667F31">
            <w:pPr>
              <w:pStyle w:val="Title"/>
              <w:rPr>
                <w:sz w:val="16"/>
                <w:szCs w:val="16"/>
              </w:rPr>
            </w:pPr>
            <w:r w:rsidRPr="00BF49BC">
              <w:rPr>
                <w:sz w:val="16"/>
                <w:szCs w:val="16"/>
              </w:rPr>
              <w:t>Very Good</w:t>
            </w:r>
            <w:r w:rsidRPr="00BF49BC">
              <w:rPr>
                <w:sz w:val="16"/>
                <w:szCs w:val="16"/>
              </w:rPr>
              <w:br/>
              <w:t>(7 – 8 marks)</w:t>
            </w:r>
          </w:p>
        </w:tc>
        <w:tc>
          <w:tcPr>
            <w:tcW w:w="1892" w:type="dxa"/>
            <w:shd w:val="clear" w:color="auto" w:fill="F2F2F2"/>
          </w:tcPr>
          <w:p w14:paraId="3FD2ABC2" w14:textId="77777777" w:rsidR="00AE39CE" w:rsidRPr="00BF49BC" w:rsidRDefault="00AE39CE" w:rsidP="00667F31">
            <w:pPr>
              <w:pStyle w:val="Title"/>
              <w:rPr>
                <w:sz w:val="16"/>
                <w:szCs w:val="16"/>
              </w:rPr>
            </w:pPr>
            <w:r w:rsidRPr="00BF49BC">
              <w:rPr>
                <w:sz w:val="16"/>
                <w:szCs w:val="16"/>
              </w:rPr>
              <w:t>Excellent</w:t>
            </w:r>
            <w:r w:rsidRPr="00BF49BC">
              <w:rPr>
                <w:sz w:val="16"/>
                <w:szCs w:val="16"/>
              </w:rPr>
              <w:br/>
              <w:t>(9 – 10 marks)</w:t>
            </w:r>
          </w:p>
        </w:tc>
        <w:tc>
          <w:tcPr>
            <w:tcW w:w="1784" w:type="dxa"/>
            <w:vMerge/>
            <w:shd w:val="clear" w:color="auto" w:fill="F2F2F2"/>
          </w:tcPr>
          <w:p w14:paraId="10140EEA" w14:textId="77777777" w:rsidR="00AE39CE" w:rsidRPr="00453C3C" w:rsidRDefault="00AE39CE" w:rsidP="00667F31">
            <w:pPr>
              <w:pStyle w:val="Title"/>
              <w:rPr>
                <w:b w:val="0"/>
                <w:sz w:val="16"/>
                <w:szCs w:val="16"/>
              </w:rPr>
            </w:pPr>
          </w:p>
        </w:tc>
      </w:tr>
      <w:tr w:rsidR="00AE39CE" w:rsidRPr="00453C3C" w14:paraId="051C61F8" w14:textId="77777777" w:rsidTr="00667F31">
        <w:trPr>
          <w:trHeight w:val="1385"/>
        </w:trPr>
        <w:tc>
          <w:tcPr>
            <w:tcW w:w="1427" w:type="dxa"/>
            <w:vAlign w:val="center"/>
          </w:tcPr>
          <w:p w14:paraId="758F1738" w14:textId="77777777" w:rsidR="00AE39CE" w:rsidRPr="00453C3C" w:rsidRDefault="00AE39CE" w:rsidP="00667F31">
            <w:pPr>
              <w:pStyle w:val="Title"/>
              <w:rPr>
                <w:sz w:val="16"/>
                <w:szCs w:val="16"/>
              </w:rPr>
            </w:pPr>
          </w:p>
          <w:p w14:paraId="0D7AC5FE" w14:textId="77777777" w:rsidR="00AE39CE" w:rsidRPr="00453C3C" w:rsidRDefault="00AE39CE" w:rsidP="00667F31">
            <w:pPr>
              <w:pStyle w:val="Title"/>
              <w:rPr>
                <w:sz w:val="16"/>
                <w:szCs w:val="16"/>
              </w:rPr>
            </w:pPr>
            <w:r w:rsidRPr="00453C3C">
              <w:rPr>
                <w:sz w:val="16"/>
                <w:szCs w:val="16"/>
              </w:rPr>
              <w:t>Presentation</w:t>
            </w:r>
          </w:p>
          <w:p w14:paraId="3A0A647C" w14:textId="77777777" w:rsidR="00AE39CE" w:rsidRPr="00453C3C" w:rsidRDefault="00AE39CE" w:rsidP="00667F31">
            <w:pPr>
              <w:pStyle w:val="Title"/>
              <w:rPr>
                <w:sz w:val="16"/>
                <w:szCs w:val="16"/>
              </w:rPr>
            </w:pPr>
          </w:p>
        </w:tc>
        <w:tc>
          <w:tcPr>
            <w:tcW w:w="1807" w:type="dxa"/>
          </w:tcPr>
          <w:p w14:paraId="3BBDC044" w14:textId="77777777" w:rsidR="00AE39CE" w:rsidRPr="00453C3C" w:rsidRDefault="00AE39CE" w:rsidP="00667F31">
            <w:pPr>
              <w:pStyle w:val="Title"/>
              <w:jc w:val="both"/>
              <w:rPr>
                <w:b w:val="0"/>
                <w:sz w:val="16"/>
                <w:szCs w:val="16"/>
              </w:rPr>
            </w:pPr>
            <w:r w:rsidRPr="00453C3C">
              <w:rPr>
                <w:b w:val="0"/>
                <w:sz w:val="16"/>
                <w:szCs w:val="16"/>
              </w:rPr>
              <w:t>D</w:t>
            </w:r>
            <w:r>
              <w:rPr>
                <w:b w:val="0"/>
                <w:sz w:val="16"/>
                <w:szCs w:val="16"/>
              </w:rPr>
              <w:t xml:space="preserve">id not turn up for presentation; </w:t>
            </w:r>
            <w:r w:rsidRPr="00453C3C">
              <w:rPr>
                <w:b w:val="0"/>
                <w:sz w:val="16"/>
                <w:szCs w:val="16"/>
              </w:rPr>
              <w:t>Did not know how to execute the system</w:t>
            </w:r>
            <w:r>
              <w:rPr>
                <w:b w:val="0"/>
                <w:sz w:val="16"/>
                <w:szCs w:val="16"/>
              </w:rPr>
              <w:t>.</w:t>
            </w:r>
          </w:p>
          <w:p w14:paraId="7985B4A9" w14:textId="77777777" w:rsidR="00AE39CE" w:rsidRPr="00453C3C" w:rsidRDefault="00AE39CE" w:rsidP="00667F31">
            <w:pPr>
              <w:pStyle w:val="Title"/>
              <w:ind w:left="480"/>
              <w:jc w:val="both"/>
              <w:rPr>
                <w:b w:val="0"/>
                <w:sz w:val="16"/>
                <w:szCs w:val="16"/>
              </w:rPr>
            </w:pPr>
          </w:p>
        </w:tc>
        <w:tc>
          <w:tcPr>
            <w:tcW w:w="1954" w:type="dxa"/>
          </w:tcPr>
          <w:p w14:paraId="1970ADEF" w14:textId="77777777" w:rsidR="00AE39CE" w:rsidRPr="00453C3C" w:rsidRDefault="00AE39CE" w:rsidP="00667F31">
            <w:pPr>
              <w:pStyle w:val="Title"/>
              <w:ind w:left="-18"/>
              <w:jc w:val="both"/>
              <w:rPr>
                <w:b w:val="0"/>
                <w:sz w:val="16"/>
                <w:szCs w:val="16"/>
              </w:rPr>
            </w:pPr>
            <w:r w:rsidRPr="00453C3C">
              <w:rPr>
                <w:b w:val="0"/>
                <w:sz w:val="16"/>
                <w:szCs w:val="16"/>
              </w:rPr>
              <w:t>Barely able to explain the codes / work done</w:t>
            </w:r>
            <w:r>
              <w:rPr>
                <w:b w:val="0"/>
                <w:sz w:val="16"/>
                <w:szCs w:val="16"/>
              </w:rPr>
              <w:t xml:space="preserve">; </w:t>
            </w:r>
            <w:r w:rsidRPr="00453C3C">
              <w:rPr>
                <w:b w:val="0"/>
                <w:sz w:val="16"/>
                <w:szCs w:val="16"/>
              </w:rPr>
              <w:t>Had difficulty in executing the system</w:t>
            </w:r>
            <w:r>
              <w:rPr>
                <w:b w:val="0"/>
                <w:sz w:val="16"/>
                <w:szCs w:val="16"/>
              </w:rPr>
              <w:t>.</w:t>
            </w:r>
          </w:p>
          <w:p w14:paraId="12CD6B17" w14:textId="77777777" w:rsidR="00AE39CE" w:rsidRPr="00453C3C" w:rsidRDefault="00AE39CE" w:rsidP="00667F31">
            <w:pPr>
              <w:pStyle w:val="Title"/>
              <w:ind w:left="480"/>
              <w:jc w:val="both"/>
              <w:rPr>
                <w:b w:val="0"/>
                <w:sz w:val="16"/>
                <w:szCs w:val="16"/>
              </w:rPr>
            </w:pPr>
          </w:p>
        </w:tc>
        <w:tc>
          <w:tcPr>
            <w:tcW w:w="2116" w:type="dxa"/>
          </w:tcPr>
          <w:p w14:paraId="6D920CD9" w14:textId="77777777" w:rsidR="00AE39CE" w:rsidRPr="00453C3C" w:rsidRDefault="00AE39CE" w:rsidP="00667F31">
            <w:pPr>
              <w:pStyle w:val="Title"/>
              <w:ind w:left="-18"/>
              <w:jc w:val="both"/>
              <w:rPr>
                <w:b w:val="0"/>
                <w:sz w:val="16"/>
                <w:szCs w:val="16"/>
              </w:rPr>
            </w:pPr>
            <w:r w:rsidRPr="00453C3C">
              <w:rPr>
                <w:b w:val="0"/>
                <w:sz w:val="16"/>
                <w:szCs w:val="16"/>
              </w:rPr>
              <w:t>Able to explain some codes / work done</w:t>
            </w:r>
            <w:r>
              <w:rPr>
                <w:b w:val="0"/>
                <w:sz w:val="16"/>
                <w:szCs w:val="16"/>
              </w:rPr>
              <w:t xml:space="preserve">; </w:t>
            </w:r>
            <w:r w:rsidRPr="00453C3C">
              <w:rPr>
                <w:b w:val="0"/>
                <w:sz w:val="16"/>
                <w:szCs w:val="16"/>
              </w:rPr>
              <w:t>Able to execute the system</w:t>
            </w:r>
            <w:r>
              <w:rPr>
                <w:b w:val="0"/>
                <w:sz w:val="16"/>
                <w:szCs w:val="16"/>
              </w:rPr>
              <w:t xml:space="preserve">; </w:t>
            </w:r>
            <w:r w:rsidRPr="00453C3C">
              <w:rPr>
                <w:b w:val="0"/>
                <w:sz w:val="16"/>
                <w:szCs w:val="16"/>
              </w:rPr>
              <w:t>Only able to explain own component of the system / solution</w:t>
            </w:r>
            <w:r>
              <w:rPr>
                <w:b w:val="0"/>
                <w:sz w:val="16"/>
                <w:szCs w:val="16"/>
              </w:rPr>
              <w:t>.</w:t>
            </w:r>
          </w:p>
        </w:tc>
        <w:tc>
          <w:tcPr>
            <w:tcW w:w="2196" w:type="dxa"/>
          </w:tcPr>
          <w:p w14:paraId="1703C337" w14:textId="77777777" w:rsidR="00AE39CE" w:rsidRPr="00453C3C" w:rsidRDefault="00AE39CE" w:rsidP="00667F31">
            <w:pPr>
              <w:pStyle w:val="Title"/>
              <w:ind w:left="-18"/>
              <w:jc w:val="both"/>
              <w:rPr>
                <w:b w:val="0"/>
                <w:sz w:val="16"/>
                <w:szCs w:val="16"/>
              </w:rPr>
            </w:pPr>
            <w:r w:rsidRPr="00453C3C">
              <w:rPr>
                <w:b w:val="0"/>
                <w:sz w:val="16"/>
                <w:szCs w:val="16"/>
              </w:rPr>
              <w:t>Provided good explanation of the codes and work done</w:t>
            </w:r>
            <w:r>
              <w:rPr>
                <w:b w:val="0"/>
                <w:sz w:val="16"/>
                <w:szCs w:val="16"/>
              </w:rPr>
              <w:t xml:space="preserve">; </w:t>
            </w:r>
            <w:r w:rsidRPr="00453C3C">
              <w:rPr>
                <w:b w:val="0"/>
                <w:sz w:val="16"/>
                <w:szCs w:val="16"/>
              </w:rPr>
              <w:t>Able to execute the system;</w:t>
            </w:r>
            <w:r>
              <w:rPr>
                <w:b w:val="0"/>
                <w:sz w:val="16"/>
                <w:szCs w:val="16"/>
              </w:rPr>
              <w:t xml:space="preserve"> </w:t>
            </w:r>
            <w:r w:rsidRPr="00453C3C">
              <w:rPr>
                <w:b w:val="0"/>
                <w:sz w:val="16"/>
                <w:szCs w:val="16"/>
              </w:rPr>
              <w:t>Able to explain how own component of the system works with at least one other component of the system / solution</w:t>
            </w:r>
            <w:r>
              <w:rPr>
                <w:b w:val="0"/>
                <w:sz w:val="16"/>
                <w:szCs w:val="16"/>
              </w:rPr>
              <w:t>.</w:t>
            </w:r>
          </w:p>
        </w:tc>
        <w:tc>
          <w:tcPr>
            <w:tcW w:w="1892" w:type="dxa"/>
          </w:tcPr>
          <w:p w14:paraId="0664DB7E" w14:textId="77777777" w:rsidR="00AE39CE" w:rsidRPr="00453C3C" w:rsidRDefault="00AE39CE" w:rsidP="00667F31">
            <w:pPr>
              <w:pStyle w:val="Title"/>
              <w:ind w:left="-18"/>
              <w:jc w:val="both"/>
              <w:rPr>
                <w:b w:val="0"/>
                <w:sz w:val="16"/>
                <w:szCs w:val="16"/>
              </w:rPr>
            </w:pPr>
            <w:r w:rsidRPr="00453C3C">
              <w:rPr>
                <w:b w:val="0"/>
                <w:sz w:val="16"/>
                <w:szCs w:val="16"/>
              </w:rPr>
              <w:t>Provided excellent explanation of the codes / work done</w:t>
            </w:r>
            <w:r>
              <w:rPr>
                <w:b w:val="0"/>
                <w:sz w:val="16"/>
                <w:szCs w:val="16"/>
              </w:rPr>
              <w:t xml:space="preserve">; </w:t>
            </w:r>
            <w:r w:rsidRPr="00453C3C">
              <w:rPr>
                <w:b w:val="0"/>
                <w:sz w:val="16"/>
                <w:szCs w:val="16"/>
              </w:rPr>
              <w:t>Able to execute the system</w:t>
            </w:r>
            <w:r>
              <w:rPr>
                <w:b w:val="0"/>
                <w:sz w:val="16"/>
                <w:szCs w:val="16"/>
              </w:rPr>
              <w:t xml:space="preserve">; </w:t>
            </w:r>
            <w:r w:rsidRPr="00453C3C">
              <w:rPr>
                <w:b w:val="0"/>
                <w:sz w:val="16"/>
                <w:szCs w:val="16"/>
              </w:rPr>
              <w:t>Able to explain how own component of the system works with all other components of the system / solution</w:t>
            </w:r>
            <w:r>
              <w:rPr>
                <w:b w:val="0"/>
                <w:sz w:val="16"/>
                <w:szCs w:val="16"/>
              </w:rPr>
              <w:t xml:space="preserve">; </w:t>
            </w:r>
            <w:r w:rsidRPr="00453C3C">
              <w:rPr>
                <w:b w:val="0"/>
                <w:sz w:val="16"/>
                <w:szCs w:val="16"/>
              </w:rPr>
              <w:t>Able to show additional concepts / new ideas used in the solution</w:t>
            </w:r>
            <w:r>
              <w:rPr>
                <w:b w:val="0"/>
                <w:sz w:val="16"/>
                <w:szCs w:val="16"/>
              </w:rPr>
              <w:t>.</w:t>
            </w:r>
          </w:p>
        </w:tc>
        <w:tc>
          <w:tcPr>
            <w:tcW w:w="1784" w:type="dxa"/>
          </w:tcPr>
          <w:p w14:paraId="66452153" w14:textId="77777777" w:rsidR="00AE39CE" w:rsidRPr="00453C3C" w:rsidRDefault="00AE39CE" w:rsidP="00667F31">
            <w:pPr>
              <w:pStyle w:val="Title"/>
              <w:ind w:left="-18"/>
              <w:jc w:val="both"/>
              <w:rPr>
                <w:b w:val="0"/>
                <w:sz w:val="16"/>
                <w:szCs w:val="16"/>
              </w:rPr>
            </w:pPr>
          </w:p>
        </w:tc>
      </w:tr>
      <w:tr w:rsidR="00AE39CE" w:rsidRPr="00453C3C" w14:paraId="44F8ECAD" w14:textId="77777777" w:rsidTr="00667F31">
        <w:trPr>
          <w:trHeight w:val="1139"/>
        </w:trPr>
        <w:tc>
          <w:tcPr>
            <w:tcW w:w="1427" w:type="dxa"/>
            <w:vAlign w:val="center"/>
          </w:tcPr>
          <w:p w14:paraId="2CE72164" w14:textId="77777777" w:rsidR="00AE39CE" w:rsidRPr="00453C3C" w:rsidRDefault="00AE39CE" w:rsidP="00667F31">
            <w:pPr>
              <w:pStyle w:val="Title"/>
              <w:rPr>
                <w:sz w:val="16"/>
                <w:szCs w:val="16"/>
              </w:rPr>
            </w:pPr>
            <w:r w:rsidRPr="00453C3C">
              <w:rPr>
                <w:sz w:val="16"/>
                <w:szCs w:val="16"/>
              </w:rPr>
              <w:t>Question and Answer</w:t>
            </w:r>
          </w:p>
          <w:p w14:paraId="39F8B8F1" w14:textId="77777777" w:rsidR="00AE39CE" w:rsidRPr="00453C3C" w:rsidRDefault="00AE39CE" w:rsidP="00667F31">
            <w:pPr>
              <w:pStyle w:val="Title"/>
              <w:rPr>
                <w:sz w:val="16"/>
                <w:szCs w:val="16"/>
              </w:rPr>
            </w:pPr>
          </w:p>
        </w:tc>
        <w:tc>
          <w:tcPr>
            <w:tcW w:w="1807" w:type="dxa"/>
          </w:tcPr>
          <w:p w14:paraId="15DBD78F" w14:textId="77777777" w:rsidR="00AE39CE" w:rsidRPr="00453C3C" w:rsidRDefault="00AE39CE" w:rsidP="00667F31">
            <w:pPr>
              <w:pStyle w:val="Title"/>
              <w:jc w:val="both"/>
              <w:rPr>
                <w:b w:val="0"/>
                <w:sz w:val="16"/>
                <w:szCs w:val="16"/>
              </w:rPr>
            </w:pPr>
            <w:r w:rsidRPr="00453C3C">
              <w:rPr>
                <w:b w:val="0"/>
                <w:sz w:val="16"/>
                <w:szCs w:val="16"/>
              </w:rPr>
              <w:t>Unable to provide answers to any of the questions asked</w:t>
            </w:r>
            <w:r>
              <w:rPr>
                <w:b w:val="0"/>
                <w:sz w:val="16"/>
                <w:szCs w:val="16"/>
              </w:rPr>
              <w:t>.</w:t>
            </w:r>
          </w:p>
          <w:p w14:paraId="2DE952E8" w14:textId="77777777" w:rsidR="00AE39CE" w:rsidRPr="00453C3C" w:rsidRDefault="00AE39CE" w:rsidP="00667F31">
            <w:pPr>
              <w:pStyle w:val="Title"/>
              <w:ind w:left="120"/>
              <w:jc w:val="both"/>
              <w:rPr>
                <w:b w:val="0"/>
                <w:sz w:val="16"/>
                <w:szCs w:val="16"/>
              </w:rPr>
            </w:pPr>
          </w:p>
          <w:p w14:paraId="6B1E4C78" w14:textId="77777777" w:rsidR="00AE39CE" w:rsidRPr="00453C3C" w:rsidRDefault="00AE39CE" w:rsidP="00667F31">
            <w:pPr>
              <w:pStyle w:val="Title"/>
              <w:ind w:left="120"/>
              <w:jc w:val="both"/>
              <w:rPr>
                <w:b w:val="0"/>
                <w:sz w:val="16"/>
                <w:szCs w:val="16"/>
              </w:rPr>
            </w:pPr>
          </w:p>
          <w:p w14:paraId="04688EA9" w14:textId="77777777" w:rsidR="00AE39CE" w:rsidRPr="00453C3C" w:rsidRDefault="00AE39CE" w:rsidP="00667F31">
            <w:pPr>
              <w:pStyle w:val="Title"/>
              <w:ind w:left="120"/>
              <w:jc w:val="both"/>
              <w:rPr>
                <w:sz w:val="16"/>
                <w:szCs w:val="16"/>
              </w:rPr>
            </w:pPr>
          </w:p>
        </w:tc>
        <w:tc>
          <w:tcPr>
            <w:tcW w:w="1954" w:type="dxa"/>
          </w:tcPr>
          <w:p w14:paraId="3A358EA2" w14:textId="77777777" w:rsidR="00AE39CE" w:rsidRPr="00453C3C" w:rsidRDefault="00AE39CE" w:rsidP="00667F31">
            <w:pPr>
              <w:pStyle w:val="Title"/>
              <w:ind w:left="-18"/>
              <w:jc w:val="both"/>
              <w:rPr>
                <w:sz w:val="16"/>
                <w:szCs w:val="16"/>
              </w:rPr>
            </w:pPr>
            <w:r w:rsidRPr="00453C3C">
              <w:rPr>
                <w:b w:val="0"/>
                <w:sz w:val="16"/>
                <w:szCs w:val="16"/>
              </w:rPr>
              <w:t>Able to answer a few questions posed</w:t>
            </w:r>
            <w:r>
              <w:rPr>
                <w:b w:val="0"/>
                <w:sz w:val="16"/>
                <w:szCs w:val="16"/>
              </w:rPr>
              <w:t xml:space="preserve">; </w:t>
            </w:r>
            <w:r w:rsidRPr="00453C3C">
              <w:rPr>
                <w:b w:val="0"/>
                <w:sz w:val="16"/>
                <w:szCs w:val="16"/>
              </w:rPr>
              <w:t>Mostly inaccurate / illogical answers / explanation provided</w:t>
            </w:r>
            <w:r>
              <w:rPr>
                <w:b w:val="0"/>
                <w:sz w:val="16"/>
                <w:szCs w:val="16"/>
              </w:rPr>
              <w:t>.</w:t>
            </w:r>
          </w:p>
        </w:tc>
        <w:tc>
          <w:tcPr>
            <w:tcW w:w="2116" w:type="dxa"/>
          </w:tcPr>
          <w:p w14:paraId="33ADC142" w14:textId="77777777" w:rsidR="00AE39CE" w:rsidRPr="00453C3C" w:rsidRDefault="00AE39CE" w:rsidP="00667F31">
            <w:pPr>
              <w:pStyle w:val="Title"/>
              <w:ind w:left="-18"/>
              <w:jc w:val="both"/>
              <w:rPr>
                <w:sz w:val="16"/>
                <w:szCs w:val="16"/>
              </w:rPr>
            </w:pPr>
            <w:r w:rsidRPr="00453C3C">
              <w:rPr>
                <w:b w:val="0"/>
                <w:sz w:val="16"/>
                <w:szCs w:val="16"/>
              </w:rPr>
              <w:t>Able to answer some questions posed</w:t>
            </w:r>
            <w:r>
              <w:rPr>
                <w:b w:val="0"/>
                <w:sz w:val="16"/>
                <w:szCs w:val="16"/>
              </w:rPr>
              <w:t xml:space="preserve">; </w:t>
            </w:r>
            <w:r w:rsidRPr="00453C3C">
              <w:rPr>
                <w:b w:val="0"/>
                <w:sz w:val="16"/>
                <w:szCs w:val="16"/>
              </w:rPr>
              <w:t>Some accurate / logical answers / explanation provided</w:t>
            </w:r>
            <w:r>
              <w:rPr>
                <w:b w:val="0"/>
                <w:sz w:val="16"/>
                <w:szCs w:val="16"/>
              </w:rPr>
              <w:t xml:space="preserve">; </w:t>
            </w:r>
            <w:r w:rsidRPr="00453C3C">
              <w:rPr>
                <w:b w:val="0"/>
                <w:sz w:val="16"/>
                <w:szCs w:val="16"/>
              </w:rPr>
              <w:t>Reasonable answers given but with some hesitation</w:t>
            </w:r>
          </w:p>
        </w:tc>
        <w:tc>
          <w:tcPr>
            <w:tcW w:w="2196" w:type="dxa"/>
          </w:tcPr>
          <w:p w14:paraId="2BDBC3BD" w14:textId="77777777" w:rsidR="00AE39CE" w:rsidRPr="00453C3C" w:rsidRDefault="00AE39CE" w:rsidP="00667F31">
            <w:pPr>
              <w:pStyle w:val="Title"/>
              <w:ind w:left="-18"/>
              <w:jc w:val="both"/>
              <w:rPr>
                <w:sz w:val="16"/>
                <w:szCs w:val="16"/>
              </w:rPr>
            </w:pPr>
            <w:r w:rsidRPr="00453C3C">
              <w:rPr>
                <w:b w:val="0"/>
                <w:sz w:val="16"/>
                <w:szCs w:val="16"/>
              </w:rPr>
              <w:t>Able to answer most questions posed</w:t>
            </w:r>
            <w:r>
              <w:rPr>
                <w:b w:val="0"/>
                <w:sz w:val="16"/>
                <w:szCs w:val="16"/>
              </w:rPr>
              <w:t xml:space="preserve">; </w:t>
            </w:r>
            <w:r w:rsidRPr="00453C3C">
              <w:rPr>
                <w:b w:val="0"/>
                <w:sz w:val="16"/>
                <w:szCs w:val="16"/>
              </w:rPr>
              <w:t>Mostly accurate / logical answers / explanation provided</w:t>
            </w:r>
            <w:r>
              <w:rPr>
                <w:b w:val="0"/>
                <w:sz w:val="16"/>
                <w:szCs w:val="16"/>
              </w:rPr>
              <w:t xml:space="preserve">; </w:t>
            </w:r>
            <w:r w:rsidRPr="00453C3C">
              <w:rPr>
                <w:b w:val="0"/>
                <w:sz w:val="16"/>
                <w:szCs w:val="16"/>
              </w:rPr>
              <w:t>Reasonable answers given</w:t>
            </w:r>
            <w:r>
              <w:rPr>
                <w:b w:val="0"/>
                <w:sz w:val="16"/>
                <w:szCs w:val="16"/>
              </w:rPr>
              <w:t>.</w:t>
            </w:r>
          </w:p>
        </w:tc>
        <w:tc>
          <w:tcPr>
            <w:tcW w:w="1892" w:type="dxa"/>
          </w:tcPr>
          <w:p w14:paraId="28F0FD6F" w14:textId="77777777" w:rsidR="00AE39CE" w:rsidRDefault="00AE39CE" w:rsidP="00667F31">
            <w:pPr>
              <w:pStyle w:val="Title"/>
              <w:ind w:left="-18"/>
              <w:jc w:val="both"/>
              <w:rPr>
                <w:b w:val="0"/>
                <w:sz w:val="16"/>
                <w:szCs w:val="16"/>
              </w:rPr>
            </w:pPr>
            <w:r w:rsidRPr="00453C3C">
              <w:rPr>
                <w:b w:val="0"/>
                <w:sz w:val="16"/>
                <w:szCs w:val="16"/>
              </w:rPr>
              <w:t>Able to answer all questions posed</w:t>
            </w:r>
            <w:r>
              <w:rPr>
                <w:b w:val="0"/>
                <w:sz w:val="16"/>
                <w:szCs w:val="16"/>
              </w:rPr>
              <w:t>;</w:t>
            </w:r>
          </w:p>
          <w:p w14:paraId="403741A6" w14:textId="77777777" w:rsidR="00AE39CE" w:rsidRPr="00453C3C" w:rsidRDefault="00AE39CE" w:rsidP="00667F31">
            <w:pPr>
              <w:pStyle w:val="Title"/>
              <w:ind w:left="-18"/>
              <w:jc w:val="both"/>
              <w:rPr>
                <w:sz w:val="16"/>
                <w:szCs w:val="16"/>
              </w:rPr>
            </w:pPr>
            <w:r w:rsidRPr="00453C3C">
              <w:rPr>
                <w:b w:val="0"/>
                <w:sz w:val="16"/>
                <w:szCs w:val="16"/>
              </w:rPr>
              <w:t>Accurate / logical answers / explanation provided</w:t>
            </w:r>
            <w:r>
              <w:rPr>
                <w:b w:val="0"/>
                <w:sz w:val="16"/>
                <w:szCs w:val="16"/>
              </w:rPr>
              <w:t xml:space="preserve">; </w:t>
            </w:r>
            <w:r w:rsidRPr="00453C3C">
              <w:rPr>
                <w:b w:val="0"/>
                <w:sz w:val="16"/>
                <w:szCs w:val="16"/>
              </w:rPr>
              <w:t>Reasonable answers given with sound arguments and clear discussion</w:t>
            </w:r>
            <w:r>
              <w:rPr>
                <w:b w:val="0"/>
                <w:sz w:val="16"/>
                <w:szCs w:val="16"/>
              </w:rPr>
              <w:t>.</w:t>
            </w:r>
          </w:p>
        </w:tc>
        <w:tc>
          <w:tcPr>
            <w:tcW w:w="1784" w:type="dxa"/>
          </w:tcPr>
          <w:p w14:paraId="22DE4B3B" w14:textId="77777777" w:rsidR="00AE39CE" w:rsidRPr="00453C3C" w:rsidRDefault="00AE39CE" w:rsidP="00667F31">
            <w:pPr>
              <w:pStyle w:val="Title"/>
              <w:ind w:left="-18"/>
              <w:jc w:val="both"/>
              <w:rPr>
                <w:b w:val="0"/>
                <w:sz w:val="16"/>
                <w:szCs w:val="16"/>
              </w:rPr>
            </w:pPr>
          </w:p>
        </w:tc>
      </w:tr>
      <w:tr w:rsidR="00AE39CE" w:rsidRPr="00453C3C" w14:paraId="0DF388B0" w14:textId="77777777" w:rsidTr="00667F31">
        <w:trPr>
          <w:trHeight w:val="758"/>
        </w:trPr>
        <w:tc>
          <w:tcPr>
            <w:tcW w:w="1427" w:type="dxa"/>
            <w:vAlign w:val="center"/>
          </w:tcPr>
          <w:p w14:paraId="1C9C8550" w14:textId="77777777" w:rsidR="00AE39CE" w:rsidRPr="00453C3C" w:rsidRDefault="00AE39CE" w:rsidP="00667F31">
            <w:pPr>
              <w:pStyle w:val="Title"/>
              <w:rPr>
                <w:sz w:val="16"/>
                <w:szCs w:val="16"/>
              </w:rPr>
            </w:pPr>
          </w:p>
          <w:p w14:paraId="3BB30715" w14:textId="77777777" w:rsidR="00AE39CE" w:rsidRPr="00453C3C" w:rsidRDefault="00AE39CE" w:rsidP="00667F31">
            <w:pPr>
              <w:pStyle w:val="Title"/>
              <w:rPr>
                <w:sz w:val="16"/>
                <w:szCs w:val="16"/>
              </w:rPr>
            </w:pPr>
            <w:r w:rsidRPr="00453C3C">
              <w:rPr>
                <w:sz w:val="16"/>
                <w:szCs w:val="16"/>
              </w:rPr>
              <w:t>Contribution</w:t>
            </w:r>
          </w:p>
          <w:p w14:paraId="5E23933C" w14:textId="77777777" w:rsidR="00AE39CE" w:rsidRPr="00453C3C" w:rsidRDefault="00AE39CE" w:rsidP="00667F31">
            <w:pPr>
              <w:pStyle w:val="Title"/>
              <w:rPr>
                <w:sz w:val="16"/>
                <w:szCs w:val="16"/>
              </w:rPr>
            </w:pPr>
          </w:p>
        </w:tc>
        <w:tc>
          <w:tcPr>
            <w:tcW w:w="1807" w:type="dxa"/>
          </w:tcPr>
          <w:p w14:paraId="15D44023" w14:textId="77777777" w:rsidR="00AE39CE" w:rsidRPr="00453C3C" w:rsidRDefault="00AE39CE" w:rsidP="00667F31">
            <w:pPr>
              <w:pStyle w:val="Title"/>
              <w:jc w:val="both"/>
              <w:rPr>
                <w:sz w:val="16"/>
                <w:szCs w:val="16"/>
              </w:rPr>
            </w:pPr>
            <w:r w:rsidRPr="00453C3C">
              <w:rPr>
                <w:b w:val="0"/>
                <w:sz w:val="16"/>
                <w:szCs w:val="16"/>
              </w:rPr>
              <w:t>Did not contribute at all to the project</w:t>
            </w:r>
            <w:r>
              <w:rPr>
                <w:b w:val="0"/>
                <w:sz w:val="16"/>
                <w:szCs w:val="16"/>
              </w:rPr>
              <w:t>.</w:t>
            </w:r>
          </w:p>
        </w:tc>
        <w:tc>
          <w:tcPr>
            <w:tcW w:w="1954" w:type="dxa"/>
          </w:tcPr>
          <w:p w14:paraId="0AAD424E" w14:textId="77777777" w:rsidR="00AE39CE" w:rsidRPr="00453C3C" w:rsidRDefault="00AE39CE" w:rsidP="00667F31">
            <w:pPr>
              <w:pStyle w:val="Title"/>
              <w:ind w:left="-18"/>
              <w:jc w:val="both"/>
              <w:rPr>
                <w:b w:val="0"/>
                <w:sz w:val="16"/>
                <w:szCs w:val="16"/>
              </w:rPr>
            </w:pPr>
            <w:r w:rsidRPr="00453C3C">
              <w:rPr>
                <w:b w:val="0"/>
                <w:sz w:val="16"/>
                <w:szCs w:val="16"/>
              </w:rPr>
              <w:t>Minimal contribution to the project</w:t>
            </w:r>
            <w:r>
              <w:rPr>
                <w:b w:val="0"/>
                <w:sz w:val="16"/>
                <w:szCs w:val="16"/>
              </w:rPr>
              <w:t>.</w:t>
            </w:r>
          </w:p>
          <w:p w14:paraId="33D557AB" w14:textId="77777777" w:rsidR="00AE39CE" w:rsidRPr="00453C3C" w:rsidRDefault="00AE39CE" w:rsidP="00667F31">
            <w:pPr>
              <w:pStyle w:val="Title"/>
              <w:ind w:left="480"/>
              <w:jc w:val="both"/>
              <w:rPr>
                <w:sz w:val="16"/>
                <w:szCs w:val="16"/>
              </w:rPr>
            </w:pPr>
          </w:p>
        </w:tc>
        <w:tc>
          <w:tcPr>
            <w:tcW w:w="2116" w:type="dxa"/>
          </w:tcPr>
          <w:p w14:paraId="1A9110D7" w14:textId="77777777" w:rsidR="00AE39CE" w:rsidRPr="00453C3C" w:rsidRDefault="00AE39CE" w:rsidP="00667F31">
            <w:pPr>
              <w:pStyle w:val="Title"/>
              <w:ind w:left="-18"/>
              <w:jc w:val="both"/>
              <w:rPr>
                <w:b w:val="0"/>
                <w:sz w:val="16"/>
                <w:szCs w:val="16"/>
              </w:rPr>
            </w:pPr>
            <w:r w:rsidRPr="00453C3C">
              <w:rPr>
                <w:b w:val="0"/>
                <w:sz w:val="16"/>
                <w:szCs w:val="16"/>
              </w:rPr>
              <w:t>Average contribution to the project</w:t>
            </w:r>
          </w:p>
          <w:p w14:paraId="4A3FDA27" w14:textId="77777777" w:rsidR="00AE39CE" w:rsidRPr="00453C3C" w:rsidRDefault="00AE39CE" w:rsidP="00667F31">
            <w:pPr>
              <w:pStyle w:val="Title"/>
              <w:ind w:left="480"/>
              <w:jc w:val="both"/>
              <w:rPr>
                <w:sz w:val="16"/>
                <w:szCs w:val="16"/>
              </w:rPr>
            </w:pPr>
          </w:p>
        </w:tc>
        <w:tc>
          <w:tcPr>
            <w:tcW w:w="2196" w:type="dxa"/>
          </w:tcPr>
          <w:p w14:paraId="0EA0E00A" w14:textId="77777777" w:rsidR="00AE39CE" w:rsidRPr="00453C3C" w:rsidRDefault="00AE39CE" w:rsidP="00667F31">
            <w:pPr>
              <w:pStyle w:val="Title"/>
              <w:ind w:left="-18"/>
              <w:jc w:val="both"/>
              <w:rPr>
                <w:b w:val="0"/>
                <w:sz w:val="16"/>
                <w:szCs w:val="16"/>
              </w:rPr>
            </w:pPr>
            <w:r w:rsidRPr="00453C3C">
              <w:rPr>
                <w:b w:val="0"/>
                <w:sz w:val="16"/>
                <w:szCs w:val="16"/>
              </w:rPr>
              <w:t>Good contribution to the project</w:t>
            </w:r>
            <w:r>
              <w:rPr>
                <w:b w:val="0"/>
                <w:sz w:val="16"/>
                <w:szCs w:val="16"/>
              </w:rPr>
              <w:t>.</w:t>
            </w:r>
          </w:p>
          <w:p w14:paraId="4CBF9941" w14:textId="77777777" w:rsidR="00AE39CE" w:rsidRPr="00453C3C" w:rsidRDefault="00AE39CE" w:rsidP="00667F31">
            <w:pPr>
              <w:pStyle w:val="Title"/>
              <w:ind w:left="480"/>
              <w:jc w:val="both"/>
              <w:rPr>
                <w:sz w:val="16"/>
                <w:szCs w:val="16"/>
              </w:rPr>
            </w:pPr>
          </w:p>
        </w:tc>
        <w:tc>
          <w:tcPr>
            <w:tcW w:w="1892" w:type="dxa"/>
          </w:tcPr>
          <w:p w14:paraId="6D67203D" w14:textId="77777777" w:rsidR="00AE39CE" w:rsidRPr="00453C3C" w:rsidRDefault="00AE39CE" w:rsidP="00667F31">
            <w:pPr>
              <w:pStyle w:val="Title"/>
              <w:jc w:val="both"/>
              <w:rPr>
                <w:b w:val="0"/>
                <w:sz w:val="16"/>
                <w:szCs w:val="16"/>
              </w:rPr>
            </w:pPr>
            <w:r w:rsidRPr="00453C3C">
              <w:rPr>
                <w:b w:val="0"/>
                <w:sz w:val="16"/>
                <w:szCs w:val="16"/>
              </w:rPr>
              <w:t>Con</w:t>
            </w:r>
            <w:r>
              <w:rPr>
                <w:b w:val="0"/>
                <w:sz w:val="16"/>
                <w:szCs w:val="16"/>
              </w:rPr>
              <w:t>tributed the most to the project.</w:t>
            </w:r>
          </w:p>
          <w:p w14:paraId="284CA4E5" w14:textId="77777777" w:rsidR="00AE39CE" w:rsidRPr="00453C3C" w:rsidRDefault="00AE39CE" w:rsidP="00667F31">
            <w:pPr>
              <w:pStyle w:val="Title"/>
              <w:ind w:left="480"/>
              <w:jc w:val="both"/>
              <w:rPr>
                <w:sz w:val="16"/>
                <w:szCs w:val="16"/>
              </w:rPr>
            </w:pPr>
          </w:p>
        </w:tc>
        <w:tc>
          <w:tcPr>
            <w:tcW w:w="1784" w:type="dxa"/>
          </w:tcPr>
          <w:p w14:paraId="1F5EABDA" w14:textId="77777777" w:rsidR="00AE39CE" w:rsidRPr="00453C3C" w:rsidRDefault="00AE39CE" w:rsidP="00667F31">
            <w:pPr>
              <w:pStyle w:val="Title"/>
              <w:ind w:left="120"/>
              <w:rPr>
                <w:sz w:val="16"/>
                <w:szCs w:val="16"/>
              </w:rPr>
            </w:pPr>
          </w:p>
        </w:tc>
      </w:tr>
    </w:tbl>
    <w:p w14:paraId="52CF8E25" w14:textId="0B878D08" w:rsidR="00AE39CE" w:rsidRPr="00CB0B76" w:rsidRDefault="00AE39CE" w:rsidP="00AE39CE">
      <w:pPr>
        <w:pStyle w:val="Title"/>
        <w:jc w:val="left"/>
      </w:pPr>
      <w:r>
        <w:rPr>
          <w:b w:val="0"/>
          <w:sz w:val="22"/>
          <w:szCs w:val="16"/>
        </w:rPr>
        <w:t xml:space="preserve">Remark: </w:t>
      </w:r>
    </w:p>
    <w:p w14:paraId="7F8D02D8" w14:textId="77777777" w:rsidR="00AE39CE" w:rsidRPr="00CB0B76" w:rsidRDefault="00AE39CE" w:rsidP="00AE39CE"/>
    <w:p w14:paraId="3EC0678C" w14:textId="77777777" w:rsidR="00AE39CE" w:rsidRDefault="00AE39CE" w:rsidP="00827969">
      <w:pPr>
        <w:jc w:val="center"/>
        <w:rPr>
          <w:rFonts w:ascii="Arial" w:hAnsi="Arial" w:cs="Arial"/>
          <w:sz w:val="24"/>
          <w:szCs w:val="24"/>
        </w:rPr>
      </w:pPr>
      <w:r>
        <w:rPr>
          <w:rFonts w:ascii="Arial" w:hAnsi="Arial" w:cs="Arial"/>
          <w:sz w:val="24"/>
          <w:szCs w:val="24"/>
        </w:rPr>
        <w:br w:type="page"/>
      </w:r>
    </w:p>
    <w:p w14:paraId="30E46851" w14:textId="77777777" w:rsidR="00AE39CE" w:rsidRPr="00453C3C" w:rsidRDefault="00AE39CE" w:rsidP="00AE39CE">
      <w:pPr>
        <w:jc w:val="center"/>
        <w:rPr>
          <w:rFonts w:ascii="Arial" w:hAnsi="Arial" w:cs="Arial"/>
          <w:b/>
          <w:sz w:val="24"/>
          <w:szCs w:val="24"/>
        </w:rPr>
      </w:pPr>
      <w:r>
        <w:rPr>
          <w:rFonts w:ascii="Arial" w:hAnsi="Arial" w:cs="Arial"/>
          <w:b/>
          <w:sz w:val="24"/>
          <w:szCs w:val="24"/>
        </w:rPr>
        <w:t>ICT2102</w:t>
      </w:r>
      <w:r w:rsidRPr="00453C3C">
        <w:rPr>
          <w:rFonts w:ascii="Arial" w:hAnsi="Arial" w:cs="Arial"/>
          <w:b/>
          <w:sz w:val="24"/>
          <w:szCs w:val="24"/>
        </w:rPr>
        <w:t xml:space="preserve"> Assignment</w:t>
      </w:r>
      <w:r>
        <w:rPr>
          <w:rFonts w:ascii="Arial" w:hAnsi="Arial" w:cs="Arial"/>
          <w:b/>
          <w:sz w:val="24"/>
          <w:szCs w:val="24"/>
        </w:rPr>
        <w:t xml:space="preserve"> 1</w:t>
      </w:r>
      <w:r w:rsidRPr="00453C3C">
        <w:rPr>
          <w:rFonts w:ascii="Arial" w:hAnsi="Arial" w:cs="Arial"/>
          <w:b/>
          <w:sz w:val="24"/>
          <w:szCs w:val="24"/>
        </w:rPr>
        <w:t xml:space="preserve"> Rubrics</w:t>
      </w:r>
    </w:p>
    <w:p w14:paraId="4582B3F5" w14:textId="77777777" w:rsidR="00AE39CE" w:rsidRPr="00453C3C" w:rsidRDefault="00AE39CE" w:rsidP="00AE39CE">
      <w:pPr>
        <w:pStyle w:val="Title"/>
        <w:rPr>
          <w:sz w:val="24"/>
          <w:szCs w:val="24"/>
        </w:rPr>
      </w:pPr>
      <w:r w:rsidRPr="00453C3C">
        <w:rPr>
          <w:sz w:val="24"/>
          <w:szCs w:val="24"/>
        </w:rPr>
        <w:t>Individual Component</w:t>
      </w:r>
    </w:p>
    <w:p w14:paraId="423EA841" w14:textId="77777777" w:rsidR="00AE39CE" w:rsidRPr="00453C3C" w:rsidRDefault="00AE39CE" w:rsidP="00AE39CE">
      <w:pPr>
        <w:pStyle w:val="Title"/>
        <w:rPr>
          <w:sz w:val="16"/>
          <w:szCs w:val="16"/>
        </w:rPr>
      </w:pPr>
    </w:p>
    <w:p w14:paraId="78C98ED1" w14:textId="77777777" w:rsidR="00AE39CE" w:rsidRPr="0081272C" w:rsidRDefault="00AE39CE" w:rsidP="00AE39CE">
      <w:pPr>
        <w:pStyle w:val="Title"/>
        <w:jc w:val="left"/>
        <w:rPr>
          <w:sz w:val="22"/>
          <w:szCs w:val="16"/>
        </w:rPr>
      </w:pPr>
      <w:r w:rsidRPr="0081272C">
        <w:rPr>
          <w:sz w:val="22"/>
          <w:szCs w:val="16"/>
        </w:rPr>
        <w:t>Name : ___________________________________  ID: ___________________</w:t>
      </w:r>
    </w:p>
    <w:p w14:paraId="6778D385" w14:textId="77777777" w:rsidR="00AE39CE" w:rsidRPr="0081272C" w:rsidRDefault="00AE39CE" w:rsidP="00AE39CE">
      <w:pPr>
        <w:pStyle w:val="Title"/>
        <w:jc w:val="left"/>
        <w:rPr>
          <w:sz w:val="22"/>
          <w:szCs w:val="16"/>
        </w:rPr>
      </w:pPr>
    </w:p>
    <w:p w14:paraId="21578F3A" w14:textId="77777777" w:rsidR="00AE39CE" w:rsidRPr="0081272C" w:rsidRDefault="00AE39CE" w:rsidP="00AE39CE">
      <w:pPr>
        <w:rPr>
          <w:rFonts w:ascii="Arial" w:hAnsi="Arial" w:cs="Arial"/>
          <w:b/>
          <w:sz w:val="22"/>
          <w:szCs w:val="16"/>
        </w:rPr>
      </w:pPr>
      <w:r w:rsidRPr="0081272C">
        <w:rPr>
          <w:rFonts w:ascii="Arial" w:hAnsi="Arial" w:cs="Arial"/>
          <w:b/>
          <w:sz w:val="22"/>
          <w:szCs w:val="16"/>
        </w:rPr>
        <w:t xml:space="preserve">Group Marks: ______/ 50     </w:t>
      </w:r>
      <w:r w:rsidRPr="0081272C">
        <w:rPr>
          <w:rFonts w:ascii="Arial" w:hAnsi="Arial" w:cs="Arial"/>
          <w:b/>
          <w:sz w:val="22"/>
          <w:szCs w:val="16"/>
        </w:rPr>
        <w:tab/>
        <w:t xml:space="preserve">Individual Marks: ______/ 30     </w:t>
      </w:r>
      <w:r w:rsidRPr="0081272C">
        <w:rPr>
          <w:rFonts w:ascii="Arial" w:hAnsi="Arial" w:cs="Arial"/>
          <w:b/>
          <w:sz w:val="22"/>
          <w:szCs w:val="16"/>
        </w:rPr>
        <w:tab/>
        <w:t xml:space="preserve"> Overall Marks: ______/ 80     </w:t>
      </w:r>
    </w:p>
    <w:p w14:paraId="371E6BDA" w14:textId="77777777" w:rsidR="00AE39CE" w:rsidRPr="00453C3C" w:rsidRDefault="00AE39CE" w:rsidP="00AE39CE">
      <w:pPr>
        <w:rPr>
          <w:rFonts w:ascii="Arial" w:hAnsi="Arial" w:cs="Arial"/>
          <w:szCs w:val="16"/>
        </w:rPr>
      </w:pPr>
    </w:p>
    <w:p w14:paraId="251C647C" w14:textId="77777777" w:rsidR="00AE39CE" w:rsidRPr="00453C3C" w:rsidRDefault="00AE39CE" w:rsidP="00AE39CE">
      <w:pPr>
        <w:pStyle w:val="Title"/>
        <w:jc w:val="left"/>
        <w:rPr>
          <w:sz w:val="16"/>
          <w:szCs w:val="16"/>
        </w:rPr>
      </w:pPr>
    </w:p>
    <w:tbl>
      <w:tblPr>
        <w:tblW w:w="13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7"/>
        <w:gridCol w:w="1807"/>
        <w:gridCol w:w="1954"/>
        <w:gridCol w:w="2116"/>
        <w:gridCol w:w="2196"/>
        <w:gridCol w:w="1892"/>
        <w:gridCol w:w="1784"/>
      </w:tblGrid>
      <w:tr w:rsidR="00AE39CE" w:rsidRPr="00453C3C" w14:paraId="64099E0D" w14:textId="77777777" w:rsidTr="00667F31">
        <w:trPr>
          <w:trHeight w:val="198"/>
        </w:trPr>
        <w:tc>
          <w:tcPr>
            <w:tcW w:w="1427" w:type="dxa"/>
            <w:vMerge w:val="restart"/>
            <w:shd w:val="clear" w:color="auto" w:fill="F2F2F2"/>
            <w:vAlign w:val="center"/>
          </w:tcPr>
          <w:p w14:paraId="4D47BE2A" w14:textId="77777777" w:rsidR="00AE39CE" w:rsidRDefault="00AE39CE" w:rsidP="00667F31">
            <w:pPr>
              <w:pStyle w:val="Title"/>
              <w:rPr>
                <w:rStyle w:val="cell-desc"/>
                <w:sz w:val="16"/>
                <w:szCs w:val="16"/>
              </w:rPr>
            </w:pPr>
          </w:p>
          <w:p w14:paraId="54573849" w14:textId="77777777" w:rsidR="00AE39CE" w:rsidRPr="00BF49BC" w:rsidRDefault="00AE39CE" w:rsidP="00667F31">
            <w:pPr>
              <w:pStyle w:val="Title"/>
              <w:rPr>
                <w:sz w:val="16"/>
                <w:szCs w:val="16"/>
              </w:rPr>
            </w:pPr>
            <w:r w:rsidRPr="00BF49BC">
              <w:rPr>
                <w:rStyle w:val="cell-desc"/>
                <w:sz w:val="16"/>
                <w:szCs w:val="16"/>
              </w:rPr>
              <w:t>Criteria</w:t>
            </w:r>
          </w:p>
          <w:p w14:paraId="311718FE" w14:textId="77777777" w:rsidR="00AE39CE" w:rsidRPr="00BF49BC" w:rsidRDefault="00AE39CE" w:rsidP="00667F31">
            <w:pPr>
              <w:pStyle w:val="Title"/>
              <w:rPr>
                <w:sz w:val="16"/>
                <w:szCs w:val="16"/>
              </w:rPr>
            </w:pPr>
          </w:p>
        </w:tc>
        <w:tc>
          <w:tcPr>
            <w:tcW w:w="9965" w:type="dxa"/>
            <w:gridSpan w:val="5"/>
            <w:shd w:val="clear" w:color="auto" w:fill="F2F2F2"/>
          </w:tcPr>
          <w:p w14:paraId="5E26A542" w14:textId="77777777" w:rsidR="00AE39CE" w:rsidRPr="00453C3C" w:rsidRDefault="00AE39CE" w:rsidP="00667F31">
            <w:pPr>
              <w:pStyle w:val="Title"/>
              <w:rPr>
                <w:sz w:val="16"/>
                <w:szCs w:val="16"/>
              </w:rPr>
            </w:pPr>
            <w:r w:rsidRPr="00453C3C">
              <w:rPr>
                <w:rStyle w:val="rubtitle"/>
                <w:sz w:val="16"/>
                <w:szCs w:val="16"/>
              </w:rPr>
              <w:t>Performance</w:t>
            </w:r>
          </w:p>
        </w:tc>
        <w:tc>
          <w:tcPr>
            <w:tcW w:w="1784" w:type="dxa"/>
            <w:vMerge w:val="restart"/>
            <w:shd w:val="clear" w:color="auto" w:fill="F2F2F2"/>
            <w:vAlign w:val="center"/>
          </w:tcPr>
          <w:p w14:paraId="0B9EBEC7" w14:textId="77777777" w:rsidR="00AE39CE" w:rsidRPr="00BF49BC" w:rsidRDefault="00AE39CE" w:rsidP="00667F31">
            <w:pPr>
              <w:pStyle w:val="Title"/>
              <w:rPr>
                <w:rStyle w:val="rubtitle"/>
                <w:sz w:val="16"/>
                <w:szCs w:val="16"/>
              </w:rPr>
            </w:pPr>
            <w:r w:rsidRPr="00BF49BC">
              <w:rPr>
                <w:sz w:val="16"/>
                <w:szCs w:val="16"/>
              </w:rPr>
              <w:t>Marks Given</w:t>
            </w:r>
          </w:p>
        </w:tc>
      </w:tr>
      <w:tr w:rsidR="00AE39CE" w:rsidRPr="00453C3C" w14:paraId="110200FF" w14:textId="77777777" w:rsidTr="00667F31">
        <w:trPr>
          <w:trHeight w:val="413"/>
        </w:trPr>
        <w:tc>
          <w:tcPr>
            <w:tcW w:w="1427" w:type="dxa"/>
            <w:vMerge/>
          </w:tcPr>
          <w:p w14:paraId="600136AE" w14:textId="77777777" w:rsidR="00AE39CE" w:rsidRPr="00453C3C" w:rsidRDefault="00AE39CE" w:rsidP="00667F31">
            <w:pPr>
              <w:pStyle w:val="Title"/>
              <w:rPr>
                <w:sz w:val="16"/>
                <w:szCs w:val="16"/>
              </w:rPr>
            </w:pPr>
          </w:p>
        </w:tc>
        <w:tc>
          <w:tcPr>
            <w:tcW w:w="1807" w:type="dxa"/>
            <w:shd w:val="clear" w:color="auto" w:fill="F2F2F2"/>
          </w:tcPr>
          <w:p w14:paraId="299BA8E0" w14:textId="77777777" w:rsidR="00AE39CE" w:rsidRPr="00BF49BC" w:rsidRDefault="00AE39CE" w:rsidP="00667F31">
            <w:pPr>
              <w:pStyle w:val="Title"/>
              <w:rPr>
                <w:sz w:val="16"/>
                <w:szCs w:val="16"/>
              </w:rPr>
            </w:pPr>
            <w:r w:rsidRPr="00BF49BC">
              <w:rPr>
                <w:sz w:val="16"/>
                <w:szCs w:val="16"/>
              </w:rPr>
              <w:t>Poor</w:t>
            </w:r>
            <w:r w:rsidRPr="00BF49BC">
              <w:rPr>
                <w:sz w:val="16"/>
                <w:szCs w:val="16"/>
              </w:rPr>
              <w:br/>
              <w:t>(0 – 2 marks)</w:t>
            </w:r>
          </w:p>
        </w:tc>
        <w:tc>
          <w:tcPr>
            <w:tcW w:w="1954" w:type="dxa"/>
            <w:shd w:val="clear" w:color="auto" w:fill="F2F2F2"/>
          </w:tcPr>
          <w:p w14:paraId="53AA4FEC" w14:textId="77777777" w:rsidR="00AE39CE" w:rsidRPr="00BF49BC" w:rsidRDefault="00AE39CE" w:rsidP="00667F31">
            <w:pPr>
              <w:pStyle w:val="Title"/>
              <w:rPr>
                <w:sz w:val="16"/>
                <w:szCs w:val="16"/>
              </w:rPr>
            </w:pPr>
            <w:r w:rsidRPr="00BF49BC">
              <w:rPr>
                <w:sz w:val="16"/>
                <w:szCs w:val="16"/>
              </w:rPr>
              <w:t>Fair</w:t>
            </w:r>
            <w:r w:rsidRPr="00BF49BC">
              <w:rPr>
                <w:sz w:val="16"/>
                <w:szCs w:val="16"/>
              </w:rPr>
              <w:br/>
              <w:t>(3 – 4 marks)</w:t>
            </w:r>
          </w:p>
        </w:tc>
        <w:tc>
          <w:tcPr>
            <w:tcW w:w="2116" w:type="dxa"/>
            <w:shd w:val="clear" w:color="auto" w:fill="F2F2F2"/>
          </w:tcPr>
          <w:p w14:paraId="47C8F391" w14:textId="77777777" w:rsidR="00AE39CE" w:rsidRPr="00BF49BC" w:rsidRDefault="00AE39CE" w:rsidP="00667F31">
            <w:pPr>
              <w:pStyle w:val="Title"/>
              <w:rPr>
                <w:sz w:val="16"/>
                <w:szCs w:val="16"/>
              </w:rPr>
            </w:pPr>
            <w:r w:rsidRPr="00BF49BC">
              <w:rPr>
                <w:sz w:val="16"/>
                <w:szCs w:val="16"/>
              </w:rPr>
              <w:t>Good</w:t>
            </w:r>
            <w:r w:rsidRPr="00BF49BC">
              <w:rPr>
                <w:sz w:val="16"/>
                <w:szCs w:val="16"/>
              </w:rPr>
              <w:br/>
              <w:t>(5 – 6 marks</w:t>
            </w:r>
          </w:p>
        </w:tc>
        <w:tc>
          <w:tcPr>
            <w:tcW w:w="2196" w:type="dxa"/>
            <w:shd w:val="clear" w:color="auto" w:fill="F2F2F2"/>
          </w:tcPr>
          <w:p w14:paraId="0334CB8F" w14:textId="77777777" w:rsidR="00AE39CE" w:rsidRPr="00BF49BC" w:rsidRDefault="00AE39CE" w:rsidP="00667F31">
            <w:pPr>
              <w:pStyle w:val="Title"/>
              <w:rPr>
                <w:sz w:val="16"/>
                <w:szCs w:val="16"/>
              </w:rPr>
            </w:pPr>
            <w:r w:rsidRPr="00BF49BC">
              <w:rPr>
                <w:sz w:val="16"/>
                <w:szCs w:val="16"/>
              </w:rPr>
              <w:t>Very Good</w:t>
            </w:r>
            <w:r w:rsidRPr="00BF49BC">
              <w:rPr>
                <w:sz w:val="16"/>
                <w:szCs w:val="16"/>
              </w:rPr>
              <w:br/>
              <w:t>(7 – 8 marks)</w:t>
            </w:r>
          </w:p>
        </w:tc>
        <w:tc>
          <w:tcPr>
            <w:tcW w:w="1892" w:type="dxa"/>
            <w:shd w:val="clear" w:color="auto" w:fill="F2F2F2"/>
          </w:tcPr>
          <w:p w14:paraId="1B71E42D" w14:textId="77777777" w:rsidR="00AE39CE" w:rsidRPr="00BF49BC" w:rsidRDefault="00AE39CE" w:rsidP="00667F31">
            <w:pPr>
              <w:pStyle w:val="Title"/>
              <w:rPr>
                <w:sz w:val="16"/>
                <w:szCs w:val="16"/>
              </w:rPr>
            </w:pPr>
            <w:r w:rsidRPr="00BF49BC">
              <w:rPr>
                <w:sz w:val="16"/>
                <w:szCs w:val="16"/>
              </w:rPr>
              <w:t>Excellent</w:t>
            </w:r>
            <w:r w:rsidRPr="00BF49BC">
              <w:rPr>
                <w:sz w:val="16"/>
                <w:szCs w:val="16"/>
              </w:rPr>
              <w:br/>
              <w:t>(9 – 10 marks)</w:t>
            </w:r>
          </w:p>
        </w:tc>
        <w:tc>
          <w:tcPr>
            <w:tcW w:w="1784" w:type="dxa"/>
            <w:vMerge/>
            <w:shd w:val="clear" w:color="auto" w:fill="F2F2F2"/>
          </w:tcPr>
          <w:p w14:paraId="7B4B40CD" w14:textId="77777777" w:rsidR="00AE39CE" w:rsidRPr="00453C3C" w:rsidRDefault="00AE39CE" w:rsidP="00667F31">
            <w:pPr>
              <w:pStyle w:val="Title"/>
              <w:rPr>
                <w:b w:val="0"/>
                <w:sz w:val="16"/>
                <w:szCs w:val="16"/>
              </w:rPr>
            </w:pPr>
          </w:p>
        </w:tc>
      </w:tr>
      <w:tr w:rsidR="00AE39CE" w:rsidRPr="00453C3C" w14:paraId="054B9DFC" w14:textId="77777777" w:rsidTr="00667F31">
        <w:trPr>
          <w:trHeight w:val="1385"/>
        </w:trPr>
        <w:tc>
          <w:tcPr>
            <w:tcW w:w="1427" w:type="dxa"/>
            <w:vAlign w:val="center"/>
          </w:tcPr>
          <w:p w14:paraId="14ECE851" w14:textId="77777777" w:rsidR="00AE39CE" w:rsidRPr="00453C3C" w:rsidRDefault="00AE39CE" w:rsidP="00667F31">
            <w:pPr>
              <w:pStyle w:val="Title"/>
              <w:rPr>
                <w:sz w:val="16"/>
                <w:szCs w:val="16"/>
              </w:rPr>
            </w:pPr>
          </w:p>
          <w:p w14:paraId="5F992F4F" w14:textId="77777777" w:rsidR="00AE39CE" w:rsidRPr="00453C3C" w:rsidRDefault="00AE39CE" w:rsidP="00667F31">
            <w:pPr>
              <w:pStyle w:val="Title"/>
              <w:rPr>
                <w:sz w:val="16"/>
                <w:szCs w:val="16"/>
              </w:rPr>
            </w:pPr>
            <w:r w:rsidRPr="00453C3C">
              <w:rPr>
                <w:sz w:val="16"/>
                <w:szCs w:val="16"/>
              </w:rPr>
              <w:t>Presentation</w:t>
            </w:r>
          </w:p>
          <w:p w14:paraId="12B8D945" w14:textId="77777777" w:rsidR="00AE39CE" w:rsidRPr="00453C3C" w:rsidRDefault="00AE39CE" w:rsidP="00667F31">
            <w:pPr>
              <w:pStyle w:val="Title"/>
              <w:rPr>
                <w:sz w:val="16"/>
                <w:szCs w:val="16"/>
              </w:rPr>
            </w:pPr>
          </w:p>
        </w:tc>
        <w:tc>
          <w:tcPr>
            <w:tcW w:w="1807" w:type="dxa"/>
          </w:tcPr>
          <w:p w14:paraId="5873F14D" w14:textId="77777777" w:rsidR="00AE39CE" w:rsidRPr="00453C3C" w:rsidRDefault="00AE39CE" w:rsidP="00667F31">
            <w:pPr>
              <w:pStyle w:val="Title"/>
              <w:jc w:val="both"/>
              <w:rPr>
                <w:b w:val="0"/>
                <w:sz w:val="16"/>
                <w:szCs w:val="16"/>
              </w:rPr>
            </w:pPr>
            <w:r w:rsidRPr="00453C3C">
              <w:rPr>
                <w:b w:val="0"/>
                <w:sz w:val="16"/>
                <w:szCs w:val="16"/>
              </w:rPr>
              <w:t>D</w:t>
            </w:r>
            <w:r>
              <w:rPr>
                <w:b w:val="0"/>
                <w:sz w:val="16"/>
                <w:szCs w:val="16"/>
              </w:rPr>
              <w:t xml:space="preserve">id not turn up for presentation; </w:t>
            </w:r>
            <w:r w:rsidRPr="00453C3C">
              <w:rPr>
                <w:b w:val="0"/>
                <w:sz w:val="16"/>
                <w:szCs w:val="16"/>
              </w:rPr>
              <w:t>Did not know how to execute the system</w:t>
            </w:r>
            <w:r>
              <w:rPr>
                <w:b w:val="0"/>
                <w:sz w:val="16"/>
                <w:szCs w:val="16"/>
              </w:rPr>
              <w:t>.</w:t>
            </w:r>
          </w:p>
          <w:p w14:paraId="72FCEA84" w14:textId="77777777" w:rsidR="00AE39CE" w:rsidRPr="00453C3C" w:rsidRDefault="00AE39CE" w:rsidP="00667F31">
            <w:pPr>
              <w:pStyle w:val="Title"/>
              <w:ind w:left="480"/>
              <w:jc w:val="both"/>
              <w:rPr>
                <w:b w:val="0"/>
                <w:sz w:val="16"/>
                <w:szCs w:val="16"/>
              </w:rPr>
            </w:pPr>
          </w:p>
        </w:tc>
        <w:tc>
          <w:tcPr>
            <w:tcW w:w="1954" w:type="dxa"/>
          </w:tcPr>
          <w:p w14:paraId="6BBDB818" w14:textId="77777777" w:rsidR="00AE39CE" w:rsidRPr="00453C3C" w:rsidRDefault="00AE39CE" w:rsidP="00667F31">
            <w:pPr>
              <w:pStyle w:val="Title"/>
              <w:ind w:left="-18"/>
              <w:jc w:val="both"/>
              <w:rPr>
                <w:b w:val="0"/>
                <w:sz w:val="16"/>
                <w:szCs w:val="16"/>
              </w:rPr>
            </w:pPr>
            <w:r w:rsidRPr="00453C3C">
              <w:rPr>
                <w:b w:val="0"/>
                <w:sz w:val="16"/>
                <w:szCs w:val="16"/>
              </w:rPr>
              <w:t>Barely able to explain the codes / work done</w:t>
            </w:r>
            <w:r>
              <w:rPr>
                <w:b w:val="0"/>
                <w:sz w:val="16"/>
                <w:szCs w:val="16"/>
              </w:rPr>
              <w:t xml:space="preserve">; </w:t>
            </w:r>
            <w:r w:rsidRPr="00453C3C">
              <w:rPr>
                <w:b w:val="0"/>
                <w:sz w:val="16"/>
                <w:szCs w:val="16"/>
              </w:rPr>
              <w:t>Had difficulty in executing the system</w:t>
            </w:r>
            <w:r>
              <w:rPr>
                <w:b w:val="0"/>
                <w:sz w:val="16"/>
                <w:szCs w:val="16"/>
              </w:rPr>
              <w:t>.</w:t>
            </w:r>
          </w:p>
          <w:p w14:paraId="684C7185" w14:textId="77777777" w:rsidR="00AE39CE" w:rsidRPr="00453C3C" w:rsidRDefault="00AE39CE" w:rsidP="00667F31">
            <w:pPr>
              <w:pStyle w:val="Title"/>
              <w:ind w:left="480"/>
              <w:jc w:val="both"/>
              <w:rPr>
                <w:b w:val="0"/>
                <w:sz w:val="16"/>
                <w:szCs w:val="16"/>
              </w:rPr>
            </w:pPr>
          </w:p>
        </w:tc>
        <w:tc>
          <w:tcPr>
            <w:tcW w:w="2116" w:type="dxa"/>
          </w:tcPr>
          <w:p w14:paraId="57ABDE72" w14:textId="77777777" w:rsidR="00AE39CE" w:rsidRPr="00453C3C" w:rsidRDefault="00AE39CE" w:rsidP="00667F31">
            <w:pPr>
              <w:pStyle w:val="Title"/>
              <w:ind w:left="-18"/>
              <w:jc w:val="both"/>
              <w:rPr>
                <w:b w:val="0"/>
                <w:sz w:val="16"/>
                <w:szCs w:val="16"/>
              </w:rPr>
            </w:pPr>
            <w:r w:rsidRPr="00453C3C">
              <w:rPr>
                <w:b w:val="0"/>
                <w:sz w:val="16"/>
                <w:szCs w:val="16"/>
              </w:rPr>
              <w:t>Able to explain some codes / work done</w:t>
            </w:r>
            <w:r>
              <w:rPr>
                <w:b w:val="0"/>
                <w:sz w:val="16"/>
                <w:szCs w:val="16"/>
              </w:rPr>
              <w:t xml:space="preserve">; </w:t>
            </w:r>
            <w:r w:rsidRPr="00453C3C">
              <w:rPr>
                <w:b w:val="0"/>
                <w:sz w:val="16"/>
                <w:szCs w:val="16"/>
              </w:rPr>
              <w:t>Able to execute the system</w:t>
            </w:r>
            <w:r>
              <w:rPr>
                <w:b w:val="0"/>
                <w:sz w:val="16"/>
                <w:szCs w:val="16"/>
              </w:rPr>
              <w:t xml:space="preserve">; </w:t>
            </w:r>
            <w:r w:rsidRPr="00453C3C">
              <w:rPr>
                <w:b w:val="0"/>
                <w:sz w:val="16"/>
                <w:szCs w:val="16"/>
              </w:rPr>
              <w:t>Only able to explain own component of the system / solution</w:t>
            </w:r>
            <w:r>
              <w:rPr>
                <w:b w:val="0"/>
                <w:sz w:val="16"/>
                <w:szCs w:val="16"/>
              </w:rPr>
              <w:t>.</w:t>
            </w:r>
          </w:p>
        </w:tc>
        <w:tc>
          <w:tcPr>
            <w:tcW w:w="2196" w:type="dxa"/>
          </w:tcPr>
          <w:p w14:paraId="7781A12A" w14:textId="77777777" w:rsidR="00AE39CE" w:rsidRPr="00453C3C" w:rsidRDefault="00AE39CE" w:rsidP="00667F31">
            <w:pPr>
              <w:pStyle w:val="Title"/>
              <w:ind w:left="-18"/>
              <w:jc w:val="both"/>
              <w:rPr>
                <w:b w:val="0"/>
                <w:sz w:val="16"/>
                <w:szCs w:val="16"/>
              </w:rPr>
            </w:pPr>
            <w:r w:rsidRPr="00453C3C">
              <w:rPr>
                <w:b w:val="0"/>
                <w:sz w:val="16"/>
                <w:szCs w:val="16"/>
              </w:rPr>
              <w:t>Provided good explanation of the codes and work done</w:t>
            </w:r>
            <w:r>
              <w:rPr>
                <w:b w:val="0"/>
                <w:sz w:val="16"/>
                <w:szCs w:val="16"/>
              </w:rPr>
              <w:t xml:space="preserve">; </w:t>
            </w:r>
            <w:r w:rsidRPr="00453C3C">
              <w:rPr>
                <w:b w:val="0"/>
                <w:sz w:val="16"/>
                <w:szCs w:val="16"/>
              </w:rPr>
              <w:t>Able to execute the system;</w:t>
            </w:r>
            <w:r>
              <w:rPr>
                <w:b w:val="0"/>
                <w:sz w:val="16"/>
                <w:szCs w:val="16"/>
              </w:rPr>
              <w:t xml:space="preserve"> </w:t>
            </w:r>
            <w:r w:rsidRPr="00453C3C">
              <w:rPr>
                <w:b w:val="0"/>
                <w:sz w:val="16"/>
                <w:szCs w:val="16"/>
              </w:rPr>
              <w:t>Able to explain how own component of the system works with at least one other component of the system / solution</w:t>
            </w:r>
            <w:r>
              <w:rPr>
                <w:b w:val="0"/>
                <w:sz w:val="16"/>
                <w:szCs w:val="16"/>
              </w:rPr>
              <w:t>.</w:t>
            </w:r>
          </w:p>
        </w:tc>
        <w:tc>
          <w:tcPr>
            <w:tcW w:w="1892" w:type="dxa"/>
          </w:tcPr>
          <w:p w14:paraId="4310BBB9" w14:textId="77777777" w:rsidR="00AE39CE" w:rsidRPr="00453C3C" w:rsidRDefault="00AE39CE" w:rsidP="00667F31">
            <w:pPr>
              <w:pStyle w:val="Title"/>
              <w:ind w:left="-18"/>
              <w:jc w:val="both"/>
              <w:rPr>
                <w:b w:val="0"/>
                <w:sz w:val="16"/>
                <w:szCs w:val="16"/>
              </w:rPr>
            </w:pPr>
            <w:r w:rsidRPr="00453C3C">
              <w:rPr>
                <w:b w:val="0"/>
                <w:sz w:val="16"/>
                <w:szCs w:val="16"/>
              </w:rPr>
              <w:t>Provided excellent explanation of the codes / work done</w:t>
            </w:r>
            <w:r>
              <w:rPr>
                <w:b w:val="0"/>
                <w:sz w:val="16"/>
                <w:szCs w:val="16"/>
              </w:rPr>
              <w:t xml:space="preserve">; </w:t>
            </w:r>
            <w:r w:rsidRPr="00453C3C">
              <w:rPr>
                <w:b w:val="0"/>
                <w:sz w:val="16"/>
                <w:szCs w:val="16"/>
              </w:rPr>
              <w:t>Able to execute the system</w:t>
            </w:r>
            <w:r>
              <w:rPr>
                <w:b w:val="0"/>
                <w:sz w:val="16"/>
                <w:szCs w:val="16"/>
              </w:rPr>
              <w:t xml:space="preserve">; </w:t>
            </w:r>
            <w:r w:rsidRPr="00453C3C">
              <w:rPr>
                <w:b w:val="0"/>
                <w:sz w:val="16"/>
                <w:szCs w:val="16"/>
              </w:rPr>
              <w:t>Able to explain how own component of the system works with all other components of the system / solution</w:t>
            </w:r>
            <w:r>
              <w:rPr>
                <w:b w:val="0"/>
                <w:sz w:val="16"/>
                <w:szCs w:val="16"/>
              </w:rPr>
              <w:t xml:space="preserve">; </w:t>
            </w:r>
            <w:r w:rsidRPr="00453C3C">
              <w:rPr>
                <w:b w:val="0"/>
                <w:sz w:val="16"/>
                <w:szCs w:val="16"/>
              </w:rPr>
              <w:t>Able to show additional concepts / new ideas used in the solution</w:t>
            </w:r>
            <w:r>
              <w:rPr>
                <w:b w:val="0"/>
                <w:sz w:val="16"/>
                <w:szCs w:val="16"/>
              </w:rPr>
              <w:t>.</w:t>
            </w:r>
          </w:p>
        </w:tc>
        <w:tc>
          <w:tcPr>
            <w:tcW w:w="1784" w:type="dxa"/>
          </w:tcPr>
          <w:p w14:paraId="73FE7E99" w14:textId="77777777" w:rsidR="00AE39CE" w:rsidRPr="00453C3C" w:rsidRDefault="00AE39CE" w:rsidP="00667F31">
            <w:pPr>
              <w:pStyle w:val="Title"/>
              <w:ind w:left="-18"/>
              <w:jc w:val="both"/>
              <w:rPr>
                <w:b w:val="0"/>
                <w:sz w:val="16"/>
                <w:szCs w:val="16"/>
              </w:rPr>
            </w:pPr>
          </w:p>
        </w:tc>
      </w:tr>
      <w:tr w:rsidR="00AE39CE" w:rsidRPr="00453C3C" w14:paraId="7550C35A" w14:textId="77777777" w:rsidTr="00667F31">
        <w:trPr>
          <w:trHeight w:val="1139"/>
        </w:trPr>
        <w:tc>
          <w:tcPr>
            <w:tcW w:w="1427" w:type="dxa"/>
            <w:vAlign w:val="center"/>
          </w:tcPr>
          <w:p w14:paraId="40F87D53" w14:textId="77777777" w:rsidR="00AE39CE" w:rsidRPr="00453C3C" w:rsidRDefault="00AE39CE" w:rsidP="00667F31">
            <w:pPr>
              <w:pStyle w:val="Title"/>
              <w:rPr>
                <w:sz w:val="16"/>
                <w:szCs w:val="16"/>
              </w:rPr>
            </w:pPr>
            <w:r w:rsidRPr="00453C3C">
              <w:rPr>
                <w:sz w:val="16"/>
                <w:szCs w:val="16"/>
              </w:rPr>
              <w:t>Question and Answer</w:t>
            </w:r>
          </w:p>
          <w:p w14:paraId="17ECBC83" w14:textId="77777777" w:rsidR="00AE39CE" w:rsidRPr="00453C3C" w:rsidRDefault="00AE39CE" w:rsidP="00667F31">
            <w:pPr>
              <w:pStyle w:val="Title"/>
              <w:rPr>
                <w:sz w:val="16"/>
                <w:szCs w:val="16"/>
              </w:rPr>
            </w:pPr>
          </w:p>
        </w:tc>
        <w:tc>
          <w:tcPr>
            <w:tcW w:w="1807" w:type="dxa"/>
          </w:tcPr>
          <w:p w14:paraId="70089B85" w14:textId="77777777" w:rsidR="00AE39CE" w:rsidRPr="00453C3C" w:rsidRDefault="00AE39CE" w:rsidP="00667F31">
            <w:pPr>
              <w:pStyle w:val="Title"/>
              <w:jc w:val="both"/>
              <w:rPr>
                <w:b w:val="0"/>
                <w:sz w:val="16"/>
                <w:szCs w:val="16"/>
              </w:rPr>
            </w:pPr>
            <w:r w:rsidRPr="00453C3C">
              <w:rPr>
                <w:b w:val="0"/>
                <w:sz w:val="16"/>
                <w:szCs w:val="16"/>
              </w:rPr>
              <w:t>Unable to provide answers to any of the questions asked</w:t>
            </w:r>
            <w:r>
              <w:rPr>
                <w:b w:val="0"/>
                <w:sz w:val="16"/>
                <w:szCs w:val="16"/>
              </w:rPr>
              <w:t>.</w:t>
            </w:r>
          </w:p>
          <w:p w14:paraId="1543246C" w14:textId="77777777" w:rsidR="00AE39CE" w:rsidRPr="00453C3C" w:rsidRDefault="00AE39CE" w:rsidP="00667F31">
            <w:pPr>
              <w:pStyle w:val="Title"/>
              <w:ind w:left="120"/>
              <w:jc w:val="both"/>
              <w:rPr>
                <w:b w:val="0"/>
                <w:sz w:val="16"/>
                <w:szCs w:val="16"/>
              </w:rPr>
            </w:pPr>
          </w:p>
          <w:p w14:paraId="4BD8F450" w14:textId="77777777" w:rsidR="00AE39CE" w:rsidRPr="00453C3C" w:rsidRDefault="00AE39CE" w:rsidP="00667F31">
            <w:pPr>
              <w:pStyle w:val="Title"/>
              <w:ind w:left="120"/>
              <w:jc w:val="both"/>
              <w:rPr>
                <w:b w:val="0"/>
                <w:sz w:val="16"/>
                <w:szCs w:val="16"/>
              </w:rPr>
            </w:pPr>
          </w:p>
          <w:p w14:paraId="5D2179ED" w14:textId="77777777" w:rsidR="00AE39CE" w:rsidRPr="00453C3C" w:rsidRDefault="00AE39CE" w:rsidP="00667F31">
            <w:pPr>
              <w:pStyle w:val="Title"/>
              <w:ind w:left="120"/>
              <w:jc w:val="both"/>
              <w:rPr>
                <w:sz w:val="16"/>
                <w:szCs w:val="16"/>
              </w:rPr>
            </w:pPr>
          </w:p>
        </w:tc>
        <w:tc>
          <w:tcPr>
            <w:tcW w:w="1954" w:type="dxa"/>
          </w:tcPr>
          <w:p w14:paraId="684F6345" w14:textId="77777777" w:rsidR="00AE39CE" w:rsidRPr="00453C3C" w:rsidRDefault="00AE39CE" w:rsidP="00667F31">
            <w:pPr>
              <w:pStyle w:val="Title"/>
              <w:ind w:left="-18"/>
              <w:jc w:val="both"/>
              <w:rPr>
                <w:sz w:val="16"/>
                <w:szCs w:val="16"/>
              </w:rPr>
            </w:pPr>
            <w:r w:rsidRPr="00453C3C">
              <w:rPr>
                <w:b w:val="0"/>
                <w:sz w:val="16"/>
                <w:szCs w:val="16"/>
              </w:rPr>
              <w:t>Able to answer a few questions posed</w:t>
            </w:r>
            <w:r>
              <w:rPr>
                <w:b w:val="0"/>
                <w:sz w:val="16"/>
                <w:szCs w:val="16"/>
              </w:rPr>
              <w:t xml:space="preserve">; </w:t>
            </w:r>
            <w:r w:rsidRPr="00453C3C">
              <w:rPr>
                <w:b w:val="0"/>
                <w:sz w:val="16"/>
                <w:szCs w:val="16"/>
              </w:rPr>
              <w:t>Mostly inaccurate / illogical answers / explanation provided</w:t>
            </w:r>
            <w:r>
              <w:rPr>
                <w:b w:val="0"/>
                <w:sz w:val="16"/>
                <w:szCs w:val="16"/>
              </w:rPr>
              <w:t>.</w:t>
            </w:r>
          </w:p>
        </w:tc>
        <w:tc>
          <w:tcPr>
            <w:tcW w:w="2116" w:type="dxa"/>
          </w:tcPr>
          <w:p w14:paraId="48A036AB" w14:textId="77777777" w:rsidR="00AE39CE" w:rsidRPr="00453C3C" w:rsidRDefault="00AE39CE" w:rsidP="00667F31">
            <w:pPr>
              <w:pStyle w:val="Title"/>
              <w:ind w:left="-18"/>
              <w:jc w:val="both"/>
              <w:rPr>
                <w:sz w:val="16"/>
                <w:szCs w:val="16"/>
              </w:rPr>
            </w:pPr>
            <w:r w:rsidRPr="00453C3C">
              <w:rPr>
                <w:b w:val="0"/>
                <w:sz w:val="16"/>
                <w:szCs w:val="16"/>
              </w:rPr>
              <w:t>Able to answer some questions posed</w:t>
            </w:r>
            <w:r>
              <w:rPr>
                <w:b w:val="0"/>
                <w:sz w:val="16"/>
                <w:szCs w:val="16"/>
              </w:rPr>
              <w:t xml:space="preserve">; </w:t>
            </w:r>
            <w:r w:rsidRPr="00453C3C">
              <w:rPr>
                <w:b w:val="0"/>
                <w:sz w:val="16"/>
                <w:szCs w:val="16"/>
              </w:rPr>
              <w:t>Some accurate / logical answers / explanation provided</w:t>
            </w:r>
            <w:r>
              <w:rPr>
                <w:b w:val="0"/>
                <w:sz w:val="16"/>
                <w:szCs w:val="16"/>
              </w:rPr>
              <w:t xml:space="preserve">; </w:t>
            </w:r>
            <w:r w:rsidRPr="00453C3C">
              <w:rPr>
                <w:b w:val="0"/>
                <w:sz w:val="16"/>
                <w:szCs w:val="16"/>
              </w:rPr>
              <w:t>Reasonable answers given but with some hesitation</w:t>
            </w:r>
          </w:p>
        </w:tc>
        <w:tc>
          <w:tcPr>
            <w:tcW w:w="2196" w:type="dxa"/>
          </w:tcPr>
          <w:p w14:paraId="455E077A" w14:textId="77777777" w:rsidR="00AE39CE" w:rsidRPr="00453C3C" w:rsidRDefault="00AE39CE" w:rsidP="00667F31">
            <w:pPr>
              <w:pStyle w:val="Title"/>
              <w:ind w:left="-18"/>
              <w:jc w:val="both"/>
              <w:rPr>
                <w:sz w:val="16"/>
                <w:szCs w:val="16"/>
              </w:rPr>
            </w:pPr>
            <w:r w:rsidRPr="00453C3C">
              <w:rPr>
                <w:b w:val="0"/>
                <w:sz w:val="16"/>
                <w:szCs w:val="16"/>
              </w:rPr>
              <w:t>Able to answer most questions posed</w:t>
            </w:r>
            <w:r>
              <w:rPr>
                <w:b w:val="0"/>
                <w:sz w:val="16"/>
                <w:szCs w:val="16"/>
              </w:rPr>
              <w:t xml:space="preserve">; </w:t>
            </w:r>
            <w:r w:rsidRPr="00453C3C">
              <w:rPr>
                <w:b w:val="0"/>
                <w:sz w:val="16"/>
                <w:szCs w:val="16"/>
              </w:rPr>
              <w:t>Mostly accurate / logical answers / explanation provided</w:t>
            </w:r>
            <w:r>
              <w:rPr>
                <w:b w:val="0"/>
                <w:sz w:val="16"/>
                <w:szCs w:val="16"/>
              </w:rPr>
              <w:t xml:space="preserve">; </w:t>
            </w:r>
            <w:r w:rsidRPr="00453C3C">
              <w:rPr>
                <w:b w:val="0"/>
                <w:sz w:val="16"/>
                <w:szCs w:val="16"/>
              </w:rPr>
              <w:t>Reasonable answers given</w:t>
            </w:r>
            <w:r>
              <w:rPr>
                <w:b w:val="0"/>
                <w:sz w:val="16"/>
                <w:szCs w:val="16"/>
              </w:rPr>
              <w:t>.</w:t>
            </w:r>
          </w:p>
        </w:tc>
        <w:tc>
          <w:tcPr>
            <w:tcW w:w="1892" w:type="dxa"/>
          </w:tcPr>
          <w:p w14:paraId="4351A67E" w14:textId="77777777" w:rsidR="00AE39CE" w:rsidRDefault="00AE39CE" w:rsidP="00667F31">
            <w:pPr>
              <w:pStyle w:val="Title"/>
              <w:ind w:left="-18"/>
              <w:jc w:val="both"/>
              <w:rPr>
                <w:b w:val="0"/>
                <w:sz w:val="16"/>
                <w:szCs w:val="16"/>
              </w:rPr>
            </w:pPr>
            <w:r w:rsidRPr="00453C3C">
              <w:rPr>
                <w:b w:val="0"/>
                <w:sz w:val="16"/>
                <w:szCs w:val="16"/>
              </w:rPr>
              <w:t>Able to answer all questions posed</w:t>
            </w:r>
            <w:r>
              <w:rPr>
                <w:b w:val="0"/>
                <w:sz w:val="16"/>
                <w:szCs w:val="16"/>
              </w:rPr>
              <w:t>;</w:t>
            </w:r>
          </w:p>
          <w:p w14:paraId="2E6CFB14" w14:textId="77777777" w:rsidR="00AE39CE" w:rsidRPr="00453C3C" w:rsidRDefault="00AE39CE" w:rsidP="00667F31">
            <w:pPr>
              <w:pStyle w:val="Title"/>
              <w:ind w:left="-18"/>
              <w:jc w:val="both"/>
              <w:rPr>
                <w:sz w:val="16"/>
                <w:szCs w:val="16"/>
              </w:rPr>
            </w:pPr>
            <w:r w:rsidRPr="00453C3C">
              <w:rPr>
                <w:b w:val="0"/>
                <w:sz w:val="16"/>
                <w:szCs w:val="16"/>
              </w:rPr>
              <w:t>Accurate / logical answers / explanation provided</w:t>
            </w:r>
            <w:r>
              <w:rPr>
                <w:b w:val="0"/>
                <w:sz w:val="16"/>
                <w:szCs w:val="16"/>
              </w:rPr>
              <w:t xml:space="preserve">; </w:t>
            </w:r>
            <w:r w:rsidRPr="00453C3C">
              <w:rPr>
                <w:b w:val="0"/>
                <w:sz w:val="16"/>
                <w:szCs w:val="16"/>
              </w:rPr>
              <w:t>Reasonable answers given with sound arguments and clear discussion</w:t>
            </w:r>
            <w:r>
              <w:rPr>
                <w:b w:val="0"/>
                <w:sz w:val="16"/>
                <w:szCs w:val="16"/>
              </w:rPr>
              <w:t>.</w:t>
            </w:r>
          </w:p>
        </w:tc>
        <w:tc>
          <w:tcPr>
            <w:tcW w:w="1784" w:type="dxa"/>
          </w:tcPr>
          <w:p w14:paraId="25E8F6CC" w14:textId="77777777" w:rsidR="00AE39CE" w:rsidRPr="00453C3C" w:rsidRDefault="00AE39CE" w:rsidP="00667F31">
            <w:pPr>
              <w:pStyle w:val="Title"/>
              <w:ind w:left="-18"/>
              <w:jc w:val="both"/>
              <w:rPr>
                <w:b w:val="0"/>
                <w:sz w:val="16"/>
                <w:szCs w:val="16"/>
              </w:rPr>
            </w:pPr>
          </w:p>
        </w:tc>
      </w:tr>
      <w:tr w:rsidR="00AE39CE" w:rsidRPr="00453C3C" w14:paraId="7980C033" w14:textId="77777777" w:rsidTr="00667F31">
        <w:trPr>
          <w:trHeight w:val="758"/>
        </w:trPr>
        <w:tc>
          <w:tcPr>
            <w:tcW w:w="1427" w:type="dxa"/>
            <w:vAlign w:val="center"/>
          </w:tcPr>
          <w:p w14:paraId="36634C55" w14:textId="77777777" w:rsidR="00AE39CE" w:rsidRPr="00453C3C" w:rsidRDefault="00AE39CE" w:rsidP="00667F31">
            <w:pPr>
              <w:pStyle w:val="Title"/>
              <w:rPr>
                <w:sz w:val="16"/>
                <w:szCs w:val="16"/>
              </w:rPr>
            </w:pPr>
          </w:p>
          <w:p w14:paraId="1A741D71" w14:textId="77777777" w:rsidR="00AE39CE" w:rsidRPr="00453C3C" w:rsidRDefault="00AE39CE" w:rsidP="00667F31">
            <w:pPr>
              <w:pStyle w:val="Title"/>
              <w:rPr>
                <w:sz w:val="16"/>
                <w:szCs w:val="16"/>
              </w:rPr>
            </w:pPr>
            <w:r w:rsidRPr="00453C3C">
              <w:rPr>
                <w:sz w:val="16"/>
                <w:szCs w:val="16"/>
              </w:rPr>
              <w:t>Contribution</w:t>
            </w:r>
          </w:p>
          <w:p w14:paraId="739A333E" w14:textId="77777777" w:rsidR="00AE39CE" w:rsidRPr="00453C3C" w:rsidRDefault="00AE39CE" w:rsidP="00667F31">
            <w:pPr>
              <w:pStyle w:val="Title"/>
              <w:rPr>
                <w:sz w:val="16"/>
                <w:szCs w:val="16"/>
              </w:rPr>
            </w:pPr>
          </w:p>
        </w:tc>
        <w:tc>
          <w:tcPr>
            <w:tcW w:w="1807" w:type="dxa"/>
          </w:tcPr>
          <w:p w14:paraId="7DACBE64" w14:textId="77777777" w:rsidR="00AE39CE" w:rsidRPr="00453C3C" w:rsidRDefault="00AE39CE" w:rsidP="00667F31">
            <w:pPr>
              <w:pStyle w:val="Title"/>
              <w:jc w:val="both"/>
              <w:rPr>
                <w:sz w:val="16"/>
                <w:szCs w:val="16"/>
              </w:rPr>
            </w:pPr>
            <w:r w:rsidRPr="00453C3C">
              <w:rPr>
                <w:b w:val="0"/>
                <w:sz w:val="16"/>
                <w:szCs w:val="16"/>
              </w:rPr>
              <w:t>Did not contribute at all to the project</w:t>
            </w:r>
            <w:r>
              <w:rPr>
                <w:b w:val="0"/>
                <w:sz w:val="16"/>
                <w:szCs w:val="16"/>
              </w:rPr>
              <w:t>.</w:t>
            </w:r>
          </w:p>
        </w:tc>
        <w:tc>
          <w:tcPr>
            <w:tcW w:w="1954" w:type="dxa"/>
          </w:tcPr>
          <w:p w14:paraId="6710FFAE" w14:textId="77777777" w:rsidR="00AE39CE" w:rsidRPr="00453C3C" w:rsidRDefault="00AE39CE" w:rsidP="00667F31">
            <w:pPr>
              <w:pStyle w:val="Title"/>
              <w:ind w:left="-18"/>
              <w:jc w:val="both"/>
              <w:rPr>
                <w:b w:val="0"/>
                <w:sz w:val="16"/>
                <w:szCs w:val="16"/>
              </w:rPr>
            </w:pPr>
            <w:r w:rsidRPr="00453C3C">
              <w:rPr>
                <w:b w:val="0"/>
                <w:sz w:val="16"/>
                <w:szCs w:val="16"/>
              </w:rPr>
              <w:t>Minimal contribution to the project</w:t>
            </w:r>
            <w:r>
              <w:rPr>
                <w:b w:val="0"/>
                <w:sz w:val="16"/>
                <w:szCs w:val="16"/>
              </w:rPr>
              <w:t>.</w:t>
            </w:r>
          </w:p>
          <w:p w14:paraId="122DB212" w14:textId="77777777" w:rsidR="00AE39CE" w:rsidRPr="00453C3C" w:rsidRDefault="00AE39CE" w:rsidP="00667F31">
            <w:pPr>
              <w:pStyle w:val="Title"/>
              <w:ind w:left="480"/>
              <w:jc w:val="both"/>
              <w:rPr>
                <w:sz w:val="16"/>
                <w:szCs w:val="16"/>
              </w:rPr>
            </w:pPr>
          </w:p>
        </w:tc>
        <w:tc>
          <w:tcPr>
            <w:tcW w:w="2116" w:type="dxa"/>
          </w:tcPr>
          <w:p w14:paraId="7E1519AD" w14:textId="77777777" w:rsidR="00AE39CE" w:rsidRPr="00453C3C" w:rsidRDefault="00AE39CE" w:rsidP="00667F31">
            <w:pPr>
              <w:pStyle w:val="Title"/>
              <w:ind w:left="-18"/>
              <w:jc w:val="both"/>
              <w:rPr>
                <w:b w:val="0"/>
                <w:sz w:val="16"/>
                <w:szCs w:val="16"/>
              </w:rPr>
            </w:pPr>
            <w:r w:rsidRPr="00453C3C">
              <w:rPr>
                <w:b w:val="0"/>
                <w:sz w:val="16"/>
                <w:szCs w:val="16"/>
              </w:rPr>
              <w:t>Average contribution to the project</w:t>
            </w:r>
          </w:p>
          <w:p w14:paraId="0A870A72" w14:textId="77777777" w:rsidR="00AE39CE" w:rsidRPr="00453C3C" w:rsidRDefault="00AE39CE" w:rsidP="00667F31">
            <w:pPr>
              <w:pStyle w:val="Title"/>
              <w:ind w:left="480"/>
              <w:jc w:val="both"/>
              <w:rPr>
                <w:sz w:val="16"/>
                <w:szCs w:val="16"/>
              </w:rPr>
            </w:pPr>
          </w:p>
        </w:tc>
        <w:tc>
          <w:tcPr>
            <w:tcW w:w="2196" w:type="dxa"/>
          </w:tcPr>
          <w:p w14:paraId="79A86FFB" w14:textId="77777777" w:rsidR="00AE39CE" w:rsidRPr="00453C3C" w:rsidRDefault="00AE39CE" w:rsidP="00667F31">
            <w:pPr>
              <w:pStyle w:val="Title"/>
              <w:ind w:left="-18"/>
              <w:jc w:val="both"/>
              <w:rPr>
                <w:b w:val="0"/>
                <w:sz w:val="16"/>
                <w:szCs w:val="16"/>
              </w:rPr>
            </w:pPr>
            <w:r w:rsidRPr="00453C3C">
              <w:rPr>
                <w:b w:val="0"/>
                <w:sz w:val="16"/>
                <w:szCs w:val="16"/>
              </w:rPr>
              <w:t>Good contribution to the project</w:t>
            </w:r>
            <w:r>
              <w:rPr>
                <w:b w:val="0"/>
                <w:sz w:val="16"/>
                <w:szCs w:val="16"/>
              </w:rPr>
              <w:t>.</w:t>
            </w:r>
          </w:p>
          <w:p w14:paraId="4DDCF5B5" w14:textId="77777777" w:rsidR="00AE39CE" w:rsidRPr="00453C3C" w:rsidRDefault="00AE39CE" w:rsidP="00667F31">
            <w:pPr>
              <w:pStyle w:val="Title"/>
              <w:ind w:left="480"/>
              <w:jc w:val="both"/>
              <w:rPr>
                <w:sz w:val="16"/>
                <w:szCs w:val="16"/>
              </w:rPr>
            </w:pPr>
          </w:p>
        </w:tc>
        <w:tc>
          <w:tcPr>
            <w:tcW w:w="1892" w:type="dxa"/>
          </w:tcPr>
          <w:p w14:paraId="30CAEE9B" w14:textId="77777777" w:rsidR="00AE39CE" w:rsidRPr="00453C3C" w:rsidRDefault="00AE39CE" w:rsidP="00667F31">
            <w:pPr>
              <w:pStyle w:val="Title"/>
              <w:jc w:val="both"/>
              <w:rPr>
                <w:b w:val="0"/>
                <w:sz w:val="16"/>
                <w:szCs w:val="16"/>
              </w:rPr>
            </w:pPr>
            <w:r w:rsidRPr="00453C3C">
              <w:rPr>
                <w:b w:val="0"/>
                <w:sz w:val="16"/>
                <w:szCs w:val="16"/>
              </w:rPr>
              <w:t>Con</w:t>
            </w:r>
            <w:r>
              <w:rPr>
                <w:b w:val="0"/>
                <w:sz w:val="16"/>
                <w:szCs w:val="16"/>
              </w:rPr>
              <w:t>tributed the most to the project.</w:t>
            </w:r>
          </w:p>
          <w:p w14:paraId="74307F94" w14:textId="77777777" w:rsidR="00AE39CE" w:rsidRPr="00453C3C" w:rsidRDefault="00AE39CE" w:rsidP="00667F31">
            <w:pPr>
              <w:pStyle w:val="Title"/>
              <w:ind w:left="480"/>
              <w:jc w:val="both"/>
              <w:rPr>
                <w:sz w:val="16"/>
                <w:szCs w:val="16"/>
              </w:rPr>
            </w:pPr>
          </w:p>
        </w:tc>
        <w:tc>
          <w:tcPr>
            <w:tcW w:w="1784" w:type="dxa"/>
          </w:tcPr>
          <w:p w14:paraId="039B57B7" w14:textId="77777777" w:rsidR="00AE39CE" w:rsidRPr="00453C3C" w:rsidRDefault="00AE39CE" w:rsidP="00667F31">
            <w:pPr>
              <w:pStyle w:val="Title"/>
              <w:ind w:left="120"/>
              <w:rPr>
                <w:sz w:val="16"/>
                <w:szCs w:val="16"/>
              </w:rPr>
            </w:pPr>
          </w:p>
        </w:tc>
      </w:tr>
    </w:tbl>
    <w:p w14:paraId="5B5A519F" w14:textId="76D3A595" w:rsidR="00AE39CE" w:rsidRPr="00CB0B76" w:rsidRDefault="00AE39CE" w:rsidP="00AE39CE">
      <w:pPr>
        <w:pStyle w:val="Title"/>
        <w:jc w:val="left"/>
      </w:pPr>
      <w:r>
        <w:rPr>
          <w:b w:val="0"/>
          <w:sz w:val="22"/>
          <w:szCs w:val="16"/>
        </w:rPr>
        <w:t>Remark:</w:t>
      </w:r>
    </w:p>
    <w:p w14:paraId="32FA2C96" w14:textId="77777777" w:rsidR="00AE39CE" w:rsidRPr="00CB0B76" w:rsidRDefault="00AE39CE" w:rsidP="00AE39CE"/>
    <w:p w14:paraId="0C3AA816" w14:textId="1BF1389C" w:rsidR="00827969" w:rsidRPr="00453C3C" w:rsidRDefault="00AE39CE" w:rsidP="00827969">
      <w:pPr>
        <w:jc w:val="center"/>
        <w:rPr>
          <w:rFonts w:ascii="Arial" w:hAnsi="Arial" w:cs="Arial"/>
          <w:b/>
          <w:sz w:val="24"/>
          <w:szCs w:val="24"/>
        </w:rPr>
      </w:pPr>
      <w:r>
        <w:rPr>
          <w:rFonts w:ascii="Arial" w:hAnsi="Arial" w:cs="Arial"/>
          <w:sz w:val="24"/>
          <w:szCs w:val="24"/>
        </w:rPr>
        <w:br w:type="page"/>
      </w:r>
      <w:r w:rsidR="00827969">
        <w:rPr>
          <w:rFonts w:ascii="Arial" w:hAnsi="Arial" w:cs="Arial"/>
          <w:b/>
          <w:sz w:val="24"/>
          <w:szCs w:val="24"/>
        </w:rPr>
        <w:lastRenderedPageBreak/>
        <w:t>ICT2102</w:t>
      </w:r>
      <w:r w:rsidR="00827969" w:rsidRPr="00453C3C">
        <w:rPr>
          <w:rFonts w:ascii="Arial" w:hAnsi="Arial" w:cs="Arial"/>
          <w:b/>
          <w:sz w:val="24"/>
          <w:szCs w:val="24"/>
        </w:rPr>
        <w:t xml:space="preserve"> Assignment</w:t>
      </w:r>
      <w:r w:rsidR="00827969">
        <w:rPr>
          <w:rFonts w:ascii="Arial" w:hAnsi="Arial" w:cs="Arial"/>
          <w:b/>
          <w:sz w:val="24"/>
          <w:szCs w:val="24"/>
        </w:rPr>
        <w:t xml:space="preserve"> 1</w:t>
      </w:r>
      <w:r w:rsidR="00827969" w:rsidRPr="00453C3C">
        <w:rPr>
          <w:rFonts w:ascii="Arial" w:hAnsi="Arial" w:cs="Arial"/>
          <w:b/>
          <w:sz w:val="24"/>
          <w:szCs w:val="24"/>
        </w:rPr>
        <w:t xml:space="preserve"> Rubrics</w:t>
      </w:r>
    </w:p>
    <w:p w14:paraId="414F1C00" w14:textId="77777777" w:rsidR="00827969" w:rsidRPr="00453C3C" w:rsidRDefault="00827969" w:rsidP="00827969">
      <w:pPr>
        <w:pStyle w:val="Title"/>
        <w:rPr>
          <w:sz w:val="24"/>
          <w:szCs w:val="24"/>
        </w:rPr>
      </w:pPr>
      <w:r w:rsidRPr="00453C3C">
        <w:rPr>
          <w:sz w:val="24"/>
          <w:szCs w:val="24"/>
        </w:rPr>
        <w:t>Individual Component</w:t>
      </w:r>
    </w:p>
    <w:p w14:paraId="12F1F4D5" w14:textId="77777777" w:rsidR="00827969" w:rsidRPr="00453C3C" w:rsidRDefault="00827969" w:rsidP="00827969">
      <w:pPr>
        <w:pStyle w:val="Title"/>
        <w:rPr>
          <w:sz w:val="16"/>
          <w:szCs w:val="16"/>
        </w:rPr>
      </w:pPr>
    </w:p>
    <w:p w14:paraId="674A5822" w14:textId="77777777" w:rsidR="00827969" w:rsidRPr="0081272C" w:rsidRDefault="00827969" w:rsidP="00827969">
      <w:pPr>
        <w:pStyle w:val="Title"/>
        <w:jc w:val="left"/>
        <w:rPr>
          <w:sz w:val="22"/>
          <w:szCs w:val="16"/>
        </w:rPr>
      </w:pPr>
      <w:r w:rsidRPr="0081272C">
        <w:rPr>
          <w:sz w:val="22"/>
          <w:szCs w:val="16"/>
        </w:rPr>
        <w:t>Name : ___________________________________  ID: ___________________</w:t>
      </w:r>
    </w:p>
    <w:p w14:paraId="2A23F881" w14:textId="77777777" w:rsidR="00827969" w:rsidRPr="0081272C" w:rsidRDefault="00827969" w:rsidP="00827969">
      <w:pPr>
        <w:pStyle w:val="Title"/>
        <w:jc w:val="left"/>
        <w:rPr>
          <w:sz w:val="22"/>
          <w:szCs w:val="16"/>
        </w:rPr>
      </w:pPr>
    </w:p>
    <w:p w14:paraId="410132C6" w14:textId="77777777" w:rsidR="00827969" w:rsidRPr="0081272C" w:rsidRDefault="00827969" w:rsidP="00827969">
      <w:pPr>
        <w:rPr>
          <w:rFonts w:ascii="Arial" w:hAnsi="Arial" w:cs="Arial"/>
          <w:b/>
          <w:sz w:val="22"/>
          <w:szCs w:val="16"/>
        </w:rPr>
      </w:pPr>
      <w:r w:rsidRPr="0081272C">
        <w:rPr>
          <w:rFonts w:ascii="Arial" w:hAnsi="Arial" w:cs="Arial"/>
          <w:b/>
          <w:sz w:val="22"/>
          <w:szCs w:val="16"/>
        </w:rPr>
        <w:t xml:space="preserve">Group Marks: ______/ 50     </w:t>
      </w:r>
      <w:r w:rsidRPr="0081272C">
        <w:rPr>
          <w:rFonts w:ascii="Arial" w:hAnsi="Arial" w:cs="Arial"/>
          <w:b/>
          <w:sz w:val="22"/>
          <w:szCs w:val="16"/>
        </w:rPr>
        <w:tab/>
        <w:t xml:space="preserve">Individual Marks: ______/ 30     </w:t>
      </w:r>
      <w:r w:rsidRPr="0081272C">
        <w:rPr>
          <w:rFonts w:ascii="Arial" w:hAnsi="Arial" w:cs="Arial"/>
          <w:b/>
          <w:sz w:val="22"/>
          <w:szCs w:val="16"/>
        </w:rPr>
        <w:tab/>
        <w:t xml:space="preserve"> Overall Marks: ______/ 80     </w:t>
      </w:r>
    </w:p>
    <w:p w14:paraId="66059B76" w14:textId="77777777" w:rsidR="00827969" w:rsidRPr="00453C3C" w:rsidRDefault="00827969" w:rsidP="00827969">
      <w:pPr>
        <w:rPr>
          <w:rFonts w:ascii="Arial" w:hAnsi="Arial" w:cs="Arial"/>
          <w:szCs w:val="16"/>
        </w:rPr>
      </w:pPr>
    </w:p>
    <w:p w14:paraId="0029ED4A" w14:textId="77777777" w:rsidR="00827969" w:rsidRPr="00453C3C" w:rsidRDefault="00827969" w:rsidP="00827969">
      <w:pPr>
        <w:pStyle w:val="Title"/>
        <w:jc w:val="left"/>
        <w:rPr>
          <w:sz w:val="16"/>
          <w:szCs w:val="16"/>
        </w:rPr>
      </w:pPr>
    </w:p>
    <w:tbl>
      <w:tblPr>
        <w:tblW w:w="13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27"/>
        <w:gridCol w:w="1807"/>
        <w:gridCol w:w="1954"/>
        <w:gridCol w:w="2116"/>
        <w:gridCol w:w="2196"/>
        <w:gridCol w:w="1892"/>
        <w:gridCol w:w="1784"/>
      </w:tblGrid>
      <w:tr w:rsidR="00827969" w:rsidRPr="00453C3C" w14:paraId="6CC97C55" w14:textId="77777777" w:rsidTr="005C4396">
        <w:trPr>
          <w:trHeight w:val="198"/>
        </w:trPr>
        <w:tc>
          <w:tcPr>
            <w:tcW w:w="1427" w:type="dxa"/>
            <w:vMerge w:val="restart"/>
            <w:shd w:val="clear" w:color="auto" w:fill="F2F2F2"/>
            <w:vAlign w:val="center"/>
          </w:tcPr>
          <w:p w14:paraId="6380E72E" w14:textId="77777777" w:rsidR="00827969" w:rsidRDefault="00827969" w:rsidP="005C4396">
            <w:pPr>
              <w:pStyle w:val="Title"/>
              <w:rPr>
                <w:rStyle w:val="cell-desc"/>
                <w:sz w:val="16"/>
                <w:szCs w:val="16"/>
              </w:rPr>
            </w:pPr>
          </w:p>
          <w:p w14:paraId="6331AB7F" w14:textId="77777777" w:rsidR="00827969" w:rsidRPr="00BF49BC" w:rsidRDefault="00827969" w:rsidP="005C4396">
            <w:pPr>
              <w:pStyle w:val="Title"/>
              <w:rPr>
                <w:sz w:val="16"/>
                <w:szCs w:val="16"/>
              </w:rPr>
            </w:pPr>
            <w:r w:rsidRPr="00BF49BC">
              <w:rPr>
                <w:rStyle w:val="cell-desc"/>
                <w:sz w:val="16"/>
                <w:szCs w:val="16"/>
              </w:rPr>
              <w:t>Criteria</w:t>
            </w:r>
          </w:p>
          <w:p w14:paraId="038D22EC" w14:textId="77777777" w:rsidR="00827969" w:rsidRPr="00BF49BC" w:rsidRDefault="00827969" w:rsidP="005C4396">
            <w:pPr>
              <w:pStyle w:val="Title"/>
              <w:rPr>
                <w:sz w:val="16"/>
                <w:szCs w:val="16"/>
              </w:rPr>
            </w:pPr>
          </w:p>
        </w:tc>
        <w:tc>
          <w:tcPr>
            <w:tcW w:w="9965" w:type="dxa"/>
            <w:gridSpan w:val="5"/>
            <w:shd w:val="clear" w:color="auto" w:fill="F2F2F2"/>
          </w:tcPr>
          <w:p w14:paraId="58816DE8" w14:textId="77777777" w:rsidR="00827969" w:rsidRPr="00453C3C" w:rsidRDefault="00827969" w:rsidP="005C4396">
            <w:pPr>
              <w:pStyle w:val="Title"/>
              <w:rPr>
                <w:sz w:val="16"/>
                <w:szCs w:val="16"/>
              </w:rPr>
            </w:pPr>
            <w:r w:rsidRPr="00453C3C">
              <w:rPr>
                <w:rStyle w:val="rubtitle"/>
                <w:sz w:val="16"/>
                <w:szCs w:val="16"/>
              </w:rPr>
              <w:t>Performance</w:t>
            </w:r>
          </w:p>
        </w:tc>
        <w:tc>
          <w:tcPr>
            <w:tcW w:w="1784" w:type="dxa"/>
            <w:vMerge w:val="restart"/>
            <w:shd w:val="clear" w:color="auto" w:fill="F2F2F2"/>
            <w:vAlign w:val="center"/>
          </w:tcPr>
          <w:p w14:paraId="786243A1" w14:textId="77777777" w:rsidR="00827969" w:rsidRPr="00BF49BC" w:rsidRDefault="00827969" w:rsidP="005C4396">
            <w:pPr>
              <w:pStyle w:val="Title"/>
              <w:rPr>
                <w:rStyle w:val="rubtitle"/>
                <w:sz w:val="16"/>
                <w:szCs w:val="16"/>
              </w:rPr>
            </w:pPr>
            <w:r w:rsidRPr="00BF49BC">
              <w:rPr>
                <w:sz w:val="16"/>
                <w:szCs w:val="16"/>
              </w:rPr>
              <w:t>Marks Given</w:t>
            </w:r>
          </w:p>
        </w:tc>
      </w:tr>
      <w:tr w:rsidR="00827969" w:rsidRPr="00453C3C" w14:paraId="6A764B10" w14:textId="77777777" w:rsidTr="005C4396">
        <w:trPr>
          <w:trHeight w:val="413"/>
        </w:trPr>
        <w:tc>
          <w:tcPr>
            <w:tcW w:w="1427" w:type="dxa"/>
            <w:vMerge/>
          </w:tcPr>
          <w:p w14:paraId="08B3CB08" w14:textId="77777777" w:rsidR="00827969" w:rsidRPr="00453C3C" w:rsidRDefault="00827969" w:rsidP="005C4396">
            <w:pPr>
              <w:pStyle w:val="Title"/>
              <w:rPr>
                <w:sz w:val="16"/>
                <w:szCs w:val="16"/>
              </w:rPr>
            </w:pPr>
          </w:p>
        </w:tc>
        <w:tc>
          <w:tcPr>
            <w:tcW w:w="1807" w:type="dxa"/>
            <w:shd w:val="clear" w:color="auto" w:fill="F2F2F2"/>
          </w:tcPr>
          <w:p w14:paraId="7480B903" w14:textId="77777777" w:rsidR="00827969" w:rsidRPr="00BF49BC" w:rsidRDefault="00827969" w:rsidP="005C4396">
            <w:pPr>
              <w:pStyle w:val="Title"/>
              <w:rPr>
                <w:sz w:val="16"/>
                <w:szCs w:val="16"/>
              </w:rPr>
            </w:pPr>
            <w:r w:rsidRPr="00BF49BC">
              <w:rPr>
                <w:sz w:val="16"/>
                <w:szCs w:val="16"/>
              </w:rPr>
              <w:t>Poor</w:t>
            </w:r>
            <w:r w:rsidRPr="00BF49BC">
              <w:rPr>
                <w:sz w:val="16"/>
                <w:szCs w:val="16"/>
              </w:rPr>
              <w:br/>
              <w:t>(0 – 2 marks)</w:t>
            </w:r>
          </w:p>
        </w:tc>
        <w:tc>
          <w:tcPr>
            <w:tcW w:w="1954" w:type="dxa"/>
            <w:shd w:val="clear" w:color="auto" w:fill="F2F2F2"/>
          </w:tcPr>
          <w:p w14:paraId="09469065" w14:textId="77777777" w:rsidR="00827969" w:rsidRPr="00BF49BC" w:rsidRDefault="00827969" w:rsidP="005C4396">
            <w:pPr>
              <w:pStyle w:val="Title"/>
              <w:rPr>
                <w:sz w:val="16"/>
                <w:szCs w:val="16"/>
              </w:rPr>
            </w:pPr>
            <w:r w:rsidRPr="00BF49BC">
              <w:rPr>
                <w:sz w:val="16"/>
                <w:szCs w:val="16"/>
              </w:rPr>
              <w:t>Fair</w:t>
            </w:r>
            <w:r w:rsidRPr="00BF49BC">
              <w:rPr>
                <w:sz w:val="16"/>
                <w:szCs w:val="16"/>
              </w:rPr>
              <w:br/>
              <w:t>(3 – 4 marks)</w:t>
            </w:r>
          </w:p>
        </w:tc>
        <w:tc>
          <w:tcPr>
            <w:tcW w:w="2116" w:type="dxa"/>
            <w:shd w:val="clear" w:color="auto" w:fill="F2F2F2"/>
          </w:tcPr>
          <w:p w14:paraId="731E202C" w14:textId="77777777" w:rsidR="00827969" w:rsidRPr="00BF49BC" w:rsidRDefault="00827969" w:rsidP="005C4396">
            <w:pPr>
              <w:pStyle w:val="Title"/>
              <w:rPr>
                <w:sz w:val="16"/>
                <w:szCs w:val="16"/>
              </w:rPr>
            </w:pPr>
            <w:r w:rsidRPr="00BF49BC">
              <w:rPr>
                <w:sz w:val="16"/>
                <w:szCs w:val="16"/>
              </w:rPr>
              <w:t>Good</w:t>
            </w:r>
            <w:r w:rsidRPr="00BF49BC">
              <w:rPr>
                <w:sz w:val="16"/>
                <w:szCs w:val="16"/>
              </w:rPr>
              <w:br/>
              <w:t>(5 – 6 marks</w:t>
            </w:r>
          </w:p>
        </w:tc>
        <w:tc>
          <w:tcPr>
            <w:tcW w:w="2196" w:type="dxa"/>
            <w:shd w:val="clear" w:color="auto" w:fill="F2F2F2"/>
          </w:tcPr>
          <w:p w14:paraId="65C51BA3" w14:textId="77777777" w:rsidR="00827969" w:rsidRPr="00BF49BC" w:rsidRDefault="00827969" w:rsidP="005C4396">
            <w:pPr>
              <w:pStyle w:val="Title"/>
              <w:rPr>
                <w:sz w:val="16"/>
                <w:szCs w:val="16"/>
              </w:rPr>
            </w:pPr>
            <w:r w:rsidRPr="00BF49BC">
              <w:rPr>
                <w:sz w:val="16"/>
                <w:szCs w:val="16"/>
              </w:rPr>
              <w:t>Very Good</w:t>
            </w:r>
            <w:r w:rsidRPr="00BF49BC">
              <w:rPr>
                <w:sz w:val="16"/>
                <w:szCs w:val="16"/>
              </w:rPr>
              <w:br/>
              <w:t>(7 – 8 marks)</w:t>
            </w:r>
          </w:p>
        </w:tc>
        <w:tc>
          <w:tcPr>
            <w:tcW w:w="1892" w:type="dxa"/>
            <w:shd w:val="clear" w:color="auto" w:fill="F2F2F2"/>
          </w:tcPr>
          <w:p w14:paraId="55C22C88" w14:textId="77777777" w:rsidR="00827969" w:rsidRPr="00BF49BC" w:rsidRDefault="00827969" w:rsidP="005C4396">
            <w:pPr>
              <w:pStyle w:val="Title"/>
              <w:rPr>
                <w:sz w:val="16"/>
                <w:szCs w:val="16"/>
              </w:rPr>
            </w:pPr>
            <w:r w:rsidRPr="00BF49BC">
              <w:rPr>
                <w:sz w:val="16"/>
                <w:szCs w:val="16"/>
              </w:rPr>
              <w:t>Excellent</w:t>
            </w:r>
            <w:r w:rsidRPr="00BF49BC">
              <w:rPr>
                <w:sz w:val="16"/>
                <w:szCs w:val="16"/>
              </w:rPr>
              <w:br/>
              <w:t>(9 – 10 marks)</w:t>
            </w:r>
          </w:p>
        </w:tc>
        <w:tc>
          <w:tcPr>
            <w:tcW w:w="1784" w:type="dxa"/>
            <w:vMerge/>
            <w:shd w:val="clear" w:color="auto" w:fill="F2F2F2"/>
          </w:tcPr>
          <w:p w14:paraId="153341F7" w14:textId="77777777" w:rsidR="00827969" w:rsidRPr="00453C3C" w:rsidRDefault="00827969" w:rsidP="005C4396">
            <w:pPr>
              <w:pStyle w:val="Title"/>
              <w:rPr>
                <w:b w:val="0"/>
                <w:sz w:val="16"/>
                <w:szCs w:val="16"/>
              </w:rPr>
            </w:pPr>
          </w:p>
        </w:tc>
      </w:tr>
      <w:tr w:rsidR="00827969" w:rsidRPr="00453C3C" w14:paraId="4B767B05" w14:textId="77777777" w:rsidTr="005C4396">
        <w:trPr>
          <w:trHeight w:val="1385"/>
        </w:trPr>
        <w:tc>
          <w:tcPr>
            <w:tcW w:w="1427" w:type="dxa"/>
            <w:vAlign w:val="center"/>
          </w:tcPr>
          <w:p w14:paraId="572A96B4" w14:textId="77777777" w:rsidR="00827969" w:rsidRPr="00453C3C" w:rsidRDefault="00827969" w:rsidP="005C4396">
            <w:pPr>
              <w:pStyle w:val="Title"/>
              <w:rPr>
                <w:sz w:val="16"/>
                <w:szCs w:val="16"/>
              </w:rPr>
            </w:pPr>
          </w:p>
          <w:p w14:paraId="17E454D4" w14:textId="77777777" w:rsidR="00827969" w:rsidRPr="00453C3C" w:rsidRDefault="00827969" w:rsidP="005C4396">
            <w:pPr>
              <w:pStyle w:val="Title"/>
              <w:rPr>
                <w:sz w:val="16"/>
                <w:szCs w:val="16"/>
              </w:rPr>
            </w:pPr>
            <w:r w:rsidRPr="00453C3C">
              <w:rPr>
                <w:sz w:val="16"/>
                <w:szCs w:val="16"/>
              </w:rPr>
              <w:t>Presentation</w:t>
            </w:r>
          </w:p>
          <w:p w14:paraId="2D970FE6" w14:textId="77777777" w:rsidR="00827969" w:rsidRPr="00453C3C" w:rsidRDefault="00827969" w:rsidP="005C4396">
            <w:pPr>
              <w:pStyle w:val="Title"/>
              <w:rPr>
                <w:sz w:val="16"/>
                <w:szCs w:val="16"/>
              </w:rPr>
            </w:pPr>
          </w:p>
        </w:tc>
        <w:tc>
          <w:tcPr>
            <w:tcW w:w="1807" w:type="dxa"/>
          </w:tcPr>
          <w:p w14:paraId="1749BDF4" w14:textId="77777777" w:rsidR="00827969" w:rsidRPr="00453C3C" w:rsidRDefault="00827969" w:rsidP="005C4396">
            <w:pPr>
              <w:pStyle w:val="Title"/>
              <w:jc w:val="both"/>
              <w:rPr>
                <w:b w:val="0"/>
                <w:sz w:val="16"/>
                <w:szCs w:val="16"/>
              </w:rPr>
            </w:pPr>
            <w:r w:rsidRPr="00453C3C">
              <w:rPr>
                <w:b w:val="0"/>
                <w:sz w:val="16"/>
                <w:szCs w:val="16"/>
              </w:rPr>
              <w:t>D</w:t>
            </w:r>
            <w:r>
              <w:rPr>
                <w:b w:val="0"/>
                <w:sz w:val="16"/>
                <w:szCs w:val="16"/>
              </w:rPr>
              <w:t xml:space="preserve">id not turn up for presentation; </w:t>
            </w:r>
            <w:r w:rsidRPr="00453C3C">
              <w:rPr>
                <w:b w:val="0"/>
                <w:sz w:val="16"/>
                <w:szCs w:val="16"/>
              </w:rPr>
              <w:t>Did not know how to execute the system</w:t>
            </w:r>
            <w:r>
              <w:rPr>
                <w:b w:val="0"/>
                <w:sz w:val="16"/>
                <w:szCs w:val="16"/>
              </w:rPr>
              <w:t>.</w:t>
            </w:r>
          </w:p>
          <w:p w14:paraId="0308F37D" w14:textId="77777777" w:rsidR="00827969" w:rsidRPr="00453C3C" w:rsidRDefault="00827969" w:rsidP="005C4396">
            <w:pPr>
              <w:pStyle w:val="Title"/>
              <w:ind w:left="480"/>
              <w:jc w:val="both"/>
              <w:rPr>
                <w:b w:val="0"/>
                <w:sz w:val="16"/>
                <w:szCs w:val="16"/>
              </w:rPr>
            </w:pPr>
          </w:p>
        </w:tc>
        <w:tc>
          <w:tcPr>
            <w:tcW w:w="1954" w:type="dxa"/>
          </w:tcPr>
          <w:p w14:paraId="0971BE95" w14:textId="77777777" w:rsidR="00827969" w:rsidRPr="00453C3C" w:rsidRDefault="00827969" w:rsidP="005C4396">
            <w:pPr>
              <w:pStyle w:val="Title"/>
              <w:ind w:left="-18"/>
              <w:jc w:val="both"/>
              <w:rPr>
                <w:b w:val="0"/>
                <w:sz w:val="16"/>
                <w:szCs w:val="16"/>
              </w:rPr>
            </w:pPr>
            <w:r w:rsidRPr="00453C3C">
              <w:rPr>
                <w:b w:val="0"/>
                <w:sz w:val="16"/>
                <w:szCs w:val="16"/>
              </w:rPr>
              <w:t>Barely able to explain the codes / work done</w:t>
            </w:r>
            <w:r>
              <w:rPr>
                <w:b w:val="0"/>
                <w:sz w:val="16"/>
                <w:szCs w:val="16"/>
              </w:rPr>
              <w:t xml:space="preserve">; </w:t>
            </w:r>
            <w:r w:rsidRPr="00453C3C">
              <w:rPr>
                <w:b w:val="0"/>
                <w:sz w:val="16"/>
                <w:szCs w:val="16"/>
              </w:rPr>
              <w:t>Had difficulty in executing the system</w:t>
            </w:r>
            <w:r>
              <w:rPr>
                <w:b w:val="0"/>
                <w:sz w:val="16"/>
                <w:szCs w:val="16"/>
              </w:rPr>
              <w:t>.</w:t>
            </w:r>
          </w:p>
          <w:p w14:paraId="6BA90823" w14:textId="77777777" w:rsidR="00827969" w:rsidRPr="00453C3C" w:rsidRDefault="00827969" w:rsidP="005C4396">
            <w:pPr>
              <w:pStyle w:val="Title"/>
              <w:ind w:left="480"/>
              <w:jc w:val="both"/>
              <w:rPr>
                <w:b w:val="0"/>
                <w:sz w:val="16"/>
                <w:szCs w:val="16"/>
              </w:rPr>
            </w:pPr>
          </w:p>
        </w:tc>
        <w:tc>
          <w:tcPr>
            <w:tcW w:w="2116" w:type="dxa"/>
          </w:tcPr>
          <w:p w14:paraId="4EAA056A" w14:textId="77777777" w:rsidR="00827969" w:rsidRPr="00453C3C" w:rsidRDefault="00827969" w:rsidP="005C4396">
            <w:pPr>
              <w:pStyle w:val="Title"/>
              <w:ind w:left="-18"/>
              <w:jc w:val="both"/>
              <w:rPr>
                <w:b w:val="0"/>
                <w:sz w:val="16"/>
                <w:szCs w:val="16"/>
              </w:rPr>
            </w:pPr>
            <w:r w:rsidRPr="00453C3C">
              <w:rPr>
                <w:b w:val="0"/>
                <w:sz w:val="16"/>
                <w:szCs w:val="16"/>
              </w:rPr>
              <w:t>Able to explain some codes / work done</w:t>
            </w:r>
            <w:r>
              <w:rPr>
                <w:b w:val="0"/>
                <w:sz w:val="16"/>
                <w:szCs w:val="16"/>
              </w:rPr>
              <w:t xml:space="preserve">; </w:t>
            </w:r>
            <w:r w:rsidRPr="00453C3C">
              <w:rPr>
                <w:b w:val="0"/>
                <w:sz w:val="16"/>
                <w:szCs w:val="16"/>
              </w:rPr>
              <w:t>Able to execute the system</w:t>
            </w:r>
            <w:r>
              <w:rPr>
                <w:b w:val="0"/>
                <w:sz w:val="16"/>
                <w:szCs w:val="16"/>
              </w:rPr>
              <w:t xml:space="preserve">; </w:t>
            </w:r>
            <w:r w:rsidRPr="00453C3C">
              <w:rPr>
                <w:b w:val="0"/>
                <w:sz w:val="16"/>
                <w:szCs w:val="16"/>
              </w:rPr>
              <w:t>Only able to explain own component of the system / solution</w:t>
            </w:r>
            <w:r>
              <w:rPr>
                <w:b w:val="0"/>
                <w:sz w:val="16"/>
                <w:szCs w:val="16"/>
              </w:rPr>
              <w:t>.</w:t>
            </w:r>
          </w:p>
        </w:tc>
        <w:tc>
          <w:tcPr>
            <w:tcW w:w="2196" w:type="dxa"/>
          </w:tcPr>
          <w:p w14:paraId="6B9E94FD" w14:textId="77777777" w:rsidR="00827969" w:rsidRPr="00453C3C" w:rsidRDefault="00827969" w:rsidP="005C4396">
            <w:pPr>
              <w:pStyle w:val="Title"/>
              <w:ind w:left="-18"/>
              <w:jc w:val="both"/>
              <w:rPr>
                <w:b w:val="0"/>
                <w:sz w:val="16"/>
                <w:szCs w:val="16"/>
              </w:rPr>
            </w:pPr>
            <w:r w:rsidRPr="00453C3C">
              <w:rPr>
                <w:b w:val="0"/>
                <w:sz w:val="16"/>
                <w:szCs w:val="16"/>
              </w:rPr>
              <w:t>Provided good explanation of the codes and work done</w:t>
            </w:r>
            <w:r>
              <w:rPr>
                <w:b w:val="0"/>
                <w:sz w:val="16"/>
                <w:szCs w:val="16"/>
              </w:rPr>
              <w:t xml:space="preserve">; </w:t>
            </w:r>
            <w:r w:rsidRPr="00453C3C">
              <w:rPr>
                <w:b w:val="0"/>
                <w:sz w:val="16"/>
                <w:szCs w:val="16"/>
              </w:rPr>
              <w:t>Able to execute the system;</w:t>
            </w:r>
            <w:r>
              <w:rPr>
                <w:b w:val="0"/>
                <w:sz w:val="16"/>
                <w:szCs w:val="16"/>
              </w:rPr>
              <w:t xml:space="preserve"> </w:t>
            </w:r>
            <w:r w:rsidRPr="00453C3C">
              <w:rPr>
                <w:b w:val="0"/>
                <w:sz w:val="16"/>
                <w:szCs w:val="16"/>
              </w:rPr>
              <w:t>Able to explain how own component of the system works with at least one other component of the system / solution</w:t>
            </w:r>
            <w:r>
              <w:rPr>
                <w:b w:val="0"/>
                <w:sz w:val="16"/>
                <w:szCs w:val="16"/>
              </w:rPr>
              <w:t>.</w:t>
            </w:r>
          </w:p>
        </w:tc>
        <w:tc>
          <w:tcPr>
            <w:tcW w:w="1892" w:type="dxa"/>
          </w:tcPr>
          <w:p w14:paraId="3DC693D0" w14:textId="77777777" w:rsidR="00827969" w:rsidRPr="00453C3C" w:rsidRDefault="00827969" w:rsidP="005C4396">
            <w:pPr>
              <w:pStyle w:val="Title"/>
              <w:ind w:left="-18"/>
              <w:jc w:val="both"/>
              <w:rPr>
                <w:b w:val="0"/>
                <w:sz w:val="16"/>
                <w:szCs w:val="16"/>
              </w:rPr>
            </w:pPr>
            <w:r w:rsidRPr="00453C3C">
              <w:rPr>
                <w:b w:val="0"/>
                <w:sz w:val="16"/>
                <w:szCs w:val="16"/>
              </w:rPr>
              <w:t>Provided excellent explanation of the codes / work done</w:t>
            </w:r>
            <w:r>
              <w:rPr>
                <w:b w:val="0"/>
                <w:sz w:val="16"/>
                <w:szCs w:val="16"/>
              </w:rPr>
              <w:t xml:space="preserve">; </w:t>
            </w:r>
            <w:r w:rsidRPr="00453C3C">
              <w:rPr>
                <w:b w:val="0"/>
                <w:sz w:val="16"/>
                <w:szCs w:val="16"/>
              </w:rPr>
              <w:t>Able to execute the system</w:t>
            </w:r>
            <w:r>
              <w:rPr>
                <w:b w:val="0"/>
                <w:sz w:val="16"/>
                <w:szCs w:val="16"/>
              </w:rPr>
              <w:t xml:space="preserve">; </w:t>
            </w:r>
            <w:r w:rsidRPr="00453C3C">
              <w:rPr>
                <w:b w:val="0"/>
                <w:sz w:val="16"/>
                <w:szCs w:val="16"/>
              </w:rPr>
              <w:t>Able to explain how own component of the system works with all other components of the system / solution</w:t>
            </w:r>
            <w:r>
              <w:rPr>
                <w:b w:val="0"/>
                <w:sz w:val="16"/>
                <w:szCs w:val="16"/>
              </w:rPr>
              <w:t xml:space="preserve">; </w:t>
            </w:r>
            <w:r w:rsidRPr="00453C3C">
              <w:rPr>
                <w:b w:val="0"/>
                <w:sz w:val="16"/>
                <w:szCs w:val="16"/>
              </w:rPr>
              <w:t>Able to show additional concepts / new ideas used in the solution</w:t>
            </w:r>
            <w:r>
              <w:rPr>
                <w:b w:val="0"/>
                <w:sz w:val="16"/>
                <w:szCs w:val="16"/>
              </w:rPr>
              <w:t>.</w:t>
            </w:r>
          </w:p>
        </w:tc>
        <w:tc>
          <w:tcPr>
            <w:tcW w:w="1784" w:type="dxa"/>
          </w:tcPr>
          <w:p w14:paraId="06216D9B" w14:textId="77777777" w:rsidR="00827969" w:rsidRPr="00453C3C" w:rsidRDefault="00827969" w:rsidP="005C4396">
            <w:pPr>
              <w:pStyle w:val="Title"/>
              <w:ind w:left="-18"/>
              <w:jc w:val="both"/>
              <w:rPr>
                <w:b w:val="0"/>
                <w:sz w:val="16"/>
                <w:szCs w:val="16"/>
              </w:rPr>
            </w:pPr>
          </w:p>
        </w:tc>
      </w:tr>
      <w:tr w:rsidR="00827969" w:rsidRPr="00453C3C" w14:paraId="4C81EE53" w14:textId="77777777" w:rsidTr="005C4396">
        <w:trPr>
          <w:trHeight w:val="1139"/>
        </w:trPr>
        <w:tc>
          <w:tcPr>
            <w:tcW w:w="1427" w:type="dxa"/>
            <w:vAlign w:val="center"/>
          </w:tcPr>
          <w:p w14:paraId="1B5A5300" w14:textId="77777777" w:rsidR="00827969" w:rsidRPr="00453C3C" w:rsidRDefault="00827969" w:rsidP="005C4396">
            <w:pPr>
              <w:pStyle w:val="Title"/>
              <w:rPr>
                <w:sz w:val="16"/>
                <w:szCs w:val="16"/>
              </w:rPr>
            </w:pPr>
            <w:r w:rsidRPr="00453C3C">
              <w:rPr>
                <w:sz w:val="16"/>
                <w:szCs w:val="16"/>
              </w:rPr>
              <w:t>Question and Answer</w:t>
            </w:r>
          </w:p>
          <w:p w14:paraId="732ED4DA" w14:textId="77777777" w:rsidR="00827969" w:rsidRPr="00453C3C" w:rsidRDefault="00827969" w:rsidP="005C4396">
            <w:pPr>
              <w:pStyle w:val="Title"/>
              <w:rPr>
                <w:sz w:val="16"/>
                <w:szCs w:val="16"/>
              </w:rPr>
            </w:pPr>
          </w:p>
        </w:tc>
        <w:tc>
          <w:tcPr>
            <w:tcW w:w="1807" w:type="dxa"/>
          </w:tcPr>
          <w:p w14:paraId="66A8B5B1" w14:textId="77777777" w:rsidR="00827969" w:rsidRPr="00453C3C" w:rsidRDefault="00827969" w:rsidP="005C4396">
            <w:pPr>
              <w:pStyle w:val="Title"/>
              <w:jc w:val="both"/>
              <w:rPr>
                <w:b w:val="0"/>
                <w:sz w:val="16"/>
                <w:szCs w:val="16"/>
              </w:rPr>
            </w:pPr>
            <w:r w:rsidRPr="00453C3C">
              <w:rPr>
                <w:b w:val="0"/>
                <w:sz w:val="16"/>
                <w:szCs w:val="16"/>
              </w:rPr>
              <w:t>Unable to provide answers to any of the questions asked</w:t>
            </w:r>
            <w:r>
              <w:rPr>
                <w:b w:val="0"/>
                <w:sz w:val="16"/>
                <w:szCs w:val="16"/>
              </w:rPr>
              <w:t>.</w:t>
            </w:r>
          </w:p>
          <w:p w14:paraId="714F22EF" w14:textId="77777777" w:rsidR="00827969" w:rsidRPr="00453C3C" w:rsidRDefault="00827969" w:rsidP="005C4396">
            <w:pPr>
              <w:pStyle w:val="Title"/>
              <w:ind w:left="120"/>
              <w:jc w:val="both"/>
              <w:rPr>
                <w:b w:val="0"/>
                <w:sz w:val="16"/>
                <w:szCs w:val="16"/>
              </w:rPr>
            </w:pPr>
          </w:p>
          <w:p w14:paraId="03FC30A6" w14:textId="77777777" w:rsidR="00827969" w:rsidRPr="00453C3C" w:rsidRDefault="00827969" w:rsidP="005C4396">
            <w:pPr>
              <w:pStyle w:val="Title"/>
              <w:ind w:left="120"/>
              <w:jc w:val="both"/>
              <w:rPr>
                <w:b w:val="0"/>
                <w:sz w:val="16"/>
                <w:szCs w:val="16"/>
              </w:rPr>
            </w:pPr>
          </w:p>
          <w:p w14:paraId="7CE313A9" w14:textId="77777777" w:rsidR="00827969" w:rsidRPr="00453C3C" w:rsidRDefault="00827969" w:rsidP="005C4396">
            <w:pPr>
              <w:pStyle w:val="Title"/>
              <w:ind w:left="120"/>
              <w:jc w:val="both"/>
              <w:rPr>
                <w:sz w:val="16"/>
                <w:szCs w:val="16"/>
              </w:rPr>
            </w:pPr>
          </w:p>
        </w:tc>
        <w:tc>
          <w:tcPr>
            <w:tcW w:w="1954" w:type="dxa"/>
          </w:tcPr>
          <w:p w14:paraId="2E7645EA" w14:textId="77777777" w:rsidR="00827969" w:rsidRPr="00453C3C" w:rsidRDefault="00827969" w:rsidP="005C4396">
            <w:pPr>
              <w:pStyle w:val="Title"/>
              <w:ind w:left="-18"/>
              <w:jc w:val="both"/>
              <w:rPr>
                <w:sz w:val="16"/>
                <w:szCs w:val="16"/>
              </w:rPr>
            </w:pPr>
            <w:r w:rsidRPr="00453C3C">
              <w:rPr>
                <w:b w:val="0"/>
                <w:sz w:val="16"/>
                <w:szCs w:val="16"/>
              </w:rPr>
              <w:t>Able to answer a few questions posed</w:t>
            </w:r>
            <w:r>
              <w:rPr>
                <w:b w:val="0"/>
                <w:sz w:val="16"/>
                <w:szCs w:val="16"/>
              </w:rPr>
              <w:t xml:space="preserve">; </w:t>
            </w:r>
            <w:r w:rsidRPr="00453C3C">
              <w:rPr>
                <w:b w:val="0"/>
                <w:sz w:val="16"/>
                <w:szCs w:val="16"/>
              </w:rPr>
              <w:t>Mostly inaccurate / illogical answers / explanation provided</w:t>
            </w:r>
            <w:r>
              <w:rPr>
                <w:b w:val="0"/>
                <w:sz w:val="16"/>
                <w:szCs w:val="16"/>
              </w:rPr>
              <w:t>.</w:t>
            </w:r>
          </w:p>
        </w:tc>
        <w:tc>
          <w:tcPr>
            <w:tcW w:w="2116" w:type="dxa"/>
          </w:tcPr>
          <w:p w14:paraId="0A64DDE1" w14:textId="77777777" w:rsidR="00827969" w:rsidRPr="00453C3C" w:rsidRDefault="00827969" w:rsidP="005C4396">
            <w:pPr>
              <w:pStyle w:val="Title"/>
              <w:ind w:left="-18"/>
              <w:jc w:val="both"/>
              <w:rPr>
                <w:sz w:val="16"/>
                <w:szCs w:val="16"/>
              </w:rPr>
            </w:pPr>
            <w:r w:rsidRPr="00453C3C">
              <w:rPr>
                <w:b w:val="0"/>
                <w:sz w:val="16"/>
                <w:szCs w:val="16"/>
              </w:rPr>
              <w:t>Able to answer some questions posed</w:t>
            </w:r>
            <w:r>
              <w:rPr>
                <w:b w:val="0"/>
                <w:sz w:val="16"/>
                <w:szCs w:val="16"/>
              </w:rPr>
              <w:t xml:space="preserve">; </w:t>
            </w:r>
            <w:r w:rsidRPr="00453C3C">
              <w:rPr>
                <w:b w:val="0"/>
                <w:sz w:val="16"/>
                <w:szCs w:val="16"/>
              </w:rPr>
              <w:t>Some accurate / logical answers / explanation provided</w:t>
            </w:r>
            <w:r>
              <w:rPr>
                <w:b w:val="0"/>
                <w:sz w:val="16"/>
                <w:szCs w:val="16"/>
              </w:rPr>
              <w:t xml:space="preserve">; </w:t>
            </w:r>
            <w:r w:rsidRPr="00453C3C">
              <w:rPr>
                <w:b w:val="0"/>
                <w:sz w:val="16"/>
                <w:szCs w:val="16"/>
              </w:rPr>
              <w:t>Reasonable answers given but with some hesitation</w:t>
            </w:r>
          </w:p>
        </w:tc>
        <w:tc>
          <w:tcPr>
            <w:tcW w:w="2196" w:type="dxa"/>
          </w:tcPr>
          <w:p w14:paraId="5AA0B93C" w14:textId="77777777" w:rsidR="00827969" w:rsidRPr="00453C3C" w:rsidRDefault="00827969" w:rsidP="005C4396">
            <w:pPr>
              <w:pStyle w:val="Title"/>
              <w:ind w:left="-18"/>
              <w:jc w:val="both"/>
              <w:rPr>
                <w:sz w:val="16"/>
                <w:szCs w:val="16"/>
              </w:rPr>
            </w:pPr>
            <w:r w:rsidRPr="00453C3C">
              <w:rPr>
                <w:b w:val="0"/>
                <w:sz w:val="16"/>
                <w:szCs w:val="16"/>
              </w:rPr>
              <w:t>Able to answer most questions posed</w:t>
            </w:r>
            <w:r>
              <w:rPr>
                <w:b w:val="0"/>
                <w:sz w:val="16"/>
                <w:szCs w:val="16"/>
              </w:rPr>
              <w:t xml:space="preserve">; </w:t>
            </w:r>
            <w:r w:rsidRPr="00453C3C">
              <w:rPr>
                <w:b w:val="0"/>
                <w:sz w:val="16"/>
                <w:szCs w:val="16"/>
              </w:rPr>
              <w:t>Mostly accurate / logical answers / explanation provided</w:t>
            </w:r>
            <w:r>
              <w:rPr>
                <w:b w:val="0"/>
                <w:sz w:val="16"/>
                <w:szCs w:val="16"/>
              </w:rPr>
              <w:t xml:space="preserve">; </w:t>
            </w:r>
            <w:r w:rsidRPr="00453C3C">
              <w:rPr>
                <w:b w:val="0"/>
                <w:sz w:val="16"/>
                <w:szCs w:val="16"/>
              </w:rPr>
              <w:t>Reasonable answers given</w:t>
            </w:r>
            <w:r>
              <w:rPr>
                <w:b w:val="0"/>
                <w:sz w:val="16"/>
                <w:szCs w:val="16"/>
              </w:rPr>
              <w:t>.</w:t>
            </w:r>
          </w:p>
        </w:tc>
        <w:tc>
          <w:tcPr>
            <w:tcW w:w="1892" w:type="dxa"/>
          </w:tcPr>
          <w:p w14:paraId="62EF0AFC" w14:textId="77777777" w:rsidR="00827969" w:rsidRDefault="00827969" w:rsidP="005C4396">
            <w:pPr>
              <w:pStyle w:val="Title"/>
              <w:ind w:left="-18"/>
              <w:jc w:val="both"/>
              <w:rPr>
                <w:b w:val="0"/>
                <w:sz w:val="16"/>
                <w:szCs w:val="16"/>
              </w:rPr>
            </w:pPr>
            <w:r w:rsidRPr="00453C3C">
              <w:rPr>
                <w:b w:val="0"/>
                <w:sz w:val="16"/>
                <w:szCs w:val="16"/>
              </w:rPr>
              <w:t>Able to answer all questions posed</w:t>
            </w:r>
            <w:r>
              <w:rPr>
                <w:b w:val="0"/>
                <w:sz w:val="16"/>
                <w:szCs w:val="16"/>
              </w:rPr>
              <w:t>;</w:t>
            </w:r>
          </w:p>
          <w:p w14:paraId="07855DBC" w14:textId="77777777" w:rsidR="00827969" w:rsidRPr="00453C3C" w:rsidRDefault="00827969" w:rsidP="005C4396">
            <w:pPr>
              <w:pStyle w:val="Title"/>
              <w:ind w:left="-18"/>
              <w:jc w:val="both"/>
              <w:rPr>
                <w:sz w:val="16"/>
                <w:szCs w:val="16"/>
              </w:rPr>
            </w:pPr>
            <w:r w:rsidRPr="00453C3C">
              <w:rPr>
                <w:b w:val="0"/>
                <w:sz w:val="16"/>
                <w:szCs w:val="16"/>
              </w:rPr>
              <w:t>Accurate / logical answers / explanation provided</w:t>
            </w:r>
            <w:r>
              <w:rPr>
                <w:b w:val="0"/>
                <w:sz w:val="16"/>
                <w:szCs w:val="16"/>
              </w:rPr>
              <w:t xml:space="preserve">; </w:t>
            </w:r>
            <w:r w:rsidRPr="00453C3C">
              <w:rPr>
                <w:b w:val="0"/>
                <w:sz w:val="16"/>
                <w:szCs w:val="16"/>
              </w:rPr>
              <w:t>Reasonable answers given with sound arguments and clear discussion</w:t>
            </w:r>
            <w:r>
              <w:rPr>
                <w:b w:val="0"/>
                <w:sz w:val="16"/>
                <w:szCs w:val="16"/>
              </w:rPr>
              <w:t>.</w:t>
            </w:r>
          </w:p>
        </w:tc>
        <w:tc>
          <w:tcPr>
            <w:tcW w:w="1784" w:type="dxa"/>
          </w:tcPr>
          <w:p w14:paraId="2269B643" w14:textId="77777777" w:rsidR="00827969" w:rsidRPr="00453C3C" w:rsidRDefault="00827969" w:rsidP="005C4396">
            <w:pPr>
              <w:pStyle w:val="Title"/>
              <w:ind w:left="-18"/>
              <w:jc w:val="both"/>
              <w:rPr>
                <w:b w:val="0"/>
                <w:sz w:val="16"/>
                <w:szCs w:val="16"/>
              </w:rPr>
            </w:pPr>
          </w:p>
        </w:tc>
      </w:tr>
      <w:tr w:rsidR="00827969" w:rsidRPr="00453C3C" w14:paraId="00285D40" w14:textId="77777777" w:rsidTr="005C4396">
        <w:trPr>
          <w:trHeight w:val="758"/>
        </w:trPr>
        <w:tc>
          <w:tcPr>
            <w:tcW w:w="1427" w:type="dxa"/>
            <w:vAlign w:val="center"/>
          </w:tcPr>
          <w:p w14:paraId="2FA0B2A8" w14:textId="77777777" w:rsidR="00827969" w:rsidRPr="00453C3C" w:rsidRDefault="00827969" w:rsidP="005C4396">
            <w:pPr>
              <w:pStyle w:val="Title"/>
              <w:rPr>
                <w:sz w:val="16"/>
                <w:szCs w:val="16"/>
              </w:rPr>
            </w:pPr>
          </w:p>
          <w:p w14:paraId="42F29BF7" w14:textId="77777777" w:rsidR="00827969" w:rsidRPr="00453C3C" w:rsidRDefault="00827969" w:rsidP="005C4396">
            <w:pPr>
              <w:pStyle w:val="Title"/>
              <w:rPr>
                <w:sz w:val="16"/>
                <w:szCs w:val="16"/>
              </w:rPr>
            </w:pPr>
            <w:r w:rsidRPr="00453C3C">
              <w:rPr>
                <w:sz w:val="16"/>
                <w:szCs w:val="16"/>
              </w:rPr>
              <w:t>Contribution</w:t>
            </w:r>
          </w:p>
          <w:p w14:paraId="705630C3" w14:textId="77777777" w:rsidR="00827969" w:rsidRPr="00453C3C" w:rsidRDefault="00827969" w:rsidP="005C4396">
            <w:pPr>
              <w:pStyle w:val="Title"/>
              <w:rPr>
                <w:sz w:val="16"/>
                <w:szCs w:val="16"/>
              </w:rPr>
            </w:pPr>
          </w:p>
        </w:tc>
        <w:tc>
          <w:tcPr>
            <w:tcW w:w="1807" w:type="dxa"/>
          </w:tcPr>
          <w:p w14:paraId="3599A778" w14:textId="77777777" w:rsidR="00827969" w:rsidRPr="00453C3C" w:rsidRDefault="00827969" w:rsidP="005C4396">
            <w:pPr>
              <w:pStyle w:val="Title"/>
              <w:jc w:val="both"/>
              <w:rPr>
                <w:sz w:val="16"/>
                <w:szCs w:val="16"/>
              </w:rPr>
            </w:pPr>
            <w:r w:rsidRPr="00453C3C">
              <w:rPr>
                <w:b w:val="0"/>
                <w:sz w:val="16"/>
                <w:szCs w:val="16"/>
              </w:rPr>
              <w:t>Did not contribute at all to the project</w:t>
            </w:r>
            <w:r>
              <w:rPr>
                <w:b w:val="0"/>
                <w:sz w:val="16"/>
                <w:szCs w:val="16"/>
              </w:rPr>
              <w:t>.</w:t>
            </w:r>
          </w:p>
        </w:tc>
        <w:tc>
          <w:tcPr>
            <w:tcW w:w="1954" w:type="dxa"/>
          </w:tcPr>
          <w:p w14:paraId="62BA7F88" w14:textId="77777777" w:rsidR="00827969" w:rsidRPr="00453C3C" w:rsidRDefault="00827969" w:rsidP="005C4396">
            <w:pPr>
              <w:pStyle w:val="Title"/>
              <w:ind w:left="-18"/>
              <w:jc w:val="both"/>
              <w:rPr>
                <w:b w:val="0"/>
                <w:sz w:val="16"/>
                <w:szCs w:val="16"/>
              </w:rPr>
            </w:pPr>
            <w:r w:rsidRPr="00453C3C">
              <w:rPr>
                <w:b w:val="0"/>
                <w:sz w:val="16"/>
                <w:szCs w:val="16"/>
              </w:rPr>
              <w:t>Minimal contribution to the project</w:t>
            </w:r>
            <w:r>
              <w:rPr>
                <w:b w:val="0"/>
                <w:sz w:val="16"/>
                <w:szCs w:val="16"/>
              </w:rPr>
              <w:t>.</w:t>
            </w:r>
          </w:p>
          <w:p w14:paraId="27BB758D" w14:textId="77777777" w:rsidR="00827969" w:rsidRPr="00453C3C" w:rsidRDefault="00827969" w:rsidP="005C4396">
            <w:pPr>
              <w:pStyle w:val="Title"/>
              <w:ind w:left="480"/>
              <w:jc w:val="both"/>
              <w:rPr>
                <w:sz w:val="16"/>
                <w:szCs w:val="16"/>
              </w:rPr>
            </w:pPr>
          </w:p>
        </w:tc>
        <w:tc>
          <w:tcPr>
            <w:tcW w:w="2116" w:type="dxa"/>
          </w:tcPr>
          <w:p w14:paraId="5D996056" w14:textId="77777777" w:rsidR="00827969" w:rsidRPr="00453C3C" w:rsidRDefault="00827969" w:rsidP="005C4396">
            <w:pPr>
              <w:pStyle w:val="Title"/>
              <w:ind w:left="-18"/>
              <w:jc w:val="both"/>
              <w:rPr>
                <w:b w:val="0"/>
                <w:sz w:val="16"/>
                <w:szCs w:val="16"/>
              </w:rPr>
            </w:pPr>
            <w:r w:rsidRPr="00453C3C">
              <w:rPr>
                <w:b w:val="0"/>
                <w:sz w:val="16"/>
                <w:szCs w:val="16"/>
              </w:rPr>
              <w:t>Average contribution to the project</w:t>
            </w:r>
          </w:p>
          <w:p w14:paraId="6011B355" w14:textId="77777777" w:rsidR="00827969" w:rsidRPr="00453C3C" w:rsidRDefault="00827969" w:rsidP="005C4396">
            <w:pPr>
              <w:pStyle w:val="Title"/>
              <w:ind w:left="480"/>
              <w:jc w:val="both"/>
              <w:rPr>
                <w:sz w:val="16"/>
                <w:szCs w:val="16"/>
              </w:rPr>
            </w:pPr>
          </w:p>
        </w:tc>
        <w:tc>
          <w:tcPr>
            <w:tcW w:w="2196" w:type="dxa"/>
          </w:tcPr>
          <w:p w14:paraId="2219B9E5" w14:textId="77777777" w:rsidR="00827969" w:rsidRPr="00453C3C" w:rsidRDefault="00827969" w:rsidP="005C4396">
            <w:pPr>
              <w:pStyle w:val="Title"/>
              <w:ind w:left="-18"/>
              <w:jc w:val="both"/>
              <w:rPr>
                <w:b w:val="0"/>
                <w:sz w:val="16"/>
                <w:szCs w:val="16"/>
              </w:rPr>
            </w:pPr>
            <w:r w:rsidRPr="00453C3C">
              <w:rPr>
                <w:b w:val="0"/>
                <w:sz w:val="16"/>
                <w:szCs w:val="16"/>
              </w:rPr>
              <w:t>Good contribution to the project</w:t>
            </w:r>
            <w:r>
              <w:rPr>
                <w:b w:val="0"/>
                <w:sz w:val="16"/>
                <w:szCs w:val="16"/>
              </w:rPr>
              <w:t>.</w:t>
            </w:r>
          </w:p>
          <w:p w14:paraId="4FFD3CE3" w14:textId="77777777" w:rsidR="00827969" w:rsidRPr="00453C3C" w:rsidRDefault="00827969" w:rsidP="005C4396">
            <w:pPr>
              <w:pStyle w:val="Title"/>
              <w:ind w:left="480"/>
              <w:jc w:val="both"/>
              <w:rPr>
                <w:sz w:val="16"/>
                <w:szCs w:val="16"/>
              </w:rPr>
            </w:pPr>
          </w:p>
        </w:tc>
        <w:tc>
          <w:tcPr>
            <w:tcW w:w="1892" w:type="dxa"/>
          </w:tcPr>
          <w:p w14:paraId="4115C13B" w14:textId="77777777" w:rsidR="00827969" w:rsidRPr="00453C3C" w:rsidRDefault="00827969" w:rsidP="005C4396">
            <w:pPr>
              <w:pStyle w:val="Title"/>
              <w:jc w:val="both"/>
              <w:rPr>
                <w:b w:val="0"/>
                <w:sz w:val="16"/>
                <w:szCs w:val="16"/>
              </w:rPr>
            </w:pPr>
            <w:r w:rsidRPr="00453C3C">
              <w:rPr>
                <w:b w:val="0"/>
                <w:sz w:val="16"/>
                <w:szCs w:val="16"/>
              </w:rPr>
              <w:t>Con</w:t>
            </w:r>
            <w:r>
              <w:rPr>
                <w:b w:val="0"/>
                <w:sz w:val="16"/>
                <w:szCs w:val="16"/>
              </w:rPr>
              <w:t>tributed the most to the project.</w:t>
            </w:r>
          </w:p>
          <w:p w14:paraId="7AA2DC6E" w14:textId="77777777" w:rsidR="00827969" w:rsidRPr="00453C3C" w:rsidRDefault="00827969" w:rsidP="005C4396">
            <w:pPr>
              <w:pStyle w:val="Title"/>
              <w:ind w:left="480"/>
              <w:jc w:val="both"/>
              <w:rPr>
                <w:sz w:val="16"/>
                <w:szCs w:val="16"/>
              </w:rPr>
            </w:pPr>
          </w:p>
        </w:tc>
        <w:tc>
          <w:tcPr>
            <w:tcW w:w="1784" w:type="dxa"/>
          </w:tcPr>
          <w:p w14:paraId="54EF6CA8" w14:textId="77777777" w:rsidR="00827969" w:rsidRPr="00453C3C" w:rsidRDefault="00827969" w:rsidP="005C4396">
            <w:pPr>
              <w:pStyle w:val="Title"/>
              <w:ind w:left="120"/>
              <w:rPr>
                <w:sz w:val="16"/>
                <w:szCs w:val="16"/>
              </w:rPr>
            </w:pPr>
          </w:p>
        </w:tc>
      </w:tr>
    </w:tbl>
    <w:p w14:paraId="278E092A" w14:textId="200A0642" w:rsidR="00827969" w:rsidRPr="00CB0B76" w:rsidRDefault="00827969" w:rsidP="00827969">
      <w:pPr>
        <w:pStyle w:val="Title"/>
        <w:jc w:val="left"/>
      </w:pPr>
      <w:r>
        <w:rPr>
          <w:b w:val="0"/>
          <w:sz w:val="22"/>
          <w:szCs w:val="16"/>
        </w:rPr>
        <w:t>Rema</w:t>
      </w:r>
      <w:r w:rsidR="00AE39CE">
        <w:rPr>
          <w:b w:val="0"/>
          <w:sz w:val="22"/>
          <w:szCs w:val="16"/>
        </w:rPr>
        <w:t>rk:</w:t>
      </w:r>
    </w:p>
    <w:p w14:paraId="6AFDE1BD" w14:textId="466B1A54" w:rsidR="00054950" w:rsidRPr="00CB0B76" w:rsidRDefault="00054950" w:rsidP="00827969"/>
    <w:sectPr w:rsidR="00054950" w:rsidRPr="00CB0B76" w:rsidSect="00827969">
      <w:headerReference w:type="default" r:id="rId20"/>
      <w:footerReference w:type="default" r:id="rId21"/>
      <w:pgSz w:w="15840" w:h="12240" w:orient="landscape"/>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597E7" w14:textId="77777777" w:rsidR="006D2341" w:rsidRDefault="006D2341">
      <w:r>
        <w:separator/>
      </w:r>
    </w:p>
  </w:endnote>
  <w:endnote w:type="continuationSeparator" w:id="0">
    <w:p w14:paraId="577A6DC7" w14:textId="77777777" w:rsidR="006D2341" w:rsidRDefault="006D2341">
      <w:r>
        <w:continuationSeparator/>
      </w:r>
    </w:p>
  </w:endnote>
  <w:endnote w:type="continuationNotice" w:id="1">
    <w:p w14:paraId="32CD055F" w14:textId="77777777" w:rsidR="006D2341" w:rsidRDefault="006D23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B977A" w14:textId="77777777" w:rsidR="00667F31" w:rsidRDefault="00667F31">
    <w:pPr>
      <w:pStyle w:val="Footer"/>
      <w:jc w:val="center"/>
    </w:pPr>
    <w:r>
      <w:fldChar w:fldCharType="begin"/>
    </w:r>
    <w:r>
      <w:instrText xml:space="preserve"> PAGE   \* MERGEFORMAT </w:instrText>
    </w:r>
    <w:r>
      <w:fldChar w:fldCharType="separate"/>
    </w:r>
    <w:r>
      <w:rPr>
        <w:noProof/>
      </w:rPr>
      <w:t>3</w:t>
    </w:r>
    <w:r>
      <w:rPr>
        <w:noProof/>
      </w:rPr>
      <w:fldChar w:fldCharType="end"/>
    </w:r>
  </w:p>
  <w:p w14:paraId="09DED65A" w14:textId="77777777" w:rsidR="00667F31" w:rsidRDefault="00667F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B0B87" w14:textId="77777777" w:rsidR="00667F31" w:rsidRPr="00913D26" w:rsidRDefault="00667F31" w:rsidP="00332AE5">
    <w:pPr>
      <w:pStyle w:val="Footer"/>
      <w:pBdr>
        <w:top w:val="single" w:sz="4" w:space="0" w:color="auto"/>
      </w:pBdr>
      <w:tabs>
        <w:tab w:val="clear" w:pos="4320"/>
        <w:tab w:val="clear" w:pos="8640"/>
        <w:tab w:val="right" w:pos="7830"/>
      </w:tabs>
      <w:rPr>
        <w:rFonts w:ascii="Arial" w:hAnsi="Arial" w:cs="Arial"/>
      </w:rPr>
    </w:pPr>
    <w:r w:rsidRPr="00913D26">
      <w:rPr>
        <w:rFonts w:ascii="Arial" w:hAnsi="Arial" w:cs="Arial"/>
      </w:rPr>
      <w:t>Coursework Specifications</w:t>
    </w:r>
    <w:r w:rsidRPr="00913D26">
      <w:rPr>
        <w:rFonts w:ascii="Arial" w:hAnsi="Arial" w:cs="Arial"/>
      </w:rPr>
      <w:tab/>
      <w:t xml:space="preserve">Page </w:t>
    </w:r>
    <w:r w:rsidRPr="00913D26">
      <w:rPr>
        <w:rFonts w:ascii="Arial" w:hAnsi="Arial" w:cs="Arial"/>
      </w:rPr>
      <w:fldChar w:fldCharType="begin"/>
    </w:r>
    <w:r w:rsidRPr="00913D26">
      <w:rPr>
        <w:rFonts w:ascii="Arial" w:hAnsi="Arial" w:cs="Arial"/>
      </w:rPr>
      <w:instrText xml:space="preserve"> PAGE   \* MERGEFORMAT </w:instrText>
    </w:r>
    <w:r w:rsidRPr="00913D26">
      <w:rPr>
        <w:rFonts w:ascii="Arial" w:hAnsi="Arial" w:cs="Arial"/>
      </w:rPr>
      <w:fldChar w:fldCharType="separate"/>
    </w:r>
    <w:r>
      <w:rPr>
        <w:rFonts w:ascii="Arial" w:hAnsi="Arial" w:cs="Arial"/>
        <w:noProof/>
      </w:rPr>
      <w:t>6</w:t>
    </w:r>
    <w:r w:rsidRPr="00913D26">
      <w:rPr>
        <w:rFonts w:ascii="Arial" w:hAnsi="Arial" w:cs="Arial"/>
      </w:rPr>
      <w:fldChar w:fldCharType="end"/>
    </w:r>
  </w:p>
  <w:p w14:paraId="0DB61D54" w14:textId="77777777" w:rsidR="00667F31" w:rsidRPr="00582A9B" w:rsidRDefault="00667F31" w:rsidP="00332AE5">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9501C" w14:textId="77777777" w:rsidR="006D2341" w:rsidRDefault="006D2341">
      <w:r>
        <w:separator/>
      </w:r>
    </w:p>
  </w:footnote>
  <w:footnote w:type="continuationSeparator" w:id="0">
    <w:p w14:paraId="0C27F675" w14:textId="77777777" w:rsidR="006D2341" w:rsidRDefault="006D2341">
      <w:r>
        <w:continuationSeparator/>
      </w:r>
    </w:p>
  </w:footnote>
  <w:footnote w:type="continuationNotice" w:id="1">
    <w:p w14:paraId="064A56BE" w14:textId="77777777" w:rsidR="006D2341" w:rsidRDefault="006D23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7C025" w14:textId="77777777" w:rsidR="00667F31" w:rsidRPr="00F9426F" w:rsidRDefault="00667F31" w:rsidP="00A00B99">
    <w:pPr>
      <w:pStyle w:val="Header"/>
      <w:pBdr>
        <w:bottom w:val="single" w:sz="4" w:space="1" w:color="auto"/>
      </w:pBdr>
      <w:jc w:val="center"/>
      <w:rPr>
        <w:rFonts w:ascii="Arial" w:hAnsi="Arial" w:cs="Arial"/>
        <w:b/>
        <w:sz w:val="26"/>
        <w:szCs w:val="26"/>
      </w:rPr>
    </w:pPr>
    <w:r w:rsidRPr="00F9426F">
      <w:rPr>
        <w:rFonts w:ascii="Arial" w:hAnsi="Arial" w:cs="Arial"/>
        <w:b/>
        <w:sz w:val="26"/>
        <w:szCs w:val="26"/>
      </w:rPr>
      <w:t xml:space="preserve">FACULTY OF </w:t>
    </w:r>
    <w:r>
      <w:rPr>
        <w:rFonts w:ascii="Arial" w:hAnsi="Arial" w:cs="Arial"/>
        <w:b/>
        <w:sz w:val="26"/>
        <w:szCs w:val="26"/>
      </w:rPr>
      <w:t>INFORMATION TECHNOLOGY (FIT)</w:t>
    </w:r>
  </w:p>
  <w:p w14:paraId="33555DB0" w14:textId="77777777" w:rsidR="00667F31" w:rsidRDefault="00667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24A7B" w14:textId="77777777" w:rsidR="00667F31" w:rsidRDefault="00667F31" w:rsidP="00F9426F">
    <w:pPr>
      <w:pStyle w:val="Header"/>
      <w:tabs>
        <w:tab w:val="clear" w:pos="8640"/>
      </w:tabs>
      <w:jc w:val="right"/>
      <w:rPr>
        <w:sz w:val="14"/>
      </w:rPr>
    </w:pPr>
    <w:r>
      <w:rPr>
        <w:sz w:val="14"/>
      </w:rPr>
      <w:t xml:space="preserve"> </w:t>
    </w:r>
  </w:p>
  <w:p w14:paraId="65F017B7" w14:textId="77777777" w:rsidR="00667F31" w:rsidRDefault="00667F31">
    <w:pPr>
      <w:pStyle w:val="Header"/>
      <w:jc w:val="cent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CFE1E6D"/>
    <w:multiLevelType w:val="hybridMultilevel"/>
    <w:tmpl w:val="E03E685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 w15:restartNumberingAfterBreak="0">
    <w:nsid w:val="1D5626BB"/>
    <w:multiLevelType w:val="hybridMultilevel"/>
    <w:tmpl w:val="43CE943A"/>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209D6E0C"/>
    <w:multiLevelType w:val="hybridMultilevel"/>
    <w:tmpl w:val="DEE6AF16"/>
    <w:lvl w:ilvl="0" w:tplc="A7DE6F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A54FC1"/>
    <w:multiLevelType w:val="hybridMultilevel"/>
    <w:tmpl w:val="BCFA63F0"/>
    <w:lvl w:ilvl="0" w:tplc="4409000F">
      <w:start w:val="1"/>
      <w:numFmt w:val="decimal"/>
      <w:lvlText w:val="%1."/>
      <w:lvlJc w:val="left"/>
      <w:pPr>
        <w:ind w:left="360" w:hanging="360"/>
      </w:pPr>
      <w:rPr>
        <w:rFonts w:hint="default"/>
      </w:r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5" w15:restartNumberingAfterBreak="0">
    <w:nsid w:val="2AC46391"/>
    <w:multiLevelType w:val="hybridMultilevel"/>
    <w:tmpl w:val="F160B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B7075D"/>
    <w:multiLevelType w:val="hybridMultilevel"/>
    <w:tmpl w:val="9CC49DF8"/>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3D122B5C"/>
    <w:multiLevelType w:val="hybridMultilevel"/>
    <w:tmpl w:val="F6444DEE"/>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 w15:restartNumberingAfterBreak="0">
    <w:nsid w:val="3FED2C7E"/>
    <w:multiLevelType w:val="hybridMultilevel"/>
    <w:tmpl w:val="FFEE072E"/>
    <w:lvl w:ilvl="0" w:tplc="4409000F">
      <w:start w:val="1"/>
      <w:numFmt w:val="decimal"/>
      <w:lvlText w:val="%1."/>
      <w:lvlJc w:val="left"/>
      <w:pPr>
        <w:ind w:left="360" w:hanging="360"/>
      </w:pPr>
      <w:rPr>
        <w:rFonts w:hint="default"/>
      </w:r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9" w15:restartNumberingAfterBreak="0">
    <w:nsid w:val="40984CC6"/>
    <w:multiLevelType w:val="hybridMultilevel"/>
    <w:tmpl w:val="381C02A2"/>
    <w:lvl w:ilvl="0" w:tplc="1AA8E19A">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2E5280"/>
    <w:multiLevelType w:val="hybridMultilevel"/>
    <w:tmpl w:val="0DACD98A"/>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1" w15:restartNumberingAfterBreak="0">
    <w:nsid w:val="68D87F0C"/>
    <w:multiLevelType w:val="hybridMultilevel"/>
    <w:tmpl w:val="204C4CF2"/>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71161646"/>
    <w:multiLevelType w:val="multilevel"/>
    <w:tmpl w:val="68FAC0F8"/>
    <w:lvl w:ilvl="0">
      <w:start w:val="1"/>
      <w:numFmt w:val="lowerRoman"/>
      <w:lvlText w:val="%1."/>
      <w:lvlJc w:val="left"/>
      <w:pPr>
        <w:tabs>
          <w:tab w:val="num" w:pos="360"/>
        </w:tabs>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78F6499A"/>
    <w:multiLevelType w:val="hybridMultilevel"/>
    <w:tmpl w:val="EB967DD4"/>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4" w15:restartNumberingAfterBreak="0">
    <w:nsid w:val="7C7B4D48"/>
    <w:multiLevelType w:val="hybridMultilevel"/>
    <w:tmpl w:val="F2F8A8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F5000D8"/>
    <w:multiLevelType w:val="hybridMultilevel"/>
    <w:tmpl w:val="BD0853C0"/>
    <w:lvl w:ilvl="0" w:tplc="4409000F">
      <w:start w:val="1"/>
      <w:numFmt w:val="decimal"/>
      <w:lvlText w:val="%1."/>
      <w:lvlJc w:val="left"/>
      <w:pPr>
        <w:ind w:left="360" w:hanging="360"/>
      </w:pPr>
      <w:rPr>
        <w:rFonts w:hint="default"/>
      </w:r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num w:numId="1">
    <w:abstractNumId w:val="0"/>
    <w:lvlOverride w:ilvl="0">
      <w:lvl w:ilvl="0">
        <w:start w:val="1"/>
        <w:numFmt w:val="bullet"/>
        <w:lvlText w:val=""/>
        <w:legacy w:legacy="1" w:legacySpace="0" w:legacyIndent="360"/>
        <w:lvlJc w:val="left"/>
        <w:pPr>
          <w:ind w:left="360" w:hanging="360"/>
        </w:pPr>
        <w:rPr>
          <w:rFonts w:ascii="Wingdings" w:hAnsi="Wingdings" w:hint="default"/>
        </w:rPr>
      </w:lvl>
    </w:lvlOverride>
  </w:num>
  <w:num w:numId="2">
    <w:abstractNumId w:val="3"/>
  </w:num>
  <w:num w:numId="3">
    <w:abstractNumId w:val="14"/>
  </w:num>
  <w:num w:numId="4">
    <w:abstractNumId w:val="12"/>
  </w:num>
  <w:num w:numId="5">
    <w:abstractNumId w:val="9"/>
  </w:num>
  <w:num w:numId="6">
    <w:abstractNumId w:val="5"/>
  </w:num>
  <w:num w:numId="7">
    <w:abstractNumId w:val="2"/>
  </w:num>
  <w:num w:numId="8">
    <w:abstractNumId w:val="4"/>
  </w:num>
  <w:num w:numId="9">
    <w:abstractNumId w:val="6"/>
  </w:num>
  <w:num w:numId="10">
    <w:abstractNumId w:val="8"/>
  </w:num>
  <w:num w:numId="11">
    <w:abstractNumId w:val="13"/>
  </w:num>
  <w:num w:numId="12">
    <w:abstractNumId w:val="11"/>
  </w:num>
  <w:num w:numId="13">
    <w:abstractNumId w:val="7"/>
  </w:num>
  <w:num w:numId="14">
    <w:abstractNumId w:val="15"/>
  </w:num>
  <w:num w:numId="15">
    <w:abstractNumId w:val="1"/>
  </w:num>
  <w:num w:numId="16">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MY"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MY" w:vendorID="64" w:dllVersion="0" w:nlCheck="1" w:checkStyle="0"/>
  <w:activeWritingStyle w:appName="MSWord" w:lang="en-SG"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0NzE0t7Q0NjCwMDBW0lEKTi0uzszPAykwNKoFADYfKPstAAAA"/>
  </w:docVars>
  <w:rsids>
    <w:rsidRoot w:val="00BC0354"/>
    <w:rsid w:val="00000001"/>
    <w:rsid w:val="00001BAB"/>
    <w:rsid w:val="00003534"/>
    <w:rsid w:val="00004967"/>
    <w:rsid w:val="00006807"/>
    <w:rsid w:val="00006C90"/>
    <w:rsid w:val="00012D44"/>
    <w:rsid w:val="0001421F"/>
    <w:rsid w:val="00014C16"/>
    <w:rsid w:val="000161F1"/>
    <w:rsid w:val="000214BE"/>
    <w:rsid w:val="00023251"/>
    <w:rsid w:val="000269BF"/>
    <w:rsid w:val="000315CB"/>
    <w:rsid w:val="00031DE1"/>
    <w:rsid w:val="00033223"/>
    <w:rsid w:val="000340E2"/>
    <w:rsid w:val="000361B1"/>
    <w:rsid w:val="00037175"/>
    <w:rsid w:val="0004002E"/>
    <w:rsid w:val="00041394"/>
    <w:rsid w:val="0004147E"/>
    <w:rsid w:val="00042F93"/>
    <w:rsid w:val="000466F9"/>
    <w:rsid w:val="00048D77"/>
    <w:rsid w:val="00051888"/>
    <w:rsid w:val="00054949"/>
    <w:rsid w:val="00054950"/>
    <w:rsid w:val="000552AD"/>
    <w:rsid w:val="00055CB5"/>
    <w:rsid w:val="00065730"/>
    <w:rsid w:val="00065BA4"/>
    <w:rsid w:val="000669FF"/>
    <w:rsid w:val="00067663"/>
    <w:rsid w:val="0007146B"/>
    <w:rsid w:val="00073DA0"/>
    <w:rsid w:val="000769FF"/>
    <w:rsid w:val="00077C3F"/>
    <w:rsid w:val="00080316"/>
    <w:rsid w:val="00080540"/>
    <w:rsid w:val="000807B2"/>
    <w:rsid w:val="00084250"/>
    <w:rsid w:val="000856E3"/>
    <w:rsid w:val="00086284"/>
    <w:rsid w:val="000900EB"/>
    <w:rsid w:val="00090118"/>
    <w:rsid w:val="00091F90"/>
    <w:rsid w:val="00095678"/>
    <w:rsid w:val="00097401"/>
    <w:rsid w:val="000A0B77"/>
    <w:rsid w:val="000A179F"/>
    <w:rsid w:val="000A28D9"/>
    <w:rsid w:val="000A4099"/>
    <w:rsid w:val="000A706A"/>
    <w:rsid w:val="000B391D"/>
    <w:rsid w:val="000B4823"/>
    <w:rsid w:val="000B625F"/>
    <w:rsid w:val="000B6C76"/>
    <w:rsid w:val="000B7E65"/>
    <w:rsid w:val="000B7F40"/>
    <w:rsid w:val="000C060D"/>
    <w:rsid w:val="000C14E6"/>
    <w:rsid w:val="000C15CA"/>
    <w:rsid w:val="000C1F11"/>
    <w:rsid w:val="000C2ED8"/>
    <w:rsid w:val="000C4593"/>
    <w:rsid w:val="000D1667"/>
    <w:rsid w:val="000D19C1"/>
    <w:rsid w:val="000D6007"/>
    <w:rsid w:val="000E0C4D"/>
    <w:rsid w:val="000E3025"/>
    <w:rsid w:val="000E33D4"/>
    <w:rsid w:val="000E468C"/>
    <w:rsid w:val="000E604B"/>
    <w:rsid w:val="000E6790"/>
    <w:rsid w:val="000E7046"/>
    <w:rsid w:val="000F1BEB"/>
    <w:rsid w:val="000F1F87"/>
    <w:rsid w:val="000F2E5B"/>
    <w:rsid w:val="000F4602"/>
    <w:rsid w:val="000F465C"/>
    <w:rsid w:val="000F505B"/>
    <w:rsid w:val="000F756F"/>
    <w:rsid w:val="000F7BD7"/>
    <w:rsid w:val="00100705"/>
    <w:rsid w:val="00100D36"/>
    <w:rsid w:val="00100FAD"/>
    <w:rsid w:val="00101D6A"/>
    <w:rsid w:val="001023AC"/>
    <w:rsid w:val="00102EB1"/>
    <w:rsid w:val="00105867"/>
    <w:rsid w:val="00105D26"/>
    <w:rsid w:val="00110BDA"/>
    <w:rsid w:val="0011335A"/>
    <w:rsid w:val="00114461"/>
    <w:rsid w:val="00114CB7"/>
    <w:rsid w:val="001151C8"/>
    <w:rsid w:val="00116A74"/>
    <w:rsid w:val="00116E07"/>
    <w:rsid w:val="00120A51"/>
    <w:rsid w:val="00121F21"/>
    <w:rsid w:val="001231FD"/>
    <w:rsid w:val="0012495D"/>
    <w:rsid w:val="001264AF"/>
    <w:rsid w:val="0012750A"/>
    <w:rsid w:val="00127FAD"/>
    <w:rsid w:val="00130B9F"/>
    <w:rsid w:val="001410A5"/>
    <w:rsid w:val="0014260A"/>
    <w:rsid w:val="00142A1F"/>
    <w:rsid w:val="00144B7B"/>
    <w:rsid w:val="00145311"/>
    <w:rsid w:val="001454B1"/>
    <w:rsid w:val="00150121"/>
    <w:rsid w:val="001535D0"/>
    <w:rsid w:val="00154444"/>
    <w:rsid w:val="00154BE2"/>
    <w:rsid w:val="001553B7"/>
    <w:rsid w:val="001574E7"/>
    <w:rsid w:val="001670FB"/>
    <w:rsid w:val="00170035"/>
    <w:rsid w:val="00171458"/>
    <w:rsid w:val="00171805"/>
    <w:rsid w:val="00171F12"/>
    <w:rsid w:val="00174390"/>
    <w:rsid w:val="00174500"/>
    <w:rsid w:val="001751DA"/>
    <w:rsid w:val="00175381"/>
    <w:rsid w:val="00176DC3"/>
    <w:rsid w:val="001811BC"/>
    <w:rsid w:val="00181569"/>
    <w:rsid w:val="00181F47"/>
    <w:rsid w:val="001831D8"/>
    <w:rsid w:val="00183A01"/>
    <w:rsid w:val="001877ED"/>
    <w:rsid w:val="00187FA6"/>
    <w:rsid w:val="0019168C"/>
    <w:rsid w:val="00193495"/>
    <w:rsid w:val="00194BED"/>
    <w:rsid w:val="001952A9"/>
    <w:rsid w:val="001962F5"/>
    <w:rsid w:val="00197B31"/>
    <w:rsid w:val="001A0A82"/>
    <w:rsid w:val="001A14BD"/>
    <w:rsid w:val="001A15DE"/>
    <w:rsid w:val="001A2551"/>
    <w:rsid w:val="001A3E17"/>
    <w:rsid w:val="001A4740"/>
    <w:rsid w:val="001A4C86"/>
    <w:rsid w:val="001A4E4C"/>
    <w:rsid w:val="001A4EA7"/>
    <w:rsid w:val="001A5222"/>
    <w:rsid w:val="001A57B5"/>
    <w:rsid w:val="001A6E03"/>
    <w:rsid w:val="001B09EE"/>
    <w:rsid w:val="001B11FC"/>
    <w:rsid w:val="001B2FAA"/>
    <w:rsid w:val="001B3A77"/>
    <w:rsid w:val="001B42F6"/>
    <w:rsid w:val="001B70ED"/>
    <w:rsid w:val="001B7743"/>
    <w:rsid w:val="001C0AC5"/>
    <w:rsid w:val="001C0E25"/>
    <w:rsid w:val="001C110C"/>
    <w:rsid w:val="001C48B7"/>
    <w:rsid w:val="001C54CC"/>
    <w:rsid w:val="001C5EE9"/>
    <w:rsid w:val="001D17C7"/>
    <w:rsid w:val="001D3F0E"/>
    <w:rsid w:val="001D497E"/>
    <w:rsid w:val="001D4DE6"/>
    <w:rsid w:val="001D52AB"/>
    <w:rsid w:val="001D6059"/>
    <w:rsid w:val="001D606C"/>
    <w:rsid w:val="001D6D0E"/>
    <w:rsid w:val="001E270D"/>
    <w:rsid w:val="001E64C9"/>
    <w:rsid w:val="001F0B76"/>
    <w:rsid w:val="001F18CA"/>
    <w:rsid w:val="001F2B5B"/>
    <w:rsid w:val="001F35A1"/>
    <w:rsid w:val="001F4A3E"/>
    <w:rsid w:val="00200104"/>
    <w:rsid w:val="00200D19"/>
    <w:rsid w:val="00203730"/>
    <w:rsid w:val="00207450"/>
    <w:rsid w:val="002121E8"/>
    <w:rsid w:val="00214638"/>
    <w:rsid w:val="00215696"/>
    <w:rsid w:val="00215FAE"/>
    <w:rsid w:val="00217A13"/>
    <w:rsid w:val="002229F1"/>
    <w:rsid w:val="002235FF"/>
    <w:rsid w:val="0022376D"/>
    <w:rsid w:val="00224664"/>
    <w:rsid w:val="00225540"/>
    <w:rsid w:val="0022623B"/>
    <w:rsid w:val="00226829"/>
    <w:rsid w:val="00226F32"/>
    <w:rsid w:val="00231B1A"/>
    <w:rsid w:val="00231EDE"/>
    <w:rsid w:val="00232488"/>
    <w:rsid w:val="00232A54"/>
    <w:rsid w:val="0023413D"/>
    <w:rsid w:val="002352E8"/>
    <w:rsid w:val="002353B6"/>
    <w:rsid w:val="0023594D"/>
    <w:rsid w:val="0023597E"/>
    <w:rsid w:val="00236163"/>
    <w:rsid w:val="00236441"/>
    <w:rsid w:val="0024006F"/>
    <w:rsid w:val="002410B4"/>
    <w:rsid w:val="002434BA"/>
    <w:rsid w:val="00245016"/>
    <w:rsid w:val="002451CA"/>
    <w:rsid w:val="00245512"/>
    <w:rsid w:val="002458FA"/>
    <w:rsid w:val="00247EF1"/>
    <w:rsid w:val="00252673"/>
    <w:rsid w:val="00252C28"/>
    <w:rsid w:val="0025318A"/>
    <w:rsid w:val="00254D42"/>
    <w:rsid w:val="002564A2"/>
    <w:rsid w:val="00257E86"/>
    <w:rsid w:val="00263381"/>
    <w:rsid w:val="0026449B"/>
    <w:rsid w:val="0026500B"/>
    <w:rsid w:val="00266611"/>
    <w:rsid w:val="00271EA8"/>
    <w:rsid w:val="00273284"/>
    <w:rsid w:val="0027610A"/>
    <w:rsid w:val="00276B1F"/>
    <w:rsid w:val="002774E7"/>
    <w:rsid w:val="002801ED"/>
    <w:rsid w:val="00281463"/>
    <w:rsid w:val="00284B28"/>
    <w:rsid w:val="00285231"/>
    <w:rsid w:val="00285614"/>
    <w:rsid w:val="00287573"/>
    <w:rsid w:val="00287CA9"/>
    <w:rsid w:val="00293828"/>
    <w:rsid w:val="002939DE"/>
    <w:rsid w:val="00294045"/>
    <w:rsid w:val="00295567"/>
    <w:rsid w:val="00295D14"/>
    <w:rsid w:val="002A0CB5"/>
    <w:rsid w:val="002A238E"/>
    <w:rsid w:val="002A5192"/>
    <w:rsid w:val="002A6A82"/>
    <w:rsid w:val="002B06A1"/>
    <w:rsid w:val="002B07BA"/>
    <w:rsid w:val="002B1C6B"/>
    <w:rsid w:val="002B2504"/>
    <w:rsid w:val="002B2565"/>
    <w:rsid w:val="002B2C19"/>
    <w:rsid w:val="002B6B74"/>
    <w:rsid w:val="002B704E"/>
    <w:rsid w:val="002C0520"/>
    <w:rsid w:val="002C0F84"/>
    <w:rsid w:val="002C2609"/>
    <w:rsid w:val="002C26BA"/>
    <w:rsid w:val="002C2AE6"/>
    <w:rsid w:val="002C445A"/>
    <w:rsid w:val="002C54AC"/>
    <w:rsid w:val="002C6379"/>
    <w:rsid w:val="002C6E47"/>
    <w:rsid w:val="002D17A3"/>
    <w:rsid w:val="002D4C25"/>
    <w:rsid w:val="002E1A7C"/>
    <w:rsid w:val="002E34D5"/>
    <w:rsid w:val="002E73B9"/>
    <w:rsid w:val="002E799F"/>
    <w:rsid w:val="002F0D04"/>
    <w:rsid w:val="002F0D55"/>
    <w:rsid w:val="002F23FF"/>
    <w:rsid w:val="002F5D5F"/>
    <w:rsid w:val="002F5E7E"/>
    <w:rsid w:val="002F7AFF"/>
    <w:rsid w:val="003029D0"/>
    <w:rsid w:val="003038D6"/>
    <w:rsid w:val="00303DAA"/>
    <w:rsid w:val="003052A7"/>
    <w:rsid w:val="00306E6C"/>
    <w:rsid w:val="00321815"/>
    <w:rsid w:val="00321828"/>
    <w:rsid w:val="00324DA6"/>
    <w:rsid w:val="0032637F"/>
    <w:rsid w:val="0032797E"/>
    <w:rsid w:val="00330A6C"/>
    <w:rsid w:val="00332AE5"/>
    <w:rsid w:val="00337EA2"/>
    <w:rsid w:val="0034123A"/>
    <w:rsid w:val="00343822"/>
    <w:rsid w:val="00343B5D"/>
    <w:rsid w:val="003463DC"/>
    <w:rsid w:val="00347E66"/>
    <w:rsid w:val="003502FB"/>
    <w:rsid w:val="00351199"/>
    <w:rsid w:val="00353290"/>
    <w:rsid w:val="0035414F"/>
    <w:rsid w:val="00354440"/>
    <w:rsid w:val="003544E1"/>
    <w:rsid w:val="00355188"/>
    <w:rsid w:val="0035579A"/>
    <w:rsid w:val="00356385"/>
    <w:rsid w:val="003571B1"/>
    <w:rsid w:val="00362CD5"/>
    <w:rsid w:val="0036323A"/>
    <w:rsid w:val="00364A55"/>
    <w:rsid w:val="003653AE"/>
    <w:rsid w:val="00365F28"/>
    <w:rsid w:val="00366F99"/>
    <w:rsid w:val="0036798D"/>
    <w:rsid w:val="00370560"/>
    <w:rsid w:val="00372626"/>
    <w:rsid w:val="0037478A"/>
    <w:rsid w:val="00374B7C"/>
    <w:rsid w:val="00374CDF"/>
    <w:rsid w:val="00375009"/>
    <w:rsid w:val="00375FA1"/>
    <w:rsid w:val="00376BA9"/>
    <w:rsid w:val="00377273"/>
    <w:rsid w:val="00380B2D"/>
    <w:rsid w:val="00380C87"/>
    <w:rsid w:val="003819E4"/>
    <w:rsid w:val="0038526E"/>
    <w:rsid w:val="003854E2"/>
    <w:rsid w:val="00386D74"/>
    <w:rsid w:val="00387D9E"/>
    <w:rsid w:val="00392429"/>
    <w:rsid w:val="00392EB8"/>
    <w:rsid w:val="0039309B"/>
    <w:rsid w:val="00394C0B"/>
    <w:rsid w:val="0039774B"/>
    <w:rsid w:val="00397E49"/>
    <w:rsid w:val="003A0B6C"/>
    <w:rsid w:val="003A0EC9"/>
    <w:rsid w:val="003A112C"/>
    <w:rsid w:val="003A1410"/>
    <w:rsid w:val="003A5A72"/>
    <w:rsid w:val="003A6E1B"/>
    <w:rsid w:val="003A7BAA"/>
    <w:rsid w:val="003B07F7"/>
    <w:rsid w:val="003B3255"/>
    <w:rsid w:val="003B71B4"/>
    <w:rsid w:val="003C0018"/>
    <w:rsid w:val="003C0802"/>
    <w:rsid w:val="003C35BB"/>
    <w:rsid w:val="003C6A00"/>
    <w:rsid w:val="003C6A60"/>
    <w:rsid w:val="003C7D71"/>
    <w:rsid w:val="003C7E72"/>
    <w:rsid w:val="003D0135"/>
    <w:rsid w:val="003D0A66"/>
    <w:rsid w:val="003D3102"/>
    <w:rsid w:val="003D593B"/>
    <w:rsid w:val="003D6302"/>
    <w:rsid w:val="003D705D"/>
    <w:rsid w:val="003E1454"/>
    <w:rsid w:val="003E3B74"/>
    <w:rsid w:val="003F0CFC"/>
    <w:rsid w:val="003F1D6E"/>
    <w:rsid w:val="003F20AE"/>
    <w:rsid w:val="003F3A51"/>
    <w:rsid w:val="003F4DA3"/>
    <w:rsid w:val="003F65D5"/>
    <w:rsid w:val="003F708F"/>
    <w:rsid w:val="003F730D"/>
    <w:rsid w:val="003F7773"/>
    <w:rsid w:val="004000E0"/>
    <w:rsid w:val="0040029B"/>
    <w:rsid w:val="004003D1"/>
    <w:rsid w:val="004005E1"/>
    <w:rsid w:val="00400C1B"/>
    <w:rsid w:val="00400CB4"/>
    <w:rsid w:val="004010D7"/>
    <w:rsid w:val="00401105"/>
    <w:rsid w:val="004021C7"/>
    <w:rsid w:val="0040363A"/>
    <w:rsid w:val="0040567F"/>
    <w:rsid w:val="00406DE7"/>
    <w:rsid w:val="004078C5"/>
    <w:rsid w:val="0041396F"/>
    <w:rsid w:val="004141B0"/>
    <w:rsid w:val="00414ABF"/>
    <w:rsid w:val="00415B61"/>
    <w:rsid w:val="00416A4C"/>
    <w:rsid w:val="00417633"/>
    <w:rsid w:val="00420B17"/>
    <w:rsid w:val="00420DD0"/>
    <w:rsid w:val="00421984"/>
    <w:rsid w:val="00423098"/>
    <w:rsid w:val="00424042"/>
    <w:rsid w:val="00424A61"/>
    <w:rsid w:val="004279DC"/>
    <w:rsid w:val="00435D61"/>
    <w:rsid w:val="004377D1"/>
    <w:rsid w:val="00440A6F"/>
    <w:rsid w:val="004411D2"/>
    <w:rsid w:val="004427DA"/>
    <w:rsid w:val="00443B85"/>
    <w:rsid w:val="004440A8"/>
    <w:rsid w:val="0044463B"/>
    <w:rsid w:val="0044493B"/>
    <w:rsid w:val="004450A2"/>
    <w:rsid w:val="00446310"/>
    <w:rsid w:val="00446357"/>
    <w:rsid w:val="00450138"/>
    <w:rsid w:val="00451909"/>
    <w:rsid w:val="0045195F"/>
    <w:rsid w:val="0045207B"/>
    <w:rsid w:val="0045211D"/>
    <w:rsid w:val="0045221F"/>
    <w:rsid w:val="00453C3C"/>
    <w:rsid w:val="00455606"/>
    <w:rsid w:val="0046030D"/>
    <w:rsid w:val="004609EF"/>
    <w:rsid w:val="00460D07"/>
    <w:rsid w:val="00461414"/>
    <w:rsid w:val="00461FB2"/>
    <w:rsid w:val="004656D3"/>
    <w:rsid w:val="00466927"/>
    <w:rsid w:val="00466C7E"/>
    <w:rsid w:val="00467121"/>
    <w:rsid w:val="00467306"/>
    <w:rsid w:val="00470268"/>
    <w:rsid w:val="004709CC"/>
    <w:rsid w:val="00472DAB"/>
    <w:rsid w:val="00475B0E"/>
    <w:rsid w:val="004760EF"/>
    <w:rsid w:val="004769D0"/>
    <w:rsid w:val="004816AF"/>
    <w:rsid w:val="00482856"/>
    <w:rsid w:val="00483534"/>
    <w:rsid w:val="00486C7D"/>
    <w:rsid w:val="004877C9"/>
    <w:rsid w:val="004904AD"/>
    <w:rsid w:val="00491C07"/>
    <w:rsid w:val="00491CD1"/>
    <w:rsid w:val="004925D0"/>
    <w:rsid w:val="00494605"/>
    <w:rsid w:val="0049568F"/>
    <w:rsid w:val="00495E7F"/>
    <w:rsid w:val="00496618"/>
    <w:rsid w:val="0049721E"/>
    <w:rsid w:val="00497895"/>
    <w:rsid w:val="004A063D"/>
    <w:rsid w:val="004A4AAC"/>
    <w:rsid w:val="004A5087"/>
    <w:rsid w:val="004A7BEA"/>
    <w:rsid w:val="004A7EE7"/>
    <w:rsid w:val="004B2508"/>
    <w:rsid w:val="004B2C65"/>
    <w:rsid w:val="004B2D21"/>
    <w:rsid w:val="004B4B87"/>
    <w:rsid w:val="004B6151"/>
    <w:rsid w:val="004B6C5F"/>
    <w:rsid w:val="004C04EF"/>
    <w:rsid w:val="004C31AD"/>
    <w:rsid w:val="004C5078"/>
    <w:rsid w:val="004D1A5B"/>
    <w:rsid w:val="004D280F"/>
    <w:rsid w:val="004E0AAD"/>
    <w:rsid w:val="004E269E"/>
    <w:rsid w:val="004E2C8A"/>
    <w:rsid w:val="004E2CAE"/>
    <w:rsid w:val="004F0578"/>
    <w:rsid w:val="004F07EE"/>
    <w:rsid w:val="004F40C2"/>
    <w:rsid w:val="004F431F"/>
    <w:rsid w:val="004F4848"/>
    <w:rsid w:val="004F5A5B"/>
    <w:rsid w:val="004F60B6"/>
    <w:rsid w:val="004F6151"/>
    <w:rsid w:val="004F6C1C"/>
    <w:rsid w:val="004F78DA"/>
    <w:rsid w:val="004F7C07"/>
    <w:rsid w:val="005002B4"/>
    <w:rsid w:val="0050173F"/>
    <w:rsid w:val="00502ACC"/>
    <w:rsid w:val="00505471"/>
    <w:rsid w:val="005131DF"/>
    <w:rsid w:val="005136C6"/>
    <w:rsid w:val="00513785"/>
    <w:rsid w:val="0051503C"/>
    <w:rsid w:val="0051567A"/>
    <w:rsid w:val="00515E91"/>
    <w:rsid w:val="00516E56"/>
    <w:rsid w:val="00517531"/>
    <w:rsid w:val="00520420"/>
    <w:rsid w:val="005214BE"/>
    <w:rsid w:val="0052502A"/>
    <w:rsid w:val="00525391"/>
    <w:rsid w:val="00525BA9"/>
    <w:rsid w:val="005264A3"/>
    <w:rsid w:val="00530706"/>
    <w:rsid w:val="00531201"/>
    <w:rsid w:val="00532297"/>
    <w:rsid w:val="005327C9"/>
    <w:rsid w:val="0053321A"/>
    <w:rsid w:val="00533286"/>
    <w:rsid w:val="00533AE2"/>
    <w:rsid w:val="00536E8D"/>
    <w:rsid w:val="00537FD9"/>
    <w:rsid w:val="005437CD"/>
    <w:rsid w:val="00546AA7"/>
    <w:rsid w:val="0054713A"/>
    <w:rsid w:val="005516B8"/>
    <w:rsid w:val="00554411"/>
    <w:rsid w:val="00555E26"/>
    <w:rsid w:val="00556C9A"/>
    <w:rsid w:val="005608BA"/>
    <w:rsid w:val="00560F81"/>
    <w:rsid w:val="00561D13"/>
    <w:rsid w:val="00562124"/>
    <w:rsid w:val="005678CD"/>
    <w:rsid w:val="005702A6"/>
    <w:rsid w:val="005708A6"/>
    <w:rsid w:val="005713AC"/>
    <w:rsid w:val="00572BEB"/>
    <w:rsid w:val="00573EE7"/>
    <w:rsid w:val="005764FF"/>
    <w:rsid w:val="00576A0E"/>
    <w:rsid w:val="0058140E"/>
    <w:rsid w:val="00582A9B"/>
    <w:rsid w:val="00583C57"/>
    <w:rsid w:val="00585A10"/>
    <w:rsid w:val="00585C5D"/>
    <w:rsid w:val="005871C7"/>
    <w:rsid w:val="00587270"/>
    <w:rsid w:val="005913A0"/>
    <w:rsid w:val="00591722"/>
    <w:rsid w:val="0059288C"/>
    <w:rsid w:val="005954F0"/>
    <w:rsid w:val="0059631C"/>
    <w:rsid w:val="00596F23"/>
    <w:rsid w:val="005A1CEF"/>
    <w:rsid w:val="005A2908"/>
    <w:rsid w:val="005A3C4E"/>
    <w:rsid w:val="005A3CB6"/>
    <w:rsid w:val="005A408B"/>
    <w:rsid w:val="005A57D3"/>
    <w:rsid w:val="005A57EB"/>
    <w:rsid w:val="005A612C"/>
    <w:rsid w:val="005A6DFB"/>
    <w:rsid w:val="005B10A9"/>
    <w:rsid w:val="005B3016"/>
    <w:rsid w:val="005B5D81"/>
    <w:rsid w:val="005B637C"/>
    <w:rsid w:val="005C10ED"/>
    <w:rsid w:val="005C1371"/>
    <w:rsid w:val="005C1475"/>
    <w:rsid w:val="005C2C2D"/>
    <w:rsid w:val="005C35FA"/>
    <w:rsid w:val="005C4396"/>
    <w:rsid w:val="005C4706"/>
    <w:rsid w:val="005C5CE1"/>
    <w:rsid w:val="005C5EF6"/>
    <w:rsid w:val="005C6464"/>
    <w:rsid w:val="005C7BC8"/>
    <w:rsid w:val="005D16C1"/>
    <w:rsid w:val="005D193A"/>
    <w:rsid w:val="005D551F"/>
    <w:rsid w:val="005D5C3A"/>
    <w:rsid w:val="005D6263"/>
    <w:rsid w:val="005D639C"/>
    <w:rsid w:val="005E1E01"/>
    <w:rsid w:val="005E3BCE"/>
    <w:rsid w:val="005E3C77"/>
    <w:rsid w:val="005E432B"/>
    <w:rsid w:val="005E4859"/>
    <w:rsid w:val="005E4E02"/>
    <w:rsid w:val="005E5BCD"/>
    <w:rsid w:val="005E5CBA"/>
    <w:rsid w:val="005F237C"/>
    <w:rsid w:val="005F3851"/>
    <w:rsid w:val="005F3D8B"/>
    <w:rsid w:val="005F51B2"/>
    <w:rsid w:val="005F56DF"/>
    <w:rsid w:val="005F6A49"/>
    <w:rsid w:val="005F7ABF"/>
    <w:rsid w:val="00601B24"/>
    <w:rsid w:val="006037F7"/>
    <w:rsid w:val="0060419E"/>
    <w:rsid w:val="00607275"/>
    <w:rsid w:val="00611914"/>
    <w:rsid w:val="0061322B"/>
    <w:rsid w:val="0061416B"/>
    <w:rsid w:val="0061434D"/>
    <w:rsid w:val="0061622C"/>
    <w:rsid w:val="00617B85"/>
    <w:rsid w:val="00621A60"/>
    <w:rsid w:val="00625A2C"/>
    <w:rsid w:val="00626FDC"/>
    <w:rsid w:val="00627CE3"/>
    <w:rsid w:val="0063091C"/>
    <w:rsid w:val="00631370"/>
    <w:rsid w:val="00631F9B"/>
    <w:rsid w:val="0063372A"/>
    <w:rsid w:val="00633938"/>
    <w:rsid w:val="00633C67"/>
    <w:rsid w:val="00633D27"/>
    <w:rsid w:val="00634877"/>
    <w:rsid w:val="00635398"/>
    <w:rsid w:val="0063605B"/>
    <w:rsid w:val="00637AB1"/>
    <w:rsid w:val="006416FF"/>
    <w:rsid w:val="00641AC2"/>
    <w:rsid w:val="00642384"/>
    <w:rsid w:val="006431C6"/>
    <w:rsid w:val="006439C2"/>
    <w:rsid w:val="006449BE"/>
    <w:rsid w:val="0064551E"/>
    <w:rsid w:val="00645825"/>
    <w:rsid w:val="006462C6"/>
    <w:rsid w:val="006470D7"/>
    <w:rsid w:val="00652349"/>
    <w:rsid w:val="0065253B"/>
    <w:rsid w:val="00652E72"/>
    <w:rsid w:val="00654BB2"/>
    <w:rsid w:val="006565DE"/>
    <w:rsid w:val="00657B17"/>
    <w:rsid w:val="00661D5A"/>
    <w:rsid w:val="006625C8"/>
    <w:rsid w:val="00662A85"/>
    <w:rsid w:val="00667F31"/>
    <w:rsid w:val="00670139"/>
    <w:rsid w:val="006704A0"/>
    <w:rsid w:val="00675215"/>
    <w:rsid w:val="00676677"/>
    <w:rsid w:val="00676C92"/>
    <w:rsid w:val="00680F55"/>
    <w:rsid w:val="00682213"/>
    <w:rsid w:val="00686330"/>
    <w:rsid w:val="006869F2"/>
    <w:rsid w:val="00690B87"/>
    <w:rsid w:val="00694C86"/>
    <w:rsid w:val="006960A3"/>
    <w:rsid w:val="006A1A31"/>
    <w:rsid w:val="006A21B4"/>
    <w:rsid w:val="006A3697"/>
    <w:rsid w:val="006A58AE"/>
    <w:rsid w:val="006A5CDC"/>
    <w:rsid w:val="006A7C33"/>
    <w:rsid w:val="006A7D87"/>
    <w:rsid w:val="006B0643"/>
    <w:rsid w:val="006B2AA4"/>
    <w:rsid w:val="006B5174"/>
    <w:rsid w:val="006B699C"/>
    <w:rsid w:val="006C05BD"/>
    <w:rsid w:val="006C0C2D"/>
    <w:rsid w:val="006C1914"/>
    <w:rsid w:val="006C3B5A"/>
    <w:rsid w:val="006C4194"/>
    <w:rsid w:val="006C4469"/>
    <w:rsid w:val="006C5939"/>
    <w:rsid w:val="006C5AB5"/>
    <w:rsid w:val="006C6575"/>
    <w:rsid w:val="006C663D"/>
    <w:rsid w:val="006C7E3E"/>
    <w:rsid w:val="006D20DF"/>
    <w:rsid w:val="006D2341"/>
    <w:rsid w:val="006D4B8E"/>
    <w:rsid w:val="006D5168"/>
    <w:rsid w:val="006D5D95"/>
    <w:rsid w:val="006D611D"/>
    <w:rsid w:val="006D6FF6"/>
    <w:rsid w:val="006D71F0"/>
    <w:rsid w:val="006D7DDE"/>
    <w:rsid w:val="006E03DA"/>
    <w:rsid w:val="006E173E"/>
    <w:rsid w:val="006E266D"/>
    <w:rsid w:val="006E31C8"/>
    <w:rsid w:val="006E37AB"/>
    <w:rsid w:val="006E79FA"/>
    <w:rsid w:val="006F291B"/>
    <w:rsid w:val="006F41E7"/>
    <w:rsid w:val="006F5F74"/>
    <w:rsid w:val="006F612B"/>
    <w:rsid w:val="0070005A"/>
    <w:rsid w:val="0070461F"/>
    <w:rsid w:val="00705E4D"/>
    <w:rsid w:val="00707CF9"/>
    <w:rsid w:val="00707E8F"/>
    <w:rsid w:val="007103A3"/>
    <w:rsid w:val="0071153F"/>
    <w:rsid w:val="00712316"/>
    <w:rsid w:val="00712948"/>
    <w:rsid w:val="00712A4D"/>
    <w:rsid w:val="00712D7A"/>
    <w:rsid w:val="00713040"/>
    <w:rsid w:val="007131AE"/>
    <w:rsid w:val="00714BC1"/>
    <w:rsid w:val="00714D94"/>
    <w:rsid w:val="0071566F"/>
    <w:rsid w:val="00715D7E"/>
    <w:rsid w:val="007216BA"/>
    <w:rsid w:val="00721B31"/>
    <w:rsid w:val="00722A67"/>
    <w:rsid w:val="00726B1D"/>
    <w:rsid w:val="00726D86"/>
    <w:rsid w:val="0072744F"/>
    <w:rsid w:val="0072759D"/>
    <w:rsid w:val="00731386"/>
    <w:rsid w:val="00732C12"/>
    <w:rsid w:val="0073383D"/>
    <w:rsid w:val="00734FBF"/>
    <w:rsid w:val="0073506B"/>
    <w:rsid w:val="0073511A"/>
    <w:rsid w:val="007358B8"/>
    <w:rsid w:val="00735BC4"/>
    <w:rsid w:val="00735E7E"/>
    <w:rsid w:val="007421CA"/>
    <w:rsid w:val="007428CC"/>
    <w:rsid w:val="007453B6"/>
    <w:rsid w:val="00746C2F"/>
    <w:rsid w:val="00747622"/>
    <w:rsid w:val="00750585"/>
    <w:rsid w:val="0075258E"/>
    <w:rsid w:val="00752A81"/>
    <w:rsid w:val="00753744"/>
    <w:rsid w:val="0075452A"/>
    <w:rsid w:val="00755308"/>
    <w:rsid w:val="00760B18"/>
    <w:rsid w:val="00764E39"/>
    <w:rsid w:val="00765153"/>
    <w:rsid w:val="00765FD9"/>
    <w:rsid w:val="00766CE2"/>
    <w:rsid w:val="00766E60"/>
    <w:rsid w:val="007670B9"/>
    <w:rsid w:val="0076769F"/>
    <w:rsid w:val="0077077E"/>
    <w:rsid w:val="00771475"/>
    <w:rsid w:val="00773088"/>
    <w:rsid w:val="00773286"/>
    <w:rsid w:val="0077789C"/>
    <w:rsid w:val="007802FB"/>
    <w:rsid w:val="007829A2"/>
    <w:rsid w:val="00783807"/>
    <w:rsid w:val="007840A1"/>
    <w:rsid w:val="00786408"/>
    <w:rsid w:val="0079326D"/>
    <w:rsid w:val="007950EB"/>
    <w:rsid w:val="00795A43"/>
    <w:rsid w:val="0079602E"/>
    <w:rsid w:val="00797A55"/>
    <w:rsid w:val="007A16D0"/>
    <w:rsid w:val="007A45ED"/>
    <w:rsid w:val="007B053D"/>
    <w:rsid w:val="007B2951"/>
    <w:rsid w:val="007B3932"/>
    <w:rsid w:val="007B5247"/>
    <w:rsid w:val="007B5A27"/>
    <w:rsid w:val="007B67D7"/>
    <w:rsid w:val="007B7B26"/>
    <w:rsid w:val="007C02DA"/>
    <w:rsid w:val="007C1928"/>
    <w:rsid w:val="007C1E40"/>
    <w:rsid w:val="007C482F"/>
    <w:rsid w:val="007C5E6E"/>
    <w:rsid w:val="007C747E"/>
    <w:rsid w:val="007D0400"/>
    <w:rsid w:val="007D11FD"/>
    <w:rsid w:val="007D2825"/>
    <w:rsid w:val="007D2B83"/>
    <w:rsid w:val="007D33E3"/>
    <w:rsid w:val="007D3654"/>
    <w:rsid w:val="007D3B5E"/>
    <w:rsid w:val="007D5C9C"/>
    <w:rsid w:val="007D5DE3"/>
    <w:rsid w:val="007D6374"/>
    <w:rsid w:val="007D7298"/>
    <w:rsid w:val="007D72B7"/>
    <w:rsid w:val="007D746D"/>
    <w:rsid w:val="007D7DF8"/>
    <w:rsid w:val="007D7E72"/>
    <w:rsid w:val="007E01F5"/>
    <w:rsid w:val="007E4706"/>
    <w:rsid w:val="007E60EC"/>
    <w:rsid w:val="007E6CC7"/>
    <w:rsid w:val="007F11F8"/>
    <w:rsid w:val="007F213F"/>
    <w:rsid w:val="007F2EA7"/>
    <w:rsid w:val="007F2EB9"/>
    <w:rsid w:val="007F3F06"/>
    <w:rsid w:val="007F5F2F"/>
    <w:rsid w:val="007F72FC"/>
    <w:rsid w:val="007F7F78"/>
    <w:rsid w:val="008026F1"/>
    <w:rsid w:val="008041EF"/>
    <w:rsid w:val="00805773"/>
    <w:rsid w:val="00805B12"/>
    <w:rsid w:val="00805D38"/>
    <w:rsid w:val="00805E51"/>
    <w:rsid w:val="00806B16"/>
    <w:rsid w:val="00807375"/>
    <w:rsid w:val="0081272C"/>
    <w:rsid w:val="008141AD"/>
    <w:rsid w:val="008146BD"/>
    <w:rsid w:val="00816583"/>
    <w:rsid w:val="00816801"/>
    <w:rsid w:val="00817D48"/>
    <w:rsid w:val="00821EA2"/>
    <w:rsid w:val="00824207"/>
    <w:rsid w:val="008245B1"/>
    <w:rsid w:val="00825302"/>
    <w:rsid w:val="008255B7"/>
    <w:rsid w:val="00827969"/>
    <w:rsid w:val="00827E95"/>
    <w:rsid w:val="00831893"/>
    <w:rsid w:val="00833B89"/>
    <w:rsid w:val="0083412C"/>
    <w:rsid w:val="008354CA"/>
    <w:rsid w:val="00836554"/>
    <w:rsid w:val="00842C9C"/>
    <w:rsid w:val="00842E26"/>
    <w:rsid w:val="00842F37"/>
    <w:rsid w:val="008447B5"/>
    <w:rsid w:val="00844AFD"/>
    <w:rsid w:val="00845DE7"/>
    <w:rsid w:val="0084691D"/>
    <w:rsid w:val="00852157"/>
    <w:rsid w:val="00856305"/>
    <w:rsid w:val="0085641E"/>
    <w:rsid w:val="008614F3"/>
    <w:rsid w:val="008635AF"/>
    <w:rsid w:val="00863C25"/>
    <w:rsid w:val="00863EE1"/>
    <w:rsid w:val="0086751A"/>
    <w:rsid w:val="00867EC0"/>
    <w:rsid w:val="00871F74"/>
    <w:rsid w:val="00873D19"/>
    <w:rsid w:val="008742F5"/>
    <w:rsid w:val="0087746E"/>
    <w:rsid w:val="00877F67"/>
    <w:rsid w:val="0088006A"/>
    <w:rsid w:val="008814B6"/>
    <w:rsid w:val="0088191F"/>
    <w:rsid w:val="0088244D"/>
    <w:rsid w:val="00885316"/>
    <w:rsid w:val="00885FF2"/>
    <w:rsid w:val="00886A5F"/>
    <w:rsid w:val="00886C74"/>
    <w:rsid w:val="00887EBD"/>
    <w:rsid w:val="00891A37"/>
    <w:rsid w:val="00892517"/>
    <w:rsid w:val="0089255D"/>
    <w:rsid w:val="00894202"/>
    <w:rsid w:val="008962FE"/>
    <w:rsid w:val="008964C7"/>
    <w:rsid w:val="00896A7E"/>
    <w:rsid w:val="00897045"/>
    <w:rsid w:val="00897C30"/>
    <w:rsid w:val="008A1225"/>
    <w:rsid w:val="008A582F"/>
    <w:rsid w:val="008A5A55"/>
    <w:rsid w:val="008A74EA"/>
    <w:rsid w:val="008B113F"/>
    <w:rsid w:val="008B268B"/>
    <w:rsid w:val="008B38CF"/>
    <w:rsid w:val="008B3E66"/>
    <w:rsid w:val="008B5E76"/>
    <w:rsid w:val="008B5FA2"/>
    <w:rsid w:val="008B60F3"/>
    <w:rsid w:val="008B7B98"/>
    <w:rsid w:val="008C295E"/>
    <w:rsid w:val="008C2ABB"/>
    <w:rsid w:val="008C3069"/>
    <w:rsid w:val="008C68EB"/>
    <w:rsid w:val="008C74CE"/>
    <w:rsid w:val="008D0102"/>
    <w:rsid w:val="008D0818"/>
    <w:rsid w:val="008D3614"/>
    <w:rsid w:val="008D386B"/>
    <w:rsid w:val="008D5541"/>
    <w:rsid w:val="008D5A3C"/>
    <w:rsid w:val="008D6F20"/>
    <w:rsid w:val="008E2CEE"/>
    <w:rsid w:val="008E64F8"/>
    <w:rsid w:val="008F1047"/>
    <w:rsid w:val="008F23DB"/>
    <w:rsid w:val="008F2A55"/>
    <w:rsid w:val="008F31DE"/>
    <w:rsid w:val="008F3362"/>
    <w:rsid w:val="008F5644"/>
    <w:rsid w:val="008F5925"/>
    <w:rsid w:val="008F5DBB"/>
    <w:rsid w:val="008F6935"/>
    <w:rsid w:val="008F6EAA"/>
    <w:rsid w:val="008F6F99"/>
    <w:rsid w:val="008F7494"/>
    <w:rsid w:val="00902A52"/>
    <w:rsid w:val="00902CBF"/>
    <w:rsid w:val="00905225"/>
    <w:rsid w:val="00905D2F"/>
    <w:rsid w:val="0091041E"/>
    <w:rsid w:val="009127C2"/>
    <w:rsid w:val="00913D26"/>
    <w:rsid w:val="0091511B"/>
    <w:rsid w:val="00917876"/>
    <w:rsid w:val="00920F9D"/>
    <w:rsid w:val="00921118"/>
    <w:rsid w:val="00921189"/>
    <w:rsid w:val="00921CF8"/>
    <w:rsid w:val="00922E26"/>
    <w:rsid w:val="0092370F"/>
    <w:rsid w:val="0092385B"/>
    <w:rsid w:val="009239E0"/>
    <w:rsid w:val="00925B89"/>
    <w:rsid w:val="00927FA0"/>
    <w:rsid w:val="00931FA7"/>
    <w:rsid w:val="009358BA"/>
    <w:rsid w:val="00936951"/>
    <w:rsid w:val="00936BFC"/>
    <w:rsid w:val="00937ACB"/>
    <w:rsid w:val="0094026E"/>
    <w:rsid w:val="00941301"/>
    <w:rsid w:val="00941BF6"/>
    <w:rsid w:val="00941D28"/>
    <w:rsid w:val="00942128"/>
    <w:rsid w:val="00944C36"/>
    <w:rsid w:val="009504C1"/>
    <w:rsid w:val="00952A35"/>
    <w:rsid w:val="00952DC3"/>
    <w:rsid w:val="00955346"/>
    <w:rsid w:val="00961122"/>
    <w:rsid w:val="00961F9E"/>
    <w:rsid w:val="0096223A"/>
    <w:rsid w:val="009622B9"/>
    <w:rsid w:val="00962601"/>
    <w:rsid w:val="00962E41"/>
    <w:rsid w:val="009636BD"/>
    <w:rsid w:val="009679B8"/>
    <w:rsid w:val="00970E92"/>
    <w:rsid w:val="009711F8"/>
    <w:rsid w:val="00973F6B"/>
    <w:rsid w:val="00974152"/>
    <w:rsid w:val="00974696"/>
    <w:rsid w:val="00977E40"/>
    <w:rsid w:val="00981188"/>
    <w:rsid w:val="00981607"/>
    <w:rsid w:val="00984EEE"/>
    <w:rsid w:val="00986558"/>
    <w:rsid w:val="00990E71"/>
    <w:rsid w:val="00991A1B"/>
    <w:rsid w:val="00991E5C"/>
    <w:rsid w:val="00992C50"/>
    <w:rsid w:val="00993E0D"/>
    <w:rsid w:val="00997AEA"/>
    <w:rsid w:val="009A45D6"/>
    <w:rsid w:val="009A68E5"/>
    <w:rsid w:val="009B0152"/>
    <w:rsid w:val="009B366B"/>
    <w:rsid w:val="009B5556"/>
    <w:rsid w:val="009C0D7F"/>
    <w:rsid w:val="009C24CF"/>
    <w:rsid w:val="009C49DF"/>
    <w:rsid w:val="009C5CE7"/>
    <w:rsid w:val="009C683C"/>
    <w:rsid w:val="009C7802"/>
    <w:rsid w:val="009D0181"/>
    <w:rsid w:val="009D0554"/>
    <w:rsid w:val="009D1CCA"/>
    <w:rsid w:val="009D1ED2"/>
    <w:rsid w:val="009D35EE"/>
    <w:rsid w:val="009D3B77"/>
    <w:rsid w:val="009D5052"/>
    <w:rsid w:val="009D6320"/>
    <w:rsid w:val="009D73DD"/>
    <w:rsid w:val="009E428C"/>
    <w:rsid w:val="009E5071"/>
    <w:rsid w:val="009E5BFA"/>
    <w:rsid w:val="009E767B"/>
    <w:rsid w:val="009E7860"/>
    <w:rsid w:val="009F40DD"/>
    <w:rsid w:val="009F64DC"/>
    <w:rsid w:val="009F6896"/>
    <w:rsid w:val="00A00B99"/>
    <w:rsid w:val="00A02F90"/>
    <w:rsid w:val="00A03F9F"/>
    <w:rsid w:val="00A04D2F"/>
    <w:rsid w:val="00A06489"/>
    <w:rsid w:val="00A06F12"/>
    <w:rsid w:val="00A103BA"/>
    <w:rsid w:val="00A10B3A"/>
    <w:rsid w:val="00A15754"/>
    <w:rsid w:val="00A171E3"/>
    <w:rsid w:val="00A20FC0"/>
    <w:rsid w:val="00A21169"/>
    <w:rsid w:val="00A22055"/>
    <w:rsid w:val="00A23664"/>
    <w:rsid w:val="00A305F5"/>
    <w:rsid w:val="00A30B3A"/>
    <w:rsid w:val="00A3427C"/>
    <w:rsid w:val="00A34A11"/>
    <w:rsid w:val="00A3523A"/>
    <w:rsid w:val="00A35E9E"/>
    <w:rsid w:val="00A37EB9"/>
    <w:rsid w:val="00A42057"/>
    <w:rsid w:val="00A42AE5"/>
    <w:rsid w:val="00A46F31"/>
    <w:rsid w:val="00A47163"/>
    <w:rsid w:val="00A47FAB"/>
    <w:rsid w:val="00A50595"/>
    <w:rsid w:val="00A5175C"/>
    <w:rsid w:val="00A51CCE"/>
    <w:rsid w:val="00A53307"/>
    <w:rsid w:val="00A54011"/>
    <w:rsid w:val="00A546EF"/>
    <w:rsid w:val="00A55799"/>
    <w:rsid w:val="00A5661E"/>
    <w:rsid w:val="00A60DBF"/>
    <w:rsid w:val="00A60F46"/>
    <w:rsid w:val="00A6401F"/>
    <w:rsid w:val="00A64C34"/>
    <w:rsid w:val="00A65113"/>
    <w:rsid w:val="00A71330"/>
    <w:rsid w:val="00A75791"/>
    <w:rsid w:val="00A761AF"/>
    <w:rsid w:val="00A8088A"/>
    <w:rsid w:val="00A81442"/>
    <w:rsid w:val="00A81F4D"/>
    <w:rsid w:val="00A82828"/>
    <w:rsid w:val="00A8706E"/>
    <w:rsid w:val="00A904DC"/>
    <w:rsid w:val="00A9069C"/>
    <w:rsid w:val="00A90AA2"/>
    <w:rsid w:val="00A91162"/>
    <w:rsid w:val="00A92079"/>
    <w:rsid w:val="00A925B7"/>
    <w:rsid w:val="00A94F65"/>
    <w:rsid w:val="00A95585"/>
    <w:rsid w:val="00AA05A3"/>
    <w:rsid w:val="00AA1736"/>
    <w:rsid w:val="00AA1A2B"/>
    <w:rsid w:val="00AA1D87"/>
    <w:rsid w:val="00AA5D22"/>
    <w:rsid w:val="00AB11A3"/>
    <w:rsid w:val="00AB23F6"/>
    <w:rsid w:val="00AB27EE"/>
    <w:rsid w:val="00AB5F7F"/>
    <w:rsid w:val="00AC21E5"/>
    <w:rsid w:val="00AC3306"/>
    <w:rsid w:val="00AC3464"/>
    <w:rsid w:val="00AC3820"/>
    <w:rsid w:val="00AC40C1"/>
    <w:rsid w:val="00AC464A"/>
    <w:rsid w:val="00AC604D"/>
    <w:rsid w:val="00AC693F"/>
    <w:rsid w:val="00AC6BFC"/>
    <w:rsid w:val="00AD0427"/>
    <w:rsid w:val="00AD0CAC"/>
    <w:rsid w:val="00AD2D1A"/>
    <w:rsid w:val="00AD5462"/>
    <w:rsid w:val="00AE0891"/>
    <w:rsid w:val="00AE19C0"/>
    <w:rsid w:val="00AE381D"/>
    <w:rsid w:val="00AE39CE"/>
    <w:rsid w:val="00AE3CED"/>
    <w:rsid w:val="00AE3F86"/>
    <w:rsid w:val="00AE4275"/>
    <w:rsid w:val="00AE5644"/>
    <w:rsid w:val="00AE67E3"/>
    <w:rsid w:val="00AE7B5C"/>
    <w:rsid w:val="00AF009D"/>
    <w:rsid w:val="00AF07BB"/>
    <w:rsid w:val="00AF0F12"/>
    <w:rsid w:val="00AF20B2"/>
    <w:rsid w:val="00AF2244"/>
    <w:rsid w:val="00AF31F1"/>
    <w:rsid w:val="00AF3573"/>
    <w:rsid w:val="00AF7362"/>
    <w:rsid w:val="00B00A4B"/>
    <w:rsid w:val="00B01754"/>
    <w:rsid w:val="00B030AC"/>
    <w:rsid w:val="00B036BD"/>
    <w:rsid w:val="00B039B3"/>
    <w:rsid w:val="00B04853"/>
    <w:rsid w:val="00B048FD"/>
    <w:rsid w:val="00B04D57"/>
    <w:rsid w:val="00B054B9"/>
    <w:rsid w:val="00B068AA"/>
    <w:rsid w:val="00B1008B"/>
    <w:rsid w:val="00B10D0A"/>
    <w:rsid w:val="00B11454"/>
    <w:rsid w:val="00B11FB5"/>
    <w:rsid w:val="00B139C9"/>
    <w:rsid w:val="00B14679"/>
    <w:rsid w:val="00B1503E"/>
    <w:rsid w:val="00B16A93"/>
    <w:rsid w:val="00B170DB"/>
    <w:rsid w:val="00B212E4"/>
    <w:rsid w:val="00B25687"/>
    <w:rsid w:val="00B26830"/>
    <w:rsid w:val="00B268C4"/>
    <w:rsid w:val="00B27AAE"/>
    <w:rsid w:val="00B27FC1"/>
    <w:rsid w:val="00B30894"/>
    <w:rsid w:val="00B314C2"/>
    <w:rsid w:val="00B31C26"/>
    <w:rsid w:val="00B31E9A"/>
    <w:rsid w:val="00B3554A"/>
    <w:rsid w:val="00B359B5"/>
    <w:rsid w:val="00B35BC3"/>
    <w:rsid w:val="00B36D21"/>
    <w:rsid w:val="00B37B55"/>
    <w:rsid w:val="00B40C80"/>
    <w:rsid w:val="00B40E83"/>
    <w:rsid w:val="00B41AA8"/>
    <w:rsid w:val="00B424EB"/>
    <w:rsid w:val="00B42711"/>
    <w:rsid w:val="00B43194"/>
    <w:rsid w:val="00B441E2"/>
    <w:rsid w:val="00B44276"/>
    <w:rsid w:val="00B46784"/>
    <w:rsid w:val="00B4679F"/>
    <w:rsid w:val="00B502AA"/>
    <w:rsid w:val="00B51227"/>
    <w:rsid w:val="00B519F3"/>
    <w:rsid w:val="00B531F2"/>
    <w:rsid w:val="00B55C7F"/>
    <w:rsid w:val="00B61958"/>
    <w:rsid w:val="00B7198E"/>
    <w:rsid w:val="00B7218E"/>
    <w:rsid w:val="00B72303"/>
    <w:rsid w:val="00B72E70"/>
    <w:rsid w:val="00B74141"/>
    <w:rsid w:val="00B75A83"/>
    <w:rsid w:val="00B75F5C"/>
    <w:rsid w:val="00B76538"/>
    <w:rsid w:val="00B76FBC"/>
    <w:rsid w:val="00B818CA"/>
    <w:rsid w:val="00B83573"/>
    <w:rsid w:val="00B85F68"/>
    <w:rsid w:val="00B917C0"/>
    <w:rsid w:val="00B91992"/>
    <w:rsid w:val="00B94882"/>
    <w:rsid w:val="00B96381"/>
    <w:rsid w:val="00B972F3"/>
    <w:rsid w:val="00BA0FF4"/>
    <w:rsid w:val="00BA25D9"/>
    <w:rsid w:val="00BA4BDA"/>
    <w:rsid w:val="00BB15BB"/>
    <w:rsid w:val="00BB1AEE"/>
    <w:rsid w:val="00BB1C66"/>
    <w:rsid w:val="00BB1DCD"/>
    <w:rsid w:val="00BB766F"/>
    <w:rsid w:val="00BC0354"/>
    <w:rsid w:val="00BC7506"/>
    <w:rsid w:val="00BD1131"/>
    <w:rsid w:val="00BD35A8"/>
    <w:rsid w:val="00BD3BDB"/>
    <w:rsid w:val="00BD3EDD"/>
    <w:rsid w:val="00BD622D"/>
    <w:rsid w:val="00BD79B7"/>
    <w:rsid w:val="00BE0A61"/>
    <w:rsid w:val="00BE0C21"/>
    <w:rsid w:val="00BE19FC"/>
    <w:rsid w:val="00BE5055"/>
    <w:rsid w:val="00BE64F4"/>
    <w:rsid w:val="00BE6720"/>
    <w:rsid w:val="00BF1672"/>
    <w:rsid w:val="00BF22BD"/>
    <w:rsid w:val="00BF372A"/>
    <w:rsid w:val="00BF4854"/>
    <w:rsid w:val="00BF49BC"/>
    <w:rsid w:val="00BF5295"/>
    <w:rsid w:val="00BF7EC7"/>
    <w:rsid w:val="00C02F49"/>
    <w:rsid w:val="00C05581"/>
    <w:rsid w:val="00C05CFE"/>
    <w:rsid w:val="00C071A7"/>
    <w:rsid w:val="00C105CF"/>
    <w:rsid w:val="00C11061"/>
    <w:rsid w:val="00C1110F"/>
    <w:rsid w:val="00C12E8A"/>
    <w:rsid w:val="00C15A66"/>
    <w:rsid w:val="00C225FE"/>
    <w:rsid w:val="00C242A4"/>
    <w:rsid w:val="00C24A85"/>
    <w:rsid w:val="00C24EB9"/>
    <w:rsid w:val="00C2552F"/>
    <w:rsid w:val="00C25938"/>
    <w:rsid w:val="00C26615"/>
    <w:rsid w:val="00C26ACF"/>
    <w:rsid w:val="00C272B7"/>
    <w:rsid w:val="00C27C41"/>
    <w:rsid w:val="00C31B41"/>
    <w:rsid w:val="00C331A7"/>
    <w:rsid w:val="00C35207"/>
    <w:rsid w:val="00C35DEB"/>
    <w:rsid w:val="00C40023"/>
    <w:rsid w:val="00C42FA6"/>
    <w:rsid w:val="00C4329D"/>
    <w:rsid w:val="00C45976"/>
    <w:rsid w:val="00C459F2"/>
    <w:rsid w:val="00C46A8E"/>
    <w:rsid w:val="00C51FA5"/>
    <w:rsid w:val="00C52A21"/>
    <w:rsid w:val="00C53205"/>
    <w:rsid w:val="00C53282"/>
    <w:rsid w:val="00C53EED"/>
    <w:rsid w:val="00C55717"/>
    <w:rsid w:val="00C567CC"/>
    <w:rsid w:val="00C56D9A"/>
    <w:rsid w:val="00C57209"/>
    <w:rsid w:val="00C610FD"/>
    <w:rsid w:val="00C61360"/>
    <w:rsid w:val="00C62E6F"/>
    <w:rsid w:val="00C63BF3"/>
    <w:rsid w:val="00C65719"/>
    <w:rsid w:val="00C717D9"/>
    <w:rsid w:val="00C718BC"/>
    <w:rsid w:val="00C75D28"/>
    <w:rsid w:val="00C76B96"/>
    <w:rsid w:val="00C7719F"/>
    <w:rsid w:val="00C77323"/>
    <w:rsid w:val="00C82FCF"/>
    <w:rsid w:val="00C84DC1"/>
    <w:rsid w:val="00C85146"/>
    <w:rsid w:val="00C8523C"/>
    <w:rsid w:val="00C8650B"/>
    <w:rsid w:val="00C8752F"/>
    <w:rsid w:val="00C90A38"/>
    <w:rsid w:val="00C923A3"/>
    <w:rsid w:val="00C94887"/>
    <w:rsid w:val="00C959D4"/>
    <w:rsid w:val="00C95E4F"/>
    <w:rsid w:val="00C96BF3"/>
    <w:rsid w:val="00C97F2F"/>
    <w:rsid w:val="00CA7837"/>
    <w:rsid w:val="00CB04FF"/>
    <w:rsid w:val="00CB0B76"/>
    <w:rsid w:val="00CB37AE"/>
    <w:rsid w:val="00CB6006"/>
    <w:rsid w:val="00CB6B29"/>
    <w:rsid w:val="00CB76AA"/>
    <w:rsid w:val="00CB7AD1"/>
    <w:rsid w:val="00CC061D"/>
    <w:rsid w:val="00CC1CD8"/>
    <w:rsid w:val="00CC2D81"/>
    <w:rsid w:val="00CC57D2"/>
    <w:rsid w:val="00CC5BC9"/>
    <w:rsid w:val="00CC6025"/>
    <w:rsid w:val="00CD0CEF"/>
    <w:rsid w:val="00CD19DB"/>
    <w:rsid w:val="00CD1ED1"/>
    <w:rsid w:val="00CD32B3"/>
    <w:rsid w:val="00CD3CB2"/>
    <w:rsid w:val="00CD3E5D"/>
    <w:rsid w:val="00CD4A97"/>
    <w:rsid w:val="00CD5F9E"/>
    <w:rsid w:val="00CD6506"/>
    <w:rsid w:val="00CE0E76"/>
    <w:rsid w:val="00CE49FE"/>
    <w:rsid w:val="00CE5001"/>
    <w:rsid w:val="00CE5D73"/>
    <w:rsid w:val="00CE6D0C"/>
    <w:rsid w:val="00CF1EDF"/>
    <w:rsid w:val="00CF2676"/>
    <w:rsid w:val="00CF30E5"/>
    <w:rsid w:val="00CF414A"/>
    <w:rsid w:val="00CF6C66"/>
    <w:rsid w:val="00CF6F6D"/>
    <w:rsid w:val="00D061CE"/>
    <w:rsid w:val="00D0671E"/>
    <w:rsid w:val="00D112EA"/>
    <w:rsid w:val="00D11B3A"/>
    <w:rsid w:val="00D122E5"/>
    <w:rsid w:val="00D12F6B"/>
    <w:rsid w:val="00D133EE"/>
    <w:rsid w:val="00D13E96"/>
    <w:rsid w:val="00D145DF"/>
    <w:rsid w:val="00D1476A"/>
    <w:rsid w:val="00D172F7"/>
    <w:rsid w:val="00D173AB"/>
    <w:rsid w:val="00D17B89"/>
    <w:rsid w:val="00D21C37"/>
    <w:rsid w:val="00D22834"/>
    <w:rsid w:val="00D24BBF"/>
    <w:rsid w:val="00D3075F"/>
    <w:rsid w:val="00D30F9B"/>
    <w:rsid w:val="00D31CAB"/>
    <w:rsid w:val="00D32939"/>
    <w:rsid w:val="00D33BFD"/>
    <w:rsid w:val="00D3489F"/>
    <w:rsid w:val="00D3542F"/>
    <w:rsid w:val="00D35C70"/>
    <w:rsid w:val="00D363E0"/>
    <w:rsid w:val="00D36C2B"/>
    <w:rsid w:val="00D404AF"/>
    <w:rsid w:val="00D40A99"/>
    <w:rsid w:val="00D40D61"/>
    <w:rsid w:val="00D41372"/>
    <w:rsid w:val="00D43569"/>
    <w:rsid w:val="00D441A1"/>
    <w:rsid w:val="00D44E3A"/>
    <w:rsid w:val="00D52318"/>
    <w:rsid w:val="00D52E12"/>
    <w:rsid w:val="00D53CCE"/>
    <w:rsid w:val="00D5618F"/>
    <w:rsid w:val="00D567AC"/>
    <w:rsid w:val="00D5690D"/>
    <w:rsid w:val="00D5D7BF"/>
    <w:rsid w:val="00D611C4"/>
    <w:rsid w:val="00D61CFB"/>
    <w:rsid w:val="00D62CB3"/>
    <w:rsid w:val="00D638E0"/>
    <w:rsid w:val="00D649DE"/>
    <w:rsid w:val="00D65EBD"/>
    <w:rsid w:val="00D67C06"/>
    <w:rsid w:val="00D728F3"/>
    <w:rsid w:val="00D73B3C"/>
    <w:rsid w:val="00D75BF0"/>
    <w:rsid w:val="00D8063F"/>
    <w:rsid w:val="00D81C10"/>
    <w:rsid w:val="00D83F5A"/>
    <w:rsid w:val="00D84BFF"/>
    <w:rsid w:val="00D84FE2"/>
    <w:rsid w:val="00D86170"/>
    <w:rsid w:val="00D863B5"/>
    <w:rsid w:val="00D9074D"/>
    <w:rsid w:val="00D922CB"/>
    <w:rsid w:val="00D930CB"/>
    <w:rsid w:val="00D93585"/>
    <w:rsid w:val="00D95FBF"/>
    <w:rsid w:val="00D974C9"/>
    <w:rsid w:val="00D97832"/>
    <w:rsid w:val="00DA0759"/>
    <w:rsid w:val="00DA1B22"/>
    <w:rsid w:val="00DA3881"/>
    <w:rsid w:val="00DA4AFA"/>
    <w:rsid w:val="00DB0DF4"/>
    <w:rsid w:val="00DB1172"/>
    <w:rsid w:val="00DB1D26"/>
    <w:rsid w:val="00DB34A9"/>
    <w:rsid w:val="00DB4C91"/>
    <w:rsid w:val="00DB5567"/>
    <w:rsid w:val="00DB559A"/>
    <w:rsid w:val="00DB605D"/>
    <w:rsid w:val="00DB7261"/>
    <w:rsid w:val="00DC4837"/>
    <w:rsid w:val="00DC4EE9"/>
    <w:rsid w:val="00DD1132"/>
    <w:rsid w:val="00DD2E6C"/>
    <w:rsid w:val="00DD36CC"/>
    <w:rsid w:val="00DD46C0"/>
    <w:rsid w:val="00DD4D64"/>
    <w:rsid w:val="00DD4E61"/>
    <w:rsid w:val="00DD777C"/>
    <w:rsid w:val="00DE062F"/>
    <w:rsid w:val="00DE0ACE"/>
    <w:rsid w:val="00DE1111"/>
    <w:rsid w:val="00DE1783"/>
    <w:rsid w:val="00DE3987"/>
    <w:rsid w:val="00DE5DB5"/>
    <w:rsid w:val="00DE66D1"/>
    <w:rsid w:val="00DF113D"/>
    <w:rsid w:val="00DF1CAA"/>
    <w:rsid w:val="00DF20AD"/>
    <w:rsid w:val="00DF3A1A"/>
    <w:rsid w:val="00DF6B00"/>
    <w:rsid w:val="00DF77BF"/>
    <w:rsid w:val="00DF7E17"/>
    <w:rsid w:val="00E006CE"/>
    <w:rsid w:val="00E00D00"/>
    <w:rsid w:val="00E00D63"/>
    <w:rsid w:val="00E00EC8"/>
    <w:rsid w:val="00E014A6"/>
    <w:rsid w:val="00E01E4C"/>
    <w:rsid w:val="00E03278"/>
    <w:rsid w:val="00E03C09"/>
    <w:rsid w:val="00E050D9"/>
    <w:rsid w:val="00E0715A"/>
    <w:rsid w:val="00E07A94"/>
    <w:rsid w:val="00E12B62"/>
    <w:rsid w:val="00E2025A"/>
    <w:rsid w:val="00E260F3"/>
    <w:rsid w:val="00E2709E"/>
    <w:rsid w:val="00E309C4"/>
    <w:rsid w:val="00E31F33"/>
    <w:rsid w:val="00E32AD1"/>
    <w:rsid w:val="00E34E02"/>
    <w:rsid w:val="00E35A48"/>
    <w:rsid w:val="00E366AD"/>
    <w:rsid w:val="00E36794"/>
    <w:rsid w:val="00E37BF7"/>
    <w:rsid w:val="00E41CB4"/>
    <w:rsid w:val="00E46BCB"/>
    <w:rsid w:val="00E51C42"/>
    <w:rsid w:val="00E52D56"/>
    <w:rsid w:val="00E53BDF"/>
    <w:rsid w:val="00E53F18"/>
    <w:rsid w:val="00E540BC"/>
    <w:rsid w:val="00E55BF4"/>
    <w:rsid w:val="00E5689B"/>
    <w:rsid w:val="00E568BC"/>
    <w:rsid w:val="00E60E2A"/>
    <w:rsid w:val="00E60FF8"/>
    <w:rsid w:val="00E61ECF"/>
    <w:rsid w:val="00E65E90"/>
    <w:rsid w:val="00E65F0D"/>
    <w:rsid w:val="00E66456"/>
    <w:rsid w:val="00E70D08"/>
    <w:rsid w:val="00E711CC"/>
    <w:rsid w:val="00E71C6F"/>
    <w:rsid w:val="00E72F86"/>
    <w:rsid w:val="00E77FD1"/>
    <w:rsid w:val="00E81341"/>
    <w:rsid w:val="00E81CFE"/>
    <w:rsid w:val="00E8257A"/>
    <w:rsid w:val="00E84EA4"/>
    <w:rsid w:val="00E8783D"/>
    <w:rsid w:val="00E90B2C"/>
    <w:rsid w:val="00E9352F"/>
    <w:rsid w:val="00E94628"/>
    <w:rsid w:val="00E95458"/>
    <w:rsid w:val="00E96427"/>
    <w:rsid w:val="00EA174B"/>
    <w:rsid w:val="00EA1AC8"/>
    <w:rsid w:val="00EA2A22"/>
    <w:rsid w:val="00EA3DA7"/>
    <w:rsid w:val="00EA466D"/>
    <w:rsid w:val="00EB218C"/>
    <w:rsid w:val="00EB4D35"/>
    <w:rsid w:val="00EB6771"/>
    <w:rsid w:val="00EC0A99"/>
    <w:rsid w:val="00EC0F62"/>
    <w:rsid w:val="00EC16A8"/>
    <w:rsid w:val="00EC19C1"/>
    <w:rsid w:val="00EC1EBC"/>
    <w:rsid w:val="00EC293B"/>
    <w:rsid w:val="00EC5758"/>
    <w:rsid w:val="00EC78AC"/>
    <w:rsid w:val="00EC7D3E"/>
    <w:rsid w:val="00ED0B9C"/>
    <w:rsid w:val="00ED0CA9"/>
    <w:rsid w:val="00ED2F34"/>
    <w:rsid w:val="00ED56A6"/>
    <w:rsid w:val="00EE008F"/>
    <w:rsid w:val="00EE04DC"/>
    <w:rsid w:val="00EE0F78"/>
    <w:rsid w:val="00EE23BE"/>
    <w:rsid w:val="00EF4DE0"/>
    <w:rsid w:val="00EF4EA5"/>
    <w:rsid w:val="00EF6C7A"/>
    <w:rsid w:val="00F00504"/>
    <w:rsid w:val="00F00508"/>
    <w:rsid w:val="00F031F1"/>
    <w:rsid w:val="00F06A49"/>
    <w:rsid w:val="00F076AD"/>
    <w:rsid w:val="00F07AA1"/>
    <w:rsid w:val="00F10D60"/>
    <w:rsid w:val="00F13085"/>
    <w:rsid w:val="00F13A4B"/>
    <w:rsid w:val="00F13EF4"/>
    <w:rsid w:val="00F14C7D"/>
    <w:rsid w:val="00F152F3"/>
    <w:rsid w:val="00F1654A"/>
    <w:rsid w:val="00F16725"/>
    <w:rsid w:val="00F1699C"/>
    <w:rsid w:val="00F20035"/>
    <w:rsid w:val="00F20140"/>
    <w:rsid w:val="00F20DFF"/>
    <w:rsid w:val="00F21E5D"/>
    <w:rsid w:val="00F22E4E"/>
    <w:rsid w:val="00F22F89"/>
    <w:rsid w:val="00F23D83"/>
    <w:rsid w:val="00F2444D"/>
    <w:rsid w:val="00F31BB3"/>
    <w:rsid w:val="00F3734F"/>
    <w:rsid w:val="00F426BD"/>
    <w:rsid w:val="00F433F4"/>
    <w:rsid w:val="00F44172"/>
    <w:rsid w:val="00F47D37"/>
    <w:rsid w:val="00F50211"/>
    <w:rsid w:val="00F5046B"/>
    <w:rsid w:val="00F54817"/>
    <w:rsid w:val="00F55B39"/>
    <w:rsid w:val="00F57DE3"/>
    <w:rsid w:val="00F60BF6"/>
    <w:rsid w:val="00F62582"/>
    <w:rsid w:val="00F62678"/>
    <w:rsid w:val="00F6389C"/>
    <w:rsid w:val="00F64ECA"/>
    <w:rsid w:val="00F67ADE"/>
    <w:rsid w:val="00F67D89"/>
    <w:rsid w:val="00F705CE"/>
    <w:rsid w:val="00F71FC9"/>
    <w:rsid w:val="00F728A0"/>
    <w:rsid w:val="00F731F6"/>
    <w:rsid w:val="00F75FFE"/>
    <w:rsid w:val="00F775CC"/>
    <w:rsid w:val="00F775FD"/>
    <w:rsid w:val="00F77F0B"/>
    <w:rsid w:val="00F807FA"/>
    <w:rsid w:val="00F80BFF"/>
    <w:rsid w:val="00F80C90"/>
    <w:rsid w:val="00F81696"/>
    <w:rsid w:val="00F825DB"/>
    <w:rsid w:val="00F84496"/>
    <w:rsid w:val="00F85273"/>
    <w:rsid w:val="00F8576C"/>
    <w:rsid w:val="00F930A5"/>
    <w:rsid w:val="00F9426F"/>
    <w:rsid w:val="00F95D59"/>
    <w:rsid w:val="00F95E6C"/>
    <w:rsid w:val="00F971E3"/>
    <w:rsid w:val="00F9753D"/>
    <w:rsid w:val="00F97F01"/>
    <w:rsid w:val="00FA0CEC"/>
    <w:rsid w:val="00FA0FEC"/>
    <w:rsid w:val="00FA22AA"/>
    <w:rsid w:val="00FA4F9D"/>
    <w:rsid w:val="00FA5379"/>
    <w:rsid w:val="00FA5A17"/>
    <w:rsid w:val="00FA79BD"/>
    <w:rsid w:val="00FB209E"/>
    <w:rsid w:val="00FB2A07"/>
    <w:rsid w:val="00FB36C0"/>
    <w:rsid w:val="00FB3F9E"/>
    <w:rsid w:val="00FB4ADB"/>
    <w:rsid w:val="00FC0ED4"/>
    <w:rsid w:val="00FC267C"/>
    <w:rsid w:val="00FC28EF"/>
    <w:rsid w:val="00FC372A"/>
    <w:rsid w:val="00FC56A0"/>
    <w:rsid w:val="00FC5FCA"/>
    <w:rsid w:val="00FC6BC4"/>
    <w:rsid w:val="00FD0719"/>
    <w:rsid w:val="00FD0A54"/>
    <w:rsid w:val="00FD0CD5"/>
    <w:rsid w:val="00FD3E80"/>
    <w:rsid w:val="00FD4004"/>
    <w:rsid w:val="00FD48C5"/>
    <w:rsid w:val="00FD508B"/>
    <w:rsid w:val="00FD6A28"/>
    <w:rsid w:val="00FE109B"/>
    <w:rsid w:val="00FE7CFE"/>
    <w:rsid w:val="00FF1CB6"/>
    <w:rsid w:val="00FF7739"/>
    <w:rsid w:val="012FC9A7"/>
    <w:rsid w:val="01552540"/>
    <w:rsid w:val="0266BF3C"/>
    <w:rsid w:val="035C3094"/>
    <w:rsid w:val="04112777"/>
    <w:rsid w:val="041F048E"/>
    <w:rsid w:val="04CDE820"/>
    <w:rsid w:val="08BAE0AB"/>
    <w:rsid w:val="08BFC61B"/>
    <w:rsid w:val="09144695"/>
    <w:rsid w:val="09368C2C"/>
    <w:rsid w:val="098182FB"/>
    <w:rsid w:val="0B1E0DF5"/>
    <w:rsid w:val="0BB9AE98"/>
    <w:rsid w:val="0BE7607B"/>
    <w:rsid w:val="0DAF76A9"/>
    <w:rsid w:val="0E9351F6"/>
    <w:rsid w:val="0EE0C250"/>
    <w:rsid w:val="0F1F77D9"/>
    <w:rsid w:val="0F87F204"/>
    <w:rsid w:val="0FB097A9"/>
    <w:rsid w:val="0FEECBE5"/>
    <w:rsid w:val="0FF94465"/>
    <w:rsid w:val="10B74B8C"/>
    <w:rsid w:val="11286D7A"/>
    <w:rsid w:val="113DC403"/>
    <w:rsid w:val="1226B1C6"/>
    <w:rsid w:val="12430056"/>
    <w:rsid w:val="1291E0E3"/>
    <w:rsid w:val="12DC1483"/>
    <w:rsid w:val="136C0C7D"/>
    <w:rsid w:val="13D7821F"/>
    <w:rsid w:val="14938455"/>
    <w:rsid w:val="15174298"/>
    <w:rsid w:val="1851F45D"/>
    <w:rsid w:val="1864512E"/>
    <w:rsid w:val="18791F8E"/>
    <w:rsid w:val="18E6CFEF"/>
    <w:rsid w:val="1920C501"/>
    <w:rsid w:val="19810E61"/>
    <w:rsid w:val="1BC86E25"/>
    <w:rsid w:val="1C0BF710"/>
    <w:rsid w:val="1CD4B046"/>
    <w:rsid w:val="1D5F0218"/>
    <w:rsid w:val="1D9BB1CE"/>
    <w:rsid w:val="1DFE2AF9"/>
    <w:rsid w:val="1E21C91C"/>
    <w:rsid w:val="1E40F40E"/>
    <w:rsid w:val="1E5F2877"/>
    <w:rsid w:val="1E71E9EF"/>
    <w:rsid w:val="1EA39E19"/>
    <w:rsid w:val="1F89DB63"/>
    <w:rsid w:val="20263927"/>
    <w:rsid w:val="208005D3"/>
    <w:rsid w:val="208B1810"/>
    <w:rsid w:val="20E53C9F"/>
    <w:rsid w:val="216A97BF"/>
    <w:rsid w:val="216D60C1"/>
    <w:rsid w:val="224E082D"/>
    <w:rsid w:val="22564A4E"/>
    <w:rsid w:val="2304B826"/>
    <w:rsid w:val="235F7E93"/>
    <w:rsid w:val="24E53961"/>
    <w:rsid w:val="2577CB39"/>
    <w:rsid w:val="25D898A0"/>
    <w:rsid w:val="2660CBEC"/>
    <w:rsid w:val="26D20942"/>
    <w:rsid w:val="276753D5"/>
    <w:rsid w:val="27E43921"/>
    <w:rsid w:val="2829FE33"/>
    <w:rsid w:val="28B64995"/>
    <w:rsid w:val="28CAE8A7"/>
    <w:rsid w:val="291E79A4"/>
    <w:rsid w:val="2B53872F"/>
    <w:rsid w:val="2BF473BE"/>
    <w:rsid w:val="2C4EAE89"/>
    <w:rsid w:val="2C8713F7"/>
    <w:rsid w:val="2CD5DF0C"/>
    <w:rsid w:val="2CE1BCF5"/>
    <w:rsid w:val="2D6C5FBA"/>
    <w:rsid w:val="2D710FE7"/>
    <w:rsid w:val="2D78DAA3"/>
    <w:rsid w:val="2DCD09A4"/>
    <w:rsid w:val="2EBB789B"/>
    <w:rsid w:val="2EE2F7E6"/>
    <w:rsid w:val="2F9CE499"/>
    <w:rsid w:val="2FDC1C6A"/>
    <w:rsid w:val="3184A0CE"/>
    <w:rsid w:val="31C8C5D9"/>
    <w:rsid w:val="31D1B36C"/>
    <w:rsid w:val="32369879"/>
    <w:rsid w:val="32D2356C"/>
    <w:rsid w:val="32DB5A1C"/>
    <w:rsid w:val="331114ED"/>
    <w:rsid w:val="348C6E59"/>
    <w:rsid w:val="352104CE"/>
    <w:rsid w:val="3569C230"/>
    <w:rsid w:val="357C6098"/>
    <w:rsid w:val="36076B58"/>
    <w:rsid w:val="362A18EF"/>
    <w:rsid w:val="37457DF2"/>
    <w:rsid w:val="38C1DA97"/>
    <w:rsid w:val="39A6166E"/>
    <w:rsid w:val="3A92E27A"/>
    <w:rsid w:val="3AB29F19"/>
    <w:rsid w:val="3B71137D"/>
    <w:rsid w:val="3BAFF71B"/>
    <w:rsid w:val="3C11D8CE"/>
    <w:rsid w:val="3C67FD9E"/>
    <w:rsid w:val="3D1B8669"/>
    <w:rsid w:val="3D716DD0"/>
    <w:rsid w:val="3D9A2BBB"/>
    <w:rsid w:val="3E2636B7"/>
    <w:rsid w:val="3E603AB0"/>
    <w:rsid w:val="3E7E286A"/>
    <w:rsid w:val="3F0CFAA9"/>
    <w:rsid w:val="3F480718"/>
    <w:rsid w:val="3F48BFF2"/>
    <w:rsid w:val="3F8AF45A"/>
    <w:rsid w:val="3FE2DE97"/>
    <w:rsid w:val="4004C602"/>
    <w:rsid w:val="402E37AF"/>
    <w:rsid w:val="40F70A8E"/>
    <w:rsid w:val="416E2EBA"/>
    <w:rsid w:val="420AC2CD"/>
    <w:rsid w:val="42AA328F"/>
    <w:rsid w:val="42C4893D"/>
    <w:rsid w:val="435BB544"/>
    <w:rsid w:val="44519396"/>
    <w:rsid w:val="455492A7"/>
    <w:rsid w:val="45E21FCB"/>
    <w:rsid w:val="46501371"/>
    <w:rsid w:val="470E07C6"/>
    <w:rsid w:val="480BDE36"/>
    <w:rsid w:val="481B3E41"/>
    <w:rsid w:val="4834C561"/>
    <w:rsid w:val="483E0A35"/>
    <w:rsid w:val="485A3643"/>
    <w:rsid w:val="49C00630"/>
    <w:rsid w:val="49F7B2C4"/>
    <w:rsid w:val="4A172207"/>
    <w:rsid w:val="4A529D34"/>
    <w:rsid w:val="4AECA623"/>
    <w:rsid w:val="4B1E4048"/>
    <w:rsid w:val="4B255594"/>
    <w:rsid w:val="4B907791"/>
    <w:rsid w:val="4BFBE566"/>
    <w:rsid w:val="4D8A1B31"/>
    <w:rsid w:val="4E15094B"/>
    <w:rsid w:val="4E77CB16"/>
    <w:rsid w:val="4E9BC04B"/>
    <w:rsid w:val="4EC9946D"/>
    <w:rsid w:val="4F129FF4"/>
    <w:rsid w:val="51E8FA3C"/>
    <w:rsid w:val="5281D302"/>
    <w:rsid w:val="52DDA557"/>
    <w:rsid w:val="53032239"/>
    <w:rsid w:val="53CC5A1B"/>
    <w:rsid w:val="53F1C065"/>
    <w:rsid w:val="548A2C02"/>
    <w:rsid w:val="55198C2D"/>
    <w:rsid w:val="5581DC60"/>
    <w:rsid w:val="5668D2C7"/>
    <w:rsid w:val="57D14DD2"/>
    <w:rsid w:val="57FC7934"/>
    <w:rsid w:val="58A8FA86"/>
    <w:rsid w:val="5901DDC0"/>
    <w:rsid w:val="5993CFB7"/>
    <w:rsid w:val="5A0C4664"/>
    <w:rsid w:val="5A5C2CDC"/>
    <w:rsid w:val="5AA8F8C8"/>
    <w:rsid w:val="5AC7BFC3"/>
    <w:rsid w:val="5B0F3CF0"/>
    <w:rsid w:val="5B142A86"/>
    <w:rsid w:val="5B9D37F0"/>
    <w:rsid w:val="5BF82BF1"/>
    <w:rsid w:val="5C4DDB6F"/>
    <w:rsid w:val="5C5FC6E6"/>
    <w:rsid w:val="5C7C9A5A"/>
    <w:rsid w:val="5C990B9E"/>
    <w:rsid w:val="5C9BD8A9"/>
    <w:rsid w:val="5CE76949"/>
    <w:rsid w:val="5D1029FF"/>
    <w:rsid w:val="5D382BE9"/>
    <w:rsid w:val="5DD0ED32"/>
    <w:rsid w:val="5DE44CF9"/>
    <w:rsid w:val="5E97B2A3"/>
    <w:rsid w:val="5FA523A0"/>
    <w:rsid w:val="60630C1F"/>
    <w:rsid w:val="60696771"/>
    <w:rsid w:val="6162DCCF"/>
    <w:rsid w:val="61E2E089"/>
    <w:rsid w:val="62884AD0"/>
    <w:rsid w:val="63A66603"/>
    <w:rsid w:val="63BCBDE8"/>
    <w:rsid w:val="63FC5187"/>
    <w:rsid w:val="643CC3A4"/>
    <w:rsid w:val="645F4B60"/>
    <w:rsid w:val="647F1E2A"/>
    <w:rsid w:val="6482823B"/>
    <w:rsid w:val="64BA479B"/>
    <w:rsid w:val="65436971"/>
    <w:rsid w:val="65991571"/>
    <w:rsid w:val="66F512C8"/>
    <w:rsid w:val="6700D007"/>
    <w:rsid w:val="67E29F49"/>
    <w:rsid w:val="6801B6DB"/>
    <w:rsid w:val="68034209"/>
    <w:rsid w:val="68245625"/>
    <w:rsid w:val="689BE3B4"/>
    <w:rsid w:val="68D258DB"/>
    <w:rsid w:val="68F732E4"/>
    <w:rsid w:val="6C43128A"/>
    <w:rsid w:val="6C67F7CA"/>
    <w:rsid w:val="6E6A800B"/>
    <w:rsid w:val="6EF29A8B"/>
    <w:rsid w:val="7008F230"/>
    <w:rsid w:val="70937945"/>
    <w:rsid w:val="70B1D739"/>
    <w:rsid w:val="71594A8E"/>
    <w:rsid w:val="71944D47"/>
    <w:rsid w:val="72101BE9"/>
    <w:rsid w:val="7216A5EF"/>
    <w:rsid w:val="726F46A8"/>
    <w:rsid w:val="72C8458D"/>
    <w:rsid w:val="7336F7E9"/>
    <w:rsid w:val="733F2FCE"/>
    <w:rsid w:val="73D6E5B8"/>
    <w:rsid w:val="74E6A743"/>
    <w:rsid w:val="75DC26CA"/>
    <w:rsid w:val="76A8FD71"/>
    <w:rsid w:val="770DB737"/>
    <w:rsid w:val="771D8A2E"/>
    <w:rsid w:val="779F279E"/>
    <w:rsid w:val="77CE502F"/>
    <w:rsid w:val="77F42657"/>
    <w:rsid w:val="7835805E"/>
    <w:rsid w:val="78B40F29"/>
    <w:rsid w:val="78F373B8"/>
    <w:rsid w:val="7A65C159"/>
    <w:rsid w:val="7B0B52DE"/>
    <w:rsid w:val="7B2E9FCB"/>
    <w:rsid w:val="7BDA1EC6"/>
    <w:rsid w:val="7C38DC05"/>
    <w:rsid w:val="7D143987"/>
    <w:rsid w:val="7D5B7E8D"/>
    <w:rsid w:val="7F59BF9C"/>
    <w:rsid w:val="7F6C1BB5"/>
    <w:rsid w:val="7FD008C3"/>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D0E167"/>
  <w15:chartTrackingRefBased/>
  <w15:docId w15:val="{71EDAFAF-88E2-4159-9377-7BE9C503F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MY"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F20AE"/>
    <w:rPr>
      <w:lang w:val="en-US" w:eastAsia="en-US"/>
    </w:rPr>
  </w:style>
  <w:style w:type="paragraph" w:styleId="Heading1">
    <w:name w:val="heading 1"/>
    <w:basedOn w:val="Normal"/>
    <w:next w:val="Normal"/>
    <w:link w:val="Heading1Char"/>
    <w:uiPriority w:val="9"/>
    <w:qFormat/>
    <w:pPr>
      <w:keepNext/>
      <w:jc w:val="center"/>
      <w:outlineLvl w:val="0"/>
    </w:pPr>
    <w:rPr>
      <w:rFonts w:ascii="Arial" w:hAnsi="Arial" w:cs="Arial"/>
      <w:b/>
      <w:bCs/>
      <w:sz w:val="18"/>
    </w:rPr>
  </w:style>
  <w:style w:type="paragraph" w:styleId="Heading2">
    <w:name w:val="heading 2"/>
    <w:basedOn w:val="Normal"/>
    <w:next w:val="Normal"/>
    <w:link w:val="Heading2Char"/>
    <w:uiPriority w:val="9"/>
    <w:qFormat/>
    <w:rsid w:val="00187FA6"/>
    <w:pPr>
      <w:keepNext/>
      <w:spacing w:before="240" w:after="60"/>
      <w:outlineLvl w:val="1"/>
    </w:pPr>
    <w:rPr>
      <w:rFonts w:ascii="Arial" w:hAnsi="Arial" w:cs="Arial"/>
      <w:b/>
      <w:bCs/>
      <w:i/>
      <w:iCs/>
      <w:sz w:val="28"/>
      <w:szCs w:val="28"/>
    </w:rPr>
  </w:style>
  <w:style w:type="paragraph" w:styleId="Heading8">
    <w:name w:val="heading 8"/>
    <w:basedOn w:val="Normal"/>
    <w:next w:val="Normal"/>
    <w:qFormat/>
    <w:rsid w:val="00DA1B22"/>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Arial" w:hAnsi="Arial" w:cs="Arial"/>
      <w:b/>
      <w:bCs/>
      <w:sz w:val="28"/>
    </w:rPr>
  </w:style>
  <w:style w:type="paragraph" w:styleId="Header">
    <w:name w:val="header"/>
    <w:aliases w:val="0000-1"/>
    <w:basedOn w:val="Normal"/>
    <w:link w:val="HeaderChar"/>
    <w:pPr>
      <w:tabs>
        <w:tab w:val="center" w:pos="4320"/>
        <w:tab w:val="right" w:pos="8640"/>
      </w:tabs>
    </w:pPr>
  </w:style>
  <w:style w:type="paragraph" w:styleId="Footer">
    <w:name w:val="footer"/>
    <w:aliases w:val=" Char"/>
    <w:basedOn w:val="Normal"/>
    <w:link w:val="FooterChar"/>
    <w:uiPriority w:val="99"/>
    <w:pPr>
      <w:tabs>
        <w:tab w:val="center" w:pos="4320"/>
        <w:tab w:val="right" w:pos="8640"/>
      </w:tabs>
    </w:pPr>
  </w:style>
  <w:style w:type="character" w:styleId="Hyperlink">
    <w:name w:val="Hyperlink"/>
    <w:uiPriority w:val="99"/>
    <w:rPr>
      <w:color w:val="0000FF"/>
      <w:u w:val="single"/>
    </w:rPr>
  </w:style>
  <w:style w:type="table" w:styleId="TableGrid">
    <w:name w:val="Table Grid"/>
    <w:basedOn w:val="TableNormal"/>
    <w:uiPriority w:val="39"/>
    <w:rsid w:val="00DA1B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187FA6"/>
    <w:pPr>
      <w:ind w:left="720"/>
    </w:pPr>
    <w:rPr>
      <w:sz w:val="24"/>
      <w:szCs w:val="24"/>
    </w:rPr>
  </w:style>
  <w:style w:type="paragraph" w:styleId="BalloonText">
    <w:name w:val="Balloon Text"/>
    <w:basedOn w:val="Normal"/>
    <w:semiHidden/>
    <w:rsid w:val="00DD2E6C"/>
    <w:rPr>
      <w:rFonts w:ascii="Tahoma" w:hAnsi="Tahoma" w:cs="Tahoma"/>
      <w:sz w:val="16"/>
      <w:szCs w:val="16"/>
    </w:rPr>
  </w:style>
  <w:style w:type="character" w:customStyle="1" w:styleId="FooterChar">
    <w:name w:val="Footer Char"/>
    <w:aliases w:val=" Char Char"/>
    <w:link w:val="Footer"/>
    <w:uiPriority w:val="99"/>
    <w:rsid w:val="00332AE5"/>
    <w:rPr>
      <w:lang w:eastAsia="en-US"/>
    </w:rPr>
  </w:style>
  <w:style w:type="paragraph" w:styleId="DocumentMap">
    <w:name w:val="Document Map"/>
    <w:basedOn w:val="Normal"/>
    <w:link w:val="DocumentMapChar"/>
    <w:uiPriority w:val="99"/>
    <w:semiHidden/>
    <w:unhideWhenUsed/>
    <w:rsid w:val="002434BA"/>
    <w:rPr>
      <w:rFonts w:ascii="Tahoma" w:hAnsi="Tahoma" w:cs="Tahoma"/>
      <w:sz w:val="16"/>
      <w:szCs w:val="16"/>
    </w:rPr>
  </w:style>
  <w:style w:type="character" w:customStyle="1" w:styleId="DocumentMapChar">
    <w:name w:val="Document Map Char"/>
    <w:link w:val="DocumentMap"/>
    <w:uiPriority w:val="99"/>
    <w:semiHidden/>
    <w:rsid w:val="002434BA"/>
    <w:rPr>
      <w:rFonts w:ascii="Tahoma" w:hAnsi="Tahoma" w:cs="Tahoma"/>
      <w:sz w:val="16"/>
      <w:szCs w:val="16"/>
    </w:rPr>
  </w:style>
  <w:style w:type="paragraph" w:styleId="BodyText">
    <w:name w:val="Body Text"/>
    <w:basedOn w:val="Normal"/>
    <w:link w:val="BodyTextChar"/>
    <w:unhideWhenUsed/>
    <w:rsid w:val="00AA5D22"/>
    <w:pPr>
      <w:spacing w:after="120"/>
    </w:pPr>
  </w:style>
  <w:style w:type="character" w:customStyle="1" w:styleId="BodyTextChar">
    <w:name w:val="Body Text Char"/>
    <w:basedOn w:val="DefaultParagraphFont"/>
    <w:link w:val="BodyText"/>
    <w:rsid w:val="00AA5D22"/>
  </w:style>
  <w:style w:type="paragraph" w:styleId="ListParagraph">
    <w:name w:val="List Paragraph"/>
    <w:basedOn w:val="Normal"/>
    <w:uiPriority w:val="34"/>
    <w:qFormat/>
    <w:rsid w:val="00BB766F"/>
    <w:pPr>
      <w:ind w:left="720"/>
      <w:contextualSpacing/>
    </w:pPr>
    <w:rPr>
      <w:sz w:val="24"/>
      <w:szCs w:val="24"/>
    </w:rPr>
  </w:style>
  <w:style w:type="character" w:customStyle="1" w:styleId="HeaderChar">
    <w:name w:val="Header Char"/>
    <w:aliases w:val="0000-1 Char"/>
    <w:link w:val="Header"/>
    <w:rsid w:val="003F20AE"/>
  </w:style>
  <w:style w:type="paragraph" w:styleId="NormalWeb">
    <w:name w:val="Normal (Web)"/>
    <w:basedOn w:val="Normal"/>
    <w:uiPriority w:val="99"/>
    <w:semiHidden/>
    <w:unhideWhenUsed/>
    <w:rsid w:val="00AA1D87"/>
    <w:pPr>
      <w:spacing w:before="100" w:beforeAutospacing="1" w:after="100" w:afterAutospacing="1"/>
    </w:pPr>
    <w:rPr>
      <w:sz w:val="24"/>
      <w:szCs w:val="24"/>
    </w:rPr>
  </w:style>
  <w:style w:type="character" w:styleId="HTMLTypewriter">
    <w:name w:val="HTML Typewriter"/>
    <w:uiPriority w:val="99"/>
    <w:semiHidden/>
    <w:unhideWhenUsed/>
    <w:rsid w:val="00AA1D87"/>
    <w:rPr>
      <w:rFonts w:ascii="Courier New" w:eastAsia="Times New Roman" w:hAnsi="Courier New" w:cs="Courier New"/>
      <w:sz w:val="20"/>
      <w:szCs w:val="20"/>
    </w:rPr>
  </w:style>
  <w:style w:type="character" w:customStyle="1" w:styleId="TitleChar">
    <w:name w:val="Title Char"/>
    <w:link w:val="Title"/>
    <w:rsid w:val="0040567F"/>
    <w:rPr>
      <w:rFonts w:ascii="Arial" w:hAnsi="Arial" w:cs="Arial"/>
      <w:b/>
      <w:bCs/>
      <w:sz w:val="28"/>
    </w:rPr>
  </w:style>
  <w:style w:type="character" w:customStyle="1" w:styleId="termtext">
    <w:name w:val="termtext"/>
    <w:rsid w:val="00735E7E"/>
  </w:style>
  <w:style w:type="paragraph" w:customStyle="1" w:styleId="question">
    <w:name w:val="question"/>
    <w:basedOn w:val="Normal"/>
    <w:rsid w:val="00735E7E"/>
    <w:pPr>
      <w:spacing w:before="100" w:beforeAutospacing="1" w:after="100" w:afterAutospacing="1"/>
    </w:pPr>
    <w:rPr>
      <w:sz w:val="24"/>
      <w:szCs w:val="24"/>
      <w:lang w:val="en-MY" w:eastAsia="en-MY"/>
    </w:rPr>
  </w:style>
  <w:style w:type="character" w:customStyle="1" w:styleId="Heading2Char">
    <w:name w:val="Heading 2 Char"/>
    <w:link w:val="Heading2"/>
    <w:uiPriority w:val="9"/>
    <w:rsid w:val="00735E7E"/>
    <w:rPr>
      <w:rFonts w:ascii="Arial" w:hAnsi="Arial" w:cs="Arial"/>
      <w:b/>
      <w:bCs/>
      <w:i/>
      <w:iCs/>
      <w:sz w:val="28"/>
      <w:szCs w:val="28"/>
    </w:rPr>
  </w:style>
  <w:style w:type="character" w:customStyle="1" w:styleId="rubtitle">
    <w:name w:val="rubtitle"/>
    <w:rsid w:val="00375009"/>
  </w:style>
  <w:style w:type="character" w:customStyle="1" w:styleId="cell-desc">
    <w:name w:val="cell-desc"/>
    <w:rsid w:val="00375009"/>
  </w:style>
  <w:style w:type="paragraph" w:styleId="TOCHeading">
    <w:name w:val="TOC Heading"/>
    <w:basedOn w:val="Heading1"/>
    <w:next w:val="Normal"/>
    <w:uiPriority w:val="39"/>
    <w:unhideWhenUsed/>
    <w:qFormat/>
    <w:rsid w:val="00AE19C0"/>
    <w:pPr>
      <w:keepLines/>
      <w:spacing w:before="240" w:line="259" w:lineRule="auto"/>
      <w:jc w:val="left"/>
      <w:outlineLvl w:val="9"/>
    </w:pPr>
    <w:rPr>
      <w:rFonts w:ascii="Calibri Light" w:eastAsia="DengXian Light" w:hAnsi="Calibri Light" w:cs="Times New Roman"/>
      <w:b w:val="0"/>
      <w:bCs w:val="0"/>
      <w:color w:val="2F5496"/>
      <w:sz w:val="32"/>
      <w:szCs w:val="32"/>
    </w:rPr>
  </w:style>
  <w:style w:type="paragraph" w:styleId="TOC2">
    <w:name w:val="toc 2"/>
    <w:basedOn w:val="Normal"/>
    <w:next w:val="Normal"/>
    <w:autoRedefine/>
    <w:uiPriority w:val="39"/>
    <w:unhideWhenUsed/>
    <w:rsid w:val="00AE19C0"/>
    <w:pPr>
      <w:ind w:left="200"/>
    </w:pPr>
  </w:style>
  <w:style w:type="paragraph" w:styleId="TOC1">
    <w:name w:val="toc 1"/>
    <w:basedOn w:val="Normal"/>
    <w:next w:val="Normal"/>
    <w:autoRedefine/>
    <w:uiPriority w:val="39"/>
    <w:unhideWhenUsed/>
    <w:rsid w:val="00C2552F"/>
  </w:style>
  <w:style w:type="character" w:customStyle="1" w:styleId="Heading1Char">
    <w:name w:val="Heading 1 Char"/>
    <w:link w:val="Heading1"/>
    <w:uiPriority w:val="9"/>
    <w:rsid w:val="00236163"/>
    <w:rPr>
      <w:rFonts w:ascii="Arial" w:hAnsi="Arial" w:cs="Arial"/>
      <w:b/>
      <w:bCs/>
      <w:sz w:val="18"/>
      <w:lang w:val="en-US" w:eastAsia="en-US"/>
    </w:rPr>
  </w:style>
  <w:style w:type="paragraph" w:styleId="Bibliography">
    <w:name w:val="Bibliography"/>
    <w:basedOn w:val="Normal"/>
    <w:next w:val="Normal"/>
    <w:uiPriority w:val="37"/>
    <w:unhideWhenUsed/>
    <w:rsid w:val="002361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749766">
      <w:bodyDiv w:val="1"/>
      <w:marLeft w:val="0"/>
      <w:marRight w:val="0"/>
      <w:marTop w:val="0"/>
      <w:marBottom w:val="0"/>
      <w:divBdr>
        <w:top w:val="none" w:sz="0" w:space="0" w:color="auto"/>
        <w:left w:val="none" w:sz="0" w:space="0" w:color="auto"/>
        <w:bottom w:val="none" w:sz="0" w:space="0" w:color="auto"/>
        <w:right w:val="none" w:sz="0" w:space="0" w:color="auto"/>
      </w:divBdr>
    </w:div>
    <w:div w:id="311446009">
      <w:bodyDiv w:val="1"/>
      <w:marLeft w:val="0"/>
      <w:marRight w:val="0"/>
      <w:marTop w:val="0"/>
      <w:marBottom w:val="0"/>
      <w:divBdr>
        <w:top w:val="none" w:sz="0" w:space="0" w:color="auto"/>
        <w:left w:val="none" w:sz="0" w:space="0" w:color="auto"/>
        <w:bottom w:val="none" w:sz="0" w:space="0" w:color="auto"/>
        <w:right w:val="none" w:sz="0" w:space="0" w:color="auto"/>
      </w:divBdr>
    </w:div>
    <w:div w:id="454131613">
      <w:bodyDiv w:val="1"/>
      <w:marLeft w:val="0"/>
      <w:marRight w:val="0"/>
      <w:marTop w:val="0"/>
      <w:marBottom w:val="0"/>
      <w:divBdr>
        <w:top w:val="none" w:sz="0" w:space="0" w:color="auto"/>
        <w:left w:val="none" w:sz="0" w:space="0" w:color="auto"/>
        <w:bottom w:val="none" w:sz="0" w:space="0" w:color="auto"/>
        <w:right w:val="none" w:sz="0" w:space="0" w:color="auto"/>
      </w:divBdr>
    </w:div>
    <w:div w:id="793713915">
      <w:bodyDiv w:val="1"/>
      <w:marLeft w:val="0"/>
      <w:marRight w:val="0"/>
      <w:marTop w:val="0"/>
      <w:marBottom w:val="0"/>
      <w:divBdr>
        <w:top w:val="none" w:sz="0" w:space="0" w:color="auto"/>
        <w:left w:val="none" w:sz="0" w:space="0" w:color="auto"/>
        <w:bottom w:val="none" w:sz="0" w:space="0" w:color="auto"/>
        <w:right w:val="none" w:sz="0" w:space="0" w:color="auto"/>
      </w:divBdr>
    </w:div>
    <w:div w:id="1004817930">
      <w:bodyDiv w:val="1"/>
      <w:marLeft w:val="0"/>
      <w:marRight w:val="0"/>
      <w:marTop w:val="0"/>
      <w:marBottom w:val="0"/>
      <w:divBdr>
        <w:top w:val="none" w:sz="0" w:space="0" w:color="auto"/>
        <w:left w:val="none" w:sz="0" w:space="0" w:color="auto"/>
        <w:bottom w:val="none" w:sz="0" w:space="0" w:color="auto"/>
        <w:right w:val="none" w:sz="0" w:space="0" w:color="auto"/>
      </w:divBdr>
    </w:div>
    <w:div w:id="1288120123">
      <w:bodyDiv w:val="1"/>
      <w:marLeft w:val="0"/>
      <w:marRight w:val="0"/>
      <w:marTop w:val="0"/>
      <w:marBottom w:val="0"/>
      <w:divBdr>
        <w:top w:val="none" w:sz="0" w:space="0" w:color="auto"/>
        <w:left w:val="none" w:sz="0" w:space="0" w:color="auto"/>
        <w:bottom w:val="none" w:sz="0" w:space="0" w:color="auto"/>
        <w:right w:val="none" w:sz="0" w:space="0" w:color="auto"/>
      </w:divBdr>
      <w:divsChild>
        <w:div w:id="585505395">
          <w:marLeft w:val="547"/>
          <w:marRight w:val="0"/>
          <w:marTop w:val="144"/>
          <w:marBottom w:val="0"/>
          <w:divBdr>
            <w:top w:val="none" w:sz="0" w:space="0" w:color="auto"/>
            <w:left w:val="none" w:sz="0" w:space="0" w:color="auto"/>
            <w:bottom w:val="none" w:sz="0" w:space="0" w:color="auto"/>
            <w:right w:val="none" w:sz="0" w:space="0" w:color="auto"/>
          </w:divBdr>
        </w:div>
        <w:div w:id="1424301507">
          <w:marLeft w:val="547"/>
          <w:marRight w:val="0"/>
          <w:marTop w:val="144"/>
          <w:marBottom w:val="0"/>
          <w:divBdr>
            <w:top w:val="none" w:sz="0" w:space="0" w:color="auto"/>
            <w:left w:val="none" w:sz="0" w:space="0" w:color="auto"/>
            <w:bottom w:val="none" w:sz="0" w:space="0" w:color="auto"/>
            <w:right w:val="none" w:sz="0" w:space="0" w:color="auto"/>
          </w:divBdr>
        </w:div>
      </w:divsChild>
    </w:div>
    <w:div w:id="1699161106">
      <w:bodyDiv w:val="1"/>
      <w:marLeft w:val="0"/>
      <w:marRight w:val="0"/>
      <w:marTop w:val="0"/>
      <w:marBottom w:val="0"/>
      <w:divBdr>
        <w:top w:val="none" w:sz="0" w:space="0" w:color="auto"/>
        <w:left w:val="none" w:sz="0" w:space="0" w:color="auto"/>
        <w:bottom w:val="none" w:sz="0" w:space="0" w:color="auto"/>
        <w:right w:val="none" w:sz="0" w:space="0" w:color="auto"/>
      </w:divBdr>
    </w:div>
    <w:div w:id="1975333494">
      <w:bodyDiv w:val="1"/>
      <w:marLeft w:val="0"/>
      <w:marRight w:val="0"/>
      <w:marTop w:val="0"/>
      <w:marBottom w:val="0"/>
      <w:divBdr>
        <w:top w:val="none" w:sz="0" w:space="0" w:color="auto"/>
        <w:left w:val="none" w:sz="0" w:space="0" w:color="auto"/>
        <w:bottom w:val="none" w:sz="0" w:space="0" w:color="auto"/>
        <w:right w:val="none" w:sz="0" w:space="0" w:color="auto"/>
      </w:divBdr>
    </w:div>
    <w:div w:id="1985698458">
      <w:bodyDiv w:val="1"/>
      <w:marLeft w:val="0"/>
      <w:marRight w:val="0"/>
      <w:marTop w:val="0"/>
      <w:marBottom w:val="0"/>
      <w:divBdr>
        <w:top w:val="none" w:sz="0" w:space="0" w:color="auto"/>
        <w:left w:val="none" w:sz="0" w:space="0" w:color="auto"/>
        <w:bottom w:val="none" w:sz="0" w:space="0" w:color="auto"/>
        <w:right w:val="none" w:sz="0" w:space="0" w:color="auto"/>
      </w:divBdr>
    </w:div>
    <w:div w:id="1989237891">
      <w:bodyDiv w:val="1"/>
      <w:marLeft w:val="0"/>
      <w:marRight w:val="0"/>
      <w:marTop w:val="0"/>
      <w:marBottom w:val="0"/>
      <w:divBdr>
        <w:top w:val="none" w:sz="0" w:space="0" w:color="auto"/>
        <w:left w:val="none" w:sz="0" w:space="0" w:color="auto"/>
        <w:bottom w:val="none" w:sz="0" w:space="0" w:color="auto"/>
        <w:right w:val="none" w:sz="0" w:space="0" w:color="auto"/>
      </w:divBdr>
    </w:div>
    <w:div w:id="210680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en.wikipedia.org/wiki/Hangman_(game)"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in13</b:Tag>
    <b:SourceType>JournalArticle</b:SourceType>
    <b:Guid>{E250AFFA-1DC7-4FDD-92A4-466D465F24F4}</b:Guid>
    <b:Title>Improving Students Ability In Asking And Giving Opinion By Using Hangman Game</b:Title>
    <b:Year>2013</b:Year>
    <b:Author>
      <b:Author>
        <b:NameList>
          <b:Person>
            <b:Last>Prastuti</b:Last>
            <b:First>Nina</b:First>
          </b:Person>
          <b:Person>
            <b:Last>Salam</b:Last>
            <b:First>Urai</b:First>
          </b:Person>
          <b:Person>
            <b:Last>Novita</b:Last>
            <b:First>Dewi</b:First>
          </b:Person>
        </b:NameList>
      </b:Author>
    </b:Author>
    <b:JournalName>Jurnal Pendidikan dan Pembelajaran Untan</b:JournalName>
    <b:RefOrder>1</b:RefOrder>
  </b:Source>
</b:Sources>
</file>

<file path=customXml/itemProps1.xml><?xml version="1.0" encoding="utf-8"?>
<ds:datastoreItem xmlns:ds="http://schemas.openxmlformats.org/officeDocument/2006/customXml" ds:itemID="{ED1D07AE-02F6-4061-8E9A-7101DB719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31</Pages>
  <Words>4978</Words>
  <Characters>28381</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COURSEWORK SPECIFICATION PLAN</vt:lpstr>
    </vt:vector>
  </TitlesOfParts>
  <Company>Inti College</Company>
  <LinksUpToDate>false</LinksUpToDate>
  <CharactersWithSpaces>3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SPECIFICATION PLAN</dc:title>
  <dc:subject/>
  <dc:creator>Docit</dc:creator>
  <cp:keywords/>
  <cp:lastModifiedBy>Joyce Teo Yi Teng</cp:lastModifiedBy>
  <cp:revision>287</cp:revision>
  <cp:lastPrinted>2008-05-24T00:42:00Z</cp:lastPrinted>
  <dcterms:created xsi:type="dcterms:W3CDTF">2020-03-09T23:42:00Z</dcterms:created>
  <dcterms:modified xsi:type="dcterms:W3CDTF">2020-03-10T05:39:00Z</dcterms:modified>
</cp:coreProperties>
</file>